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B68B5" w:rsidRPr="00B31CE3" w:rsidRDefault="006707DB" w:rsidP="4FAE8C8B">
      <w:pPr>
        <w:pBdr>
          <w:bottom w:val="single" w:sz="4" w:space="1" w:color="auto"/>
        </w:pBdr>
        <w:suppressAutoHyphens/>
        <w:spacing w:after="0"/>
        <w:jc w:val="center"/>
        <w:rPr>
          <w:rFonts w:ascii="Times New Roman" w:eastAsia="Arial" w:hAnsi="Times New Roman"/>
          <w:b/>
          <w:bCs/>
          <w:sz w:val="24"/>
          <w:szCs w:val="24"/>
          <w:lang w:eastAsia="ar-SA"/>
        </w:rPr>
      </w:pPr>
      <w:r w:rsidRPr="00B31CE3">
        <w:rPr>
          <w:rFonts w:ascii="Times New Roman" w:eastAsia="Arial" w:hAnsi="Times New Roman"/>
          <w:b/>
          <w:bCs/>
          <w:sz w:val="24"/>
          <w:szCs w:val="24"/>
          <w:lang w:eastAsia="ar-SA"/>
        </w:rPr>
        <w:t xml:space="preserve"> </w:t>
      </w:r>
      <w:r w:rsidR="005B68B5" w:rsidRPr="00B31CE3">
        <w:rPr>
          <w:rFonts w:ascii="Times New Roman" w:eastAsia="Arial" w:hAnsi="Times New Roman"/>
          <w:b/>
          <w:bCs/>
          <w:sz w:val="24"/>
          <w:szCs w:val="24"/>
          <w:lang w:eastAsia="ar-SA"/>
        </w:rPr>
        <w:t>Zmluva o dielo</w:t>
      </w:r>
    </w:p>
    <w:p w:rsidR="005B68B5" w:rsidRPr="00053364" w:rsidRDefault="005B68B5" w:rsidP="4FAE8C8B">
      <w:pPr>
        <w:pBdr>
          <w:bottom w:val="single" w:sz="4" w:space="1" w:color="auto"/>
        </w:pBdr>
        <w:suppressAutoHyphens/>
        <w:spacing w:after="0"/>
        <w:jc w:val="center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</w:p>
    <w:p w:rsidR="005B68B5" w:rsidRPr="00053364" w:rsidRDefault="005B68B5" w:rsidP="4FAE8C8B">
      <w:pPr>
        <w:pBdr>
          <w:bottom w:val="single" w:sz="4" w:space="1" w:color="auto"/>
        </w:pBdr>
        <w:suppressAutoHyphens/>
        <w:spacing w:after="0"/>
        <w:jc w:val="center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uzatvorená podľa § 536 a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nasl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. zákona č. 513/1991 Zb. Obchodný zákonník v znení neskorších predpisov a v súlade so zákonom č. </w:t>
      </w:r>
      <w:r w:rsidR="1637A710" w:rsidRPr="00053364">
        <w:rPr>
          <w:rFonts w:ascii="Times New Roman" w:eastAsia="Arial" w:hAnsi="Times New Roman"/>
          <w:sz w:val="20"/>
          <w:szCs w:val="20"/>
          <w:lang w:eastAsia="ar-SA"/>
        </w:rPr>
        <w:t>343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/20</w:t>
      </w:r>
      <w:r w:rsidR="6693C226" w:rsidRPr="00053364">
        <w:rPr>
          <w:rFonts w:ascii="Times New Roman" w:eastAsia="Arial" w:hAnsi="Times New Roman"/>
          <w:sz w:val="20"/>
          <w:szCs w:val="20"/>
          <w:lang w:eastAsia="ar-SA"/>
        </w:rPr>
        <w:t>15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Z. z. o verejnom obstarávaní a o zmene a doplnení niektorých zákonov v znení neskorších predpisov</w:t>
      </w:r>
      <w:r w:rsidR="005712F8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(ďalej len „ZVO“)</w:t>
      </w:r>
    </w:p>
    <w:p w:rsidR="00223027" w:rsidRPr="00053364" w:rsidRDefault="00223027" w:rsidP="4FAE8C8B">
      <w:pPr>
        <w:pBdr>
          <w:bottom w:val="single" w:sz="4" w:space="1" w:color="auto"/>
        </w:pBdr>
        <w:suppressAutoHyphens/>
        <w:spacing w:after="0"/>
        <w:jc w:val="center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(ďalej len „zmluva“)</w:t>
      </w:r>
    </w:p>
    <w:p w:rsidR="005B68B5" w:rsidRPr="00053364" w:rsidRDefault="005B68B5" w:rsidP="4FAE8C8B">
      <w:pPr>
        <w:suppressAutoHyphens/>
        <w:spacing w:after="0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</w:p>
    <w:p w:rsidR="005B68B5" w:rsidRPr="00053364" w:rsidRDefault="005B68B5" w:rsidP="4FAE8C8B">
      <w:pPr>
        <w:suppressAutoHyphens/>
        <w:spacing w:after="0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</w:p>
    <w:p w:rsidR="005B68B5" w:rsidRPr="00053364" w:rsidRDefault="005B68B5" w:rsidP="00374664">
      <w:pPr>
        <w:suppressAutoHyphens/>
        <w:spacing w:before="240" w:after="120" w:line="240" w:lineRule="auto"/>
        <w:jc w:val="center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Článok I</w:t>
      </w:r>
      <w:r w:rsidR="00BA308E"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.</w:t>
      </w:r>
    </w:p>
    <w:p w:rsidR="005B68B5" w:rsidRPr="00053364" w:rsidRDefault="005B68B5" w:rsidP="00374664">
      <w:pPr>
        <w:suppressAutoHyphens/>
        <w:spacing w:after="120" w:line="240" w:lineRule="auto"/>
        <w:jc w:val="center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Zmluvné strany</w:t>
      </w:r>
    </w:p>
    <w:p w:rsidR="005B68B5" w:rsidRPr="00053364" w:rsidRDefault="005B68B5" w:rsidP="4FAE8C8B">
      <w:pPr>
        <w:suppressAutoHyphens/>
        <w:spacing w:after="0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</w:p>
    <w:p w:rsidR="005B68B5" w:rsidRPr="00053364" w:rsidRDefault="005B68B5" w:rsidP="4FAE8C8B">
      <w:pPr>
        <w:tabs>
          <w:tab w:val="left" w:pos="284"/>
          <w:tab w:val="left" w:pos="2268"/>
        </w:tabs>
        <w:spacing w:after="0"/>
        <w:jc w:val="both"/>
        <w:rPr>
          <w:rFonts w:ascii="Times New Roman" w:eastAsia="Arial" w:hAnsi="Times New Roman"/>
          <w:sz w:val="20"/>
          <w:szCs w:val="20"/>
          <w:u w:val="single"/>
          <w:lang w:eastAsia="sk-SK"/>
        </w:rPr>
      </w:pPr>
      <w:r w:rsidRPr="00053364">
        <w:rPr>
          <w:rFonts w:ascii="Times New Roman" w:eastAsia="Arial" w:hAnsi="Times New Roman"/>
          <w:b/>
          <w:bCs/>
          <w:sz w:val="20"/>
          <w:szCs w:val="20"/>
          <w:lang w:eastAsia="sk-SK"/>
        </w:rPr>
        <w:t>Objednávateľ</w:t>
      </w:r>
      <w:r w:rsidRPr="00053364">
        <w:rPr>
          <w:rFonts w:ascii="Times New Roman" w:eastAsia="Arial" w:hAnsi="Times New Roman"/>
          <w:sz w:val="20"/>
          <w:szCs w:val="20"/>
          <w:lang w:eastAsia="sk-SK"/>
        </w:rPr>
        <w:t>:</w:t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eastAsia="Arial" w:hAnsi="Times New Roman"/>
          <w:b/>
          <w:bCs/>
          <w:sz w:val="20"/>
          <w:szCs w:val="20"/>
          <w:lang w:eastAsia="sk-SK"/>
        </w:rPr>
        <w:t>Univerzita Komenského v Bratislave</w:t>
      </w:r>
    </w:p>
    <w:p w:rsidR="005B68B5" w:rsidRPr="00053364" w:rsidRDefault="005B68B5" w:rsidP="4FAE8C8B">
      <w:pPr>
        <w:pStyle w:val="Husto"/>
        <w:tabs>
          <w:tab w:val="left" w:pos="284"/>
          <w:tab w:val="left" w:pos="2268"/>
        </w:tabs>
        <w:spacing w:line="276" w:lineRule="auto"/>
        <w:rPr>
          <w:rFonts w:eastAsia="Arial"/>
          <w:sz w:val="20"/>
          <w:szCs w:val="20"/>
        </w:rPr>
      </w:pPr>
      <w:r w:rsidRPr="00053364">
        <w:rPr>
          <w:rFonts w:eastAsia="Arial"/>
          <w:sz w:val="20"/>
          <w:szCs w:val="20"/>
        </w:rPr>
        <w:t>Sídlo:</w:t>
      </w:r>
      <w:r w:rsidRPr="00053364">
        <w:rPr>
          <w:sz w:val="20"/>
          <w:szCs w:val="20"/>
        </w:rPr>
        <w:tab/>
      </w:r>
      <w:r w:rsidRPr="00053364">
        <w:rPr>
          <w:sz w:val="20"/>
          <w:szCs w:val="20"/>
        </w:rPr>
        <w:tab/>
      </w:r>
      <w:r w:rsidRPr="00053364">
        <w:rPr>
          <w:sz w:val="20"/>
          <w:szCs w:val="20"/>
        </w:rPr>
        <w:tab/>
      </w:r>
      <w:r w:rsidRPr="00053364">
        <w:rPr>
          <w:sz w:val="20"/>
          <w:szCs w:val="20"/>
        </w:rPr>
        <w:tab/>
      </w:r>
      <w:r w:rsidRPr="00053364">
        <w:rPr>
          <w:rFonts w:eastAsia="Arial"/>
          <w:sz w:val="20"/>
          <w:szCs w:val="20"/>
        </w:rPr>
        <w:t>Šafárikovo nám. 6, 814 99 Bratislava</w:t>
      </w:r>
    </w:p>
    <w:p w:rsidR="008E3306" w:rsidRPr="00053364" w:rsidRDefault="008E3306" w:rsidP="4FAE8C8B">
      <w:pPr>
        <w:pStyle w:val="Husto"/>
        <w:tabs>
          <w:tab w:val="left" w:pos="284"/>
          <w:tab w:val="left" w:pos="2268"/>
        </w:tabs>
        <w:spacing w:line="276" w:lineRule="auto"/>
        <w:rPr>
          <w:rFonts w:eastAsia="Arial"/>
          <w:sz w:val="20"/>
          <w:szCs w:val="20"/>
        </w:rPr>
      </w:pPr>
      <w:r w:rsidRPr="00053364">
        <w:rPr>
          <w:rFonts w:eastAsia="Arial"/>
          <w:sz w:val="20"/>
          <w:szCs w:val="20"/>
        </w:rPr>
        <w:t>Štatutárny orgán:</w:t>
      </w:r>
      <w:r w:rsidRPr="00053364">
        <w:rPr>
          <w:sz w:val="20"/>
          <w:szCs w:val="20"/>
        </w:rPr>
        <w:tab/>
      </w:r>
      <w:r w:rsidRPr="00053364">
        <w:rPr>
          <w:sz w:val="20"/>
          <w:szCs w:val="20"/>
        </w:rPr>
        <w:tab/>
      </w:r>
      <w:r w:rsidRPr="00053364">
        <w:rPr>
          <w:sz w:val="20"/>
          <w:szCs w:val="20"/>
        </w:rPr>
        <w:tab/>
      </w:r>
      <w:r w:rsidRPr="00053364">
        <w:rPr>
          <w:sz w:val="20"/>
          <w:szCs w:val="20"/>
        </w:rPr>
        <w:tab/>
      </w:r>
      <w:r w:rsidRPr="00053364">
        <w:rPr>
          <w:rFonts w:eastAsia="Arial"/>
          <w:sz w:val="20"/>
          <w:szCs w:val="20"/>
        </w:rPr>
        <w:t xml:space="preserve">prof. JUDr. Marek </w:t>
      </w:r>
      <w:proofErr w:type="spellStart"/>
      <w:r w:rsidRPr="00053364">
        <w:rPr>
          <w:rFonts w:eastAsia="Arial"/>
          <w:sz w:val="20"/>
          <w:szCs w:val="20"/>
        </w:rPr>
        <w:t>Števček</w:t>
      </w:r>
      <w:proofErr w:type="spellEnd"/>
      <w:r w:rsidRPr="00053364">
        <w:rPr>
          <w:rFonts w:eastAsia="Arial"/>
          <w:sz w:val="20"/>
          <w:szCs w:val="20"/>
        </w:rPr>
        <w:t>, PhD., rektor</w:t>
      </w:r>
      <w:r w:rsidRPr="00053364">
        <w:rPr>
          <w:sz w:val="20"/>
          <w:szCs w:val="20"/>
        </w:rPr>
        <w:tab/>
      </w:r>
      <w:r w:rsidRPr="00053364">
        <w:rPr>
          <w:sz w:val="20"/>
          <w:szCs w:val="20"/>
        </w:rPr>
        <w:tab/>
      </w:r>
    </w:p>
    <w:p w:rsidR="005B68B5" w:rsidRPr="00053364" w:rsidRDefault="005B68B5" w:rsidP="4FAE8C8B">
      <w:pPr>
        <w:pStyle w:val="Husto"/>
        <w:tabs>
          <w:tab w:val="left" w:pos="284"/>
          <w:tab w:val="left" w:pos="2268"/>
        </w:tabs>
        <w:spacing w:line="276" w:lineRule="auto"/>
        <w:rPr>
          <w:rFonts w:eastAsia="Arial"/>
          <w:sz w:val="20"/>
          <w:szCs w:val="20"/>
        </w:rPr>
      </w:pPr>
      <w:r w:rsidRPr="00053364">
        <w:rPr>
          <w:rFonts w:eastAsia="Arial"/>
          <w:sz w:val="20"/>
          <w:szCs w:val="20"/>
        </w:rPr>
        <w:t>IČO:</w:t>
      </w:r>
      <w:r w:rsidRPr="00053364">
        <w:rPr>
          <w:sz w:val="20"/>
          <w:szCs w:val="20"/>
        </w:rPr>
        <w:tab/>
      </w:r>
      <w:r w:rsidRPr="00053364">
        <w:rPr>
          <w:sz w:val="20"/>
          <w:szCs w:val="20"/>
        </w:rPr>
        <w:tab/>
      </w:r>
      <w:r w:rsidRPr="00053364">
        <w:rPr>
          <w:sz w:val="20"/>
          <w:szCs w:val="20"/>
        </w:rPr>
        <w:tab/>
      </w:r>
      <w:r w:rsidRPr="00053364">
        <w:rPr>
          <w:sz w:val="20"/>
          <w:szCs w:val="20"/>
        </w:rPr>
        <w:tab/>
      </w:r>
      <w:r w:rsidRPr="00053364">
        <w:rPr>
          <w:rFonts w:eastAsia="Arial"/>
          <w:sz w:val="20"/>
          <w:szCs w:val="20"/>
        </w:rPr>
        <w:t xml:space="preserve">00 397 865 </w:t>
      </w:r>
    </w:p>
    <w:p w:rsidR="005B68B5" w:rsidRPr="00053364" w:rsidRDefault="005B68B5" w:rsidP="4FAE8C8B">
      <w:pPr>
        <w:pStyle w:val="Husto"/>
        <w:tabs>
          <w:tab w:val="left" w:pos="284"/>
          <w:tab w:val="left" w:pos="2268"/>
        </w:tabs>
        <w:spacing w:line="276" w:lineRule="auto"/>
        <w:rPr>
          <w:rFonts w:eastAsia="Arial"/>
          <w:sz w:val="20"/>
          <w:szCs w:val="20"/>
        </w:rPr>
      </w:pPr>
      <w:r w:rsidRPr="00053364">
        <w:rPr>
          <w:rFonts w:eastAsia="Arial"/>
          <w:sz w:val="20"/>
          <w:szCs w:val="20"/>
        </w:rPr>
        <w:t>DIČ:</w:t>
      </w:r>
      <w:r w:rsidRPr="00053364">
        <w:rPr>
          <w:sz w:val="20"/>
          <w:szCs w:val="20"/>
        </w:rPr>
        <w:tab/>
      </w:r>
      <w:r w:rsidRPr="00053364">
        <w:rPr>
          <w:sz w:val="20"/>
          <w:szCs w:val="20"/>
        </w:rPr>
        <w:tab/>
      </w:r>
      <w:r w:rsidRPr="00053364">
        <w:rPr>
          <w:sz w:val="20"/>
          <w:szCs w:val="20"/>
        </w:rPr>
        <w:tab/>
      </w:r>
      <w:r w:rsidRPr="00053364">
        <w:rPr>
          <w:sz w:val="20"/>
          <w:szCs w:val="20"/>
        </w:rPr>
        <w:tab/>
      </w:r>
      <w:r w:rsidRPr="00053364">
        <w:rPr>
          <w:rFonts w:eastAsia="Arial"/>
          <w:sz w:val="20"/>
          <w:szCs w:val="20"/>
        </w:rPr>
        <w:t>2020845332</w:t>
      </w:r>
    </w:p>
    <w:p w:rsidR="008E3306" w:rsidRPr="00053364" w:rsidRDefault="008E3306" w:rsidP="4FAE8C8B">
      <w:pPr>
        <w:pStyle w:val="Husto"/>
        <w:tabs>
          <w:tab w:val="left" w:pos="284"/>
          <w:tab w:val="left" w:pos="2268"/>
        </w:tabs>
        <w:spacing w:line="276" w:lineRule="auto"/>
        <w:rPr>
          <w:rFonts w:eastAsia="Arial"/>
          <w:sz w:val="20"/>
          <w:szCs w:val="20"/>
        </w:rPr>
      </w:pPr>
      <w:r w:rsidRPr="00053364">
        <w:rPr>
          <w:rFonts w:eastAsia="Arial"/>
          <w:sz w:val="20"/>
          <w:szCs w:val="20"/>
        </w:rPr>
        <w:t>IČ DPH:</w:t>
      </w:r>
      <w:r w:rsidRPr="00053364">
        <w:rPr>
          <w:sz w:val="20"/>
          <w:szCs w:val="20"/>
        </w:rPr>
        <w:tab/>
      </w:r>
      <w:r w:rsidRPr="00053364">
        <w:rPr>
          <w:sz w:val="20"/>
          <w:szCs w:val="20"/>
        </w:rPr>
        <w:tab/>
      </w:r>
      <w:r w:rsidRPr="00053364">
        <w:rPr>
          <w:sz w:val="20"/>
          <w:szCs w:val="20"/>
        </w:rPr>
        <w:tab/>
      </w:r>
      <w:r w:rsidRPr="00053364">
        <w:rPr>
          <w:sz w:val="20"/>
          <w:szCs w:val="20"/>
        </w:rPr>
        <w:tab/>
      </w:r>
      <w:r w:rsidRPr="00053364">
        <w:rPr>
          <w:rFonts w:eastAsia="Arial"/>
          <w:sz w:val="20"/>
          <w:szCs w:val="20"/>
        </w:rPr>
        <w:t>SK 202 084 5332</w:t>
      </w:r>
    </w:p>
    <w:p w:rsidR="005B68B5" w:rsidRPr="00053364" w:rsidRDefault="005B68B5" w:rsidP="4FAE8C8B">
      <w:pPr>
        <w:pStyle w:val="Husto"/>
        <w:tabs>
          <w:tab w:val="left" w:pos="284"/>
          <w:tab w:val="left" w:pos="2268"/>
        </w:tabs>
        <w:spacing w:line="276" w:lineRule="auto"/>
        <w:ind w:left="360"/>
        <w:rPr>
          <w:rFonts w:eastAsia="Arial"/>
          <w:sz w:val="20"/>
          <w:szCs w:val="20"/>
        </w:rPr>
      </w:pPr>
      <w:r w:rsidRPr="00053364">
        <w:rPr>
          <w:sz w:val="20"/>
          <w:szCs w:val="20"/>
        </w:rPr>
        <w:tab/>
      </w:r>
      <w:r w:rsidRPr="00053364">
        <w:rPr>
          <w:sz w:val="20"/>
          <w:szCs w:val="20"/>
        </w:rPr>
        <w:tab/>
      </w:r>
    </w:p>
    <w:p w:rsidR="005B68B5" w:rsidRPr="00053364" w:rsidRDefault="005B68B5" w:rsidP="4FAE8C8B">
      <w:pPr>
        <w:pStyle w:val="Husto"/>
        <w:tabs>
          <w:tab w:val="left" w:pos="284"/>
          <w:tab w:val="left" w:pos="2268"/>
        </w:tabs>
        <w:spacing w:line="276" w:lineRule="auto"/>
        <w:rPr>
          <w:rFonts w:eastAsia="Arial"/>
          <w:sz w:val="20"/>
          <w:szCs w:val="20"/>
        </w:rPr>
      </w:pPr>
      <w:r w:rsidRPr="00053364">
        <w:rPr>
          <w:rFonts w:eastAsia="Arial"/>
          <w:sz w:val="20"/>
          <w:szCs w:val="20"/>
        </w:rPr>
        <w:t>Osoby oprávnené konať</w:t>
      </w:r>
    </w:p>
    <w:p w:rsidR="009B6012" w:rsidRPr="0050516B" w:rsidRDefault="005B68B5" w:rsidP="009B6012">
      <w:pPr>
        <w:pStyle w:val="Husto"/>
        <w:tabs>
          <w:tab w:val="left" w:pos="4253"/>
        </w:tabs>
        <w:spacing w:line="276" w:lineRule="auto"/>
        <w:rPr>
          <w:rFonts w:eastAsia="Arial"/>
          <w:sz w:val="20"/>
          <w:szCs w:val="20"/>
        </w:rPr>
      </w:pPr>
      <w:r w:rsidRPr="0050516B">
        <w:rPr>
          <w:rFonts w:eastAsia="Arial"/>
          <w:sz w:val="20"/>
          <w:szCs w:val="20"/>
        </w:rPr>
        <w:t xml:space="preserve">vo veciach </w:t>
      </w:r>
      <w:r w:rsidR="008E3306" w:rsidRPr="0050516B">
        <w:rPr>
          <w:rFonts w:eastAsia="Arial"/>
          <w:sz w:val="20"/>
          <w:szCs w:val="20"/>
        </w:rPr>
        <w:t>realizáci</w:t>
      </w:r>
      <w:r w:rsidR="78C15BF6" w:rsidRPr="0050516B">
        <w:rPr>
          <w:rFonts w:eastAsia="Arial"/>
          <w:sz w:val="20"/>
          <w:szCs w:val="20"/>
        </w:rPr>
        <w:t>e</w:t>
      </w:r>
      <w:r w:rsidR="008E3306" w:rsidRPr="0050516B">
        <w:rPr>
          <w:rFonts w:eastAsia="Arial"/>
          <w:sz w:val="20"/>
          <w:szCs w:val="20"/>
        </w:rPr>
        <w:t xml:space="preserve"> zmluvy</w:t>
      </w:r>
      <w:r w:rsidR="00F22E36" w:rsidRPr="0050516B">
        <w:rPr>
          <w:rFonts w:eastAsia="Arial"/>
          <w:sz w:val="20"/>
          <w:szCs w:val="20"/>
        </w:rPr>
        <w:t>:</w:t>
      </w:r>
      <w:r w:rsidR="009B6012" w:rsidRPr="0050516B">
        <w:rPr>
          <w:rFonts w:eastAsia="Arial"/>
          <w:sz w:val="20"/>
          <w:szCs w:val="20"/>
        </w:rPr>
        <w:tab/>
      </w:r>
      <w:r w:rsidR="00301672" w:rsidRPr="0050516B">
        <w:rPr>
          <w:rFonts w:eastAsia="Arial"/>
          <w:sz w:val="20"/>
          <w:szCs w:val="20"/>
        </w:rPr>
        <w:t xml:space="preserve">Katarína </w:t>
      </w:r>
      <w:proofErr w:type="spellStart"/>
      <w:r w:rsidR="00301672" w:rsidRPr="0050516B">
        <w:rPr>
          <w:rFonts w:eastAsia="Arial"/>
          <w:sz w:val="20"/>
          <w:szCs w:val="20"/>
        </w:rPr>
        <w:t>Božiková</w:t>
      </w:r>
      <w:proofErr w:type="spellEnd"/>
      <w:r w:rsidR="00301672" w:rsidRPr="0050516B">
        <w:rPr>
          <w:rFonts w:eastAsia="Arial"/>
          <w:sz w:val="20"/>
          <w:szCs w:val="20"/>
        </w:rPr>
        <w:t>, poverená vedením OMI RUK</w:t>
      </w:r>
    </w:p>
    <w:p w:rsidR="009B6012" w:rsidRPr="0050516B" w:rsidRDefault="009B6012" w:rsidP="009B6012">
      <w:pPr>
        <w:pStyle w:val="Husto"/>
        <w:tabs>
          <w:tab w:val="left" w:pos="284"/>
          <w:tab w:val="left" w:pos="2268"/>
        </w:tabs>
        <w:spacing w:line="276" w:lineRule="auto"/>
        <w:rPr>
          <w:rFonts w:eastAsia="Arial"/>
          <w:sz w:val="20"/>
          <w:szCs w:val="20"/>
        </w:rPr>
      </w:pPr>
      <w:r w:rsidRPr="0050516B">
        <w:rPr>
          <w:rFonts w:eastAsia="Arial"/>
          <w:sz w:val="20"/>
          <w:szCs w:val="20"/>
        </w:rPr>
        <w:t>Kontakt:</w:t>
      </w:r>
      <w:r w:rsidR="005B68B5" w:rsidRPr="0050516B">
        <w:rPr>
          <w:sz w:val="20"/>
          <w:szCs w:val="20"/>
        </w:rPr>
        <w:tab/>
      </w:r>
      <w:r w:rsidRPr="0050516B">
        <w:rPr>
          <w:rFonts w:eastAsia="Arial"/>
          <w:sz w:val="20"/>
          <w:szCs w:val="20"/>
        </w:rPr>
        <w:t> </w:t>
      </w:r>
    </w:p>
    <w:p w:rsidR="009B6012" w:rsidRPr="0050516B" w:rsidRDefault="009B6012" w:rsidP="009B6012">
      <w:pPr>
        <w:pStyle w:val="Husto"/>
        <w:numPr>
          <w:ilvl w:val="1"/>
          <w:numId w:val="8"/>
        </w:numPr>
        <w:tabs>
          <w:tab w:val="left" w:pos="2268"/>
        </w:tabs>
        <w:spacing w:line="276" w:lineRule="auto"/>
        <w:ind w:left="426" w:hanging="426"/>
        <w:rPr>
          <w:rFonts w:eastAsia="Arial"/>
          <w:sz w:val="20"/>
          <w:szCs w:val="20"/>
        </w:rPr>
      </w:pPr>
      <w:r w:rsidRPr="0050516B">
        <w:rPr>
          <w:rFonts w:eastAsia="Arial"/>
          <w:sz w:val="20"/>
          <w:szCs w:val="20"/>
        </w:rPr>
        <w:t>tel.:</w:t>
      </w:r>
      <w:r w:rsidR="00301672" w:rsidRPr="0050516B">
        <w:rPr>
          <w:rFonts w:eastAsia="Arial"/>
          <w:sz w:val="20"/>
          <w:szCs w:val="20"/>
        </w:rPr>
        <w:t xml:space="preserve">                                                                      0290109336   </w:t>
      </w:r>
    </w:p>
    <w:p w:rsidR="009B6012" w:rsidRPr="0050516B" w:rsidRDefault="009B6012" w:rsidP="009B6012">
      <w:pPr>
        <w:pStyle w:val="Husto"/>
        <w:numPr>
          <w:ilvl w:val="1"/>
          <w:numId w:val="8"/>
        </w:numPr>
        <w:tabs>
          <w:tab w:val="left" w:pos="2268"/>
        </w:tabs>
        <w:spacing w:line="276" w:lineRule="auto"/>
        <w:ind w:left="426" w:hanging="426"/>
        <w:rPr>
          <w:rFonts w:eastAsia="Arial"/>
          <w:sz w:val="20"/>
          <w:szCs w:val="20"/>
        </w:rPr>
      </w:pPr>
      <w:r w:rsidRPr="0050516B">
        <w:rPr>
          <w:rFonts w:eastAsia="Arial"/>
          <w:sz w:val="20"/>
          <w:szCs w:val="20"/>
        </w:rPr>
        <w:t>e-mail:</w:t>
      </w:r>
      <w:r w:rsidR="00301672" w:rsidRPr="0050516B">
        <w:rPr>
          <w:rFonts w:eastAsia="Arial"/>
          <w:sz w:val="20"/>
          <w:szCs w:val="20"/>
        </w:rPr>
        <w:t xml:space="preserve">                                                                 katarina.bozikova@rec.unba.sk  </w:t>
      </w:r>
    </w:p>
    <w:p w:rsidR="005B68B5" w:rsidRPr="0050516B" w:rsidRDefault="005B68B5" w:rsidP="4FAE8C8B">
      <w:pPr>
        <w:pStyle w:val="Husto"/>
        <w:tabs>
          <w:tab w:val="left" w:pos="284"/>
          <w:tab w:val="left" w:pos="2268"/>
        </w:tabs>
        <w:spacing w:line="276" w:lineRule="auto"/>
        <w:rPr>
          <w:rFonts w:eastAsia="Arial"/>
          <w:sz w:val="20"/>
          <w:szCs w:val="20"/>
        </w:rPr>
      </w:pPr>
      <w:r w:rsidRPr="0050516B">
        <w:rPr>
          <w:rFonts w:eastAsia="Arial"/>
          <w:sz w:val="20"/>
          <w:szCs w:val="20"/>
        </w:rPr>
        <w:t>Bankové spojenie:</w:t>
      </w:r>
      <w:r w:rsidRPr="0050516B">
        <w:rPr>
          <w:sz w:val="20"/>
          <w:szCs w:val="20"/>
        </w:rPr>
        <w:tab/>
      </w:r>
      <w:r w:rsidRPr="0050516B">
        <w:rPr>
          <w:sz w:val="20"/>
          <w:szCs w:val="20"/>
        </w:rPr>
        <w:tab/>
      </w:r>
      <w:r w:rsidRPr="0050516B">
        <w:rPr>
          <w:sz w:val="20"/>
          <w:szCs w:val="20"/>
        </w:rPr>
        <w:tab/>
      </w:r>
      <w:r w:rsidRPr="0050516B">
        <w:rPr>
          <w:sz w:val="20"/>
          <w:szCs w:val="20"/>
        </w:rPr>
        <w:tab/>
      </w:r>
      <w:r w:rsidRPr="0050516B">
        <w:rPr>
          <w:rFonts w:eastAsia="Arial"/>
          <w:sz w:val="20"/>
          <w:szCs w:val="20"/>
        </w:rPr>
        <w:t>Štátna pokladnica</w:t>
      </w:r>
    </w:p>
    <w:p w:rsidR="005B68B5" w:rsidRPr="0050516B" w:rsidRDefault="005B68B5" w:rsidP="4FAE8C8B">
      <w:pPr>
        <w:pStyle w:val="Husto"/>
        <w:tabs>
          <w:tab w:val="left" w:pos="284"/>
          <w:tab w:val="left" w:pos="2268"/>
        </w:tabs>
        <w:spacing w:line="276" w:lineRule="auto"/>
        <w:rPr>
          <w:rFonts w:eastAsia="Arial"/>
          <w:sz w:val="20"/>
          <w:szCs w:val="20"/>
        </w:rPr>
      </w:pPr>
      <w:r w:rsidRPr="0050516B">
        <w:rPr>
          <w:rFonts w:eastAsia="Arial"/>
          <w:sz w:val="20"/>
          <w:szCs w:val="20"/>
        </w:rPr>
        <w:t>Číslo účtu:</w:t>
      </w:r>
      <w:r w:rsidRPr="0050516B">
        <w:rPr>
          <w:sz w:val="20"/>
          <w:szCs w:val="20"/>
        </w:rPr>
        <w:tab/>
      </w:r>
      <w:r w:rsidRPr="0050516B">
        <w:rPr>
          <w:sz w:val="20"/>
          <w:szCs w:val="20"/>
        </w:rPr>
        <w:tab/>
      </w:r>
      <w:r w:rsidRPr="0050516B">
        <w:rPr>
          <w:sz w:val="20"/>
          <w:szCs w:val="20"/>
        </w:rPr>
        <w:tab/>
      </w:r>
      <w:r w:rsidRPr="0050516B">
        <w:rPr>
          <w:sz w:val="20"/>
          <w:szCs w:val="20"/>
        </w:rPr>
        <w:tab/>
      </w:r>
      <w:r w:rsidR="008E3306" w:rsidRPr="0050516B">
        <w:rPr>
          <w:rFonts w:eastAsia="Arial"/>
          <w:sz w:val="20"/>
          <w:szCs w:val="20"/>
        </w:rPr>
        <w:t>7000347081/8180</w:t>
      </w:r>
    </w:p>
    <w:p w:rsidR="005B68B5" w:rsidRPr="0050516B" w:rsidRDefault="00BA308E" w:rsidP="4FAE8C8B">
      <w:pPr>
        <w:pStyle w:val="Husto"/>
        <w:tabs>
          <w:tab w:val="left" w:pos="284"/>
          <w:tab w:val="left" w:pos="2268"/>
        </w:tabs>
        <w:spacing w:line="276" w:lineRule="auto"/>
        <w:rPr>
          <w:rFonts w:eastAsia="Arial"/>
          <w:sz w:val="20"/>
          <w:szCs w:val="20"/>
        </w:rPr>
      </w:pPr>
      <w:r w:rsidRPr="0050516B">
        <w:rPr>
          <w:rFonts w:eastAsia="Arial"/>
          <w:sz w:val="20"/>
          <w:szCs w:val="20"/>
        </w:rPr>
        <w:t>IBAN:</w:t>
      </w:r>
      <w:r w:rsidRPr="0050516B">
        <w:rPr>
          <w:sz w:val="20"/>
          <w:szCs w:val="20"/>
        </w:rPr>
        <w:tab/>
      </w:r>
      <w:r w:rsidRPr="0050516B">
        <w:rPr>
          <w:sz w:val="20"/>
          <w:szCs w:val="20"/>
        </w:rPr>
        <w:tab/>
      </w:r>
      <w:r w:rsidRPr="0050516B">
        <w:rPr>
          <w:sz w:val="20"/>
          <w:szCs w:val="20"/>
        </w:rPr>
        <w:tab/>
      </w:r>
      <w:r w:rsidRPr="0050516B">
        <w:rPr>
          <w:sz w:val="20"/>
          <w:szCs w:val="20"/>
        </w:rPr>
        <w:tab/>
      </w:r>
    </w:p>
    <w:p w:rsidR="005F6D65" w:rsidRPr="005F6D65" w:rsidRDefault="005F6D65" w:rsidP="005F6D65">
      <w:pPr>
        <w:tabs>
          <w:tab w:val="left" w:pos="4253"/>
        </w:tabs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>
        <w:rPr>
          <w:rFonts w:ascii="Times New Roman" w:eastAsia="Arial" w:hAnsi="Times New Roman"/>
          <w:sz w:val="20"/>
          <w:szCs w:val="20"/>
          <w:lang w:eastAsia="ar-SA"/>
        </w:rPr>
        <w:t>Technický dozor</w:t>
      </w:r>
      <w:r>
        <w:rPr>
          <w:rFonts w:ascii="Times New Roman" w:eastAsia="Arial" w:hAnsi="Times New Roman"/>
          <w:sz w:val="20"/>
          <w:szCs w:val="20"/>
          <w:lang w:eastAsia="ar-SA"/>
        </w:rPr>
        <w:tab/>
      </w:r>
      <w:r w:rsidRPr="005F6D65">
        <w:rPr>
          <w:rFonts w:ascii="Times New Roman" w:eastAsia="Arial" w:hAnsi="Times New Roman"/>
          <w:sz w:val="20"/>
          <w:szCs w:val="20"/>
        </w:rPr>
        <w:t xml:space="preserve">Ing. Miroslava </w:t>
      </w:r>
      <w:proofErr w:type="spellStart"/>
      <w:r w:rsidRPr="005F6D65">
        <w:rPr>
          <w:rFonts w:ascii="Times New Roman" w:eastAsia="Arial" w:hAnsi="Times New Roman"/>
          <w:sz w:val="20"/>
          <w:szCs w:val="20"/>
        </w:rPr>
        <w:t>Jakúbková</w:t>
      </w:r>
      <w:proofErr w:type="spellEnd"/>
    </w:p>
    <w:p w:rsidR="005F6D65" w:rsidRPr="005F6D65" w:rsidRDefault="005F6D65" w:rsidP="005F6D65">
      <w:pPr>
        <w:pStyle w:val="Husto"/>
        <w:numPr>
          <w:ilvl w:val="1"/>
          <w:numId w:val="8"/>
        </w:numPr>
        <w:tabs>
          <w:tab w:val="left" w:pos="2268"/>
        </w:tabs>
        <w:spacing w:line="276" w:lineRule="auto"/>
        <w:ind w:left="426" w:hanging="426"/>
        <w:rPr>
          <w:rFonts w:eastAsia="Arial"/>
          <w:sz w:val="20"/>
          <w:szCs w:val="20"/>
        </w:rPr>
      </w:pPr>
      <w:r w:rsidRPr="005F6D65">
        <w:rPr>
          <w:rFonts w:eastAsia="Arial"/>
          <w:sz w:val="20"/>
          <w:szCs w:val="20"/>
        </w:rPr>
        <w:t xml:space="preserve">tel.:                                                                      0290102077   </w:t>
      </w:r>
    </w:p>
    <w:p w:rsidR="005F6D65" w:rsidRPr="005F6D65" w:rsidRDefault="005F6D65" w:rsidP="005F6D65">
      <w:pPr>
        <w:pStyle w:val="Husto"/>
        <w:numPr>
          <w:ilvl w:val="1"/>
          <w:numId w:val="8"/>
        </w:numPr>
        <w:tabs>
          <w:tab w:val="left" w:pos="2268"/>
        </w:tabs>
        <w:spacing w:line="276" w:lineRule="auto"/>
        <w:ind w:left="426" w:hanging="426"/>
        <w:rPr>
          <w:rFonts w:eastAsia="Arial"/>
          <w:sz w:val="20"/>
          <w:szCs w:val="20"/>
        </w:rPr>
      </w:pPr>
      <w:r w:rsidRPr="005F6D65">
        <w:rPr>
          <w:rFonts w:eastAsia="Arial"/>
          <w:sz w:val="20"/>
          <w:szCs w:val="20"/>
        </w:rPr>
        <w:t>e-mail:                                                                 miroslava.jakubkova@uniba.sk</w:t>
      </w:r>
    </w:p>
    <w:p w:rsidR="005F6D65" w:rsidRDefault="005F6D65" w:rsidP="4FAE8C8B">
      <w:pPr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</w:p>
    <w:p w:rsidR="005F6D65" w:rsidRDefault="005F6D65" w:rsidP="4FAE8C8B">
      <w:pPr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</w:p>
    <w:p w:rsidR="005B68B5" w:rsidRPr="00053364" w:rsidRDefault="005B68B5" w:rsidP="4FAE8C8B">
      <w:pPr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50516B">
        <w:rPr>
          <w:rFonts w:ascii="Times New Roman" w:eastAsia="Arial" w:hAnsi="Times New Roman"/>
          <w:sz w:val="20"/>
          <w:szCs w:val="20"/>
          <w:lang w:eastAsia="ar-SA"/>
        </w:rPr>
        <w:t xml:space="preserve">(ďalej len </w:t>
      </w:r>
      <w:r w:rsidRPr="0050516B">
        <w:rPr>
          <w:rFonts w:ascii="Times New Roman" w:eastAsia="Arial" w:hAnsi="Times New Roman"/>
          <w:b/>
          <w:bCs/>
          <w:sz w:val="20"/>
          <w:szCs w:val="20"/>
          <w:lang w:eastAsia="ar-SA"/>
        </w:rPr>
        <w:t>„objednávateľ“</w:t>
      </w:r>
      <w:r w:rsidRPr="0050516B">
        <w:rPr>
          <w:rFonts w:ascii="Times New Roman" w:eastAsia="Arial" w:hAnsi="Times New Roman"/>
          <w:sz w:val="20"/>
          <w:szCs w:val="20"/>
          <w:lang w:eastAsia="ar-SA"/>
        </w:rPr>
        <w:t>)</w:t>
      </w:r>
    </w:p>
    <w:p w:rsidR="005B68B5" w:rsidRPr="00053364" w:rsidRDefault="005B68B5" w:rsidP="4FAE8C8B">
      <w:pPr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</w:p>
    <w:p w:rsidR="005B68B5" w:rsidRPr="00053364" w:rsidRDefault="005B68B5" w:rsidP="4FAE8C8B">
      <w:pPr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a</w:t>
      </w:r>
    </w:p>
    <w:p w:rsidR="005B68B5" w:rsidRPr="00053364" w:rsidRDefault="005B68B5" w:rsidP="4FAE8C8B">
      <w:pPr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</w:p>
    <w:p w:rsidR="005B68B5" w:rsidRPr="00053364" w:rsidRDefault="005B68B5" w:rsidP="4FAE8C8B">
      <w:pPr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 xml:space="preserve">Zhotoviteľ: </w:t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</w:p>
    <w:p w:rsidR="005B68B5" w:rsidRPr="00053364" w:rsidRDefault="005B68B5" w:rsidP="4FAE8C8B">
      <w:pPr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Sídlo: </w:t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</w:p>
    <w:p w:rsidR="005B68B5" w:rsidRPr="00053364" w:rsidRDefault="00167883" w:rsidP="4FAE8C8B">
      <w:pPr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Štatutárny zástupca</w:t>
      </w:r>
      <w:r w:rsidR="005B68B5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: </w:t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</w:p>
    <w:p w:rsidR="005B68B5" w:rsidRPr="00053364" w:rsidRDefault="005B68B5" w:rsidP="4FAE8C8B">
      <w:pPr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IČO: </w:t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</w:p>
    <w:p w:rsidR="005B68B5" w:rsidRPr="00053364" w:rsidRDefault="005B68B5" w:rsidP="4FAE8C8B">
      <w:pPr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DIČ:</w:t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</w:p>
    <w:p w:rsidR="005B68B5" w:rsidRPr="00053364" w:rsidRDefault="005B68B5" w:rsidP="4FAE8C8B">
      <w:pPr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IČ DPH: </w:t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</w:p>
    <w:p w:rsidR="005B68B5" w:rsidRPr="00053364" w:rsidRDefault="005B68B5" w:rsidP="4FAE8C8B">
      <w:pPr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Bankové spojenie:    </w:t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</w:p>
    <w:p w:rsidR="005B68B5" w:rsidRPr="00053364" w:rsidRDefault="005B68B5" w:rsidP="4FAE8C8B">
      <w:pPr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IBAN: </w:t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</w:p>
    <w:p w:rsidR="005B68B5" w:rsidRPr="00053364" w:rsidRDefault="005B68B5" w:rsidP="4FAE8C8B">
      <w:pPr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Osoby oprávnené konať</w:t>
      </w:r>
    </w:p>
    <w:p w:rsidR="005B68B5" w:rsidRPr="00053364" w:rsidRDefault="005B68B5" w:rsidP="0061599D">
      <w:pPr>
        <w:pStyle w:val="Odsekzoznamu"/>
        <w:numPr>
          <w:ilvl w:val="0"/>
          <w:numId w:val="8"/>
        </w:numPr>
        <w:tabs>
          <w:tab w:val="left" w:pos="284"/>
        </w:tabs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vo </w:t>
      </w:r>
      <w:r w:rsidR="00EB019A" w:rsidRPr="00053364">
        <w:rPr>
          <w:rFonts w:ascii="Times New Roman" w:eastAsia="Arial" w:hAnsi="Times New Roman"/>
          <w:sz w:val="20"/>
          <w:szCs w:val="20"/>
          <w:lang w:eastAsia="ar-SA"/>
        </w:rPr>
        <w:t>veciach zmlu</w:t>
      </w:r>
      <w:r w:rsidR="06E02F62" w:rsidRPr="00053364">
        <w:rPr>
          <w:rFonts w:ascii="Times New Roman" w:eastAsia="Arial" w:hAnsi="Times New Roman"/>
          <w:sz w:val="20"/>
          <w:szCs w:val="20"/>
          <w:lang w:eastAsia="ar-SA"/>
        </w:rPr>
        <w:t>vy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:</w:t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</w:p>
    <w:p w:rsidR="00EB019A" w:rsidRPr="00053364" w:rsidRDefault="00EB019A" w:rsidP="0061599D">
      <w:pPr>
        <w:pStyle w:val="Odsekzoznamu"/>
        <w:numPr>
          <w:ilvl w:val="0"/>
          <w:numId w:val="8"/>
        </w:numPr>
        <w:tabs>
          <w:tab w:val="left" w:pos="284"/>
        </w:tabs>
        <w:suppressAutoHyphens/>
        <w:spacing w:after="0"/>
        <w:ind w:left="36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vo veciach </w:t>
      </w:r>
      <w:r w:rsidR="3FC4ED45" w:rsidRPr="00053364">
        <w:rPr>
          <w:rFonts w:ascii="Times New Roman" w:eastAsia="Arial" w:hAnsi="Times New Roman"/>
          <w:sz w:val="20"/>
          <w:szCs w:val="20"/>
          <w:lang w:eastAsia="ar-SA"/>
        </w:rPr>
        <w:t>realizácie zmluvy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:</w:t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</w:p>
    <w:p w:rsidR="005B68B5" w:rsidRPr="00053364" w:rsidRDefault="005B68B5" w:rsidP="4FAE8C8B">
      <w:pPr>
        <w:suppressAutoHyphens/>
        <w:spacing w:after="0"/>
        <w:ind w:left="4245" w:hanging="4245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Spoločnosť zapísaná v Obchodnom registri:</w:t>
      </w:r>
      <w:r w:rsidRPr="00053364">
        <w:rPr>
          <w:rFonts w:ascii="Times New Roman" w:hAnsi="Times New Roman"/>
          <w:sz w:val="20"/>
          <w:szCs w:val="20"/>
        </w:rPr>
        <w:tab/>
      </w:r>
      <w:r w:rsidR="00EB019A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</w:p>
    <w:p w:rsidR="00A6712E" w:rsidRPr="00053364" w:rsidRDefault="00A6712E" w:rsidP="4FAE8C8B">
      <w:pPr>
        <w:suppressAutoHyphens/>
        <w:spacing w:after="0"/>
        <w:ind w:left="4245" w:hanging="4245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Kontakt:</w:t>
      </w:r>
      <w:r w:rsidRPr="00053364">
        <w:rPr>
          <w:rFonts w:ascii="Times New Roman" w:hAnsi="Times New Roman"/>
          <w:sz w:val="20"/>
          <w:szCs w:val="20"/>
        </w:rPr>
        <w:tab/>
      </w:r>
    </w:p>
    <w:p w:rsidR="009F7F6B" w:rsidRDefault="009F7F6B" w:rsidP="4FAE8C8B">
      <w:pPr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</w:p>
    <w:p w:rsidR="005B68B5" w:rsidRPr="00053364" w:rsidRDefault="005B68B5" w:rsidP="4FAE8C8B">
      <w:pPr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(ďalej len </w:t>
      </w: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„zhotoviteľ“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)</w:t>
      </w:r>
    </w:p>
    <w:p w:rsidR="00574836" w:rsidRPr="00053364" w:rsidRDefault="00574836" w:rsidP="4FAE8C8B">
      <w:pPr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(ďalej spolu aj ako </w:t>
      </w:r>
      <w:r w:rsidR="00C40F1C"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„z</w:t>
      </w: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 xml:space="preserve">mluvné strany“ 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a jednotlivo ako </w:t>
      </w:r>
      <w:r w:rsidR="00C40F1C"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„z</w:t>
      </w: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mluvná strana“)</w:t>
      </w:r>
    </w:p>
    <w:p w:rsidR="00A07ADE" w:rsidRDefault="009F7F6B" w:rsidP="4FAE8C8B">
      <w:pPr>
        <w:suppressAutoHyphens/>
        <w:spacing w:after="0"/>
        <w:jc w:val="center"/>
        <w:rPr>
          <w:rFonts w:ascii="Times New Roman" w:eastAsia="Arial" w:hAnsi="Times New Roman"/>
          <w:b/>
          <w:bCs/>
          <w:color w:val="000000" w:themeColor="text1"/>
          <w:sz w:val="20"/>
          <w:szCs w:val="20"/>
          <w:lang w:eastAsia="ar-SA"/>
        </w:rPr>
      </w:pPr>
      <w:r>
        <w:rPr>
          <w:rFonts w:ascii="Times New Roman" w:eastAsia="Arial" w:hAnsi="Times New Roman"/>
          <w:b/>
          <w:bCs/>
          <w:color w:val="000000" w:themeColor="text1"/>
          <w:sz w:val="20"/>
          <w:szCs w:val="20"/>
          <w:lang w:eastAsia="ar-SA"/>
        </w:rPr>
        <w:br w:type="column"/>
      </w:r>
    </w:p>
    <w:p w:rsidR="006171A7" w:rsidRPr="00053364" w:rsidRDefault="006171A7" w:rsidP="4FAE8C8B">
      <w:pPr>
        <w:suppressAutoHyphens/>
        <w:spacing w:after="0"/>
        <w:jc w:val="center"/>
        <w:rPr>
          <w:rFonts w:ascii="Times New Roman" w:eastAsia="Arial" w:hAnsi="Times New Roman"/>
          <w:b/>
          <w:bCs/>
          <w:color w:val="000000" w:themeColor="text1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b/>
          <w:bCs/>
          <w:color w:val="000000" w:themeColor="text1"/>
          <w:sz w:val="20"/>
          <w:szCs w:val="20"/>
          <w:lang w:eastAsia="ar-SA"/>
        </w:rPr>
        <w:t>Preambula</w:t>
      </w:r>
    </w:p>
    <w:p w:rsidR="00223027" w:rsidRPr="00053364" w:rsidRDefault="00223027" w:rsidP="4FAE8C8B">
      <w:pPr>
        <w:suppressAutoHyphens/>
        <w:spacing w:after="0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</w:p>
    <w:p w:rsidR="00CC6DCC" w:rsidRDefault="00FC374E" w:rsidP="00B31CE3">
      <w:pPr>
        <w:pStyle w:val="Bezriadkovania"/>
        <w:jc w:val="both"/>
        <w:rPr>
          <w:rFonts w:ascii="Times New Roman" w:hAnsi="Times New Roman"/>
          <w:sz w:val="20"/>
          <w:szCs w:val="20"/>
          <w:lang w:eastAsia="ar-SA"/>
        </w:rPr>
      </w:pPr>
      <w:r>
        <w:rPr>
          <w:rFonts w:ascii="Times New Roman" w:hAnsi="Times New Roman"/>
          <w:sz w:val="20"/>
          <w:szCs w:val="20"/>
          <w:lang w:eastAsia="ar-SA"/>
        </w:rPr>
        <w:t xml:space="preserve">Zmluvné strany uzatvárajú túto zmluvu, ktorá je </w:t>
      </w:r>
      <w:r w:rsidR="006171A7" w:rsidRPr="009F7F6B">
        <w:rPr>
          <w:rFonts w:ascii="Times New Roman" w:hAnsi="Times New Roman"/>
          <w:sz w:val="20"/>
          <w:szCs w:val="20"/>
          <w:lang w:eastAsia="ar-SA"/>
        </w:rPr>
        <w:t xml:space="preserve">výsledkom procesu verejného obstarávania podlimitnej zákazky v súlade so </w:t>
      </w:r>
      <w:r w:rsidR="237AAF0E" w:rsidRPr="009F7F6B">
        <w:rPr>
          <w:rFonts w:ascii="Times New Roman" w:hAnsi="Times New Roman"/>
          <w:sz w:val="20"/>
          <w:szCs w:val="20"/>
          <w:lang w:eastAsia="ar-SA"/>
        </w:rPr>
        <w:t xml:space="preserve">ZVO </w:t>
      </w:r>
      <w:r w:rsidR="006171A7" w:rsidRPr="009F7F6B">
        <w:rPr>
          <w:rFonts w:ascii="Times New Roman" w:hAnsi="Times New Roman"/>
          <w:sz w:val="20"/>
          <w:szCs w:val="20"/>
          <w:lang w:eastAsia="ar-SA"/>
        </w:rPr>
        <w:t>na</w:t>
      </w:r>
      <w:r w:rsidR="00B03E88">
        <w:rPr>
          <w:rFonts w:ascii="Times New Roman" w:hAnsi="Times New Roman"/>
          <w:sz w:val="20"/>
          <w:szCs w:val="20"/>
          <w:lang w:eastAsia="ar-SA"/>
        </w:rPr>
        <w:t> </w:t>
      </w:r>
      <w:r w:rsidR="006171A7" w:rsidRPr="009F7F6B">
        <w:rPr>
          <w:rFonts w:ascii="Times New Roman" w:hAnsi="Times New Roman"/>
          <w:sz w:val="20"/>
          <w:szCs w:val="20"/>
          <w:lang w:eastAsia="ar-SA"/>
        </w:rPr>
        <w:t xml:space="preserve">uskutočnenie stavebných prác s názvom: </w:t>
      </w:r>
      <w:r w:rsidR="006171A7" w:rsidRPr="009F7F6B">
        <w:rPr>
          <w:rFonts w:ascii="Times New Roman" w:hAnsi="Times New Roman"/>
          <w:b/>
          <w:bCs/>
          <w:sz w:val="20"/>
          <w:szCs w:val="20"/>
          <w:lang w:eastAsia="ar-SA"/>
        </w:rPr>
        <w:t>„</w:t>
      </w:r>
      <w:bookmarkStart w:id="0" w:name="_Hlk58219134"/>
      <w:r w:rsidR="008747D4" w:rsidRPr="009F7F6B">
        <w:rPr>
          <w:rFonts w:ascii="Times New Roman" w:hAnsi="Times New Roman"/>
          <w:b/>
          <w:bCs/>
          <w:sz w:val="20"/>
          <w:szCs w:val="20"/>
          <w:lang w:eastAsia="ar-SA"/>
        </w:rPr>
        <w:t>Informačné centrum UK</w:t>
      </w:r>
      <w:bookmarkEnd w:id="0"/>
      <w:r w:rsidR="006171A7" w:rsidRPr="009F7F6B">
        <w:rPr>
          <w:rFonts w:ascii="Times New Roman" w:hAnsi="Times New Roman"/>
          <w:b/>
          <w:bCs/>
          <w:sz w:val="20"/>
          <w:szCs w:val="20"/>
          <w:lang w:eastAsia="ar-SA"/>
        </w:rPr>
        <w:t>“</w:t>
      </w:r>
      <w:r w:rsidR="31AAFA3B" w:rsidRPr="009F7F6B">
        <w:rPr>
          <w:rFonts w:ascii="Times New Roman" w:hAnsi="Times New Roman"/>
          <w:sz w:val="20"/>
          <w:szCs w:val="20"/>
          <w:lang w:eastAsia="ar-SA"/>
        </w:rPr>
        <w:t>, zverejnenej vo</w:t>
      </w:r>
      <w:r w:rsidR="00804A22">
        <w:rPr>
          <w:rFonts w:ascii="Times New Roman" w:hAnsi="Times New Roman"/>
          <w:sz w:val="20"/>
          <w:szCs w:val="20"/>
          <w:lang w:eastAsia="ar-SA"/>
        </w:rPr>
        <w:t> V</w:t>
      </w:r>
      <w:r w:rsidR="31AAFA3B" w:rsidRPr="009F7F6B">
        <w:rPr>
          <w:rFonts w:ascii="Times New Roman" w:hAnsi="Times New Roman"/>
          <w:sz w:val="20"/>
          <w:szCs w:val="20"/>
          <w:lang w:eastAsia="ar-SA"/>
        </w:rPr>
        <w:t xml:space="preserve">estníku verejného obstarávania </w:t>
      </w:r>
      <w:r w:rsidR="00804A22">
        <w:rPr>
          <w:rFonts w:ascii="Times New Roman" w:hAnsi="Times New Roman"/>
          <w:sz w:val="20"/>
          <w:szCs w:val="20"/>
          <w:lang w:eastAsia="ar-SA"/>
        </w:rPr>
        <w:t>č. 89</w:t>
      </w:r>
      <w:r w:rsidR="00804A22" w:rsidRPr="009F7F6B">
        <w:rPr>
          <w:rFonts w:ascii="Times New Roman" w:hAnsi="Times New Roman"/>
          <w:sz w:val="20"/>
          <w:szCs w:val="20"/>
          <w:lang w:eastAsia="ar-SA"/>
        </w:rPr>
        <w:t xml:space="preserve"> </w:t>
      </w:r>
      <w:r w:rsidR="31AAFA3B" w:rsidRPr="009F7F6B">
        <w:rPr>
          <w:rFonts w:ascii="Times New Roman" w:hAnsi="Times New Roman"/>
          <w:sz w:val="20"/>
          <w:szCs w:val="20"/>
          <w:lang w:eastAsia="ar-SA"/>
        </w:rPr>
        <w:t>zo dňa</w:t>
      </w:r>
      <w:r w:rsidR="4ECA2775" w:rsidRPr="009F7F6B">
        <w:rPr>
          <w:rFonts w:ascii="Times New Roman" w:hAnsi="Times New Roman"/>
          <w:sz w:val="20"/>
          <w:szCs w:val="20"/>
          <w:lang w:eastAsia="ar-SA"/>
        </w:rPr>
        <w:t xml:space="preserve"> </w:t>
      </w:r>
      <w:r w:rsidR="00804A22">
        <w:rPr>
          <w:rFonts w:ascii="Times New Roman" w:hAnsi="Times New Roman"/>
          <w:sz w:val="20"/>
          <w:szCs w:val="20"/>
          <w:lang w:eastAsia="ar-SA"/>
        </w:rPr>
        <w:t>16. 04. 2021</w:t>
      </w:r>
      <w:r w:rsidR="3EE28FD5" w:rsidRPr="009F7F6B">
        <w:rPr>
          <w:rFonts w:ascii="Times New Roman" w:hAnsi="Times New Roman"/>
          <w:sz w:val="20"/>
          <w:szCs w:val="20"/>
          <w:lang w:eastAsia="ar-SA"/>
        </w:rPr>
        <w:t xml:space="preserve"> </w:t>
      </w:r>
      <w:r w:rsidR="31AAFA3B" w:rsidRPr="009F7F6B">
        <w:rPr>
          <w:rFonts w:ascii="Times New Roman" w:hAnsi="Times New Roman"/>
          <w:sz w:val="20"/>
          <w:szCs w:val="20"/>
          <w:lang w:eastAsia="ar-SA"/>
        </w:rPr>
        <w:t>pod značkou</w:t>
      </w:r>
      <w:r w:rsidR="6901F6FC" w:rsidRPr="009F7F6B">
        <w:rPr>
          <w:rFonts w:ascii="Times New Roman" w:hAnsi="Times New Roman"/>
          <w:sz w:val="20"/>
          <w:szCs w:val="20"/>
          <w:lang w:eastAsia="ar-SA"/>
        </w:rPr>
        <w:t xml:space="preserve"> </w:t>
      </w:r>
      <w:r w:rsidR="00804A22">
        <w:rPr>
          <w:rFonts w:ascii="Times New Roman" w:hAnsi="Times New Roman"/>
          <w:sz w:val="20"/>
          <w:szCs w:val="20"/>
          <w:lang w:eastAsia="ar-SA"/>
        </w:rPr>
        <w:t>19456-WYP</w:t>
      </w:r>
      <w:r>
        <w:rPr>
          <w:rFonts w:ascii="Times New Roman" w:hAnsi="Times New Roman"/>
          <w:sz w:val="20"/>
          <w:szCs w:val="20"/>
          <w:lang w:eastAsia="ar-SA"/>
        </w:rPr>
        <w:t xml:space="preserve"> </w:t>
      </w:r>
      <w:bookmarkStart w:id="1" w:name="_GoBack"/>
      <w:bookmarkEnd w:id="1"/>
      <w:r>
        <w:rPr>
          <w:rFonts w:ascii="Times New Roman" w:hAnsi="Times New Roman"/>
          <w:sz w:val="20"/>
          <w:szCs w:val="20"/>
          <w:lang w:eastAsia="ar-SA"/>
        </w:rPr>
        <w:t>za nižšie uvedených podmienok:</w:t>
      </w:r>
      <w:r w:rsidR="4C87B533" w:rsidRPr="009F7F6B">
        <w:rPr>
          <w:rFonts w:ascii="Times New Roman" w:hAnsi="Times New Roman"/>
          <w:sz w:val="20"/>
          <w:szCs w:val="20"/>
          <w:lang w:eastAsia="ar-SA"/>
        </w:rPr>
        <w:t>.</w:t>
      </w:r>
    </w:p>
    <w:p w:rsidR="00607B7F" w:rsidRPr="00053364" w:rsidRDefault="005B68B5" w:rsidP="006841D8">
      <w:pPr>
        <w:suppressAutoHyphens/>
        <w:spacing w:before="240" w:after="120" w:line="240" w:lineRule="auto"/>
        <w:jc w:val="center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Článok II</w:t>
      </w:r>
      <w:r w:rsidR="00607B7F"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.</w:t>
      </w:r>
    </w:p>
    <w:p w:rsidR="005B68B5" w:rsidRPr="00053364" w:rsidRDefault="005B68B5" w:rsidP="006841D8">
      <w:pPr>
        <w:suppressAutoHyphens/>
        <w:spacing w:after="240" w:line="240" w:lineRule="auto"/>
        <w:jc w:val="center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Predmet zmluvy</w:t>
      </w:r>
    </w:p>
    <w:p w:rsidR="00D832CD" w:rsidRPr="00053364" w:rsidRDefault="00AA3D71" w:rsidP="00FB2543">
      <w:pPr>
        <w:pStyle w:val="Odsekzoznamu"/>
        <w:numPr>
          <w:ilvl w:val="0"/>
          <w:numId w:val="9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1944FE6">
        <w:rPr>
          <w:rFonts w:ascii="Times New Roman" w:eastAsia="Arial" w:hAnsi="Times New Roman"/>
          <w:sz w:val="20"/>
          <w:szCs w:val="20"/>
          <w:lang w:eastAsia="ar-SA"/>
        </w:rPr>
        <w:t>Predmetom tejto z</w:t>
      </w:r>
      <w:r w:rsidR="00046F80" w:rsidRPr="01944FE6">
        <w:rPr>
          <w:rFonts w:ascii="Times New Roman" w:eastAsia="Arial" w:hAnsi="Times New Roman"/>
          <w:sz w:val="20"/>
          <w:szCs w:val="20"/>
          <w:lang w:eastAsia="ar-SA"/>
        </w:rPr>
        <w:t xml:space="preserve">mluvy je záväzok zhotoviteľa </w:t>
      </w:r>
      <w:r w:rsidR="00607B7F" w:rsidRPr="01944FE6">
        <w:rPr>
          <w:rFonts w:ascii="Times New Roman" w:eastAsia="Arial" w:hAnsi="Times New Roman"/>
          <w:sz w:val="20"/>
          <w:szCs w:val="20"/>
          <w:lang w:eastAsia="ar-SA"/>
        </w:rPr>
        <w:t xml:space="preserve">zhotoviť dielo </w:t>
      </w:r>
      <w:r w:rsidR="00D832CD" w:rsidRPr="01944FE6">
        <w:rPr>
          <w:rFonts w:ascii="Times New Roman" w:eastAsia="Arial" w:hAnsi="Times New Roman"/>
          <w:sz w:val="20"/>
          <w:szCs w:val="20"/>
          <w:lang w:eastAsia="ar-SA"/>
        </w:rPr>
        <w:t>–</w:t>
      </w:r>
      <w:r w:rsidR="00886B0C" w:rsidRPr="01944FE6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="00886B0C" w:rsidRPr="00370790">
        <w:rPr>
          <w:rFonts w:ascii="Times New Roman" w:eastAsia="Arial" w:hAnsi="Times New Roman"/>
          <w:b/>
          <w:bCs/>
          <w:sz w:val="20"/>
          <w:szCs w:val="20"/>
          <w:lang w:eastAsia="ar-SA"/>
        </w:rPr>
        <w:t>„</w:t>
      </w:r>
      <w:r w:rsidR="008747D4">
        <w:rPr>
          <w:rFonts w:ascii="Times New Roman" w:eastAsia="Arial" w:hAnsi="Times New Roman"/>
          <w:b/>
          <w:bCs/>
          <w:sz w:val="20"/>
          <w:szCs w:val="20"/>
          <w:lang w:eastAsia="ar-SA"/>
        </w:rPr>
        <w:t>Informačné centrum UK</w:t>
      </w:r>
      <w:r w:rsidR="00886B0C" w:rsidRPr="00370790">
        <w:rPr>
          <w:rFonts w:ascii="Times New Roman" w:eastAsia="Arial" w:hAnsi="Times New Roman"/>
          <w:b/>
          <w:bCs/>
          <w:sz w:val="20"/>
          <w:szCs w:val="20"/>
          <w:lang w:eastAsia="ar-SA"/>
        </w:rPr>
        <w:t>“</w:t>
      </w:r>
      <w:r w:rsidR="00886B0C" w:rsidRPr="01944FE6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="00D832CD" w:rsidRPr="01944FE6">
        <w:rPr>
          <w:rFonts w:ascii="Times New Roman" w:eastAsia="Arial" w:hAnsi="Times New Roman"/>
          <w:sz w:val="20"/>
          <w:szCs w:val="20"/>
          <w:lang w:eastAsia="ar-SA"/>
        </w:rPr>
        <w:t>podľa tejto zmluvy</w:t>
      </w:r>
      <w:r w:rsidR="008C838F" w:rsidRPr="01944FE6">
        <w:rPr>
          <w:rFonts w:ascii="Times New Roman" w:eastAsia="Arial" w:hAnsi="Times New Roman"/>
          <w:sz w:val="20"/>
          <w:szCs w:val="20"/>
          <w:lang w:eastAsia="ar-SA"/>
        </w:rPr>
        <w:t>.</w:t>
      </w:r>
      <w:r w:rsidR="5990590A" w:rsidRPr="01944FE6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</w:p>
    <w:p w:rsidR="3182AD11" w:rsidRPr="00053364" w:rsidRDefault="3182AD11" w:rsidP="00FB2543">
      <w:pPr>
        <w:pStyle w:val="Odsekzoznamu"/>
        <w:numPr>
          <w:ilvl w:val="0"/>
          <w:numId w:val="9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Predmet zmluvy je definovaný najmä nasledovnými dokumentmi:</w:t>
      </w:r>
    </w:p>
    <w:p w:rsidR="3EBBC645" w:rsidRPr="00110BEB" w:rsidRDefault="0017523E" w:rsidP="0061599D">
      <w:pPr>
        <w:pStyle w:val="Odsekzoznamu"/>
        <w:numPr>
          <w:ilvl w:val="0"/>
          <w:numId w:val="2"/>
        </w:numPr>
        <w:spacing w:after="0"/>
        <w:ind w:left="1440"/>
        <w:jc w:val="both"/>
        <w:rPr>
          <w:rFonts w:ascii="Times New Roman" w:hAnsi="Times New Roman"/>
          <w:sz w:val="20"/>
          <w:szCs w:val="20"/>
          <w:lang w:eastAsia="ar-SA"/>
        </w:rPr>
      </w:pPr>
      <w:r w:rsidRPr="00110BEB">
        <w:rPr>
          <w:rFonts w:ascii="Times New Roman" w:eastAsia="Arial" w:hAnsi="Times New Roman"/>
          <w:sz w:val="20"/>
          <w:szCs w:val="20"/>
          <w:lang w:eastAsia="ar-SA"/>
        </w:rPr>
        <w:t>P</w:t>
      </w:r>
      <w:r w:rsidR="3EBBC645" w:rsidRPr="00110BEB">
        <w:rPr>
          <w:rFonts w:ascii="Times New Roman" w:eastAsia="Arial" w:hAnsi="Times New Roman"/>
          <w:sz w:val="20"/>
          <w:szCs w:val="20"/>
          <w:lang w:eastAsia="ar-SA"/>
        </w:rPr>
        <w:t>rojektovou dokumentáciou</w:t>
      </w:r>
      <w:r w:rsidR="00D2142F" w:rsidRPr="00110BEB">
        <w:rPr>
          <w:rFonts w:ascii="Times New Roman" w:eastAsia="Arial" w:hAnsi="Times New Roman"/>
          <w:sz w:val="20"/>
          <w:szCs w:val="20"/>
          <w:lang w:eastAsia="ar-SA"/>
        </w:rPr>
        <w:t>,</w:t>
      </w:r>
    </w:p>
    <w:p w:rsidR="00E837FB" w:rsidRPr="00110BEB" w:rsidRDefault="0017523E" w:rsidP="00E837FB">
      <w:pPr>
        <w:pStyle w:val="Odsekzoznamu"/>
        <w:numPr>
          <w:ilvl w:val="0"/>
          <w:numId w:val="2"/>
        </w:numPr>
        <w:spacing w:after="0"/>
        <w:ind w:left="144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110BEB">
        <w:rPr>
          <w:rFonts w:ascii="Times New Roman" w:eastAsia="Arial" w:hAnsi="Times New Roman"/>
          <w:sz w:val="20"/>
          <w:szCs w:val="20"/>
          <w:lang w:eastAsia="ar-SA"/>
        </w:rPr>
        <w:t>V</w:t>
      </w:r>
      <w:r w:rsidR="00E837FB" w:rsidRPr="00110BEB">
        <w:rPr>
          <w:rFonts w:ascii="Times New Roman" w:eastAsia="Arial" w:hAnsi="Times New Roman"/>
          <w:sz w:val="20"/>
          <w:szCs w:val="20"/>
          <w:lang w:eastAsia="ar-SA"/>
        </w:rPr>
        <w:t>ýkazom výmer,</w:t>
      </w:r>
    </w:p>
    <w:p w:rsidR="3182AD11" w:rsidRPr="00110BEB" w:rsidRDefault="00110BEB" w:rsidP="0061599D">
      <w:pPr>
        <w:pStyle w:val="Odsekzoznamu"/>
        <w:numPr>
          <w:ilvl w:val="0"/>
          <w:numId w:val="2"/>
        </w:numPr>
        <w:spacing w:after="0"/>
        <w:ind w:left="144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110BEB">
        <w:rPr>
          <w:rFonts w:ascii="Times New Roman" w:eastAsia="Arial" w:hAnsi="Times New Roman"/>
          <w:sz w:val="20"/>
          <w:szCs w:val="20"/>
          <w:lang w:eastAsia="ar-SA"/>
        </w:rPr>
        <w:t xml:space="preserve">Prehľadom ekvivalentných materiálov a výrobkov </w:t>
      </w:r>
      <w:r w:rsidRPr="00110BEB">
        <w:rPr>
          <w:rFonts w:ascii="Times New Roman" w:hAnsi="Times New Roman"/>
          <w:i/>
          <w:iCs/>
          <w:sz w:val="20"/>
          <w:szCs w:val="20"/>
        </w:rPr>
        <w:t>(ak  zhotoviteľ použije ekvivalentné materiály a výrobky)</w:t>
      </w:r>
      <w:r w:rsidR="00D2142F" w:rsidRPr="00110BEB">
        <w:rPr>
          <w:rFonts w:ascii="Times New Roman" w:eastAsia="Arial" w:hAnsi="Times New Roman"/>
          <w:sz w:val="20"/>
          <w:szCs w:val="20"/>
          <w:lang w:eastAsia="ar-SA"/>
        </w:rPr>
        <w:t>,</w:t>
      </w:r>
    </w:p>
    <w:p w:rsidR="3182AD11" w:rsidRPr="00110BEB" w:rsidRDefault="0017523E" w:rsidP="00B31CE3">
      <w:pPr>
        <w:pStyle w:val="Odsekzoznamu"/>
        <w:numPr>
          <w:ilvl w:val="0"/>
          <w:numId w:val="2"/>
        </w:numPr>
        <w:spacing w:after="120" w:line="240" w:lineRule="auto"/>
        <w:ind w:left="1434" w:hanging="357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110BEB">
        <w:rPr>
          <w:rFonts w:ascii="Times New Roman" w:eastAsia="Arial" w:hAnsi="Times New Roman"/>
          <w:sz w:val="20"/>
          <w:szCs w:val="20"/>
          <w:lang w:eastAsia="ar-SA"/>
        </w:rPr>
        <w:t>Č</w:t>
      </w:r>
      <w:r w:rsidR="3182AD11" w:rsidRPr="00110BEB">
        <w:rPr>
          <w:rFonts w:ascii="Times New Roman" w:eastAsia="Arial" w:hAnsi="Times New Roman"/>
          <w:sz w:val="20"/>
          <w:szCs w:val="20"/>
          <w:lang w:eastAsia="ar-SA"/>
        </w:rPr>
        <w:t>asovým</w:t>
      </w:r>
      <w:r w:rsidR="00D633E9" w:rsidRPr="00110BEB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="3182AD11" w:rsidRPr="00110BEB">
        <w:rPr>
          <w:rFonts w:ascii="Times New Roman" w:eastAsia="Arial" w:hAnsi="Times New Roman"/>
          <w:sz w:val="20"/>
          <w:szCs w:val="20"/>
          <w:lang w:eastAsia="ar-SA"/>
        </w:rPr>
        <w:t xml:space="preserve">harmonogramom </w:t>
      </w:r>
      <w:r w:rsidR="00D633E9" w:rsidRPr="00110BEB">
        <w:rPr>
          <w:rFonts w:ascii="Times New Roman" w:eastAsia="Arial" w:hAnsi="Times New Roman"/>
          <w:sz w:val="20"/>
          <w:szCs w:val="20"/>
          <w:lang w:eastAsia="ar-SA"/>
        </w:rPr>
        <w:t xml:space="preserve">rekonštrukčných a </w:t>
      </w:r>
      <w:r w:rsidR="686335FB" w:rsidRPr="00110BEB">
        <w:rPr>
          <w:rFonts w:ascii="Times New Roman" w:eastAsia="Arial" w:hAnsi="Times New Roman"/>
          <w:sz w:val="20"/>
          <w:szCs w:val="20"/>
          <w:lang w:eastAsia="ar-SA"/>
        </w:rPr>
        <w:t>stavebných prác</w:t>
      </w:r>
      <w:r w:rsidR="00D2142F" w:rsidRPr="00110BEB">
        <w:rPr>
          <w:rFonts w:ascii="Times New Roman" w:eastAsia="Arial" w:hAnsi="Times New Roman"/>
          <w:sz w:val="20"/>
          <w:szCs w:val="20"/>
          <w:lang w:eastAsia="ar-SA"/>
        </w:rPr>
        <w:t>.</w:t>
      </w:r>
    </w:p>
    <w:p w:rsidR="005B68B5" w:rsidRPr="00053364" w:rsidRDefault="005B68B5" w:rsidP="00FB2543">
      <w:pPr>
        <w:pStyle w:val="Odsekzoznamu"/>
        <w:numPr>
          <w:ilvl w:val="0"/>
          <w:numId w:val="9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Zhotoviteľ sa zaväzuje dodať a </w:t>
      </w:r>
      <w:r w:rsidR="7C119DB3" w:rsidRPr="00053364">
        <w:rPr>
          <w:rFonts w:ascii="Times New Roman" w:eastAsia="Arial" w:hAnsi="Times New Roman"/>
          <w:sz w:val="20"/>
          <w:szCs w:val="20"/>
          <w:lang w:eastAsia="ar-SA"/>
        </w:rPr>
        <w:t>zrealizovať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pre objednávateľa </w:t>
      </w:r>
      <w:r w:rsidR="00BA4007" w:rsidRPr="00053364">
        <w:rPr>
          <w:rFonts w:ascii="Times New Roman" w:eastAsia="Arial" w:hAnsi="Times New Roman"/>
          <w:sz w:val="20"/>
          <w:szCs w:val="20"/>
          <w:lang w:eastAsia="ar-SA"/>
        </w:rPr>
        <w:t>dielo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Pr="00053364">
        <w:rPr>
          <w:rFonts w:ascii="Times New Roman" w:eastAsia="Arial" w:hAnsi="Times New Roman"/>
          <w:sz w:val="20"/>
          <w:szCs w:val="20"/>
        </w:rPr>
        <w:t xml:space="preserve">podľa podmienok dohodnutých v zmluve riadne, včas a bez </w:t>
      </w:r>
      <w:proofErr w:type="spellStart"/>
      <w:r w:rsidRPr="00053364">
        <w:rPr>
          <w:rFonts w:ascii="Times New Roman" w:eastAsia="Arial" w:hAnsi="Times New Roman"/>
          <w:sz w:val="20"/>
          <w:szCs w:val="20"/>
        </w:rPr>
        <w:t>vád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 xml:space="preserve"> a nedorobkov a zhotovené dielo odovzdať objednávateľovi protokolom o odovzdaní a prevzatí diela v zodpovedajúcej kvalite. Objednávateľ sa zaväzuje zaplatiť dohodnutú cenu za riadne a včas vykonané dielo</w:t>
      </w:r>
      <w:r w:rsidR="0049284C" w:rsidRPr="00053364">
        <w:rPr>
          <w:rFonts w:ascii="Times New Roman" w:eastAsia="Arial" w:hAnsi="Times New Roman"/>
          <w:sz w:val="20"/>
          <w:szCs w:val="20"/>
        </w:rPr>
        <w:t xml:space="preserve"> v súlade s čl. IV</w:t>
      </w:r>
      <w:r w:rsidR="003261F7" w:rsidRPr="003C4B01">
        <w:rPr>
          <w:rFonts w:ascii="Times New Roman" w:eastAsia="Arial" w:hAnsi="Times New Roman"/>
          <w:sz w:val="20"/>
          <w:szCs w:val="20"/>
        </w:rPr>
        <w:t>, čl. V</w:t>
      </w:r>
      <w:r w:rsidR="0049284C" w:rsidRPr="003C4B01">
        <w:rPr>
          <w:rFonts w:ascii="Times New Roman" w:eastAsia="Arial" w:hAnsi="Times New Roman"/>
          <w:sz w:val="20"/>
          <w:szCs w:val="20"/>
        </w:rPr>
        <w:t xml:space="preserve"> a</w:t>
      </w:r>
      <w:r w:rsidR="001569BF">
        <w:rPr>
          <w:rFonts w:ascii="Times New Roman" w:eastAsia="Arial" w:hAnsi="Times New Roman"/>
          <w:sz w:val="20"/>
          <w:szCs w:val="20"/>
        </w:rPr>
        <w:t xml:space="preserve"> všetkými </w:t>
      </w:r>
      <w:r w:rsidR="0049284C" w:rsidRPr="00053364">
        <w:rPr>
          <w:rFonts w:ascii="Times New Roman" w:eastAsia="Arial" w:hAnsi="Times New Roman"/>
          <w:sz w:val="20"/>
          <w:szCs w:val="20"/>
        </w:rPr>
        <w:t>príloh</w:t>
      </w:r>
      <w:r w:rsidR="001569BF">
        <w:rPr>
          <w:rFonts w:ascii="Times New Roman" w:eastAsia="Arial" w:hAnsi="Times New Roman"/>
          <w:sz w:val="20"/>
          <w:szCs w:val="20"/>
        </w:rPr>
        <w:t xml:space="preserve">ami, </w:t>
      </w:r>
      <w:r w:rsidR="00687827" w:rsidRPr="00053364">
        <w:rPr>
          <w:rFonts w:ascii="Times New Roman" w:eastAsia="Arial" w:hAnsi="Times New Roman"/>
          <w:sz w:val="20"/>
          <w:szCs w:val="20"/>
          <w:lang w:eastAsia="ar-SA"/>
        </w:rPr>
        <w:t>ktor</w:t>
      </w:r>
      <w:r w:rsidR="001569BF">
        <w:rPr>
          <w:rFonts w:ascii="Times New Roman" w:eastAsia="Arial" w:hAnsi="Times New Roman"/>
          <w:sz w:val="20"/>
          <w:szCs w:val="20"/>
          <w:lang w:eastAsia="ar-SA"/>
        </w:rPr>
        <w:t>é</w:t>
      </w:r>
      <w:r w:rsidR="00687827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tvor</w:t>
      </w:r>
      <w:r w:rsidR="001569BF">
        <w:rPr>
          <w:rFonts w:ascii="Times New Roman" w:eastAsia="Arial" w:hAnsi="Times New Roman"/>
          <w:sz w:val="20"/>
          <w:szCs w:val="20"/>
          <w:lang w:eastAsia="ar-SA"/>
        </w:rPr>
        <w:t>ia</w:t>
      </w:r>
      <w:r w:rsidR="00687827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neoddeliteľnú súčasť</w:t>
      </w:r>
      <w:r w:rsidR="00687827" w:rsidRPr="00053364">
        <w:rPr>
          <w:rFonts w:ascii="Times New Roman" w:eastAsia="Arial" w:hAnsi="Times New Roman"/>
          <w:sz w:val="20"/>
          <w:szCs w:val="20"/>
        </w:rPr>
        <w:t xml:space="preserve"> tejto zmluvy</w:t>
      </w:r>
      <w:r w:rsidRPr="00053364">
        <w:rPr>
          <w:rFonts w:ascii="Times New Roman" w:eastAsia="Arial" w:hAnsi="Times New Roman"/>
          <w:sz w:val="20"/>
          <w:szCs w:val="20"/>
        </w:rPr>
        <w:t xml:space="preserve">. </w:t>
      </w:r>
    </w:p>
    <w:p w:rsidR="005B68B5" w:rsidRPr="006A108D" w:rsidRDefault="005B68B5" w:rsidP="00FB2543">
      <w:pPr>
        <w:pStyle w:val="Odsekzoznamu"/>
        <w:numPr>
          <w:ilvl w:val="0"/>
          <w:numId w:val="9"/>
        </w:numPr>
        <w:spacing w:after="120" w:line="240" w:lineRule="auto"/>
        <w:ind w:left="284" w:hanging="284"/>
        <w:contextualSpacing w:val="0"/>
        <w:jc w:val="both"/>
        <w:rPr>
          <w:rFonts w:ascii="Times New Roman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>Zhotoviteľ sa zaväzuje vykonať dielo vo vlastnom mene, na vlastnú zodpovednosť pri dodržaní v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š</w:t>
      </w:r>
      <w:r w:rsidRPr="00053364">
        <w:rPr>
          <w:rFonts w:ascii="Times New Roman" w:eastAsia="Arial" w:hAnsi="Times New Roman"/>
          <w:sz w:val="20"/>
          <w:szCs w:val="20"/>
        </w:rPr>
        <w:t>etkých kvalitatívnych, kvantitatívnych a technických podmienok.</w:t>
      </w:r>
      <w:r w:rsidR="2C24FE9C" w:rsidRPr="00053364">
        <w:rPr>
          <w:rFonts w:ascii="Times New Roman" w:eastAsia="Arial" w:hAnsi="Times New Roman"/>
          <w:sz w:val="20"/>
          <w:szCs w:val="20"/>
        </w:rPr>
        <w:t xml:space="preserve"> Predmet zmluvy musí byť </w:t>
      </w:r>
      <w:r w:rsidR="2C24FE9C" w:rsidRPr="00053364">
        <w:rPr>
          <w:rFonts w:ascii="Times New Roman" w:eastAsia="Arial" w:hAnsi="Times New Roman"/>
          <w:sz w:val="20"/>
          <w:szCs w:val="20"/>
          <w:lang w:eastAsia="ar-SA"/>
        </w:rPr>
        <w:t>vykonaný v súlade s</w:t>
      </w:r>
      <w:r w:rsidR="00822881">
        <w:rPr>
          <w:rFonts w:ascii="Times New Roman" w:eastAsia="Arial" w:hAnsi="Times New Roman"/>
          <w:sz w:val="20"/>
          <w:szCs w:val="20"/>
          <w:lang w:eastAsia="ar-SA"/>
        </w:rPr>
        <w:t>o</w:t>
      </w:r>
      <w:r w:rsidR="00D2142F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="2C24FE9C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STN, </w:t>
      </w:r>
      <w:r w:rsidR="43BC2C94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STN </w:t>
      </w:r>
      <w:r w:rsidR="2C24FE9C" w:rsidRPr="00053364">
        <w:rPr>
          <w:rFonts w:ascii="Times New Roman" w:eastAsia="Arial" w:hAnsi="Times New Roman"/>
          <w:sz w:val="20"/>
          <w:szCs w:val="20"/>
          <w:lang w:eastAsia="ar-SA"/>
        </w:rPr>
        <w:t>EN</w:t>
      </w:r>
      <w:r w:rsidR="24F93306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="2C24FE9C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a súvisiacimi technickými a právnymi predpismi, vrátane príslušných </w:t>
      </w:r>
      <w:r w:rsidR="60F66F12" w:rsidRPr="00053364">
        <w:rPr>
          <w:rFonts w:ascii="Times New Roman" w:eastAsia="Arial" w:hAnsi="Times New Roman"/>
          <w:sz w:val="20"/>
          <w:szCs w:val="20"/>
          <w:lang w:eastAsia="ar-SA"/>
        </w:rPr>
        <w:t>všeobecne záväzných nariadení samosprávy</w:t>
      </w:r>
      <w:r w:rsidR="00514264">
        <w:rPr>
          <w:rFonts w:ascii="Times New Roman" w:eastAsia="Arial" w:hAnsi="Times New Roman"/>
          <w:sz w:val="20"/>
          <w:szCs w:val="20"/>
          <w:lang w:eastAsia="ar-SA"/>
        </w:rPr>
        <w:t>,</w:t>
      </w:r>
      <w:r w:rsidR="60F66F12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="7AC049E9" w:rsidRPr="00053364">
        <w:rPr>
          <w:rFonts w:ascii="Times New Roman" w:eastAsia="Arial" w:hAnsi="Times New Roman"/>
          <w:sz w:val="20"/>
          <w:szCs w:val="20"/>
          <w:lang w:eastAsia="ar-SA"/>
        </w:rPr>
        <w:t>ako aj pokynmi a internými predpismi objednávateľa, s ktorými bol zhotoviteľ oboznámený.</w:t>
      </w:r>
    </w:p>
    <w:p w:rsidR="006A108D" w:rsidRPr="006A108D" w:rsidRDefault="006A108D" w:rsidP="00FB2543">
      <w:pPr>
        <w:pStyle w:val="Odsekzoznamu"/>
        <w:numPr>
          <w:ilvl w:val="0"/>
          <w:numId w:val="9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6A108D">
        <w:rPr>
          <w:rFonts w:ascii="Times New Roman" w:eastAsia="Arial" w:hAnsi="Times New Roman"/>
          <w:sz w:val="20"/>
          <w:szCs w:val="20"/>
        </w:rPr>
        <w:t xml:space="preserve">Zhotoviteľ sa zaväzuje dodať predmet plnenia minimálne v kvalite podľa špecifikácií </w:t>
      </w:r>
      <w:r>
        <w:rPr>
          <w:rFonts w:ascii="Times New Roman" w:eastAsia="Arial" w:hAnsi="Times New Roman"/>
          <w:sz w:val="20"/>
          <w:szCs w:val="20"/>
        </w:rPr>
        <w:t xml:space="preserve">uvedených v projektovej dokumentácii a vo výkaze výmer </w:t>
      </w:r>
      <w:r w:rsidRPr="006A108D">
        <w:rPr>
          <w:rFonts w:ascii="Times New Roman" w:eastAsia="Arial" w:hAnsi="Times New Roman"/>
          <w:sz w:val="20"/>
          <w:szCs w:val="20"/>
        </w:rPr>
        <w:t>alebo v ekvivalentnej kvalite. Ako ekvivalentný môže objednávateľ akceptovať výlučne predmet plnenia s rovnakými alebo lepšími technickými parametrami v porovnaní s</w:t>
      </w:r>
      <w:r>
        <w:rPr>
          <w:rFonts w:ascii="Times New Roman" w:eastAsia="Arial" w:hAnsi="Times New Roman"/>
          <w:sz w:val="20"/>
          <w:szCs w:val="20"/>
        </w:rPr>
        <w:t> uvedeným v projektovej dokumentácii a vo výkaze výmer</w:t>
      </w:r>
      <w:r w:rsidRPr="006A108D">
        <w:rPr>
          <w:rFonts w:ascii="Times New Roman" w:eastAsia="Arial" w:hAnsi="Times New Roman"/>
          <w:sz w:val="20"/>
          <w:szCs w:val="20"/>
        </w:rPr>
        <w:t>. Dodanie ekvivalentného predmetu plnenia je podmienené súhlasom objednávateľa a jeho prípadná akceptácia je výlučne na posúdení objednávateľa.</w:t>
      </w:r>
    </w:p>
    <w:p w:rsidR="005B68B5" w:rsidRPr="00053364" w:rsidRDefault="001E7D07" w:rsidP="00327081">
      <w:pPr>
        <w:suppressAutoHyphens/>
        <w:spacing w:before="240" w:after="120" w:line="240" w:lineRule="auto"/>
        <w:jc w:val="center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Článok III</w:t>
      </w:r>
      <w:r w:rsidR="005367E1"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.</w:t>
      </w:r>
    </w:p>
    <w:p w:rsidR="005B68B5" w:rsidRPr="00DE0EB2" w:rsidRDefault="005B68B5" w:rsidP="00374664">
      <w:pPr>
        <w:suppressAutoHyphens/>
        <w:spacing w:after="240" w:line="240" w:lineRule="auto"/>
        <w:jc w:val="center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Termíny plnenia a miesto zhotovenia diela</w:t>
      </w:r>
    </w:p>
    <w:p w:rsidR="005B68B5" w:rsidRPr="00FB2543" w:rsidRDefault="005B68B5" w:rsidP="00FB2543">
      <w:pPr>
        <w:pStyle w:val="Odsekzoznamu"/>
        <w:numPr>
          <w:ilvl w:val="0"/>
          <w:numId w:val="36"/>
        </w:numPr>
        <w:spacing w:after="120" w:line="240" w:lineRule="auto"/>
        <w:ind w:left="284" w:hanging="284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FB2543">
        <w:rPr>
          <w:rFonts w:ascii="Times New Roman" w:eastAsia="Arial" w:hAnsi="Times New Roman"/>
          <w:sz w:val="20"/>
          <w:szCs w:val="20"/>
          <w:lang w:eastAsia="ar-SA"/>
        </w:rPr>
        <w:t xml:space="preserve">Zhotoviteľ sa zaväzuje vykonať dielo </w:t>
      </w:r>
      <w:r w:rsidR="7995F301" w:rsidRPr="00FB2543">
        <w:rPr>
          <w:rFonts w:ascii="Times New Roman" w:eastAsia="Arial" w:hAnsi="Times New Roman"/>
          <w:sz w:val="20"/>
          <w:szCs w:val="20"/>
          <w:lang w:eastAsia="ar-SA"/>
        </w:rPr>
        <w:t>nasledovne:</w:t>
      </w:r>
    </w:p>
    <w:p w:rsidR="005B68B5" w:rsidRPr="00053364" w:rsidRDefault="33CB0344" w:rsidP="00870BFC">
      <w:pPr>
        <w:suppressAutoHyphens/>
        <w:spacing w:after="0"/>
        <w:ind w:left="284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9F3846">
        <w:rPr>
          <w:rFonts w:ascii="Times New Roman" w:hAnsi="Times New Roman"/>
          <w:sz w:val="20"/>
          <w:szCs w:val="20"/>
        </w:rPr>
        <w:t>Začiatok prác</w:t>
      </w:r>
      <w:r w:rsidR="760B1859" w:rsidRPr="009F3846">
        <w:rPr>
          <w:rFonts w:ascii="Times New Roman" w:hAnsi="Times New Roman"/>
          <w:sz w:val="20"/>
          <w:szCs w:val="20"/>
        </w:rPr>
        <w:t xml:space="preserve">: </w:t>
      </w:r>
      <w:r w:rsidR="001C55FA" w:rsidRPr="009F3846">
        <w:rPr>
          <w:rFonts w:ascii="Times New Roman" w:hAnsi="Times New Roman"/>
          <w:sz w:val="20"/>
          <w:szCs w:val="20"/>
        </w:rPr>
        <w:t>do 5 dní odo dňa odovzdania staveniska</w:t>
      </w:r>
      <w:r w:rsidR="00DB3610" w:rsidRPr="009F3846">
        <w:rPr>
          <w:rFonts w:ascii="Times New Roman" w:hAnsi="Times New Roman"/>
          <w:sz w:val="20"/>
          <w:szCs w:val="20"/>
        </w:rPr>
        <w:t xml:space="preserve"> podľa čl. VI</w:t>
      </w:r>
      <w:r w:rsidR="001C55FA" w:rsidRPr="009F3846">
        <w:rPr>
          <w:rFonts w:ascii="Times New Roman" w:hAnsi="Times New Roman"/>
          <w:sz w:val="20"/>
          <w:szCs w:val="20"/>
        </w:rPr>
        <w:t xml:space="preserve"> (</w:t>
      </w:r>
      <w:r w:rsidR="760B1859" w:rsidRPr="009F3846">
        <w:rPr>
          <w:rFonts w:ascii="Times New Roman" w:hAnsi="Times New Roman"/>
          <w:sz w:val="20"/>
          <w:szCs w:val="20"/>
        </w:rPr>
        <w:t>na základe elektronickej výzvy objednávateľa na začatie prác</w:t>
      </w:r>
      <w:r w:rsidR="001C55FA" w:rsidRPr="009F3846">
        <w:rPr>
          <w:rFonts w:ascii="Times New Roman" w:hAnsi="Times New Roman"/>
          <w:sz w:val="20"/>
          <w:szCs w:val="20"/>
        </w:rPr>
        <w:t>)</w:t>
      </w:r>
      <w:r w:rsidR="0E78D39F" w:rsidRPr="009F3846">
        <w:rPr>
          <w:rFonts w:ascii="Times New Roman" w:hAnsi="Times New Roman"/>
          <w:sz w:val="20"/>
          <w:szCs w:val="20"/>
        </w:rPr>
        <w:t>.</w:t>
      </w:r>
    </w:p>
    <w:p w:rsidR="005B68B5" w:rsidRPr="00053364" w:rsidRDefault="00B8317C" w:rsidP="00870BFC">
      <w:pPr>
        <w:suppressAutoHyphens/>
        <w:spacing w:after="120" w:line="240" w:lineRule="auto"/>
        <w:ind w:left="284" w:hanging="3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2082A03A">
        <w:rPr>
          <w:rFonts w:ascii="Times New Roman" w:hAnsi="Times New Roman"/>
          <w:sz w:val="20"/>
          <w:szCs w:val="20"/>
        </w:rPr>
        <w:t xml:space="preserve">Ukončenie </w:t>
      </w:r>
      <w:r w:rsidR="3B8796C2" w:rsidRPr="2082A03A">
        <w:rPr>
          <w:rFonts w:ascii="Times New Roman" w:eastAsia="Arial" w:hAnsi="Times New Roman"/>
          <w:sz w:val="20"/>
          <w:szCs w:val="20"/>
          <w:lang w:eastAsia="ar-SA"/>
        </w:rPr>
        <w:t>celého diela</w:t>
      </w:r>
      <w:r w:rsidR="001C55FA">
        <w:rPr>
          <w:rFonts w:ascii="Times New Roman" w:eastAsia="Arial" w:hAnsi="Times New Roman"/>
          <w:sz w:val="20"/>
          <w:szCs w:val="20"/>
          <w:lang w:eastAsia="ar-SA"/>
        </w:rPr>
        <w:t>:</w:t>
      </w:r>
      <w:r w:rsidR="176E68B7" w:rsidRPr="2082A03A">
        <w:rPr>
          <w:rFonts w:ascii="Times New Roman" w:eastAsia="Arial" w:hAnsi="Times New Roman"/>
          <w:sz w:val="20"/>
          <w:szCs w:val="20"/>
          <w:lang w:eastAsia="ar-SA"/>
        </w:rPr>
        <w:t xml:space="preserve"> do</w:t>
      </w:r>
      <w:r w:rsidR="00C94F48" w:rsidRPr="2082A03A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="00646CD0">
        <w:rPr>
          <w:rFonts w:ascii="Times New Roman" w:eastAsia="Arial" w:hAnsi="Times New Roman"/>
          <w:sz w:val="20"/>
          <w:szCs w:val="20"/>
          <w:lang w:eastAsia="ar-SA"/>
        </w:rPr>
        <w:t>5</w:t>
      </w:r>
      <w:r w:rsidR="6E9E2D67" w:rsidRPr="2082A03A">
        <w:rPr>
          <w:rFonts w:ascii="Times New Roman" w:eastAsia="Arial" w:hAnsi="Times New Roman"/>
          <w:sz w:val="20"/>
          <w:szCs w:val="20"/>
          <w:lang w:eastAsia="ar-SA"/>
        </w:rPr>
        <w:t xml:space="preserve"> mesiacov odo dňa </w:t>
      </w:r>
      <w:r w:rsidR="00646CD0">
        <w:rPr>
          <w:rFonts w:ascii="Times New Roman" w:eastAsia="Arial" w:hAnsi="Times New Roman"/>
          <w:sz w:val="20"/>
          <w:szCs w:val="20"/>
          <w:lang w:eastAsia="ar-SA"/>
        </w:rPr>
        <w:t>odovzdania staveniska</w:t>
      </w:r>
      <w:r w:rsidR="001C55FA">
        <w:rPr>
          <w:rFonts w:ascii="Times New Roman" w:eastAsia="Arial" w:hAnsi="Times New Roman"/>
          <w:sz w:val="20"/>
          <w:szCs w:val="20"/>
          <w:lang w:eastAsia="ar-SA"/>
        </w:rPr>
        <w:t>, pričom prvý deň tejto lehoty sa začína počítať dňom odovzdania staveniska</w:t>
      </w:r>
      <w:r w:rsidR="00870BFC">
        <w:rPr>
          <w:rFonts w:ascii="Times New Roman" w:eastAsia="Arial" w:hAnsi="Times New Roman"/>
          <w:sz w:val="20"/>
          <w:szCs w:val="20"/>
          <w:lang w:eastAsia="ar-SA"/>
        </w:rPr>
        <w:t xml:space="preserve"> objednávateľom</w:t>
      </w:r>
      <w:r w:rsidR="001C55FA">
        <w:rPr>
          <w:rFonts w:ascii="Times New Roman" w:eastAsia="Arial" w:hAnsi="Times New Roman"/>
          <w:sz w:val="20"/>
          <w:szCs w:val="20"/>
          <w:lang w:eastAsia="ar-SA"/>
        </w:rPr>
        <w:t xml:space="preserve">.  </w:t>
      </w:r>
    </w:p>
    <w:p w:rsidR="1A6C7FCF" w:rsidRPr="00A95AA2" w:rsidRDefault="1DF06DD7" w:rsidP="00A95AA2">
      <w:pPr>
        <w:pStyle w:val="Odsekzoznamu"/>
        <w:numPr>
          <w:ilvl w:val="0"/>
          <w:numId w:val="36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A95AA2">
        <w:rPr>
          <w:rFonts w:ascii="Times New Roman" w:eastAsia="Arial" w:hAnsi="Times New Roman"/>
          <w:sz w:val="20"/>
          <w:szCs w:val="20"/>
          <w:lang w:eastAsia="ar-SA"/>
        </w:rPr>
        <w:t xml:space="preserve">Práce možno realizovať počas pracovných dní od </w:t>
      </w:r>
      <w:r w:rsidR="006E4201" w:rsidRPr="00A95AA2">
        <w:rPr>
          <w:rFonts w:ascii="Times New Roman" w:eastAsia="Arial" w:hAnsi="Times New Roman"/>
          <w:sz w:val="20"/>
          <w:szCs w:val="20"/>
          <w:lang w:eastAsia="ar-SA"/>
        </w:rPr>
        <w:t>8</w:t>
      </w:r>
      <w:r w:rsidRPr="00A95AA2">
        <w:rPr>
          <w:rFonts w:ascii="Times New Roman" w:eastAsia="Arial" w:hAnsi="Times New Roman"/>
          <w:sz w:val="20"/>
          <w:szCs w:val="20"/>
          <w:lang w:eastAsia="ar-SA"/>
        </w:rPr>
        <w:t>:00 hod</w:t>
      </w:r>
      <w:r w:rsidR="00D64985">
        <w:rPr>
          <w:rFonts w:ascii="Times New Roman" w:eastAsia="Arial" w:hAnsi="Times New Roman"/>
          <w:sz w:val="20"/>
          <w:szCs w:val="20"/>
          <w:lang w:eastAsia="ar-SA"/>
        </w:rPr>
        <w:t>.</w:t>
      </w:r>
      <w:r w:rsidRPr="00A95AA2">
        <w:rPr>
          <w:rFonts w:ascii="Times New Roman" w:eastAsia="Arial" w:hAnsi="Times New Roman"/>
          <w:sz w:val="20"/>
          <w:szCs w:val="20"/>
          <w:lang w:eastAsia="ar-SA"/>
        </w:rPr>
        <w:t xml:space="preserve"> do 19:00</w:t>
      </w:r>
      <w:r w:rsidR="50B52815" w:rsidRPr="00A95AA2">
        <w:rPr>
          <w:rFonts w:ascii="Times New Roman" w:eastAsia="Arial" w:hAnsi="Times New Roman"/>
          <w:sz w:val="20"/>
          <w:szCs w:val="20"/>
          <w:lang w:eastAsia="ar-SA"/>
        </w:rPr>
        <w:t xml:space="preserve"> hod</w:t>
      </w:r>
      <w:r w:rsidR="00D64985">
        <w:rPr>
          <w:rFonts w:ascii="Times New Roman" w:eastAsia="Arial" w:hAnsi="Times New Roman"/>
          <w:sz w:val="20"/>
          <w:szCs w:val="20"/>
          <w:lang w:eastAsia="ar-SA"/>
        </w:rPr>
        <w:t>.</w:t>
      </w:r>
      <w:r w:rsidR="50B52815" w:rsidRPr="00A95AA2">
        <w:rPr>
          <w:rFonts w:ascii="Times New Roman" w:eastAsia="Arial" w:hAnsi="Times New Roman"/>
          <w:sz w:val="20"/>
          <w:szCs w:val="20"/>
          <w:lang w:eastAsia="ar-SA"/>
        </w:rPr>
        <w:t xml:space="preserve"> a sobo</w:t>
      </w:r>
      <w:r w:rsidR="44F4E735" w:rsidRPr="00A95AA2">
        <w:rPr>
          <w:rFonts w:ascii="Times New Roman" w:eastAsia="Arial" w:hAnsi="Times New Roman"/>
          <w:sz w:val="20"/>
          <w:szCs w:val="20"/>
          <w:lang w:eastAsia="ar-SA"/>
        </w:rPr>
        <w:t>ty</w:t>
      </w:r>
      <w:r w:rsidR="50B52815" w:rsidRPr="00A95AA2">
        <w:rPr>
          <w:rFonts w:ascii="Times New Roman" w:eastAsia="Arial" w:hAnsi="Times New Roman"/>
          <w:sz w:val="20"/>
          <w:szCs w:val="20"/>
          <w:lang w:eastAsia="ar-SA"/>
        </w:rPr>
        <w:t xml:space="preserve"> o</w:t>
      </w:r>
      <w:r w:rsidR="64CE5D00" w:rsidRPr="00A95AA2">
        <w:rPr>
          <w:rFonts w:ascii="Times New Roman" w:eastAsia="Arial" w:hAnsi="Times New Roman"/>
          <w:sz w:val="20"/>
          <w:szCs w:val="20"/>
          <w:lang w:eastAsia="ar-SA"/>
        </w:rPr>
        <w:t>d</w:t>
      </w:r>
      <w:r w:rsidR="50B52815" w:rsidRPr="00A95AA2">
        <w:rPr>
          <w:rFonts w:ascii="Times New Roman" w:eastAsia="Arial" w:hAnsi="Times New Roman"/>
          <w:sz w:val="20"/>
          <w:szCs w:val="20"/>
          <w:lang w:eastAsia="ar-SA"/>
        </w:rPr>
        <w:t xml:space="preserve"> 8:00</w:t>
      </w:r>
      <w:r w:rsidR="00D64985">
        <w:rPr>
          <w:rFonts w:ascii="Times New Roman" w:eastAsia="Arial" w:hAnsi="Times New Roman"/>
          <w:sz w:val="20"/>
          <w:szCs w:val="20"/>
          <w:lang w:eastAsia="ar-SA"/>
        </w:rPr>
        <w:t xml:space="preserve"> hod.</w:t>
      </w:r>
      <w:r w:rsidR="50B52815" w:rsidRPr="00A95AA2">
        <w:rPr>
          <w:rFonts w:ascii="Times New Roman" w:eastAsia="Arial" w:hAnsi="Times New Roman"/>
          <w:sz w:val="20"/>
          <w:szCs w:val="20"/>
          <w:lang w:eastAsia="ar-SA"/>
        </w:rPr>
        <w:t xml:space="preserve"> do 18:00 hod</w:t>
      </w:r>
      <w:r w:rsidR="00D64985">
        <w:rPr>
          <w:rFonts w:ascii="Times New Roman" w:eastAsia="Arial" w:hAnsi="Times New Roman"/>
          <w:sz w:val="20"/>
          <w:szCs w:val="20"/>
          <w:lang w:eastAsia="ar-SA"/>
        </w:rPr>
        <w:t>.</w:t>
      </w:r>
      <w:r w:rsidR="50B52815" w:rsidRPr="00A95AA2">
        <w:rPr>
          <w:rFonts w:ascii="Times New Roman" w:eastAsia="Arial" w:hAnsi="Times New Roman"/>
          <w:sz w:val="20"/>
          <w:szCs w:val="20"/>
          <w:lang w:eastAsia="ar-SA"/>
        </w:rPr>
        <w:t xml:space="preserve"> (v</w:t>
      </w:r>
      <w:r w:rsidR="00A95AA2" w:rsidRPr="00A95AA2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="50B52815" w:rsidRPr="00A95AA2">
        <w:rPr>
          <w:rFonts w:ascii="Times New Roman" w:eastAsia="Arial" w:hAnsi="Times New Roman"/>
          <w:sz w:val="20"/>
          <w:szCs w:val="20"/>
          <w:lang w:eastAsia="ar-SA"/>
        </w:rPr>
        <w:t>dňoch pracovného pokoja nie je možné realizovať stavebnú činnosť).</w:t>
      </w:r>
      <w:r w:rsidR="26CE2981" w:rsidRPr="00A95AA2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</w:p>
    <w:p w:rsidR="32D9BFDB" w:rsidRPr="00053364" w:rsidRDefault="32D9BFDB" w:rsidP="00064ACB">
      <w:pPr>
        <w:pStyle w:val="Odsekzoznamu"/>
        <w:numPr>
          <w:ilvl w:val="0"/>
          <w:numId w:val="36"/>
        </w:numPr>
        <w:spacing w:after="0" w:line="240" w:lineRule="auto"/>
        <w:ind w:left="284" w:hanging="284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A95AA2">
        <w:rPr>
          <w:rFonts w:ascii="Times New Roman" w:eastAsia="Arial" w:hAnsi="Times New Roman"/>
          <w:sz w:val="20"/>
          <w:szCs w:val="20"/>
          <w:lang w:eastAsia="ar-SA"/>
        </w:rPr>
        <w:t>V prípade, že sa počas realizácie</w:t>
      </w:r>
      <w:r w:rsidR="2DA6C8A8" w:rsidRPr="00A95AA2">
        <w:rPr>
          <w:rFonts w:ascii="Times New Roman" w:eastAsia="Arial" w:hAnsi="Times New Roman"/>
          <w:sz w:val="20"/>
          <w:szCs w:val="20"/>
          <w:lang w:eastAsia="ar-SA"/>
        </w:rPr>
        <w:t xml:space="preserve"> diela</w:t>
      </w:r>
      <w:r w:rsidRPr="00A95AA2">
        <w:rPr>
          <w:rFonts w:ascii="Times New Roman" w:eastAsia="Arial" w:hAnsi="Times New Roman"/>
          <w:sz w:val="20"/>
          <w:szCs w:val="20"/>
          <w:lang w:eastAsia="ar-SA"/>
        </w:rPr>
        <w:t xml:space="preserve"> ukáže potreba zmeny objemového alebo konštrukčného charakteru, alebo </w:t>
      </w:r>
      <w:proofErr w:type="spellStart"/>
      <w:r w:rsidRPr="00A95AA2">
        <w:rPr>
          <w:rFonts w:ascii="Times New Roman" w:eastAsia="Arial" w:hAnsi="Times New Roman"/>
          <w:sz w:val="20"/>
          <w:szCs w:val="20"/>
          <w:lang w:eastAsia="ar-SA"/>
        </w:rPr>
        <w:t>naviac</w:t>
      </w:r>
      <w:proofErr w:type="spellEnd"/>
      <w:r w:rsidRPr="00A95AA2">
        <w:rPr>
          <w:rFonts w:ascii="Times New Roman" w:eastAsia="Arial" w:hAnsi="Times New Roman"/>
          <w:sz w:val="20"/>
          <w:szCs w:val="20"/>
          <w:lang w:eastAsia="ar-SA"/>
        </w:rPr>
        <w:t xml:space="preserve"> prác oproti pôvodne dohodnutému rozsahu prác, musia byť zaznamenané v stavebnom denníku a budú riešené v dodatku k tejto zmluve v súlade so </w:t>
      </w:r>
      <w:r w:rsidR="0AA24EAA" w:rsidRPr="00A95AA2">
        <w:rPr>
          <w:rFonts w:ascii="Times New Roman" w:eastAsia="Arial" w:hAnsi="Times New Roman"/>
          <w:sz w:val="20"/>
          <w:szCs w:val="20"/>
          <w:lang w:eastAsia="ar-SA"/>
        </w:rPr>
        <w:t>ZVO.</w:t>
      </w:r>
    </w:p>
    <w:p w:rsidR="32D9BFDB" w:rsidRPr="00053364" w:rsidRDefault="32D9BFDB" w:rsidP="00354B6C">
      <w:pPr>
        <w:spacing w:after="0"/>
        <w:ind w:left="284"/>
        <w:rPr>
          <w:rFonts w:ascii="Times New Roman" w:eastAsia="Arial" w:hAnsi="Times New Roman"/>
          <w:sz w:val="20"/>
          <w:szCs w:val="20"/>
        </w:rPr>
      </w:pPr>
      <w:r w:rsidRPr="51038913">
        <w:rPr>
          <w:rFonts w:ascii="Times New Roman" w:eastAsia="Arial" w:hAnsi="Times New Roman"/>
          <w:sz w:val="20"/>
          <w:szCs w:val="20"/>
        </w:rPr>
        <w:t xml:space="preserve">Tieto práce budú ocenené nasledovne: </w:t>
      </w:r>
    </w:p>
    <w:p w:rsidR="32D9BFDB" w:rsidRPr="00053364" w:rsidRDefault="32D9BFDB" w:rsidP="000C30E1">
      <w:pPr>
        <w:pStyle w:val="Odsekzoznamu"/>
        <w:numPr>
          <w:ilvl w:val="0"/>
          <w:numId w:val="4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 xml:space="preserve">pre úhradu </w:t>
      </w:r>
      <w:r w:rsidR="002F34C5" w:rsidRPr="00053364">
        <w:rPr>
          <w:rFonts w:ascii="Times New Roman" w:eastAsia="Arial" w:hAnsi="Times New Roman"/>
          <w:sz w:val="20"/>
          <w:szCs w:val="20"/>
        </w:rPr>
        <w:t>takých druhov</w:t>
      </w:r>
      <w:r w:rsidRPr="00053364">
        <w:rPr>
          <w:rFonts w:ascii="Times New Roman" w:eastAsia="Arial" w:hAnsi="Times New Roman"/>
          <w:sz w:val="20"/>
          <w:szCs w:val="20"/>
        </w:rPr>
        <w:t xml:space="preserve"> </w:t>
      </w:r>
      <w:proofErr w:type="spellStart"/>
      <w:r w:rsidRPr="00053364">
        <w:rPr>
          <w:rFonts w:ascii="Times New Roman" w:eastAsia="Arial" w:hAnsi="Times New Roman"/>
          <w:sz w:val="20"/>
          <w:szCs w:val="20"/>
        </w:rPr>
        <w:t>naviac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 xml:space="preserve"> prác, ktorých ocenenie </w:t>
      </w:r>
      <w:r w:rsidR="002730BD">
        <w:rPr>
          <w:rFonts w:ascii="Times New Roman" w:eastAsia="Arial" w:hAnsi="Times New Roman"/>
          <w:sz w:val="20"/>
          <w:szCs w:val="20"/>
        </w:rPr>
        <w:t>je vo výkaze výmer, ktorý je prílohou tejto zmluvy</w:t>
      </w:r>
      <w:r w:rsidRPr="00053364">
        <w:rPr>
          <w:rFonts w:ascii="Times New Roman" w:eastAsia="Arial" w:hAnsi="Times New Roman"/>
          <w:sz w:val="20"/>
          <w:szCs w:val="20"/>
        </w:rPr>
        <w:t xml:space="preserve">, budú objednávateľom akceptované cenové podmienky dohodnuté v zmluve pre obstarávaný predmet. </w:t>
      </w:r>
    </w:p>
    <w:p w:rsidR="32D9BFDB" w:rsidRPr="00053364" w:rsidRDefault="27F8F6E0" w:rsidP="00631B04">
      <w:pPr>
        <w:pStyle w:val="Odsekzoznamu"/>
        <w:numPr>
          <w:ilvl w:val="0"/>
          <w:numId w:val="4"/>
        </w:numPr>
        <w:spacing w:after="120" w:line="240" w:lineRule="auto"/>
        <w:ind w:left="567" w:hanging="283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lastRenderedPageBreak/>
        <w:t>p</w:t>
      </w:r>
      <w:r w:rsidR="32D9BFDB" w:rsidRPr="00053364">
        <w:rPr>
          <w:rFonts w:ascii="Times New Roman" w:eastAsia="Arial" w:hAnsi="Times New Roman"/>
          <w:sz w:val="20"/>
          <w:szCs w:val="20"/>
        </w:rPr>
        <w:t xml:space="preserve">re taký druh </w:t>
      </w:r>
      <w:proofErr w:type="spellStart"/>
      <w:r w:rsidR="32D9BFDB" w:rsidRPr="00053364">
        <w:rPr>
          <w:rFonts w:ascii="Times New Roman" w:eastAsia="Arial" w:hAnsi="Times New Roman"/>
          <w:sz w:val="20"/>
          <w:szCs w:val="20"/>
        </w:rPr>
        <w:t>naviac</w:t>
      </w:r>
      <w:proofErr w:type="spellEnd"/>
      <w:r w:rsidR="32D9BFDB" w:rsidRPr="00053364">
        <w:rPr>
          <w:rFonts w:ascii="Times New Roman" w:eastAsia="Arial" w:hAnsi="Times New Roman"/>
          <w:sz w:val="20"/>
          <w:szCs w:val="20"/>
        </w:rPr>
        <w:t xml:space="preserve"> prác, ktorý </w:t>
      </w:r>
      <w:r w:rsidR="002730BD">
        <w:rPr>
          <w:rFonts w:ascii="Times New Roman" w:eastAsia="Arial" w:hAnsi="Times New Roman"/>
          <w:sz w:val="20"/>
          <w:szCs w:val="20"/>
        </w:rPr>
        <w:t>nie je ocenený v priloženom výkaze výmer</w:t>
      </w:r>
      <w:r w:rsidR="32D9BFDB" w:rsidRPr="00053364">
        <w:rPr>
          <w:rFonts w:ascii="Times New Roman" w:eastAsia="Arial" w:hAnsi="Times New Roman"/>
          <w:sz w:val="20"/>
          <w:szCs w:val="20"/>
        </w:rPr>
        <w:t>, musí zhotoviteľ výšku ceny samostatne dohodnúť s objednávateľom nasledovným spôsobom:</w:t>
      </w:r>
    </w:p>
    <w:p w:rsidR="32D9BFDB" w:rsidRPr="00053364" w:rsidRDefault="32D9BFDB" w:rsidP="00CE01E6">
      <w:pPr>
        <w:pStyle w:val="Odsekzoznamu"/>
        <w:numPr>
          <w:ilvl w:val="1"/>
          <w:numId w:val="3"/>
        </w:numPr>
        <w:spacing w:after="120" w:line="240" w:lineRule="auto"/>
        <w:ind w:left="851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4A71EF9C">
        <w:rPr>
          <w:rFonts w:ascii="Times New Roman" w:eastAsia="Arial" w:hAnsi="Times New Roman"/>
          <w:sz w:val="20"/>
          <w:szCs w:val="20"/>
        </w:rPr>
        <w:t>ak nie je možné stanoviť cenu položky podľa</w:t>
      </w:r>
      <w:r w:rsidR="6E8B93C2" w:rsidRPr="4A71EF9C">
        <w:rPr>
          <w:rFonts w:ascii="Times New Roman" w:eastAsia="Arial" w:hAnsi="Times New Roman"/>
          <w:sz w:val="20"/>
          <w:szCs w:val="20"/>
        </w:rPr>
        <w:t xml:space="preserve"> písm. a)</w:t>
      </w:r>
      <w:r w:rsidR="00BB5BC6">
        <w:rPr>
          <w:rFonts w:ascii="Times New Roman" w:eastAsia="Arial" w:hAnsi="Times New Roman"/>
          <w:sz w:val="20"/>
          <w:szCs w:val="20"/>
        </w:rPr>
        <w:t xml:space="preserve"> bodu 3</w:t>
      </w:r>
      <w:r w:rsidR="000C30E1">
        <w:rPr>
          <w:rFonts w:ascii="Times New Roman" w:eastAsia="Arial" w:hAnsi="Times New Roman"/>
          <w:sz w:val="20"/>
          <w:szCs w:val="20"/>
        </w:rPr>
        <w:t xml:space="preserve"> tohto článku</w:t>
      </w:r>
      <w:r w:rsidRPr="4A71EF9C">
        <w:rPr>
          <w:rFonts w:ascii="Times New Roman" w:eastAsia="Arial" w:hAnsi="Times New Roman"/>
          <w:sz w:val="20"/>
          <w:szCs w:val="20"/>
        </w:rPr>
        <w:t>, použije sa pre stanovenie ceny položky cenník CENEKON pre stavebné práce s použitím zľavy 10%, alebo</w:t>
      </w:r>
    </w:p>
    <w:p w:rsidR="32D9BFDB" w:rsidRPr="00053364" w:rsidRDefault="7243A335" w:rsidP="00EC6D16">
      <w:pPr>
        <w:pStyle w:val="Odsekzoznamu"/>
        <w:numPr>
          <w:ilvl w:val="1"/>
          <w:numId w:val="3"/>
        </w:numPr>
        <w:spacing w:after="120" w:line="240" w:lineRule="auto"/>
        <w:ind w:left="851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 xml:space="preserve"> a</w:t>
      </w:r>
      <w:r w:rsidR="32D9BFDB" w:rsidRPr="00053364">
        <w:rPr>
          <w:rFonts w:ascii="Times New Roman" w:eastAsia="Arial" w:hAnsi="Times New Roman"/>
          <w:sz w:val="20"/>
          <w:szCs w:val="20"/>
        </w:rPr>
        <w:t xml:space="preserve">k nie je možné stanoviť cenu položky podľa predchádzajúceho písmena </w:t>
      </w:r>
      <w:r w:rsidR="00790826" w:rsidRPr="00053364">
        <w:rPr>
          <w:rFonts w:ascii="Times New Roman" w:eastAsia="Arial" w:hAnsi="Times New Roman"/>
          <w:sz w:val="20"/>
          <w:szCs w:val="20"/>
        </w:rPr>
        <w:t>i</w:t>
      </w:r>
      <w:r w:rsidR="00224883">
        <w:rPr>
          <w:rFonts w:ascii="Times New Roman" w:eastAsia="Arial" w:hAnsi="Times New Roman"/>
          <w:sz w:val="20"/>
          <w:szCs w:val="20"/>
        </w:rPr>
        <w:t>.</w:t>
      </w:r>
      <w:r w:rsidR="32D9BFDB" w:rsidRPr="00053364">
        <w:rPr>
          <w:rFonts w:ascii="Times New Roman" w:eastAsia="Arial" w:hAnsi="Times New Roman"/>
          <w:sz w:val="20"/>
          <w:szCs w:val="20"/>
        </w:rPr>
        <w:t>, zhotoviteľ je povinný do</w:t>
      </w:r>
      <w:r w:rsidR="00D64985">
        <w:rPr>
          <w:rFonts w:ascii="Times New Roman" w:eastAsia="Arial" w:hAnsi="Times New Roman"/>
          <w:sz w:val="20"/>
          <w:szCs w:val="20"/>
        </w:rPr>
        <w:t> </w:t>
      </w:r>
      <w:r w:rsidR="32D9BFDB" w:rsidRPr="00053364">
        <w:rPr>
          <w:rFonts w:ascii="Times New Roman" w:eastAsia="Arial" w:hAnsi="Times New Roman"/>
          <w:sz w:val="20"/>
          <w:szCs w:val="20"/>
        </w:rPr>
        <w:t xml:space="preserve">5 dní od výzvy objednávateľa vykonanej zápisom do </w:t>
      </w:r>
      <w:r w:rsidR="64AFC90C" w:rsidRPr="00053364">
        <w:rPr>
          <w:rFonts w:ascii="Times New Roman" w:eastAsia="Arial" w:hAnsi="Times New Roman"/>
          <w:sz w:val="20"/>
          <w:szCs w:val="20"/>
        </w:rPr>
        <w:t>s</w:t>
      </w:r>
      <w:r w:rsidR="32D9BFDB" w:rsidRPr="00053364">
        <w:rPr>
          <w:rFonts w:ascii="Times New Roman" w:eastAsia="Arial" w:hAnsi="Times New Roman"/>
          <w:sz w:val="20"/>
          <w:szCs w:val="20"/>
        </w:rPr>
        <w:t>tavebného denníka, predložiť objednávateľovi na odsúhlasenie tri cenové ponuky tretích osôb so špecifikáciou jednotkových cien/</w:t>
      </w:r>
      <w:r w:rsidR="32D9BFDB" w:rsidRPr="006430E8">
        <w:rPr>
          <w:rFonts w:ascii="Times New Roman" w:eastAsia="Arial" w:hAnsi="Times New Roman"/>
          <w:sz w:val="20"/>
          <w:szCs w:val="20"/>
        </w:rPr>
        <w:t>hodinových zúčtovacích sadzieb</w:t>
      </w:r>
      <w:r w:rsidR="32D9BFDB" w:rsidRPr="00053364">
        <w:rPr>
          <w:rFonts w:ascii="Times New Roman" w:eastAsia="Arial" w:hAnsi="Times New Roman"/>
          <w:sz w:val="20"/>
          <w:szCs w:val="20"/>
        </w:rPr>
        <w:t>, z ktorých je objednávateľ oprávnený akceptovať cenovú ponuku s najnižšou cenou a zhotoviteľ je akceptáciou tejto cenovej ponuky objednávateľom viazaný. V prípade, ak objednávateľ nebude akceptovať žiadnu z predložených cenových ponúk zhotoviteľom, je tento oprávnený sám predložiť cenové ponuky tretích osôb so špecifikáciou jednotkových cien</w:t>
      </w:r>
      <w:r w:rsidR="32D9BFDB" w:rsidRPr="006430E8">
        <w:rPr>
          <w:rFonts w:ascii="Times New Roman" w:eastAsia="Arial" w:hAnsi="Times New Roman"/>
          <w:sz w:val="20"/>
          <w:szCs w:val="20"/>
        </w:rPr>
        <w:t>/hodinových zúčtovacích sadzieb</w:t>
      </w:r>
      <w:r w:rsidR="32D9BFDB" w:rsidRPr="00053364">
        <w:rPr>
          <w:rFonts w:ascii="Times New Roman" w:eastAsia="Arial" w:hAnsi="Times New Roman"/>
          <w:sz w:val="20"/>
          <w:szCs w:val="20"/>
        </w:rPr>
        <w:t>, z ktorých je zhotoviteľ povinný akceptovať cenovú ponuku s</w:t>
      </w:r>
      <w:r w:rsidR="00D64985">
        <w:rPr>
          <w:rFonts w:ascii="Times New Roman" w:eastAsia="Arial" w:hAnsi="Times New Roman"/>
          <w:sz w:val="20"/>
          <w:szCs w:val="20"/>
        </w:rPr>
        <w:t> </w:t>
      </w:r>
      <w:r w:rsidR="32D9BFDB" w:rsidRPr="00053364">
        <w:rPr>
          <w:rFonts w:ascii="Times New Roman" w:eastAsia="Arial" w:hAnsi="Times New Roman"/>
          <w:sz w:val="20"/>
          <w:szCs w:val="20"/>
        </w:rPr>
        <w:t>najnižšou cenou a zhotoviteľ je touto cenovou ponukou viazaný.</w:t>
      </w:r>
    </w:p>
    <w:p w:rsidR="32D9BFDB" w:rsidRPr="00053364" w:rsidRDefault="32D9BFDB" w:rsidP="00333C7C">
      <w:pPr>
        <w:pStyle w:val="Odsekzoznamu"/>
        <w:numPr>
          <w:ilvl w:val="0"/>
          <w:numId w:val="36"/>
        </w:numPr>
        <w:spacing w:after="6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51038913">
        <w:rPr>
          <w:rFonts w:ascii="Times New Roman" w:eastAsia="Arial" w:hAnsi="Times New Roman"/>
          <w:sz w:val="20"/>
          <w:szCs w:val="20"/>
        </w:rPr>
        <w:t xml:space="preserve">V prípade </w:t>
      </w:r>
      <w:proofErr w:type="spellStart"/>
      <w:r w:rsidRPr="51038913">
        <w:rPr>
          <w:rFonts w:ascii="Times New Roman" w:eastAsia="Arial" w:hAnsi="Times New Roman"/>
          <w:sz w:val="20"/>
          <w:szCs w:val="20"/>
        </w:rPr>
        <w:t>naviac</w:t>
      </w:r>
      <w:proofErr w:type="spellEnd"/>
      <w:r w:rsidRPr="51038913">
        <w:rPr>
          <w:rFonts w:ascii="Times New Roman" w:eastAsia="Arial" w:hAnsi="Times New Roman"/>
          <w:sz w:val="20"/>
          <w:szCs w:val="20"/>
        </w:rPr>
        <w:t xml:space="preserve"> prác podľa bodu </w:t>
      </w:r>
      <w:r w:rsidR="0777CAC3" w:rsidRPr="51038913">
        <w:rPr>
          <w:rFonts w:ascii="Times New Roman" w:eastAsia="Arial" w:hAnsi="Times New Roman"/>
          <w:sz w:val="20"/>
          <w:szCs w:val="20"/>
        </w:rPr>
        <w:t xml:space="preserve">3 </w:t>
      </w:r>
      <w:r w:rsidR="4D4605A4" w:rsidRPr="51038913">
        <w:rPr>
          <w:rFonts w:ascii="Times New Roman" w:eastAsia="Arial" w:hAnsi="Times New Roman"/>
          <w:sz w:val="20"/>
          <w:szCs w:val="20"/>
        </w:rPr>
        <w:t>tohto článku:</w:t>
      </w:r>
    </w:p>
    <w:p w:rsidR="32D9BFDB" w:rsidRPr="00053364" w:rsidRDefault="32D9BFDB" w:rsidP="00F47B24">
      <w:pPr>
        <w:pStyle w:val="Odsekzoznamu"/>
        <w:numPr>
          <w:ilvl w:val="0"/>
          <w:numId w:val="20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 xml:space="preserve">stavbyvedúci bezodkladne vykoná zápis do stavebného denníka a bezodkladne o nich informuje </w:t>
      </w:r>
      <w:r w:rsidR="008371DD">
        <w:rPr>
          <w:rFonts w:ascii="Times New Roman" w:eastAsia="Arial" w:hAnsi="Times New Roman"/>
          <w:sz w:val="20"/>
          <w:szCs w:val="20"/>
        </w:rPr>
        <w:t>technický</w:t>
      </w:r>
      <w:r w:rsidR="008371DD" w:rsidRPr="00053364">
        <w:rPr>
          <w:rFonts w:ascii="Times New Roman" w:eastAsia="Arial" w:hAnsi="Times New Roman"/>
          <w:sz w:val="20"/>
          <w:szCs w:val="20"/>
        </w:rPr>
        <w:t xml:space="preserve"> </w:t>
      </w:r>
      <w:r w:rsidRPr="00053364">
        <w:rPr>
          <w:rFonts w:ascii="Times New Roman" w:eastAsia="Arial" w:hAnsi="Times New Roman"/>
          <w:sz w:val="20"/>
          <w:szCs w:val="20"/>
        </w:rPr>
        <w:t>dozor stavby,</w:t>
      </w:r>
    </w:p>
    <w:p w:rsidR="32D9BFDB" w:rsidRPr="00053364" w:rsidRDefault="32D9BFDB" w:rsidP="00F6780E">
      <w:pPr>
        <w:pStyle w:val="Odsekzoznamu"/>
        <w:numPr>
          <w:ilvl w:val="0"/>
          <w:numId w:val="20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51038913">
        <w:rPr>
          <w:rFonts w:ascii="Times New Roman" w:eastAsia="Arial" w:hAnsi="Times New Roman"/>
          <w:sz w:val="20"/>
          <w:szCs w:val="20"/>
        </w:rPr>
        <w:t xml:space="preserve">ihneď ako je to možné, najneskôr do </w:t>
      </w:r>
      <w:r w:rsidR="009965B5" w:rsidRPr="51038913">
        <w:rPr>
          <w:rFonts w:ascii="Times New Roman" w:eastAsia="Arial" w:hAnsi="Times New Roman"/>
          <w:sz w:val="20"/>
          <w:szCs w:val="20"/>
        </w:rPr>
        <w:t xml:space="preserve">piateho </w:t>
      </w:r>
      <w:r w:rsidRPr="51038913">
        <w:rPr>
          <w:rFonts w:ascii="Times New Roman" w:eastAsia="Arial" w:hAnsi="Times New Roman"/>
          <w:sz w:val="20"/>
          <w:szCs w:val="20"/>
        </w:rPr>
        <w:t xml:space="preserve">pracovného dňa sa k týmto </w:t>
      </w:r>
      <w:proofErr w:type="spellStart"/>
      <w:r w:rsidRPr="51038913">
        <w:rPr>
          <w:rFonts w:ascii="Times New Roman" w:eastAsia="Arial" w:hAnsi="Times New Roman"/>
          <w:sz w:val="20"/>
          <w:szCs w:val="20"/>
        </w:rPr>
        <w:t>naviac</w:t>
      </w:r>
      <w:proofErr w:type="spellEnd"/>
      <w:r w:rsidRPr="51038913">
        <w:rPr>
          <w:rFonts w:ascii="Times New Roman" w:eastAsia="Arial" w:hAnsi="Times New Roman"/>
          <w:sz w:val="20"/>
          <w:szCs w:val="20"/>
        </w:rPr>
        <w:t xml:space="preserve"> prácam písomne vyjadria oprávnení zástupcovia zmluvných strán</w:t>
      </w:r>
      <w:r w:rsidR="00E00C55">
        <w:rPr>
          <w:rFonts w:ascii="Times New Roman" w:eastAsia="Arial" w:hAnsi="Times New Roman"/>
          <w:sz w:val="20"/>
          <w:szCs w:val="20"/>
        </w:rPr>
        <w:t>, uvedení v čl. I</w:t>
      </w:r>
      <w:r w:rsidR="00E90A44">
        <w:rPr>
          <w:rFonts w:ascii="Times New Roman" w:eastAsia="Arial" w:hAnsi="Times New Roman"/>
          <w:sz w:val="20"/>
          <w:szCs w:val="20"/>
        </w:rPr>
        <w:t> ako osoby oprávnené konať vo veciach realizácie zmluvy (za objednávateľa technický dozor),</w:t>
      </w:r>
      <w:r w:rsidR="008371DD">
        <w:rPr>
          <w:rFonts w:ascii="Times New Roman" w:eastAsia="Arial" w:hAnsi="Times New Roman"/>
          <w:sz w:val="20"/>
          <w:szCs w:val="20"/>
        </w:rPr>
        <w:t xml:space="preserve"> </w:t>
      </w:r>
      <w:r w:rsidRPr="51038913">
        <w:rPr>
          <w:rFonts w:ascii="Times New Roman" w:eastAsia="Arial" w:hAnsi="Times New Roman"/>
          <w:sz w:val="20"/>
          <w:szCs w:val="20"/>
        </w:rPr>
        <w:t xml:space="preserve">cestou stavebného denníka alebo iným písomným záznamom (napr. zápisom z kontrolného dňa stavby), tieto </w:t>
      </w:r>
      <w:proofErr w:type="spellStart"/>
      <w:r w:rsidRPr="51038913">
        <w:rPr>
          <w:rFonts w:ascii="Times New Roman" w:eastAsia="Arial" w:hAnsi="Times New Roman"/>
          <w:sz w:val="20"/>
          <w:szCs w:val="20"/>
        </w:rPr>
        <w:t>naviac</w:t>
      </w:r>
      <w:proofErr w:type="spellEnd"/>
      <w:r w:rsidRPr="51038913">
        <w:rPr>
          <w:rFonts w:ascii="Times New Roman" w:eastAsia="Arial" w:hAnsi="Times New Roman"/>
          <w:sz w:val="20"/>
          <w:szCs w:val="20"/>
        </w:rPr>
        <w:t xml:space="preserve"> práce musia byť písomne odsúhlasené </w:t>
      </w:r>
      <w:r w:rsidR="008371DD">
        <w:rPr>
          <w:rFonts w:ascii="Times New Roman" w:eastAsia="Arial" w:hAnsi="Times New Roman"/>
          <w:sz w:val="20"/>
          <w:szCs w:val="20"/>
        </w:rPr>
        <w:t>technickým dozorom</w:t>
      </w:r>
      <w:r w:rsidRPr="51038913">
        <w:rPr>
          <w:rFonts w:ascii="Times New Roman" w:eastAsia="Arial" w:hAnsi="Times New Roman"/>
          <w:sz w:val="20"/>
          <w:szCs w:val="20"/>
        </w:rPr>
        <w:t>,</w:t>
      </w:r>
      <w:r w:rsidR="008371DD">
        <w:rPr>
          <w:rFonts w:ascii="Times New Roman" w:eastAsia="Arial" w:hAnsi="Times New Roman"/>
          <w:sz w:val="20"/>
          <w:szCs w:val="20"/>
        </w:rPr>
        <w:t xml:space="preserve"> </w:t>
      </w:r>
    </w:p>
    <w:p w:rsidR="32D9BFDB" w:rsidRPr="00053364" w:rsidRDefault="32D9BFDB" w:rsidP="001D4BBE">
      <w:pPr>
        <w:pStyle w:val="Odsekzoznamu"/>
        <w:numPr>
          <w:ilvl w:val="0"/>
          <w:numId w:val="20"/>
        </w:numPr>
        <w:spacing w:after="120" w:line="240" w:lineRule="auto"/>
        <w:ind w:left="567" w:hanging="283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 xml:space="preserve">všetky </w:t>
      </w:r>
      <w:proofErr w:type="spellStart"/>
      <w:r w:rsidRPr="00053364">
        <w:rPr>
          <w:rFonts w:ascii="Times New Roman" w:eastAsia="Arial" w:hAnsi="Times New Roman"/>
          <w:sz w:val="20"/>
          <w:szCs w:val="20"/>
        </w:rPr>
        <w:t>naviac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 xml:space="preserve"> práce musia byť riadne písomne zdôvodnené a potvrdené oprávnenými zástupcami zmluvných strán, pričom úhrada môže byť vykonaná až po </w:t>
      </w:r>
      <w:r w:rsidR="008E7B07">
        <w:rPr>
          <w:rFonts w:ascii="Times New Roman" w:eastAsia="Arial" w:hAnsi="Times New Roman"/>
          <w:sz w:val="20"/>
          <w:szCs w:val="20"/>
        </w:rPr>
        <w:t>podpísaní</w:t>
      </w:r>
      <w:r w:rsidR="00226020">
        <w:rPr>
          <w:rFonts w:ascii="Times New Roman" w:eastAsia="Arial" w:hAnsi="Times New Roman"/>
          <w:sz w:val="20"/>
          <w:szCs w:val="20"/>
        </w:rPr>
        <w:t xml:space="preserve"> </w:t>
      </w:r>
      <w:r w:rsidRPr="00053364">
        <w:rPr>
          <w:rFonts w:ascii="Times New Roman" w:eastAsia="Arial" w:hAnsi="Times New Roman"/>
          <w:sz w:val="20"/>
          <w:szCs w:val="20"/>
        </w:rPr>
        <w:t>dodatku k</w:t>
      </w:r>
      <w:r w:rsidR="000D4122">
        <w:rPr>
          <w:rFonts w:ascii="Times New Roman" w:eastAsia="Arial" w:hAnsi="Times New Roman"/>
          <w:sz w:val="20"/>
          <w:szCs w:val="20"/>
        </w:rPr>
        <w:t> </w:t>
      </w:r>
      <w:r w:rsidRPr="00053364">
        <w:rPr>
          <w:rFonts w:ascii="Times New Roman" w:eastAsia="Arial" w:hAnsi="Times New Roman"/>
          <w:sz w:val="20"/>
          <w:szCs w:val="20"/>
        </w:rPr>
        <w:t>zmluve</w:t>
      </w:r>
      <w:r w:rsidR="000D4122">
        <w:rPr>
          <w:rFonts w:ascii="Times New Roman" w:eastAsia="Arial" w:hAnsi="Times New Roman"/>
          <w:sz w:val="20"/>
          <w:szCs w:val="20"/>
        </w:rPr>
        <w:t xml:space="preserve"> v súlade so ZVO a nadobudnutí </w:t>
      </w:r>
      <w:r w:rsidR="005C631B">
        <w:rPr>
          <w:rFonts w:ascii="Times New Roman" w:eastAsia="Arial" w:hAnsi="Times New Roman"/>
          <w:sz w:val="20"/>
          <w:szCs w:val="20"/>
        </w:rPr>
        <w:t xml:space="preserve">jeho </w:t>
      </w:r>
      <w:r w:rsidR="000D4122">
        <w:rPr>
          <w:rFonts w:ascii="Times New Roman" w:eastAsia="Arial" w:hAnsi="Times New Roman"/>
          <w:sz w:val="20"/>
          <w:szCs w:val="20"/>
        </w:rPr>
        <w:t>účinnosti</w:t>
      </w:r>
      <w:r w:rsidRPr="00053364">
        <w:rPr>
          <w:rFonts w:ascii="Times New Roman" w:eastAsia="Arial" w:hAnsi="Times New Roman"/>
          <w:sz w:val="20"/>
          <w:szCs w:val="20"/>
        </w:rPr>
        <w:t>.</w:t>
      </w:r>
    </w:p>
    <w:p w:rsidR="33BA2F4C" w:rsidRPr="00053364" w:rsidRDefault="32D9BFDB" w:rsidP="001D4BBE">
      <w:pPr>
        <w:pStyle w:val="Odsekzoznamu"/>
        <w:numPr>
          <w:ilvl w:val="0"/>
          <w:numId w:val="36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51038913">
        <w:rPr>
          <w:rFonts w:ascii="Times New Roman" w:eastAsia="Arial" w:hAnsi="Times New Roman"/>
          <w:sz w:val="20"/>
          <w:szCs w:val="20"/>
        </w:rPr>
        <w:t>Práce, ktoré zhotoviteľ nevykoná, vykoná bez písomného príkazu objednávateľa alebo odchylne od</w:t>
      </w:r>
      <w:r w:rsidR="00226020">
        <w:rPr>
          <w:rFonts w:ascii="Times New Roman" w:eastAsia="Arial" w:hAnsi="Times New Roman"/>
          <w:sz w:val="20"/>
          <w:szCs w:val="20"/>
        </w:rPr>
        <w:t> </w:t>
      </w:r>
      <w:r w:rsidRPr="51038913">
        <w:rPr>
          <w:rFonts w:ascii="Times New Roman" w:eastAsia="Arial" w:hAnsi="Times New Roman"/>
          <w:sz w:val="20"/>
          <w:szCs w:val="20"/>
        </w:rPr>
        <w:t>projektovej dokumentácie a dojednaných zmluvných podmienok, objednávateľ neuhradí. Ak zhotoviteľ vykoná práce bez písomného príkazu objednávateľa alebo odchylne od projektovej dokumentácie a dojednaných zmluvných podmienok</w:t>
      </w:r>
      <w:r w:rsidR="11C9CC77" w:rsidRPr="51038913">
        <w:rPr>
          <w:rFonts w:ascii="Times New Roman" w:eastAsia="Arial" w:hAnsi="Times New Roman"/>
          <w:sz w:val="20"/>
          <w:szCs w:val="20"/>
        </w:rPr>
        <w:t>,</w:t>
      </w:r>
      <w:r w:rsidRPr="51038913">
        <w:rPr>
          <w:rFonts w:ascii="Times New Roman" w:eastAsia="Arial" w:hAnsi="Times New Roman"/>
          <w:sz w:val="20"/>
          <w:szCs w:val="20"/>
        </w:rPr>
        <w:t xml:space="preserve"> na výzvu objednávateľa ich zhotoviteľ na vlastné náklady odstráni. V</w:t>
      </w:r>
      <w:r w:rsidR="00226020">
        <w:rPr>
          <w:rFonts w:ascii="Times New Roman" w:eastAsia="Arial" w:hAnsi="Times New Roman"/>
          <w:sz w:val="20"/>
          <w:szCs w:val="20"/>
        </w:rPr>
        <w:t> </w:t>
      </w:r>
      <w:r w:rsidRPr="51038913">
        <w:rPr>
          <w:rFonts w:ascii="Times New Roman" w:eastAsia="Arial" w:hAnsi="Times New Roman"/>
          <w:sz w:val="20"/>
          <w:szCs w:val="20"/>
        </w:rPr>
        <w:t>prípade, že ich na výzvu objednávateľa neodstráni, urobí tak objednávateľ na náklady zhotoviteľa.</w:t>
      </w:r>
    </w:p>
    <w:p w:rsidR="00661532" w:rsidRPr="00053364" w:rsidRDefault="00661532" w:rsidP="00F63AC7">
      <w:pPr>
        <w:pStyle w:val="Odsekzoznamu"/>
        <w:numPr>
          <w:ilvl w:val="0"/>
          <w:numId w:val="36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51038913">
        <w:rPr>
          <w:rFonts w:ascii="Times New Roman" w:eastAsia="Arial" w:hAnsi="Times New Roman"/>
          <w:sz w:val="20"/>
          <w:szCs w:val="20"/>
          <w:lang w:eastAsia="ar-SA"/>
        </w:rPr>
        <w:t xml:space="preserve">V prípade, že objednávateľ a zhotoviteľ dosiahnu dohodu o nákladoch a ostatných bodoch navrhovaných zmien či </w:t>
      </w:r>
      <w:proofErr w:type="spellStart"/>
      <w:r w:rsidRPr="51038913">
        <w:rPr>
          <w:rFonts w:ascii="Times New Roman" w:eastAsia="Arial" w:hAnsi="Times New Roman"/>
          <w:sz w:val="20"/>
          <w:szCs w:val="20"/>
          <w:lang w:eastAsia="ar-SA"/>
        </w:rPr>
        <w:t>naviac</w:t>
      </w:r>
      <w:proofErr w:type="spellEnd"/>
      <w:r w:rsidRPr="51038913">
        <w:rPr>
          <w:rFonts w:ascii="Times New Roman" w:eastAsia="Arial" w:hAnsi="Times New Roman"/>
          <w:sz w:val="20"/>
          <w:szCs w:val="20"/>
          <w:lang w:eastAsia="ar-SA"/>
        </w:rPr>
        <w:t xml:space="preserve"> prác, zmluvné strany podpíšu dodatok k tejto zmluve</w:t>
      </w:r>
      <w:r w:rsidR="00C408FE">
        <w:rPr>
          <w:rFonts w:ascii="Times New Roman" w:eastAsia="Arial" w:hAnsi="Times New Roman"/>
          <w:sz w:val="20"/>
          <w:szCs w:val="20"/>
          <w:lang w:eastAsia="ar-SA"/>
        </w:rPr>
        <w:t xml:space="preserve"> v súlade so ZVO</w:t>
      </w:r>
      <w:r w:rsidRPr="51038913">
        <w:rPr>
          <w:rFonts w:ascii="Times New Roman" w:eastAsia="Arial" w:hAnsi="Times New Roman"/>
          <w:sz w:val="20"/>
          <w:szCs w:val="20"/>
          <w:lang w:eastAsia="ar-SA"/>
        </w:rPr>
        <w:t>.</w:t>
      </w:r>
    </w:p>
    <w:p w:rsidR="00661532" w:rsidRPr="00053364" w:rsidRDefault="00661532" w:rsidP="00F63AC7">
      <w:pPr>
        <w:pStyle w:val="Odsekzoznamu"/>
        <w:numPr>
          <w:ilvl w:val="0"/>
          <w:numId w:val="36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51038913">
        <w:rPr>
          <w:rFonts w:ascii="Times New Roman" w:eastAsia="Arial" w:hAnsi="Times New Roman"/>
          <w:sz w:val="20"/>
          <w:szCs w:val="20"/>
          <w:lang w:eastAsia="ar-SA"/>
        </w:rPr>
        <w:t>Ak nebude v dodatku výslovne uvedená zmena termínov</w:t>
      </w:r>
      <w:r w:rsidR="00FB5F20">
        <w:rPr>
          <w:rFonts w:ascii="Times New Roman" w:eastAsia="Arial" w:hAnsi="Times New Roman"/>
          <w:sz w:val="20"/>
          <w:szCs w:val="20"/>
          <w:lang w:eastAsia="ar-SA"/>
        </w:rPr>
        <w:t>,</w:t>
      </w:r>
      <w:r w:rsidRPr="51038913">
        <w:rPr>
          <w:rFonts w:ascii="Times New Roman" w:eastAsia="Arial" w:hAnsi="Times New Roman"/>
          <w:sz w:val="20"/>
          <w:szCs w:val="20"/>
          <w:lang w:eastAsia="ar-SA"/>
        </w:rPr>
        <w:t xml:space="preserve"> neoprávňuje to zhotoviteľa k ich predĺženiu.</w:t>
      </w:r>
    </w:p>
    <w:p w:rsidR="00661532" w:rsidRPr="00053364" w:rsidRDefault="00661532" w:rsidP="00F63AC7">
      <w:pPr>
        <w:pStyle w:val="Odsekzoznamu"/>
        <w:numPr>
          <w:ilvl w:val="0"/>
          <w:numId w:val="36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51038913">
        <w:rPr>
          <w:rFonts w:ascii="Times New Roman" w:eastAsia="Arial" w:hAnsi="Times New Roman"/>
          <w:sz w:val="20"/>
          <w:szCs w:val="20"/>
          <w:lang w:eastAsia="ar-SA"/>
        </w:rPr>
        <w:t>V prípade nepriaznivého počasia s negatívnym vplyvom na technologický postup a kvalitu diela, pre ktoré nemožno dielo vykonať v súlade s požiadavkami technických noriem a technologických predpisov a postupov upravujúcich postup pri týchto prácach a dodávkach, zmluvné strany túto skutočnosť objektívne posúdia, dohodnú sa na primeranom predĺžení termínu ukončenia diela a písomným dodatkom k zmluve dohodnú nový termín ukončenia diela. Tieto skutočnosti musia byť zaznamenané v stavebnom denníku. Akékoľvek náklady, ktoré vzniknú zhotoviteľovi predĺžením termínov uvedených v tejto zmluve (napr. nadčasy, práca na zmeny, zvýšené nasadenie strojov, neracionálny prísun materiálov, zvýšené pracovné nasadenie a pod.) nemožno vyúčtovať objednávateľovi a sú obsiahnuté v celkovej cene diela.</w:t>
      </w:r>
    </w:p>
    <w:p w:rsidR="00661532" w:rsidRPr="00B01643" w:rsidRDefault="00661532" w:rsidP="00F63AC7">
      <w:pPr>
        <w:pStyle w:val="Odsekzoznamu"/>
        <w:numPr>
          <w:ilvl w:val="0"/>
          <w:numId w:val="36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F63AC7">
        <w:rPr>
          <w:rFonts w:ascii="Times New Roman" w:eastAsia="Arial" w:hAnsi="Times New Roman"/>
          <w:sz w:val="20"/>
          <w:szCs w:val="20"/>
          <w:lang w:eastAsia="ar-SA"/>
        </w:rPr>
        <w:t>Dodržanie jednotlivých termínov plnenia zo strany zhotoviteľa je závislé od riadneho a včasného</w:t>
      </w:r>
      <w:r w:rsidRPr="12B43AE6">
        <w:rPr>
          <w:rFonts w:ascii="Times New Roman" w:eastAsia="Arial" w:hAnsi="Times New Roman"/>
          <w:sz w:val="20"/>
          <w:szCs w:val="20"/>
          <w:lang w:eastAsia="ar-SA"/>
        </w:rPr>
        <w:t xml:space="preserve"> spolupôsobenia objednávateľa. Po dobu omeškania objednávateľa s poskytnutím spolupôsobenia, nie je zhotoviteľ v omeškaní so splnením termínu realizácie diela. Zhotoviteľ je však povinný upozorniť objednávateľa na potrebu poskytnutia spolupôsobenia dostatočne vopred elektronicky na emailovú adresu uvedenú v</w:t>
      </w:r>
      <w:r w:rsidR="00886D98">
        <w:rPr>
          <w:rFonts w:ascii="Times New Roman" w:eastAsia="Arial" w:hAnsi="Times New Roman"/>
          <w:sz w:val="20"/>
          <w:szCs w:val="20"/>
          <w:lang w:eastAsia="ar-SA"/>
        </w:rPr>
        <w:t> čl. I</w:t>
      </w:r>
      <w:r w:rsidRPr="12B43AE6">
        <w:rPr>
          <w:rFonts w:ascii="Times New Roman" w:eastAsia="Arial" w:hAnsi="Times New Roman"/>
          <w:sz w:val="20"/>
          <w:szCs w:val="20"/>
          <w:lang w:eastAsia="ar-SA"/>
        </w:rPr>
        <w:t xml:space="preserve"> tejto zmluvy, inak objednávateľ nie je v omeškaní s poskytnutím spolupôsobenia zhotoviteľovi. </w:t>
      </w:r>
    </w:p>
    <w:p w:rsidR="47E51137" w:rsidRPr="00053364" w:rsidRDefault="47E51137" w:rsidP="00F63AC7">
      <w:pPr>
        <w:pStyle w:val="Odsekzoznamu"/>
        <w:numPr>
          <w:ilvl w:val="0"/>
          <w:numId w:val="36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321BBF">
        <w:rPr>
          <w:rFonts w:ascii="Times New Roman" w:eastAsia="Arial" w:hAnsi="Times New Roman"/>
          <w:color w:val="000000" w:themeColor="text1"/>
          <w:sz w:val="20"/>
          <w:szCs w:val="20"/>
          <w:lang w:eastAsia="ar-SA"/>
        </w:rPr>
        <w:t xml:space="preserve">Súčasťou tejto zmluvy o dielo je aj </w:t>
      </w:r>
      <w:r w:rsidR="7830E3D5" w:rsidRPr="00321BBF">
        <w:rPr>
          <w:rFonts w:ascii="Times New Roman" w:eastAsia="Arial" w:hAnsi="Times New Roman"/>
          <w:color w:val="000000" w:themeColor="text1"/>
          <w:sz w:val="20"/>
          <w:szCs w:val="20"/>
          <w:lang w:eastAsia="ar-SA"/>
        </w:rPr>
        <w:t>časový</w:t>
      </w:r>
      <w:r w:rsidR="00D43DC8" w:rsidRPr="00321BBF">
        <w:rPr>
          <w:rFonts w:ascii="Times New Roman" w:eastAsia="Arial" w:hAnsi="Times New Roman"/>
          <w:color w:val="000000" w:themeColor="text1"/>
          <w:sz w:val="20"/>
          <w:szCs w:val="20"/>
          <w:lang w:eastAsia="ar-SA"/>
        </w:rPr>
        <w:t xml:space="preserve"> </w:t>
      </w:r>
      <w:r w:rsidR="00000345">
        <w:rPr>
          <w:rFonts w:ascii="Times New Roman" w:eastAsia="Arial" w:hAnsi="Times New Roman"/>
          <w:color w:val="000000" w:themeColor="text1"/>
          <w:sz w:val="20"/>
          <w:szCs w:val="20"/>
          <w:lang w:eastAsia="ar-SA"/>
        </w:rPr>
        <w:t>harmonogram</w:t>
      </w:r>
      <w:r w:rsidR="7830E3D5" w:rsidRPr="00321BBF">
        <w:rPr>
          <w:rFonts w:ascii="Times New Roman" w:eastAsia="Arial" w:hAnsi="Times New Roman"/>
          <w:color w:val="000000" w:themeColor="text1"/>
          <w:sz w:val="20"/>
          <w:szCs w:val="20"/>
          <w:lang w:eastAsia="ar-SA"/>
        </w:rPr>
        <w:t xml:space="preserve"> </w:t>
      </w:r>
      <w:r w:rsidR="00000345">
        <w:rPr>
          <w:rFonts w:ascii="Times New Roman" w:eastAsia="Arial" w:hAnsi="Times New Roman"/>
          <w:sz w:val="20"/>
          <w:szCs w:val="20"/>
          <w:lang w:eastAsia="ar-SA"/>
        </w:rPr>
        <w:t xml:space="preserve">rekonštrukčných a </w:t>
      </w:r>
      <w:r w:rsidR="00000345" w:rsidRPr="00053364">
        <w:rPr>
          <w:rFonts w:ascii="Times New Roman" w:eastAsia="Arial" w:hAnsi="Times New Roman"/>
          <w:sz w:val="20"/>
          <w:szCs w:val="20"/>
          <w:lang w:eastAsia="ar-SA"/>
        </w:rPr>
        <w:t>stavebných prác</w:t>
      </w:r>
      <w:r w:rsidR="00321BBF">
        <w:rPr>
          <w:rFonts w:ascii="Times New Roman" w:eastAsia="Arial" w:hAnsi="Times New Roman"/>
          <w:color w:val="000000" w:themeColor="text1"/>
          <w:sz w:val="20"/>
          <w:szCs w:val="20"/>
          <w:lang w:eastAsia="ar-SA"/>
        </w:rPr>
        <w:t xml:space="preserve">, </w:t>
      </w:r>
      <w:r w:rsidRPr="00321BBF">
        <w:rPr>
          <w:rFonts w:ascii="Times New Roman" w:eastAsia="Arial" w:hAnsi="Times New Roman"/>
          <w:color w:val="000000" w:themeColor="text1"/>
          <w:sz w:val="20"/>
          <w:szCs w:val="20"/>
          <w:lang w:eastAsia="ar-SA"/>
        </w:rPr>
        <w:t xml:space="preserve">ktorý tvorí </w:t>
      </w:r>
      <w:r w:rsidRPr="16927D70">
        <w:rPr>
          <w:rFonts w:ascii="Times New Roman" w:eastAsia="Arial" w:hAnsi="Times New Roman"/>
          <w:sz w:val="20"/>
          <w:szCs w:val="20"/>
          <w:lang w:eastAsia="ar-SA"/>
        </w:rPr>
        <w:t xml:space="preserve">prílohu č. </w:t>
      </w:r>
      <w:r w:rsidR="005B626D">
        <w:rPr>
          <w:rFonts w:ascii="Times New Roman" w:eastAsia="Arial" w:hAnsi="Times New Roman"/>
          <w:sz w:val="20"/>
          <w:szCs w:val="20"/>
          <w:lang w:eastAsia="ar-SA"/>
        </w:rPr>
        <w:t>3</w:t>
      </w:r>
      <w:r w:rsidRPr="16927D70">
        <w:rPr>
          <w:rFonts w:ascii="Times New Roman" w:eastAsia="Arial" w:hAnsi="Times New Roman"/>
          <w:sz w:val="20"/>
          <w:szCs w:val="20"/>
          <w:lang w:eastAsia="ar-SA"/>
        </w:rPr>
        <w:t xml:space="preserve"> tejto zmluvy. Termíny uvedené v harmonograme sú pre zhotoviteľa záväzné. </w:t>
      </w:r>
    </w:p>
    <w:p w:rsidR="00464284" w:rsidRPr="00667FF6" w:rsidRDefault="00661532" w:rsidP="00F63AC7">
      <w:pPr>
        <w:pStyle w:val="Odsekzoznamu"/>
        <w:numPr>
          <w:ilvl w:val="0"/>
          <w:numId w:val="36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12B43AE6">
        <w:rPr>
          <w:rFonts w:ascii="Times New Roman" w:eastAsia="Arial" w:hAnsi="Times New Roman"/>
          <w:sz w:val="20"/>
          <w:szCs w:val="20"/>
          <w:lang w:eastAsia="ar-SA"/>
        </w:rPr>
        <w:t>V prípade omeškania objednávateľa s poskytnutím spolupôsobenia, sa termín realizácie diela primerane upraví o dobu, po ktorú bol objednávateľ v omeškaní, čo zmluvné strany potvrdia písomný</w:t>
      </w:r>
      <w:r w:rsidR="0223F665" w:rsidRPr="12B43AE6">
        <w:rPr>
          <w:rFonts w:ascii="Times New Roman" w:eastAsia="Arial" w:hAnsi="Times New Roman"/>
          <w:sz w:val="20"/>
          <w:szCs w:val="20"/>
          <w:lang w:eastAsia="ar-SA"/>
        </w:rPr>
        <w:t>m</w:t>
      </w:r>
      <w:r w:rsidRPr="12B43AE6">
        <w:rPr>
          <w:rFonts w:ascii="Times New Roman" w:eastAsia="Arial" w:hAnsi="Times New Roman"/>
          <w:sz w:val="20"/>
          <w:szCs w:val="20"/>
          <w:lang w:eastAsia="ar-SA"/>
        </w:rPr>
        <w:t xml:space="preserve"> dodatkom k</w:t>
      </w:r>
      <w:r w:rsidR="00AD5D3D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12B43AE6">
        <w:rPr>
          <w:rFonts w:ascii="Times New Roman" w:eastAsia="Arial" w:hAnsi="Times New Roman"/>
          <w:sz w:val="20"/>
          <w:szCs w:val="20"/>
          <w:lang w:eastAsia="ar-SA"/>
        </w:rPr>
        <w:t>tejto zmluve.</w:t>
      </w:r>
    </w:p>
    <w:p w:rsidR="005B68B5" w:rsidRPr="00053364" w:rsidRDefault="005B68B5" w:rsidP="00347A35">
      <w:pPr>
        <w:suppressAutoHyphens/>
        <w:spacing w:before="240" w:after="120" w:line="240" w:lineRule="auto"/>
        <w:jc w:val="center"/>
        <w:rPr>
          <w:rFonts w:ascii="Times New Roman" w:hAnsi="Times New Roman"/>
          <w:sz w:val="20"/>
          <w:szCs w:val="20"/>
        </w:rPr>
      </w:pP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 xml:space="preserve">Článok </w:t>
      </w:r>
      <w:r w:rsidR="001E7D07"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I</w:t>
      </w: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V</w:t>
      </w:r>
      <w:r w:rsidR="005367E1"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.</w:t>
      </w:r>
    </w:p>
    <w:p w:rsidR="005B68B5" w:rsidRPr="00667FF6" w:rsidRDefault="005B68B5" w:rsidP="00374664">
      <w:pPr>
        <w:suppressAutoHyphens/>
        <w:spacing w:after="240" w:line="240" w:lineRule="auto"/>
        <w:jc w:val="center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Cena diela</w:t>
      </w:r>
    </w:p>
    <w:p w:rsidR="00C70356" w:rsidRPr="00053364" w:rsidRDefault="005B68B5" w:rsidP="00C912F1">
      <w:pPr>
        <w:pStyle w:val="Odsekzoznamu"/>
        <w:numPr>
          <w:ilvl w:val="0"/>
          <w:numId w:val="11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lastRenderedPageBreak/>
        <w:t xml:space="preserve">Cena za </w:t>
      </w:r>
      <w:r w:rsidR="00C40F1C" w:rsidRPr="00053364">
        <w:rPr>
          <w:rFonts w:ascii="Times New Roman" w:eastAsia="Arial" w:hAnsi="Times New Roman"/>
          <w:sz w:val="20"/>
          <w:szCs w:val="20"/>
          <w:lang w:eastAsia="ar-SA"/>
        </w:rPr>
        <w:t>dielo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je stanovená v zmysle zákona č. 18/1996 Z. z. o cenách v znení neskorších predpisov a vyhlášky MF SR č. 87/1996 Z. z., ktorou sa vykonáva zákon č. 18/1996 Z. z. o cenách v znení neskorších predpisov. </w:t>
      </w:r>
    </w:p>
    <w:p w:rsidR="005B68B5" w:rsidRPr="00240E1C" w:rsidRDefault="005B68B5" w:rsidP="0061626B">
      <w:pPr>
        <w:pStyle w:val="Odsekzoznamu"/>
        <w:numPr>
          <w:ilvl w:val="0"/>
          <w:numId w:val="11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240E1C">
        <w:rPr>
          <w:rFonts w:ascii="Times New Roman" w:eastAsia="Arial" w:hAnsi="Times New Roman"/>
          <w:sz w:val="20"/>
          <w:szCs w:val="20"/>
          <w:lang w:eastAsia="ar-SA"/>
        </w:rPr>
        <w:t>Zmluvná cena pokrýva všetky ekonomicky oprávnené náklady zhotoviteľa vynaložené v súvislosti s </w:t>
      </w:r>
      <w:r w:rsidR="00164ECA" w:rsidRPr="00240E1C">
        <w:rPr>
          <w:rFonts w:ascii="Times New Roman" w:eastAsia="Arial" w:hAnsi="Times New Roman"/>
          <w:sz w:val="20"/>
          <w:szCs w:val="20"/>
          <w:lang w:eastAsia="ar-SA"/>
        </w:rPr>
        <w:t>uskutočnením</w:t>
      </w:r>
      <w:r w:rsidRPr="00240E1C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="00C40F1C" w:rsidRPr="00240E1C">
        <w:rPr>
          <w:rFonts w:ascii="Times New Roman" w:eastAsia="Arial" w:hAnsi="Times New Roman"/>
          <w:sz w:val="20"/>
          <w:szCs w:val="20"/>
          <w:lang w:eastAsia="ar-SA"/>
        </w:rPr>
        <w:t>diela</w:t>
      </w:r>
      <w:r w:rsidR="00164ECA" w:rsidRPr="00240E1C">
        <w:rPr>
          <w:rFonts w:ascii="Times New Roman" w:eastAsia="Arial" w:hAnsi="Times New Roman"/>
          <w:sz w:val="20"/>
          <w:szCs w:val="20"/>
          <w:lang w:eastAsia="ar-SA"/>
        </w:rPr>
        <w:t xml:space="preserve">, napr. </w:t>
      </w:r>
      <w:r w:rsidR="00704F40" w:rsidRPr="00240E1C">
        <w:rPr>
          <w:rFonts w:ascii="Times New Roman" w:eastAsia="Arial" w:hAnsi="Times New Roman"/>
          <w:sz w:val="20"/>
          <w:szCs w:val="20"/>
          <w:lang w:eastAsia="ar-SA"/>
        </w:rPr>
        <w:t xml:space="preserve">aj </w:t>
      </w:r>
      <w:r w:rsidR="00164ECA" w:rsidRPr="00240E1C">
        <w:rPr>
          <w:rFonts w:ascii="Times New Roman" w:eastAsia="Arial" w:hAnsi="Times New Roman"/>
          <w:sz w:val="20"/>
          <w:szCs w:val="20"/>
          <w:lang w:eastAsia="ar-SA"/>
        </w:rPr>
        <w:t xml:space="preserve">náklady </w:t>
      </w:r>
      <w:r w:rsidRPr="00240E1C">
        <w:rPr>
          <w:rFonts w:ascii="Times New Roman" w:eastAsia="Arial" w:hAnsi="Times New Roman"/>
          <w:sz w:val="20"/>
          <w:szCs w:val="20"/>
          <w:lang w:eastAsia="ar-SA"/>
        </w:rPr>
        <w:t xml:space="preserve">na obstaranie </w:t>
      </w:r>
      <w:r w:rsidR="00240E1C" w:rsidRPr="00240E1C">
        <w:rPr>
          <w:rFonts w:ascii="Times New Roman" w:eastAsia="Arial" w:hAnsi="Times New Roman"/>
          <w:sz w:val="20"/>
          <w:szCs w:val="20"/>
          <w:lang w:eastAsia="ar-SA"/>
        </w:rPr>
        <w:t>výrobkov a materiálu</w:t>
      </w:r>
      <w:r w:rsidRPr="00240E1C">
        <w:rPr>
          <w:rFonts w:ascii="Times New Roman" w:eastAsia="Arial" w:hAnsi="Times New Roman"/>
          <w:sz w:val="20"/>
          <w:szCs w:val="20"/>
          <w:lang w:eastAsia="ar-SA"/>
        </w:rPr>
        <w:t xml:space="preserve">, dopravu na miesto dodania, iné súvisiace platby a primeraný zisk. </w:t>
      </w:r>
      <w:r w:rsidR="00C70356" w:rsidRPr="00240E1C">
        <w:rPr>
          <w:rFonts w:ascii="Times New Roman" w:eastAsia="Arial" w:hAnsi="Times New Roman"/>
          <w:sz w:val="20"/>
          <w:szCs w:val="20"/>
        </w:rPr>
        <w:t xml:space="preserve">V cene sú zahrnuté </w:t>
      </w:r>
      <w:r w:rsidR="290C2242" w:rsidRPr="00240E1C">
        <w:rPr>
          <w:rFonts w:ascii="Times New Roman" w:eastAsia="Arial" w:hAnsi="Times New Roman"/>
          <w:sz w:val="20"/>
          <w:szCs w:val="20"/>
        </w:rPr>
        <w:t xml:space="preserve">aj </w:t>
      </w:r>
      <w:r w:rsidR="00C70356" w:rsidRPr="00240E1C">
        <w:rPr>
          <w:rFonts w:ascii="Times New Roman" w:eastAsia="Arial" w:hAnsi="Times New Roman"/>
          <w:sz w:val="20"/>
          <w:szCs w:val="20"/>
        </w:rPr>
        <w:t>náklady spojené s výmen</w:t>
      </w:r>
      <w:r w:rsidR="00240E1C" w:rsidRPr="00240E1C">
        <w:rPr>
          <w:rFonts w:ascii="Times New Roman" w:eastAsia="Arial" w:hAnsi="Times New Roman"/>
          <w:sz w:val="20"/>
          <w:szCs w:val="20"/>
        </w:rPr>
        <w:t>ou</w:t>
      </w:r>
      <w:r w:rsidR="00C70356" w:rsidRPr="00240E1C">
        <w:rPr>
          <w:rFonts w:ascii="Times New Roman" w:eastAsia="Arial" w:hAnsi="Times New Roman"/>
          <w:sz w:val="20"/>
          <w:szCs w:val="20"/>
        </w:rPr>
        <w:t xml:space="preserve"> reklamovan</w:t>
      </w:r>
      <w:r w:rsidR="00240E1C" w:rsidRPr="00240E1C">
        <w:rPr>
          <w:rFonts w:ascii="Times New Roman" w:eastAsia="Arial" w:hAnsi="Times New Roman"/>
          <w:sz w:val="20"/>
          <w:szCs w:val="20"/>
        </w:rPr>
        <w:t>ých</w:t>
      </w:r>
      <w:r w:rsidR="00C70356" w:rsidRPr="00240E1C">
        <w:rPr>
          <w:rFonts w:ascii="Times New Roman" w:eastAsia="Arial" w:hAnsi="Times New Roman"/>
          <w:sz w:val="20"/>
          <w:szCs w:val="20"/>
        </w:rPr>
        <w:t xml:space="preserve"> </w:t>
      </w:r>
      <w:r w:rsidR="00240E1C" w:rsidRPr="00240E1C">
        <w:rPr>
          <w:rFonts w:ascii="Times New Roman" w:eastAsia="Arial" w:hAnsi="Times New Roman"/>
          <w:sz w:val="20"/>
          <w:szCs w:val="20"/>
          <w:lang w:eastAsia="ar-SA"/>
        </w:rPr>
        <w:t>výrobkov a materiál</w:t>
      </w:r>
      <w:r w:rsidR="005B626D">
        <w:rPr>
          <w:rFonts w:ascii="Times New Roman" w:eastAsia="Arial" w:hAnsi="Times New Roman"/>
          <w:sz w:val="20"/>
          <w:szCs w:val="20"/>
          <w:lang w:eastAsia="ar-SA"/>
        </w:rPr>
        <w:t>ov</w:t>
      </w:r>
      <w:r w:rsidR="00C70356" w:rsidRPr="00240E1C">
        <w:rPr>
          <w:rFonts w:ascii="Times New Roman" w:eastAsia="Arial" w:hAnsi="Times New Roman"/>
          <w:sz w:val="20"/>
          <w:szCs w:val="20"/>
        </w:rPr>
        <w:t xml:space="preserve"> počas záručnej doby.</w:t>
      </w:r>
      <w:r w:rsidRPr="00240E1C">
        <w:rPr>
          <w:rFonts w:ascii="Times New Roman" w:hAnsi="Times New Roman"/>
          <w:sz w:val="20"/>
          <w:szCs w:val="20"/>
        </w:rPr>
        <w:tab/>
      </w:r>
      <w:r w:rsidRPr="00240E1C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</w:p>
    <w:p w:rsidR="005B68B5" w:rsidRPr="00053364" w:rsidRDefault="00C70356" w:rsidP="002A0119">
      <w:pPr>
        <w:pStyle w:val="Odsekzoznamu"/>
        <w:numPr>
          <w:ilvl w:val="0"/>
          <w:numId w:val="11"/>
        </w:numPr>
        <w:suppressAutoHyphens/>
        <w:spacing w:after="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Celková cena za </w:t>
      </w:r>
      <w:r w:rsidR="00C40F1C" w:rsidRPr="00053364">
        <w:rPr>
          <w:rFonts w:ascii="Times New Roman" w:eastAsia="Arial" w:hAnsi="Times New Roman"/>
          <w:sz w:val="20"/>
          <w:szCs w:val="20"/>
          <w:lang w:eastAsia="ar-SA"/>
        </w:rPr>
        <w:t>dielo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je:</w:t>
      </w:r>
    </w:p>
    <w:p w:rsidR="00C70356" w:rsidRPr="00053364" w:rsidRDefault="00C70356" w:rsidP="00405B06">
      <w:pPr>
        <w:pStyle w:val="Odsekzoznamu"/>
        <w:tabs>
          <w:tab w:val="center" w:pos="2268"/>
        </w:tabs>
        <w:suppressAutoHyphens/>
        <w:spacing w:after="0"/>
        <w:ind w:left="284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Cena bez DPH: </w:t>
      </w:r>
      <w:r w:rsidR="00405B06">
        <w:rPr>
          <w:rFonts w:ascii="Times New Roman" w:eastAsia="Arial" w:hAnsi="Times New Roman"/>
          <w:sz w:val="20"/>
          <w:szCs w:val="20"/>
          <w:lang w:eastAsia="ar-SA"/>
        </w:rPr>
        <w:tab/>
      </w:r>
    </w:p>
    <w:p w:rsidR="00C70356" w:rsidRPr="00053364" w:rsidRDefault="00C70356" w:rsidP="00405B06">
      <w:pPr>
        <w:pStyle w:val="Odsekzoznamu"/>
        <w:tabs>
          <w:tab w:val="center" w:pos="2268"/>
        </w:tabs>
        <w:suppressAutoHyphens/>
        <w:spacing w:after="0"/>
        <w:ind w:left="284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DPH 20%: </w:t>
      </w:r>
      <w:r w:rsidR="00405B06">
        <w:rPr>
          <w:rFonts w:ascii="Times New Roman" w:eastAsia="Arial" w:hAnsi="Times New Roman"/>
          <w:sz w:val="20"/>
          <w:szCs w:val="20"/>
          <w:lang w:eastAsia="ar-SA"/>
        </w:rPr>
        <w:tab/>
      </w:r>
    </w:p>
    <w:p w:rsidR="005B68B5" w:rsidRPr="00053364" w:rsidRDefault="00C70356" w:rsidP="00405B06">
      <w:pPr>
        <w:pStyle w:val="Odsekzoznamu"/>
        <w:tabs>
          <w:tab w:val="center" w:pos="2268"/>
        </w:tabs>
        <w:suppressAutoHyphens/>
        <w:spacing w:after="0"/>
        <w:ind w:left="284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Cena s DPH:</w:t>
      </w:r>
      <w:r w:rsidR="00405B06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="00405B06">
        <w:rPr>
          <w:rFonts w:ascii="Times New Roman" w:eastAsia="Arial" w:hAnsi="Times New Roman"/>
          <w:sz w:val="20"/>
          <w:szCs w:val="20"/>
          <w:lang w:eastAsia="ar-SA"/>
        </w:rPr>
        <w:tab/>
      </w:r>
    </w:p>
    <w:p w:rsidR="005B68B5" w:rsidRPr="00053364" w:rsidRDefault="00C70356" w:rsidP="002A0119">
      <w:pPr>
        <w:tabs>
          <w:tab w:val="left" w:pos="284"/>
        </w:tabs>
        <w:suppressAutoHyphens/>
        <w:spacing w:after="120" w:line="240" w:lineRule="auto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hAnsi="Times New Roman"/>
          <w:b/>
          <w:sz w:val="20"/>
          <w:szCs w:val="20"/>
          <w:lang w:eastAsia="ar-SA"/>
        </w:rPr>
        <w:tab/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Slovom:</w:t>
      </w:r>
      <w:r w:rsidR="00761377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</w:p>
    <w:p w:rsidR="00AC440B" w:rsidRPr="00053364" w:rsidRDefault="00C70356" w:rsidP="0061626B">
      <w:pPr>
        <w:pStyle w:val="Odsekzoznamu"/>
        <w:numPr>
          <w:ilvl w:val="0"/>
          <w:numId w:val="11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Zmluvná</w:t>
      </w:r>
      <w:r w:rsidRPr="00053364">
        <w:rPr>
          <w:rFonts w:ascii="Times New Roman" w:eastAsia="Arial" w:hAnsi="Times New Roman"/>
          <w:sz w:val="20"/>
          <w:szCs w:val="20"/>
        </w:rPr>
        <w:t xml:space="preserve"> cena za </w:t>
      </w:r>
      <w:r w:rsidR="00C40F1C" w:rsidRPr="00053364">
        <w:rPr>
          <w:rFonts w:ascii="Times New Roman" w:eastAsia="Arial" w:hAnsi="Times New Roman"/>
          <w:sz w:val="20"/>
          <w:szCs w:val="20"/>
        </w:rPr>
        <w:t>dielo</w:t>
      </w:r>
      <w:r w:rsidRPr="00053364">
        <w:rPr>
          <w:rFonts w:ascii="Times New Roman" w:eastAsia="Arial" w:hAnsi="Times New Roman"/>
          <w:sz w:val="20"/>
          <w:szCs w:val="20"/>
        </w:rPr>
        <w:t xml:space="preserve"> je cenou konečnou v súlade s </w:t>
      </w:r>
      <w:r w:rsidR="00607B7F" w:rsidRPr="00053364">
        <w:rPr>
          <w:rFonts w:ascii="Times New Roman" w:eastAsia="Arial" w:hAnsi="Times New Roman"/>
          <w:sz w:val="20"/>
          <w:szCs w:val="20"/>
        </w:rPr>
        <w:t>citovaným zákonom</w:t>
      </w:r>
      <w:r w:rsidRPr="00053364">
        <w:rPr>
          <w:rFonts w:ascii="Times New Roman" w:eastAsia="Arial" w:hAnsi="Times New Roman"/>
          <w:sz w:val="20"/>
          <w:szCs w:val="20"/>
        </w:rPr>
        <w:t xml:space="preserve"> o cenách, t.</w:t>
      </w:r>
      <w:r w:rsidR="0097192F" w:rsidRPr="00053364">
        <w:rPr>
          <w:rFonts w:ascii="Times New Roman" w:eastAsia="Arial" w:hAnsi="Times New Roman"/>
          <w:sz w:val="20"/>
          <w:szCs w:val="20"/>
        </w:rPr>
        <w:t xml:space="preserve"> </w:t>
      </w:r>
      <w:r w:rsidRPr="00053364">
        <w:rPr>
          <w:rFonts w:ascii="Times New Roman" w:eastAsia="Arial" w:hAnsi="Times New Roman"/>
          <w:sz w:val="20"/>
          <w:szCs w:val="20"/>
        </w:rPr>
        <w:t xml:space="preserve">j. nebude sa </w:t>
      </w:r>
      <w:proofErr w:type="spellStart"/>
      <w:r w:rsidRPr="00053364">
        <w:rPr>
          <w:rFonts w:ascii="Times New Roman" w:eastAsia="Arial" w:hAnsi="Times New Roman"/>
          <w:sz w:val="20"/>
          <w:szCs w:val="20"/>
        </w:rPr>
        <w:t>navyšovať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 xml:space="preserve"> o ďalšie náklady.</w:t>
      </w:r>
    </w:p>
    <w:p w:rsidR="00A1472E" w:rsidRPr="00053364" w:rsidRDefault="00A1472E" w:rsidP="0061626B">
      <w:pPr>
        <w:pStyle w:val="Odsekzoznamu"/>
        <w:numPr>
          <w:ilvl w:val="0"/>
          <w:numId w:val="11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19F72D0F">
        <w:rPr>
          <w:rFonts w:ascii="Times New Roman" w:eastAsia="Arial" w:hAnsi="Times New Roman"/>
          <w:sz w:val="20"/>
          <w:szCs w:val="20"/>
        </w:rPr>
        <w:t xml:space="preserve">Objednávateľ zadrží zhotoviteľovi </w:t>
      </w:r>
      <w:r w:rsidR="5EF89B7F" w:rsidRPr="00C02B68">
        <w:rPr>
          <w:rFonts w:ascii="Times New Roman" w:eastAsia="Arial" w:hAnsi="Times New Roman"/>
          <w:sz w:val="20"/>
          <w:szCs w:val="20"/>
        </w:rPr>
        <w:t>5</w:t>
      </w:r>
      <w:r w:rsidRPr="00C02B68">
        <w:rPr>
          <w:rFonts w:ascii="Times New Roman" w:eastAsia="Arial" w:hAnsi="Times New Roman"/>
          <w:sz w:val="20"/>
          <w:szCs w:val="20"/>
        </w:rPr>
        <w:t xml:space="preserve"> % z</w:t>
      </w:r>
      <w:r w:rsidRPr="19F72D0F">
        <w:rPr>
          <w:rFonts w:ascii="Times New Roman" w:eastAsia="Arial" w:hAnsi="Times New Roman"/>
          <w:sz w:val="20"/>
          <w:szCs w:val="20"/>
        </w:rPr>
        <w:t xml:space="preserve"> celkovej ceny diela </w:t>
      </w:r>
      <w:r w:rsidR="00090FED" w:rsidRPr="19F72D0F">
        <w:rPr>
          <w:rFonts w:ascii="Times New Roman" w:eastAsia="Arial" w:hAnsi="Times New Roman"/>
          <w:sz w:val="20"/>
          <w:szCs w:val="20"/>
        </w:rPr>
        <w:t>s</w:t>
      </w:r>
      <w:r w:rsidRPr="19F72D0F">
        <w:rPr>
          <w:rFonts w:ascii="Times New Roman" w:eastAsia="Arial" w:hAnsi="Times New Roman"/>
          <w:sz w:val="20"/>
          <w:szCs w:val="20"/>
        </w:rPr>
        <w:t xml:space="preserve"> DPH</w:t>
      </w:r>
      <w:r w:rsidR="00434381" w:rsidRPr="19F72D0F">
        <w:rPr>
          <w:rFonts w:ascii="Times New Roman" w:eastAsia="Arial" w:hAnsi="Times New Roman"/>
          <w:sz w:val="20"/>
          <w:szCs w:val="20"/>
        </w:rPr>
        <w:t xml:space="preserve">. </w:t>
      </w:r>
      <w:r w:rsidRPr="19F72D0F">
        <w:rPr>
          <w:rFonts w:ascii="Times New Roman" w:eastAsia="Arial" w:hAnsi="Times New Roman"/>
          <w:sz w:val="20"/>
          <w:szCs w:val="20"/>
        </w:rPr>
        <w:t xml:space="preserve">Zádržné zabezpečuje odstránenie </w:t>
      </w:r>
      <w:proofErr w:type="spellStart"/>
      <w:r w:rsidRPr="19F72D0F">
        <w:rPr>
          <w:rFonts w:ascii="Times New Roman" w:eastAsia="Arial" w:hAnsi="Times New Roman"/>
          <w:sz w:val="20"/>
          <w:szCs w:val="20"/>
        </w:rPr>
        <w:t>vád</w:t>
      </w:r>
      <w:proofErr w:type="spellEnd"/>
      <w:r w:rsidRPr="19F72D0F">
        <w:rPr>
          <w:rFonts w:ascii="Times New Roman" w:eastAsia="Arial" w:hAnsi="Times New Roman"/>
          <w:sz w:val="20"/>
          <w:szCs w:val="20"/>
        </w:rPr>
        <w:t xml:space="preserve"> počas </w:t>
      </w:r>
      <w:r w:rsidR="48C088A5" w:rsidRPr="19F72D0F">
        <w:rPr>
          <w:rFonts w:ascii="Times New Roman" w:eastAsia="Arial" w:hAnsi="Times New Roman"/>
          <w:sz w:val="20"/>
          <w:szCs w:val="20"/>
        </w:rPr>
        <w:t xml:space="preserve">päťročnej </w:t>
      </w:r>
      <w:r w:rsidRPr="19F72D0F">
        <w:rPr>
          <w:rFonts w:ascii="Times New Roman" w:eastAsia="Arial" w:hAnsi="Times New Roman"/>
          <w:sz w:val="20"/>
          <w:szCs w:val="20"/>
        </w:rPr>
        <w:t>záručnej doby.</w:t>
      </w:r>
    </w:p>
    <w:p w:rsidR="00A1472E" w:rsidRPr="00053364" w:rsidRDefault="00A1472E" w:rsidP="00055588">
      <w:pPr>
        <w:pStyle w:val="Odsekzoznamu"/>
        <w:numPr>
          <w:ilvl w:val="0"/>
          <w:numId w:val="11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>Objednávateľ sa zaväzuje vrátiť zádržné na účet zhotoviteľa vždy na základe písomnej žiadosti zhotoviteľa nasledovne:</w:t>
      </w:r>
    </w:p>
    <w:p w:rsidR="00A1472E" w:rsidRPr="00053364" w:rsidRDefault="00A1472E" w:rsidP="00A10992">
      <w:pPr>
        <w:pStyle w:val="Odsekzoznamu"/>
        <w:spacing w:after="120" w:line="240" w:lineRule="auto"/>
        <w:ind w:left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1F0DD0BB">
        <w:rPr>
          <w:rFonts w:ascii="Times New Roman" w:eastAsia="Arial" w:hAnsi="Times New Roman"/>
          <w:sz w:val="20"/>
          <w:szCs w:val="20"/>
        </w:rPr>
        <w:t xml:space="preserve">V prípade, ak zhotoviteľ odstráni všetky </w:t>
      </w:r>
      <w:proofErr w:type="spellStart"/>
      <w:r w:rsidRPr="1F0DD0BB">
        <w:rPr>
          <w:rFonts w:ascii="Times New Roman" w:eastAsia="Arial" w:hAnsi="Times New Roman"/>
          <w:sz w:val="20"/>
          <w:szCs w:val="20"/>
        </w:rPr>
        <w:t>vady</w:t>
      </w:r>
      <w:proofErr w:type="spellEnd"/>
      <w:r w:rsidRPr="1F0DD0BB">
        <w:rPr>
          <w:rFonts w:ascii="Times New Roman" w:eastAsia="Arial" w:hAnsi="Times New Roman"/>
          <w:sz w:val="20"/>
          <w:szCs w:val="20"/>
        </w:rPr>
        <w:t xml:space="preserve"> počas </w:t>
      </w:r>
      <w:r w:rsidR="144DE466" w:rsidRPr="1F0DD0BB">
        <w:rPr>
          <w:rFonts w:ascii="Times New Roman" w:eastAsia="Arial" w:hAnsi="Times New Roman"/>
          <w:sz w:val="20"/>
          <w:szCs w:val="20"/>
        </w:rPr>
        <w:t xml:space="preserve">piatich </w:t>
      </w:r>
      <w:r w:rsidR="00397D9A" w:rsidRPr="1F0DD0BB">
        <w:rPr>
          <w:rFonts w:ascii="Times New Roman" w:eastAsia="Arial" w:hAnsi="Times New Roman"/>
          <w:sz w:val="20"/>
          <w:szCs w:val="20"/>
        </w:rPr>
        <w:t>roko</w:t>
      </w:r>
      <w:r w:rsidR="6224416B" w:rsidRPr="1F0DD0BB">
        <w:rPr>
          <w:rFonts w:ascii="Times New Roman" w:eastAsia="Arial" w:hAnsi="Times New Roman"/>
          <w:sz w:val="20"/>
          <w:szCs w:val="20"/>
        </w:rPr>
        <w:t>ch</w:t>
      </w:r>
      <w:r w:rsidR="00397D9A" w:rsidRPr="1F0DD0BB">
        <w:rPr>
          <w:rFonts w:ascii="Times New Roman" w:eastAsia="Arial" w:hAnsi="Times New Roman"/>
          <w:sz w:val="20"/>
          <w:szCs w:val="20"/>
        </w:rPr>
        <w:t xml:space="preserve"> </w:t>
      </w:r>
      <w:r w:rsidRPr="1F0DD0BB">
        <w:rPr>
          <w:rFonts w:ascii="Times New Roman" w:eastAsia="Arial" w:hAnsi="Times New Roman"/>
          <w:sz w:val="20"/>
          <w:szCs w:val="20"/>
        </w:rPr>
        <w:t xml:space="preserve">záručnej doby, bude mu zádržné vo výške 5 % z </w:t>
      </w:r>
      <w:r w:rsidR="00314CA6">
        <w:rPr>
          <w:rFonts w:ascii="Times New Roman" w:eastAsia="Arial" w:hAnsi="Times New Roman"/>
          <w:sz w:val="20"/>
          <w:szCs w:val="20"/>
        </w:rPr>
        <w:t>celkovej ceny za dielo uvoľnené</w:t>
      </w:r>
      <w:r w:rsidRPr="1F0DD0BB">
        <w:rPr>
          <w:rFonts w:ascii="Times New Roman" w:eastAsia="Arial" w:hAnsi="Times New Roman"/>
          <w:sz w:val="20"/>
          <w:szCs w:val="20"/>
        </w:rPr>
        <w:t xml:space="preserve"> do 15 dní odo dňa doručenia jeho písomnej žiadosti. V</w:t>
      </w:r>
      <w:r w:rsidR="00314CA6">
        <w:rPr>
          <w:rFonts w:ascii="Times New Roman" w:eastAsia="Arial" w:hAnsi="Times New Roman"/>
          <w:sz w:val="20"/>
          <w:szCs w:val="20"/>
        </w:rPr>
        <w:t> </w:t>
      </w:r>
      <w:r w:rsidRPr="1F0DD0BB">
        <w:rPr>
          <w:rFonts w:ascii="Times New Roman" w:eastAsia="Arial" w:hAnsi="Times New Roman"/>
          <w:sz w:val="20"/>
          <w:szCs w:val="20"/>
        </w:rPr>
        <w:t xml:space="preserve">prípade, že sa vyskytnú počas záručnej doby </w:t>
      </w:r>
      <w:proofErr w:type="spellStart"/>
      <w:r w:rsidRPr="1F0DD0BB">
        <w:rPr>
          <w:rFonts w:ascii="Times New Roman" w:eastAsia="Arial" w:hAnsi="Times New Roman"/>
          <w:sz w:val="20"/>
          <w:szCs w:val="20"/>
        </w:rPr>
        <w:t>vady</w:t>
      </w:r>
      <w:proofErr w:type="spellEnd"/>
      <w:r w:rsidRPr="1F0DD0BB">
        <w:rPr>
          <w:rFonts w:ascii="Times New Roman" w:eastAsia="Arial" w:hAnsi="Times New Roman"/>
          <w:sz w:val="20"/>
          <w:szCs w:val="20"/>
        </w:rPr>
        <w:t xml:space="preserve"> diela a zhotoviteľ ich riadne a včas neodstráni, môže objednávateľ zabezpečiť ich odstránenie na náklady zhotoviteľa. Zmluvné strany sa dohodli, že pohľadávku, ktorá tým objednávateľovi vznikne</w:t>
      </w:r>
      <w:r w:rsidR="00314CA6">
        <w:rPr>
          <w:rFonts w:ascii="Times New Roman" w:eastAsia="Arial" w:hAnsi="Times New Roman"/>
          <w:sz w:val="20"/>
          <w:szCs w:val="20"/>
        </w:rPr>
        <w:t>,</w:t>
      </w:r>
      <w:r w:rsidRPr="1F0DD0BB">
        <w:rPr>
          <w:rFonts w:ascii="Times New Roman" w:eastAsia="Arial" w:hAnsi="Times New Roman"/>
          <w:sz w:val="20"/>
          <w:szCs w:val="20"/>
        </w:rPr>
        <w:t xml:space="preserve"> môže objednávateľ jednostranne započítať so zádržným. V prípade započítania bude zhotoviteľovi vrátené zádržné predstavujúce sumu vo výške 5 % z ceny za dielo znížené o</w:t>
      </w:r>
      <w:r w:rsidR="00314CA6">
        <w:rPr>
          <w:rFonts w:ascii="Times New Roman" w:eastAsia="Arial" w:hAnsi="Times New Roman"/>
          <w:sz w:val="20"/>
          <w:szCs w:val="20"/>
        </w:rPr>
        <w:t> </w:t>
      </w:r>
      <w:r w:rsidRPr="1F0DD0BB">
        <w:rPr>
          <w:rFonts w:ascii="Times New Roman" w:eastAsia="Arial" w:hAnsi="Times New Roman"/>
          <w:sz w:val="20"/>
          <w:szCs w:val="20"/>
        </w:rPr>
        <w:t xml:space="preserve">započítané pohľadávky. O uvoľnenie zádržného môže zhotoviteľ písomne požiadať najskôr po uplynutí </w:t>
      </w:r>
      <w:r w:rsidR="52D7797B" w:rsidRPr="1F0DD0BB">
        <w:rPr>
          <w:rFonts w:ascii="Times New Roman" w:eastAsia="Arial" w:hAnsi="Times New Roman"/>
          <w:sz w:val="20"/>
          <w:szCs w:val="20"/>
        </w:rPr>
        <w:t xml:space="preserve">piatich </w:t>
      </w:r>
      <w:r w:rsidR="00B059AF" w:rsidRPr="1F0DD0BB">
        <w:rPr>
          <w:rFonts w:ascii="Times New Roman" w:eastAsia="Arial" w:hAnsi="Times New Roman"/>
          <w:sz w:val="20"/>
          <w:szCs w:val="20"/>
        </w:rPr>
        <w:t>roko</w:t>
      </w:r>
      <w:r w:rsidR="006610BD" w:rsidRPr="1F0DD0BB">
        <w:rPr>
          <w:rFonts w:ascii="Times New Roman" w:eastAsia="Arial" w:hAnsi="Times New Roman"/>
          <w:sz w:val="20"/>
          <w:szCs w:val="20"/>
        </w:rPr>
        <w:t>v</w:t>
      </w:r>
      <w:r w:rsidR="00B059AF" w:rsidRPr="1F0DD0BB">
        <w:rPr>
          <w:rFonts w:ascii="Times New Roman" w:eastAsia="Arial" w:hAnsi="Times New Roman"/>
          <w:sz w:val="20"/>
          <w:szCs w:val="20"/>
        </w:rPr>
        <w:t xml:space="preserve"> </w:t>
      </w:r>
      <w:r w:rsidRPr="1F0DD0BB">
        <w:rPr>
          <w:rFonts w:ascii="Times New Roman" w:eastAsia="Arial" w:hAnsi="Times New Roman"/>
          <w:sz w:val="20"/>
          <w:szCs w:val="20"/>
        </w:rPr>
        <w:t xml:space="preserve">záručnej doby a odstránení všetkých reklamovaných </w:t>
      </w:r>
      <w:proofErr w:type="spellStart"/>
      <w:r w:rsidRPr="1F0DD0BB">
        <w:rPr>
          <w:rFonts w:ascii="Times New Roman" w:eastAsia="Arial" w:hAnsi="Times New Roman"/>
          <w:sz w:val="20"/>
          <w:szCs w:val="20"/>
        </w:rPr>
        <w:t>vád</w:t>
      </w:r>
      <w:proofErr w:type="spellEnd"/>
      <w:r w:rsidR="003C08B3">
        <w:rPr>
          <w:rFonts w:ascii="Times New Roman" w:eastAsia="Arial" w:hAnsi="Times New Roman"/>
          <w:sz w:val="20"/>
          <w:szCs w:val="20"/>
        </w:rPr>
        <w:t>.</w:t>
      </w:r>
      <w:r w:rsidRPr="1F0DD0BB">
        <w:rPr>
          <w:rFonts w:ascii="Times New Roman" w:eastAsia="Arial" w:hAnsi="Times New Roman"/>
          <w:sz w:val="20"/>
          <w:szCs w:val="20"/>
        </w:rPr>
        <w:t xml:space="preserve"> </w:t>
      </w:r>
    </w:p>
    <w:p w:rsidR="15AC8D97" w:rsidRPr="00C02B68" w:rsidRDefault="68400C81" w:rsidP="0061626B">
      <w:pPr>
        <w:pStyle w:val="Odsekzoznamu"/>
        <w:numPr>
          <w:ilvl w:val="0"/>
          <w:numId w:val="11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Theme="minorHAnsi" w:eastAsiaTheme="minorEastAsia" w:hAnsiTheme="minorHAnsi" w:cstheme="minorBidi"/>
          <w:sz w:val="20"/>
          <w:szCs w:val="20"/>
        </w:rPr>
      </w:pPr>
      <w:r w:rsidRPr="1F0DD0BB">
        <w:rPr>
          <w:rFonts w:ascii="Times New Roman" w:eastAsia="Times New Roman" w:hAnsi="Times New Roman"/>
          <w:sz w:val="20"/>
          <w:szCs w:val="20"/>
        </w:rPr>
        <w:t>Inštitút zádržného umožňuje objednávateľ nahradiť predložením bankovej záruky poskytnutej bankou so</w:t>
      </w:r>
      <w:r w:rsidR="00B96509">
        <w:rPr>
          <w:rFonts w:ascii="Times New Roman" w:eastAsia="Times New Roman" w:hAnsi="Times New Roman"/>
          <w:sz w:val="20"/>
          <w:szCs w:val="20"/>
        </w:rPr>
        <w:t> </w:t>
      </w:r>
      <w:r w:rsidRPr="1F0DD0BB">
        <w:rPr>
          <w:rFonts w:ascii="Times New Roman" w:eastAsia="Times New Roman" w:hAnsi="Times New Roman"/>
          <w:sz w:val="20"/>
          <w:szCs w:val="20"/>
        </w:rPr>
        <w:t>sídlom v Slovenskej republike, pobočkou zahraničnej banky v Slovenskej republike alebo zahraničnou bankou (ďalej len „banka“).</w:t>
      </w:r>
      <w:r w:rsidR="15AC8D97" w:rsidRPr="1F0DD0BB">
        <w:rPr>
          <w:rFonts w:ascii="Times New Roman" w:eastAsia="Times New Roman" w:hAnsi="Times New Roman"/>
          <w:sz w:val="20"/>
          <w:szCs w:val="20"/>
        </w:rPr>
        <w:t xml:space="preserve"> </w:t>
      </w:r>
      <w:r w:rsidRPr="1F0DD0BB">
        <w:rPr>
          <w:rFonts w:ascii="Times New Roman" w:eastAsia="Times New Roman" w:hAnsi="Times New Roman"/>
          <w:sz w:val="20"/>
          <w:szCs w:val="20"/>
        </w:rPr>
        <w:t>V záručnej listine musí banka písomne vyhlásiť, že neodvolateľne, bez</w:t>
      </w:r>
      <w:r w:rsidR="00B96509">
        <w:rPr>
          <w:rFonts w:ascii="Times New Roman" w:eastAsia="Times New Roman" w:hAnsi="Times New Roman"/>
          <w:sz w:val="20"/>
          <w:szCs w:val="20"/>
        </w:rPr>
        <w:t> </w:t>
      </w:r>
      <w:r w:rsidRPr="1F0DD0BB">
        <w:rPr>
          <w:rFonts w:ascii="Times New Roman" w:eastAsia="Times New Roman" w:hAnsi="Times New Roman"/>
          <w:sz w:val="20"/>
          <w:szCs w:val="20"/>
        </w:rPr>
        <w:t xml:space="preserve">akýchkoľvek námietok uspokojí nároky objednávateľa vzniknuté v súvislosti s potrebou odstránenia </w:t>
      </w:r>
      <w:proofErr w:type="spellStart"/>
      <w:r w:rsidRPr="1F0DD0BB">
        <w:rPr>
          <w:rFonts w:ascii="Times New Roman" w:eastAsia="Times New Roman" w:hAnsi="Times New Roman"/>
          <w:sz w:val="20"/>
          <w:szCs w:val="20"/>
        </w:rPr>
        <w:t>vád</w:t>
      </w:r>
      <w:proofErr w:type="spellEnd"/>
      <w:r w:rsidRPr="1F0DD0BB">
        <w:rPr>
          <w:rFonts w:ascii="Times New Roman" w:eastAsia="Times New Roman" w:hAnsi="Times New Roman"/>
          <w:sz w:val="20"/>
          <w:szCs w:val="20"/>
        </w:rPr>
        <w:t xml:space="preserve"> vzniknutých počas päťročnej záručnej doby do výšky 5 % z celkovej ceny realizovaného diela.</w:t>
      </w:r>
    </w:p>
    <w:p w:rsidR="68400C81" w:rsidRPr="00B96509" w:rsidRDefault="68400C81" w:rsidP="0061626B">
      <w:pPr>
        <w:pStyle w:val="Odsekzoznamu"/>
        <w:numPr>
          <w:ilvl w:val="0"/>
          <w:numId w:val="11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 w:cstheme="minorBidi"/>
          <w:sz w:val="20"/>
          <w:szCs w:val="20"/>
          <w:lang w:eastAsia="ar-SA"/>
        </w:rPr>
      </w:pPr>
      <w:r w:rsidRPr="00B96509">
        <w:rPr>
          <w:rFonts w:ascii="Times New Roman" w:eastAsia="Times New Roman" w:hAnsi="Times New Roman"/>
          <w:sz w:val="20"/>
          <w:szCs w:val="20"/>
        </w:rPr>
        <w:t>Doba platnosti a účinnosti bankovej záruky musí byť počas celého obdobia päťročnej záručnej doby.</w:t>
      </w:r>
      <w:r w:rsidR="00C02B68" w:rsidRPr="00B96509">
        <w:rPr>
          <w:rFonts w:ascii="Times New Roman" w:eastAsia="Times New Roman" w:hAnsi="Times New Roman"/>
          <w:sz w:val="20"/>
          <w:szCs w:val="20"/>
        </w:rPr>
        <w:t xml:space="preserve"> </w:t>
      </w:r>
    </w:p>
    <w:p w:rsidR="003F43F4" w:rsidRDefault="00A1472E" w:rsidP="0061626B">
      <w:pPr>
        <w:pStyle w:val="Odsekzoznamu"/>
        <w:numPr>
          <w:ilvl w:val="0"/>
          <w:numId w:val="11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B96509">
        <w:rPr>
          <w:rFonts w:ascii="Times New Roman" w:eastAsia="Arial" w:hAnsi="Times New Roman"/>
          <w:sz w:val="20"/>
          <w:szCs w:val="20"/>
          <w:lang w:eastAsia="ar-SA"/>
        </w:rPr>
        <w:t>Objednávateľ</w:t>
      </w:r>
      <w:r w:rsidRPr="00B96509">
        <w:rPr>
          <w:rFonts w:ascii="Times New Roman" w:eastAsia="Arial" w:hAnsi="Times New Roman"/>
          <w:sz w:val="20"/>
          <w:szCs w:val="20"/>
        </w:rPr>
        <w:t xml:space="preserve"> je oprávnený uspokojiť zo zádržného svoje nároky z </w:t>
      </w:r>
      <w:proofErr w:type="spellStart"/>
      <w:r w:rsidRPr="00B96509">
        <w:rPr>
          <w:rFonts w:ascii="Times New Roman" w:eastAsia="Arial" w:hAnsi="Times New Roman"/>
          <w:sz w:val="20"/>
          <w:szCs w:val="20"/>
        </w:rPr>
        <w:t>vád</w:t>
      </w:r>
      <w:proofErr w:type="spellEnd"/>
      <w:r w:rsidRPr="00B96509">
        <w:rPr>
          <w:rFonts w:ascii="Times New Roman" w:eastAsia="Arial" w:hAnsi="Times New Roman"/>
          <w:sz w:val="20"/>
          <w:szCs w:val="20"/>
        </w:rPr>
        <w:t xml:space="preserve"> diela, nároky na zaplatenie zmluvnej pokuty, náhradu škody a iné nároky, ktoré nebudú zhotoviteľom riadne a včas uspokojené. </w:t>
      </w:r>
    </w:p>
    <w:p w:rsidR="005B68B5" w:rsidRPr="00053364" w:rsidRDefault="001E7D07" w:rsidP="00347A35">
      <w:pPr>
        <w:suppressAutoHyphens/>
        <w:spacing w:before="360" w:after="120" w:line="240" w:lineRule="auto"/>
        <w:jc w:val="center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Článok V</w:t>
      </w:r>
      <w:r w:rsidR="00674A15"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.</w:t>
      </w:r>
    </w:p>
    <w:p w:rsidR="005B68B5" w:rsidRPr="00053364" w:rsidRDefault="005B68B5" w:rsidP="00347A35">
      <w:pPr>
        <w:suppressAutoHyphens/>
        <w:spacing w:after="240" w:line="240" w:lineRule="auto"/>
        <w:jc w:val="center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Platobné podmienky</w:t>
      </w:r>
    </w:p>
    <w:p w:rsidR="005B68B5" w:rsidRDefault="00D16AD2" w:rsidP="003C2F5C">
      <w:pPr>
        <w:pStyle w:val="Odsekzoznamu"/>
        <w:numPr>
          <w:ilvl w:val="0"/>
          <w:numId w:val="12"/>
        </w:numPr>
        <w:suppressAutoHyphens/>
        <w:spacing w:after="120" w:line="240" w:lineRule="auto"/>
        <w:ind w:left="284" w:hanging="284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Práce </w:t>
      </w:r>
      <w:r w:rsidR="001A5A48">
        <w:rPr>
          <w:rFonts w:ascii="Times New Roman" w:eastAsia="Arial" w:hAnsi="Times New Roman"/>
          <w:sz w:val="20"/>
          <w:szCs w:val="20"/>
          <w:lang w:eastAsia="ar-SA"/>
        </w:rPr>
        <w:t xml:space="preserve">a dodávky budú v zmysle dohody zmluvných strán uhradené jednou </w:t>
      </w:r>
      <w:r w:rsidRPr="000146BD">
        <w:rPr>
          <w:rFonts w:ascii="Times New Roman" w:eastAsia="Arial" w:hAnsi="Times New Roman"/>
          <w:sz w:val="20"/>
          <w:szCs w:val="20"/>
          <w:lang w:eastAsia="ar-SA"/>
        </w:rPr>
        <w:t>fakt</w:t>
      </w:r>
      <w:r w:rsidR="001A5A48">
        <w:rPr>
          <w:rFonts w:ascii="Times New Roman" w:eastAsia="Arial" w:hAnsi="Times New Roman"/>
          <w:sz w:val="20"/>
          <w:szCs w:val="20"/>
          <w:lang w:eastAsia="ar-SA"/>
        </w:rPr>
        <w:t>úrou</w:t>
      </w:r>
      <w:r w:rsidRPr="00741503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="002B1EC2">
        <w:rPr>
          <w:rFonts w:ascii="Times New Roman" w:eastAsia="Arial" w:hAnsi="Times New Roman"/>
          <w:sz w:val="20"/>
          <w:szCs w:val="20"/>
          <w:lang w:eastAsia="ar-SA"/>
        </w:rPr>
        <w:t>na základe vopred odsúhlaseného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súpis</w:t>
      </w:r>
      <w:r w:rsidR="002B1EC2">
        <w:rPr>
          <w:rFonts w:ascii="Times New Roman" w:eastAsia="Arial" w:hAnsi="Times New Roman"/>
          <w:sz w:val="20"/>
          <w:szCs w:val="20"/>
          <w:lang w:eastAsia="ar-SA"/>
        </w:rPr>
        <w:t>u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skutočne vykonaných prác zmluvnými stranami (</w:t>
      </w:r>
      <w:r w:rsidR="005B68B5" w:rsidRPr="00053364">
        <w:rPr>
          <w:rFonts w:ascii="Times New Roman" w:eastAsia="Arial" w:hAnsi="Times New Roman"/>
          <w:sz w:val="20"/>
          <w:szCs w:val="20"/>
          <w:lang w:eastAsia="ar-SA"/>
        </w:rPr>
        <w:t>rozpísané položky jednotlivo s jednotkovými cenami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)</w:t>
      </w:r>
      <w:r w:rsidR="005B68B5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. </w:t>
      </w:r>
      <w:r w:rsidR="00C94F48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</w:p>
    <w:p w:rsidR="005B68B5" w:rsidRPr="00053364" w:rsidRDefault="000146BD" w:rsidP="003C2F5C">
      <w:pPr>
        <w:pStyle w:val="Odsekzoznamu"/>
        <w:suppressAutoHyphens/>
        <w:spacing w:after="120" w:line="240" w:lineRule="auto"/>
        <w:ind w:left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DB693F">
        <w:rPr>
          <w:rFonts w:ascii="Times New Roman" w:eastAsia="Arial" w:hAnsi="Times New Roman"/>
          <w:sz w:val="20"/>
          <w:szCs w:val="20"/>
          <w:lang w:eastAsia="ar-SA"/>
        </w:rPr>
        <w:t xml:space="preserve">Zhotoviteľ predloží súpis skutočne vykonaných prác v papierovej podobe a zároveň aj </w:t>
      </w:r>
      <w:r w:rsidR="008774EE">
        <w:rPr>
          <w:rFonts w:ascii="Times New Roman" w:eastAsia="Arial" w:hAnsi="Times New Roman"/>
          <w:sz w:val="20"/>
          <w:szCs w:val="20"/>
          <w:lang w:eastAsia="ar-SA"/>
        </w:rPr>
        <w:t xml:space="preserve">elektronicky </w:t>
      </w:r>
      <w:r w:rsidRPr="00DB693F">
        <w:rPr>
          <w:rFonts w:ascii="Times New Roman" w:eastAsia="Arial" w:hAnsi="Times New Roman"/>
          <w:sz w:val="20"/>
          <w:szCs w:val="20"/>
          <w:lang w:eastAsia="ar-SA"/>
        </w:rPr>
        <w:t>vo</w:t>
      </w:r>
      <w:r w:rsidR="008774EE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DB693F">
        <w:rPr>
          <w:rFonts w:ascii="Times New Roman" w:eastAsia="Arial" w:hAnsi="Times New Roman"/>
          <w:sz w:val="20"/>
          <w:szCs w:val="20"/>
          <w:lang w:eastAsia="ar-SA"/>
        </w:rPr>
        <w:t xml:space="preserve">formáte </w:t>
      </w:r>
      <w:proofErr w:type="spellStart"/>
      <w:r w:rsidRPr="00DB693F">
        <w:rPr>
          <w:rFonts w:ascii="Times New Roman" w:eastAsia="Arial" w:hAnsi="Times New Roman"/>
          <w:sz w:val="20"/>
          <w:szCs w:val="20"/>
          <w:lang w:eastAsia="ar-SA"/>
        </w:rPr>
        <w:t>excel</w:t>
      </w:r>
      <w:proofErr w:type="spellEnd"/>
      <w:r w:rsidRPr="00DB693F">
        <w:rPr>
          <w:rFonts w:ascii="Times New Roman" w:eastAsia="Arial" w:hAnsi="Times New Roman"/>
          <w:sz w:val="20"/>
          <w:szCs w:val="20"/>
          <w:lang w:eastAsia="ar-SA"/>
        </w:rPr>
        <w:t xml:space="preserve"> a objednávateľ tento odsúhlasí alebo k nemu uvedie svoje výhrady najnesk</w:t>
      </w:r>
      <w:r w:rsidR="00D52DB6" w:rsidRPr="00DB693F">
        <w:rPr>
          <w:rFonts w:ascii="Times New Roman" w:eastAsia="Arial" w:hAnsi="Times New Roman"/>
          <w:sz w:val="20"/>
          <w:szCs w:val="20"/>
          <w:lang w:eastAsia="ar-SA"/>
        </w:rPr>
        <w:t>ôr</w:t>
      </w:r>
      <w:r w:rsidRPr="00DB693F">
        <w:rPr>
          <w:rFonts w:ascii="Times New Roman" w:eastAsia="Arial" w:hAnsi="Times New Roman"/>
          <w:sz w:val="20"/>
          <w:szCs w:val="20"/>
          <w:lang w:eastAsia="ar-SA"/>
        </w:rPr>
        <w:t xml:space="preserve"> do 5 pracovných dní od</w:t>
      </w:r>
      <w:r w:rsidR="00190556" w:rsidRPr="00DB693F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DB693F">
        <w:rPr>
          <w:rFonts w:ascii="Times New Roman" w:eastAsia="Arial" w:hAnsi="Times New Roman"/>
          <w:sz w:val="20"/>
          <w:szCs w:val="20"/>
          <w:lang w:eastAsia="ar-SA"/>
        </w:rPr>
        <w:t>predloženia tohto súpisu. V prípade, ak objednávateľ k súpisu skutočne vykonaných prác predloženému zhotoviteľom uvedie v lehote uvedenej v predchádzajúcej vete svoje výhrady a zhotoviteľ bezodkladne vykoná opravy a predloží objednávateľovi opravený súpis skutočne vykonaných prác, objednávateľ tento opravený súpis skutočne vykonaných prác odsúhlasí alebo k nemu uvedie svoje výhrady najnesk</w:t>
      </w:r>
      <w:r w:rsidR="00E6115F" w:rsidRPr="00DB693F">
        <w:rPr>
          <w:rFonts w:ascii="Times New Roman" w:eastAsia="Arial" w:hAnsi="Times New Roman"/>
          <w:sz w:val="20"/>
          <w:szCs w:val="20"/>
          <w:lang w:eastAsia="ar-SA"/>
        </w:rPr>
        <w:t>ôr</w:t>
      </w:r>
      <w:r w:rsidRPr="00DB693F">
        <w:rPr>
          <w:rFonts w:ascii="Times New Roman" w:eastAsia="Arial" w:hAnsi="Times New Roman"/>
          <w:sz w:val="20"/>
          <w:szCs w:val="20"/>
          <w:lang w:eastAsia="ar-SA"/>
        </w:rPr>
        <w:t xml:space="preserve"> do 2 pracovných dní </w:t>
      </w:r>
      <w:r w:rsidRPr="00570F46">
        <w:rPr>
          <w:rFonts w:ascii="Times New Roman" w:eastAsia="Arial" w:hAnsi="Times New Roman"/>
          <w:sz w:val="20"/>
          <w:szCs w:val="20"/>
          <w:lang w:eastAsia="ar-SA"/>
        </w:rPr>
        <w:t>od predloženia tohto opraveného súpisu. Súpis skutočne vykonaných prác podpisuje za</w:t>
      </w:r>
      <w:r w:rsidR="00586958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="00845070">
        <w:rPr>
          <w:rFonts w:ascii="Times New Roman" w:eastAsia="Arial" w:hAnsi="Times New Roman"/>
          <w:sz w:val="20"/>
          <w:szCs w:val="20"/>
          <w:lang w:eastAsia="ar-SA"/>
        </w:rPr>
        <w:t>objednávateľa</w:t>
      </w:r>
      <w:r w:rsidR="00DB693F" w:rsidRPr="00570F46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="0031371B" w:rsidRPr="00570F46">
        <w:rPr>
          <w:rFonts w:ascii="Times New Roman" w:eastAsia="Arial" w:hAnsi="Times New Roman"/>
          <w:sz w:val="20"/>
          <w:szCs w:val="20"/>
          <w:lang w:eastAsia="ar-SA"/>
        </w:rPr>
        <w:t>technický dozor</w:t>
      </w:r>
      <w:r w:rsidRPr="00570F46">
        <w:rPr>
          <w:rFonts w:ascii="Times New Roman" w:eastAsia="Arial" w:hAnsi="Times New Roman"/>
          <w:sz w:val="20"/>
          <w:szCs w:val="20"/>
          <w:lang w:eastAsia="ar-SA"/>
        </w:rPr>
        <w:t>. Faktúra bude vystavená až po</w:t>
      </w:r>
      <w:r w:rsidR="001472A3" w:rsidRPr="00570F46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570F46">
        <w:rPr>
          <w:rFonts w:ascii="Times New Roman" w:eastAsia="Arial" w:hAnsi="Times New Roman"/>
          <w:sz w:val="20"/>
          <w:szCs w:val="20"/>
          <w:lang w:eastAsia="ar-SA"/>
        </w:rPr>
        <w:t>schválení súpisu vykonaných</w:t>
      </w:r>
      <w:r w:rsidRPr="0055734B">
        <w:rPr>
          <w:rFonts w:ascii="Times New Roman" w:eastAsia="Arial" w:hAnsi="Times New Roman"/>
          <w:sz w:val="20"/>
          <w:szCs w:val="20"/>
          <w:lang w:eastAsia="ar-SA"/>
        </w:rPr>
        <w:t xml:space="preserve"> prác objednávateľom</w:t>
      </w:r>
      <w:r w:rsidR="00C2524C" w:rsidRPr="0055734B">
        <w:rPr>
          <w:rFonts w:ascii="Times New Roman" w:eastAsia="Arial" w:hAnsi="Times New Roman"/>
          <w:sz w:val="20"/>
          <w:szCs w:val="20"/>
          <w:lang w:eastAsia="ar-SA"/>
        </w:rPr>
        <w:t>.</w:t>
      </w:r>
      <w:r w:rsidR="007455A2" w:rsidRPr="0055734B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="00761377" w:rsidRPr="0055734B">
        <w:rPr>
          <w:rFonts w:ascii="Times New Roman" w:eastAsia="Arial" w:hAnsi="Times New Roman"/>
          <w:sz w:val="20"/>
          <w:szCs w:val="20"/>
          <w:lang w:eastAsia="ar-SA"/>
        </w:rPr>
        <w:t>Objednávateľ neposkytuje zálohy ani preddavky</w:t>
      </w:r>
      <w:r w:rsidR="005B68B5" w:rsidRPr="0055734B">
        <w:rPr>
          <w:rFonts w:ascii="Times New Roman" w:eastAsia="Arial" w:hAnsi="Times New Roman"/>
          <w:sz w:val="20"/>
          <w:szCs w:val="20"/>
          <w:lang w:eastAsia="ar-SA"/>
        </w:rPr>
        <w:t>.</w:t>
      </w:r>
    </w:p>
    <w:p w:rsidR="005B68B5" w:rsidRPr="00053364" w:rsidRDefault="005B68B5" w:rsidP="003C2F5C">
      <w:pPr>
        <w:pStyle w:val="Odsekzoznamu"/>
        <w:numPr>
          <w:ilvl w:val="0"/>
          <w:numId w:val="12"/>
        </w:numPr>
        <w:tabs>
          <w:tab w:val="left" w:pos="284"/>
        </w:tabs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Splatnosť faktúry je 30 dní odo dňa jej doručenia </w:t>
      </w:r>
      <w:r w:rsidR="00A7610C">
        <w:rPr>
          <w:rFonts w:ascii="Times New Roman" w:eastAsia="Arial" w:hAnsi="Times New Roman"/>
          <w:sz w:val="20"/>
          <w:szCs w:val="20"/>
          <w:lang w:eastAsia="ar-SA"/>
        </w:rPr>
        <w:t>na adresu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objednávateľa.</w:t>
      </w:r>
    </w:p>
    <w:p w:rsidR="005B68B5" w:rsidRPr="00053364" w:rsidRDefault="005B68B5" w:rsidP="003C2F5C">
      <w:pPr>
        <w:pStyle w:val="Odsekzoznamu"/>
        <w:numPr>
          <w:ilvl w:val="0"/>
          <w:numId w:val="12"/>
        </w:numPr>
        <w:tabs>
          <w:tab w:val="left" w:pos="284"/>
        </w:tabs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Faktúra bude obsahovať náležitosti podľa zákona č. 222/2004 Z. z. o dani z pridanej hodnoty v znení neskorších predpisov. </w:t>
      </w:r>
    </w:p>
    <w:p w:rsidR="005B68B5" w:rsidRPr="003C2F5C" w:rsidRDefault="005B68B5" w:rsidP="003C2F5C">
      <w:pPr>
        <w:pStyle w:val="Odsekzoznamu"/>
        <w:numPr>
          <w:ilvl w:val="0"/>
          <w:numId w:val="12"/>
        </w:numPr>
        <w:tabs>
          <w:tab w:val="left" w:pos="284"/>
        </w:tabs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3C2F5C">
        <w:rPr>
          <w:rFonts w:ascii="Times New Roman" w:eastAsia="Arial" w:hAnsi="Times New Roman"/>
          <w:sz w:val="20"/>
          <w:szCs w:val="20"/>
          <w:lang w:eastAsia="ar-SA"/>
        </w:rPr>
        <w:lastRenderedPageBreak/>
        <w:t xml:space="preserve">Ak faktúra nebude v súlade s platnými právnymi predpismi, budú v nej uvedené nesprávne údaje alebo nebude obsahovať všetky požadované náležitosti uvedené v ods. 1 tohto článku, je to dôvod na odmietnutie faktúry a jej vrátenie zhotoviteľovi. Lehota splatnosti faktúry sa preruší a nová lehota splatnosti začne plynúť až po preukázateľnom doručení opravenej faktúry </w:t>
      </w:r>
      <w:r w:rsidR="005B626D">
        <w:rPr>
          <w:rFonts w:ascii="Times New Roman" w:eastAsia="Arial" w:hAnsi="Times New Roman"/>
          <w:sz w:val="20"/>
          <w:szCs w:val="20"/>
          <w:lang w:eastAsia="ar-SA"/>
        </w:rPr>
        <w:t xml:space="preserve">bez  nedostatkov </w:t>
      </w:r>
      <w:r w:rsidRPr="003C2F5C">
        <w:rPr>
          <w:rFonts w:ascii="Times New Roman" w:eastAsia="Arial" w:hAnsi="Times New Roman"/>
          <w:sz w:val="20"/>
          <w:szCs w:val="20"/>
          <w:lang w:eastAsia="ar-SA"/>
        </w:rPr>
        <w:t xml:space="preserve">objednávateľovi. </w:t>
      </w:r>
    </w:p>
    <w:p w:rsidR="005B68B5" w:rsidRPr="00053364" w:rsidRDefault="001E7D07" w:rsidP="00F6477E">
      <w:pPr>
        <w:suppressAutoHyphens/>
        <w:spacing w:before="240" w:after="120" w:line="240" w:lineRule="auto"/>
        <w:jc w:val="center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Článok V</w:t>
      </w:r>
      <w:r w:rsidR="005B68B5"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I</w:t>
      </w:r>
      <w:r w:rsidR="002F7901"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.</w:t>
      </w:r>
    </w:p>
    <w:p w:rsidR="005B68B5" w:rsidRPr="00C0356B" w:rsidRDefault="005B68B5" w:rsidP="00374664">
      <w:pPr>
        <w:suppressAutoHyphens/>
        <w:spacing w:after="240" w:line="240" w:lineRule="auto"/>
        <w:jc w:val="center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Podmienky vykonania diela</w:t>
      </w:r>
    </w:p>
    <w:p w:rsidR="005B68B5" w:rsidRDefault="005B68B5" w:rsidP="0015176A">
      <w:pPr>
        <w:pStyle w:val="Odsekzoznamu"/>
        <w:numPr>
          <w:ilvl w:val="0"/>
          <w:numId w:val="13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Zhotoviteľ bude pri plnení tejto zmluvy postupovať s príslu</w:t>
      </w:r>
      <w:r w:rsidR="00E70C28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šnou odbornou starostlivosťou v súlade s ustanoveniami tejto zmluvy, 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zaväzuje sa dodržiavať všeobecne platné predpisy a techn</w:t>
      </w:r>
      <w:r w:rsidR="00E70C28" w:rsidRPr="00053364">
        <w:rPr>
          <w:rFonts w:ascii="Times New Roman" w:eastAsia="Arial" w:hAnsi="Times New Roman"/>
          <w:sz w:val="20"/>
          <w:szCs w:val="20"/>
          <w:lang w:eastAsia="ar-SA"/>
        </w:rPr>
        <w:t>ické normy Európsk</w:t>
      </w:r>
      <w:r w:rsidR="00E13A06" w:rsidRPr="00053364">
        <w:rPr>
          <w:rFonts w:ascii="Times New Roman" w:eastAsia="Arial" w:hAnsi="Times New Roman"/>
          <w:sz w:val="20"/>
          <w:szCs w:val="20"/>
          <w:lang w:eastAsia="ar-SA"/>
        </w:rPr>
        <w:t>ej únie</w:t>
      </w:r>
      <w:r w:rsidR="00E70C28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a Slovenskej republiky, 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platné všeobecne záväzné právne predpisy SR týkajúce sa ochrany životného prostredia.</w:t>
      </w:r>
      <w:r w:rsidR="006A108D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</w:p>
    <w:p w:rsidR="08DE572D" w:rsidRPr="00053364" w:rsidRDefault="08DE572D" w:rsidP="00B445FC">
      <w:pPr>
        <w:pStyle w:val="Odsekzoznamu"/>
        <w:numPr>
          <w:ilvl w:val="0"/>
          <w:numId w:val="13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color w:val="FF0000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Zhotoviteľ sa zaväzuje vykonávať všetky práce na stavenisku prostredníctvom osôb s potrebnou kvalifikáciou a náležite poučených a používať na stavenisku výlučne technické zariadenia, ktoré zodpovedajú požiadavkám na technickú spôsobilosť používania vrátane vykonania potrebných odborných skúšok, ak sa pre prevádzku daného zariadenia vyžadujú. Stroje a zariadenia, ktoré sú v nevyhovujúcom technickom stave (napr. budú znečistené alebo k ním chýbajú platné doklady o ich technickom stave, vykonaných odborných prehliadkach a odborných skúškach podľa platných všeobecne záväzných právnych predpisov a technických noriem</w:t>
      </w:r>
      <w:r w:rsidR="00E13A06" w:rsidRPr="00053364">
        <w:rPr>
          <w:rFonts w:ascii="Times New Roman" w:eastAsia="Arial" w:hAnsi="Times New Roman"/>
          <w:sz w:val="20"/>
          <w:szCs w:val="20"/>
          <w:lang w:eastAsia="ar-SA"/>
        </w:rPr>
        <w:t>)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, nesmie zhotoviteľ používať pri prácach podľa tejto zmluvy ani ich vnášať do priestoru staveniska a je povinný ich na základe pokynu objednávateľa bezodkladne odstrániť zo staveniska. </w:t>
      </w:r>
      <w:r w:rsidRPr="00053364">
        <w:rPr>
          <w:rFonts w:ascii="Times New Roman" w:eastAsia="Arial" w:hAnsi="Times New Roman"/>
          <w:color w:val="FF0000"/>
          <w:sz w:val="20"/>
          <w:szCs w:val="20"/>
          <w:lang w:eastAsia="ar-SA"/>
        </w:rPr>
        <w:t xml:space="preserve"> </w:t>
      </w:r>
    </w:p>
    <w:p w:rsidR="08DE572D" w:rsidRPr="00053364" w:rsidRDefault="08DE572D" w:rsidP="00B445FC">
      <w:pPr>
        <w:pStyle w:val="Odsekzoznamu"/>
        <w:numPr>
          <w:ilvl w:val="0"/>
          <w:numId w:val="13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E22AA2">
        <w:rPr>
          <w:rFonts w:ascii="Times New Roman" w:eastAsia="Arial" w:hAnsi="Times New Roman"/>
          <w:sz w:val="20"/>
          <w:szCs w:val="20"/>
          <w:lang w:eastAsia="ar-SA"/>
        </w:rPr>
        <w:t>Objednávateľ odovzdá zhotoviteľovi stavenisko</w:t>
      </w:r>
      <w:r w:rsidR="00E22AA2" w:rsidRPr="00E22AA2">
        <w:rPr>
          <w:rFonts w:ascii="Times New Roman" w:eastAsia="Arial" w:hAnsi="Times New Roman"/>
          <w:sz w:val="20"/>
          <w:szCs w:val="20"/>
          <w:lang w:eastAsia="ar-SA"/>
        </w:rPr>
        <w:t xml:space="preserve"> najneskôr do 2 pracovných dní</w:t>
      </w:r>
      <w:r w:rsidRPr="00E22AA2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="000357E3" w:rsidRPr="00E22AA2">
        <w:rPr>
          <w:rFonts w:ascii="Times New Roman" w:eastAsia="Arial" w:hAnsi="Times New Roman"/>
          <w:sz w:val="20"/>
          <w:szCs w:val="20"/>
          <w:lang w:eastAsia="ar-SA"/>
        </w:rPr>
        <w:t xml:space="preserve">po nadobudnutí účinnosti zmluvy </w:t>
      </w:r>
      <w:r w:rsidRPr="00E22AA2">
        <w:rPr>
          <w:rFonts w:ascii="Times New Roman" w:eastAsia="Arial" w:hAnsi="Times New Roman"/>
          <w:sz w:val="20"/>
          <w:szCs w:val="20"/>
          <w:lang w:eastAsia="ar-SA"/>
        </w:rPr>
        <w:t xml:space="preserve">na základe písomného protokolu o odovzdaní a prevzatí staveniska </w:t>
      </w:r>
      <w:r w:rsidR="000357E3" w:rsidRPr="00E22AA2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Pr="00E22AA2">
        <w:rPr>
          <w:rFonts w:ascii="Times New Roman" w:eastAsia="Arial" w:hAnsi="Times New Roman"/>
          <w:sz w:val="20"/>
          <w:szCs w:val="20"/>
          <w:lang w:eastAsia="ar-SA"/>
        </w:rPr>
        <w:t>podpísaného obom</w:t>
      </w:r>
      <w:r w:rsidR="004B0E98" w:rsidRPr="00E22AA2">
        <w:rPr>
          <w:rFonts w:ascii="Times New Roman" w:eastAsia="Arial" w:hAnsi="Times New Roman"/>
          <w:sz w:val="20"/>
          <w:szCs w:val="20"/>
          <w:lang w:eastAsia="ar-SA"/>
        </w:rPr>
        <w:t>i</w:t>
      </w:r>
      <w:r w:rsidRPr="00E22AA2">
        <w:rPr>
          <w:rFonts w:ascii="Times New Roman" w:eastAsia="Arial" w:hAnsi="Times New Roman"/>
          <w:sz w:val="20"/>
          <w:szCs w:val="20"/>
          <w:lang w:eastAsia="ar-SA"/>
        </w:rPr>
        <w:t xml:space="preserve"> zmluvnými</w:t>
      </w:r>
      <w:r w:rsidRPr="00C36E05">
        <w:rPr>
          <w:rFonts w:ascii="Times New Roman" w:eastAsia="Arial" w:hAnsi="Times New Roman"/>
          <w:sz w:val="20"/>
          <w:szCs w:val="20"/>
          <w:lang w:eastAsia="ar-SA"/>
        </w:rPr>
        <w:t xml:space="preserve"> stranami a zápisom do stavebného denníka.</w:t>
      </w:r>
      <w:r w:rsidR="5D12E4C5" w:rsidRPr="00C36E05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</w:p>
    <w:p w:rsidR="0F7B0B24" w:rsidRPr="00053364" w:rsidRDefault="0F7B0B24" w:rsidP="00B445FC">
      <w:pPr>
        <w:pStyle w:val="Odsekzoznamu"/>
        <w:numPr>
          <w:ilvl w:val="0"/>
          <w:numId w:val="13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Zhotoviteľ je povinný pri vykonávaní diela používať výlučne nový, nepoužitý a bezchybný materiál, zodpovedajúci slovenským právnym i technickým normám a ostatným platným predpisom platným v</w:t>
      </w:r>
      <w:r w:rsidR="00A3690A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Slovenskej republike</w:t>
      </w:r>
      <w:r w:rsidR="00332EFD">
        <w:rPr>
          <w:rFonts w:ascii="Times New Roman" w:eastAsia="Arial" w:hAnsi="Times New Roman"/>
          <w:sz w:val="20"/>
          <w:szCs w:val="20"/>
          <w:lang w:eastAsia="ar-SA"/>
        </w:rPr>
        <w:t>,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prípadne stanovenými v dokumentácii. Zhotoviteľ sa z</w:t>
      </w:r>
      <w:r w:rsidR="008060BA" w:rsidRPr="00053364">
        <w:rPr>
          <w:rFonts w:ascii="Times New Roman" w:eastAsia="Arial" w:hAnsi="Times New Roman"/>
          <w:sz w:val="20"/>
          <w:szCs w:val="20"/>
          <w:lang w:eastAsia="ar-SA"/>
        </w:rPr>
        <w:t>a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väzuje, že nepoužije materiál, o ktorom je v čase jeho použitia známe, že je škodlivý.</w:t>
      </w:r>
    </w:p>
    <w:p w:rsidR="33BA2F4C" w:rsidRDefault="0F7B0B24" w:rsidP="00B445FC">
      <w:pPr>
        <w:pStyle w:val="Odsekzoznamu"/>
        <w:numPr>
          <w:ilvl w:val="0"/>
          <w:numId w:val="13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Zhotoviteľ je povinný pred vykonaním diela skontrolovať materiál a dodávky subdodávateľov a preskúšať jeho resp. ich úplnosť, vlastnosti a použiteľnosť. Za prípadné nedostatky týchto materiálov a dodávok v</w:t>
      </w:r>
      <w:r w:rsidR="006127C8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celom rozsahu zodpovedá zhotovite</w:t>
      </w:r>
      <w:r w:rsidR="00464284" w:rsidRPr="00053364">
        <w:rPr>
          <w:rFonts w:ascii="Times New Roman" w:eastAsia="Arial" w:hAnsi="Times New Roman"/>
          <w:sz w:val="20"/>
          <w:szCs w:val="20"/>
          <w:lang w:eastAsia="ar-SA"/>
        </w:rPr>
        <w:t>ľ.</w:t>
      </w:r>
    </w:p>
    <w:p w:rsidR="00C2524C" w:rsidRPr="00C36E05" w:rsidRDefault="00C2524C" w:rsidP="00B445FC">
      <w:pPr>
        <w:pStyle w:val="Odsekzoznamu"/>
        <w:numPr>
          <w:ilvl w:val="0"/>
          <w:numId w:val="13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C36E05">
        <w:rPr>
          <w:rFonts w:ascii="Times New Roman" w:eastAsia="Arial" w:hAnsi="Times New Roman"/>
          <w:sz w:val="20"/>
          <w:szCs w:val="20"/>
          <w:lang w:eastAsia="ar-SA"/>
        </w:rPr>
        <w:t xml:space="preserve">Zhotoviteľ je povinný náležitým spôsobom označiť vstup na </w:t>
      </w:r>
      <w:r w:rsidR="67D264A6" w:rsidRPr="00C36E05">
        <w:rPr>
          <w:rFonts w:ascii="Times New Roman" w:eastAsia="Arial" w:hAnsi="Times New Roman"/>
          <w:sz w:val="20"/>
          <w:szCs w:val="20"/>
          <w:lang w:eastAsia="ar-SA"/>
        </w:rPr>
        <w:t xml:space="preserve">stavenisko </w:t>
      </w:r>
      <w:r w:rsidRPr="00C36E05">
        <w:rPr>
          <w:rFonts w:ascii="Times New Roman" w:eastAsia="Arial" w:hAnsi="Times New Roman"/>
          <w:sz w:val="20"/>
          <w:szCs w:val="20"/>
          <w:lang w:eastAsia="ar-SA"/>
        </w:rPr>
        <w:t xml:space="preserve">oznamom, ktorý zakazuje vstup </w:t>
      </w:r>
      <w:r w:rsidR="1B3562D0" w:rsidRPr="00C36E05">
        <w:rPr>
          <w:rFonts w:ascii="Times New Roman" w:eastAsia="Arial" w:hAnsi="Times New Roman"/>
          <w:sz w:val="20"/>
          <w:szCs w:val="20"/>
          <w:lang w:eastAsia="ar-SA"/>
        </w:rPr>
        <w:t>na</w:t>
      </w:r>
      <w:r w:rsidR="00A3690A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="0B5A0CAE" w:rsidRPr="00C36E05">
        <w:rPr>
          <w:rFonts w:ascii="Times New Roman" w:eastAsia="Arial" w:hAnsi="Times New Roman"/>
          <w:sz w:val="20"/>
          <w:szCs w:val="20"/>
          <w:lang w:eastAsia="ar-SA"/>
        </w:rPr>
        <w:t>stavenisko a zároveň vhodným spôsobom zabezpečiť stavenisko pred neoprávneným vstupom</w:t>
      </w:r>
      <w:r w:rsidRPr="00C36E05">
        <w:rPr>
          <w:rFonts w:ascii="Times New Roman" w:eastAsia="Arial" w:hAnsi="Times New Roman"/>
          <w:sz w:val="20"/>
          <w:szCs w:val="20"/>
          <w:lang w:eastAsia="ar-SA"/>
        </w:rPr>
        <w:t xml:space="preserve">. </w:t>
      </w:r>
      <w:r w:rsidR="00305499" w:rsidRPr="00C36E05">
        <w:rPr>
          <w:rFonts w:ascii="Times New Roman" w:eastAsia="Arial" w:hAnsi="Times New Roman"/>
          <w:sz w:val="20"/>
          <w:szCs w:val="20"/>
          <w:lang w:eastAsia="ar-SA"/>
        </w:rPr>
        <w:t>Ak je to potrebné, zhotoviteľ zabezpečí na svoje náklady oplotenie</w:t>
      </w:r>
      <w:r w:rsidR="00332EFD">
        <w:rPr>
          <w:rFonts w:ascii="Times New Roman" w:eastAsia="Arial" w:hAnsi="Times New Roman"/>
          <w:sz w:val="20"/>
          <w:szCs w:val="20"/>
          <w:lang w:eastAsia="ar-SA"/>
        </w:rPr>
        <w:t>,</w:t>
      </w:r>
      <w:r w:rsidR="00305499" w:rsidRPr="00C36E05">
        <w:rPr>
          <w:rFonts w:ascii="Times New Roman" w:eastAsia="Arial" w:hAnsi="Times New Roman"/>
          <w:sz w:val="20"/>
          <w:szCs w:val="20"/>
          <w:lang w:eastAsia="ar-SA"/>
        </w:rPr>
        <w:t xml:space="preserve"> a ak je to potrebné aj stráženie a osvetlenie staveniska.</w:t>
      </w:r>
      <w:r w:rsidR="00A07ADE" w:rsidRPr="00C36E05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="42D5B8D1" w:rsidRPr="00C36E05">
        <w:rPr>
          <w:rFonts w:ascii="Times New Roman" w:eastAsia="Arial" w:hAnsi="Times New Roman"/>
          <w:sz w:val="20"/>
          <w:szCs w:val="20"/>
          <w:lang w:eastAsia="ar-SA"/>
        </w:rPr>
        <w:t>Za p</w:t>
      </w:r>
      <w:r w:rsidR="00A07ADE" w:rsidRPr="00C36E05">
        <w:rPr>
          <w:rFonts w:ascii="Times New Roman" w:eastAsia="Arial" w:hAnsi="Times New Roman"/>
          <w:sz w:val="20"/>
          <w:szCs w:val="20"/>
          <w:lang w:eastAsia="ar-SA"/>
        </w:rPr>
        <w:t xml:space="preserve">rípadné škody, ktoré by vznikli zanedbaním povinností zhotoviteľa v tejto súvislosti, </w:t>
      </w:r>
      <w:r w:rsidR="54520399" w:rsidRPr="00C36E05">
        <w:rPr>
          <w:rFonts w:ascii="Times New Roman" w:eastAsia="Arial" w:hAnsi="Times New Roman"/>
          <w:sz w:val="20"/>
          <w:szCs w:val="20"/>
          <w:lang w:eastAsia="ar-SA"/>
        </w:rPr>
        <w:t xml:space="preserve">plne zodpovedá </w:t>
      </w:r>
      <w:r w:rsidR="00A07ADE" w:rsidRPr="00C36E05">
        <w:rPr>
          <w:rFonts w:ascii="Times New Roman" w:eastAsia="Arial" w:hAnsi="Times New Roman"/>
          <w:sz w:val="20"/>
          <w:szCs w:val="20"/>
          <w:lang w:eastAsia="ar-SA"/>
        </w:rPr>
        <w:t>zhotoviteľ.</w:t>
      </w:r>
    </w:p>
    <w:p w:rsidR="00A9700E" w:rsidRPr="00053364" w:rsidRDefault="00A9700E" w:rsidP="00B445FC">
      <w:pPr>
        <w:pStyle w:val="Odsekzoznamu"/>
        <w:numPr>
          <w:ilvl w:val="0"/>
          <w:numId w:val="13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Zhotoviteľ je povinný v mieste zhotovenia diela udržiavať primeranú čistotu a poriadok, </w:t>
      </w:r>
      <w:r w:rsidR="6FB880AA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a bez zbytočného odkladu 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odstraňovať na svoje náklady odpady a iné nečistoty vzniknuté z vlastnej činnosti. Zhotoviteľ pri</w:t>
      </w:r>
      <w:r w:rsidR="00AA348D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odovzdaní diela predloží objednávateľovi potvrdenie na realizované dielo o likvidácii odpadu, potvrdené príslušnou skládkou.</w:t>
      </w:r>
      <w:r w:rsidR="5294B097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Nakladanie s odpadmi je zhotoviteľ povinný realizovať v zmysle príslušných právnych predpisov upravujúcich nakladanie s odpadmi. Prípadné škody, ktoré by vznikli zanedbaním povinností zhotoviteľa v tejto súvislosti, bude hradiť zhotoviteľ. Pokiaľ si zhotoviteľ nesplní tieto povinnosti ani v</w:t>
      </w:r>
      <w:r w:rsidR="00063487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="5294B097" w:rsidRPr="00053364">
        <w:rPr>
          <w:rFonts w:ascii="Times New Roman" w:eastAsia="Arial" w:hAnsi="Times New Roman"/>
          <w:sz w:val="20"/>
          <w:szCs w:val="20"/>
          <w:lang w:eastAsia="ar-SA"/>
        </w:rPr>
        <w:t>dodatočnej lehote určenej zástupcom objednávateľa, môže ich vykonať objednávateľ na náklady zhotoviteľa.</w:t>
      </w:r>
      <w:r w:rsidR="07C78275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="5294B097" w:rsidRPr="00053364">
        <w:rPr>
          <w:rFonts w:ascii="Times New Roman" w:eastAsia="Arial" w:hAnsi="Times New Roman"/>
          <w:sz w:val="20"/>
          <w:szCs w:val="20"/>
          <w:lang w:eastAsia="ar-SA"/>
        </w:rPr>
        <w:t>Zhotoviteľ zodpovedá za čistotu komunikácií, po ktorých dováža a odváža materiál</w:t>
      </w:r>
      <w:r w:rsidR="003131B6">
        <w:rPr>
          <w:rFonts w:ascii="Times New Roman" w:eastAsia="Arial" w:hAnsi="Times New Roman"/>
          <w:sz w:val="20"/>
          <w:szCs w:val="20"/>
          <w:lang w:eastAsia="ar-SA"/>
        </w:rPr>
        <w:t xml:space="preserve"> a výrobky</w:t>
      </w:r>
      <w:r w:rsidR="5294B097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, mechanizmy, </w:t>
      </w:r>
      <w:proofErr w:type="spellStart"/>
      <w:r w:rsidR="5294B097" w:rsidRPr="00053364">
        <w:rPr>
          <w:rFonts w:ascii="Times New Roman" w:eastAsia="Arial" w:hAnsi="Times New Roman"/>
          <w:sz w:val="20"/>
          <w:szCs w:val="20"/>
          <w:lang w:eastAsia="ar-SA"/>
        </w:rPr>
        <w:t>suť</w:t>
      </w:r>
      <w:proofErr w:type="spellEnd"/>
      <w:r w:rsidR="5294B097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a iný odpad. Prípadné škody z porušenia týchto povinností uhradí zhotoviteľ objednávateľovi a uspokojí aj nároky tretích osôb.</w:t>
      </w:r>
    </w:p>
    <w:p w:rsidR="6DD8A031" w:rsidRPr="00C36E05" w:rsidRDefault="6DD8A031" w:rsidP="00B445FC">
      <w:pPr>
        <w:pStyle w:val="Odsekzoznamu"/>
        <w:numPr>
          <w:ilvl w:val="0"/>
          <w:numId w:val="13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Zhotoviteľ bude vzniknutý odpad likvidovať a je povinný viesť evidenciu o odpadoch a evidenciu o spôsobe ich zneškodňovania v súlade so zákonom č. 79/2015 Z. z. o odpadoch v znení neskorších predpisov a jeho vykonávacích vyhlášok</w:t>
      </w:r>
      <w:r w:rsidR="001C048E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- vyhlášky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MŽP </w:t>
      </w:r>
      <w:r w:rsidR="001C048E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SR 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č. 365/2015 Z. z., ktorou sa stanovuje </w:t>
      </w:r>
      <w:r w:rsidR="001C048E" w:rsidRPr="00053364">
        <w:rPr>
          <w:rFonts w:ascii="Times New Roman" w:eastAsia="Arial" w:hAnsi="Times New Roman"/>
          <w:sz w:val="20"/>
          <w:szCs w:val="20"/>
          <w:lang w:eastAsia="ar-SA"/>
        </w:rPr>
        <w:t>K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atalóg odpadov</w:t>
      </w:r>
      <w:r w:rsidR="001C048E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a vyhlášky MŽP SR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č.  371/2015 Z. z.</w:t>
      </w:r>
      <w:r w:rsidR="001C048E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, ktorou sa 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vykonáva</w:t>
      </w:r>
      <w:r w:rsidR="001C048E" w:rsidRPr="00053364">
        <w:rPr>
          <w:rFonts w:ascii="Times New Roman" w:eastAsia="Arial" w:hAnsi="Times New Roman"/>
          <w:sz w:val="20"/>
          <w:szCs w:val="20"/>
          <w:lang w:eastAsia="ar-SA"/>
        </w:rPr>
        <w:t>jú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 niektor</w:t>
      </w:r>
      <w:r w:rsidR="001C048E" w:rsidRPr="00053364">
        <w:rPr>
          <w:rFonts w:ascii="Times New Roman" w:eastAsia="Arial" w:hAnsi="Times New Roman"/>
          <w:sz w:val="20"/>
          <w:szCs w:val="20"/>
          <w:lang w:eastAsia="ar-SA"/>
        </w:rPr>
        <w:t>é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ustanoven</w:t>
      </w:r>
      <w:r w:rsidR="001C048E" w:rsidRPr="00053364">
        <w:rPr>
          <w:rFonts w:ascii="Times New Roman" w:eastAsia="Arial" w:hAnsi="Times New Roman"/>
          <w:sz w:val="20"/>
          <w:szCs w:val="20"/>
          <w:lang w:eastAsia="ar-SA"/>
        </w:rPr>
        <w:t>ia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zákona o odpadoch. Žiadny odpad nebude spaľovaný, zasypaný do výkopov, zabetónovaný alebo </w:t>
      </w:r>
      <w:r w:rsidRPr="00C36E05">
        <w:rPr>
          <w:rFonts w:ascii="Times New Roman" w:eastAsia="Arial" w:hAnsi="Times New Roman"/>
          <w:sz w:val="20"/>
          <w:szCs w:val="20"/>
          <w:lang w:eastAsia="ar-SA"/>
        </w:rPr>
        <w:t>zamurovaný na stavbe alebo nebude vykonávané miešanie odpadov, ale bude likvidovaný v súlade s platnou legislatívou a podľa vydaných povolení a rozhodnutí orgánov štátnej správy alebo samosprávy.</w:t>
      </w:r>
    </w:p>
    <w:p w:rsidR="6DD8A031" w:rsidRPr="00C36E05" w:rsidRDefault="6DD8A031" w:rsidP="00B445FC">
      <w:pPr>
        <w:pStyle w:val="Odsekzoznamu"/>
        <w:numPr>
          <w:ilvl w:val="0"/>
          <w:numId w:val="13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C36E05">
        <w:rPr>
          <w:rFonts w:ascii="Times New Roman" w:eastAsia="Arial" w:hAnsi="Times New Roman"/>
          <w:sz w:val="20"/>
          <w:szCs w:val="20"/>
          <w:lang w:eastAsia="ar-SA"/>
        </w:rPr>
        <w:t>Zhotoviteľ je povinný stavebné odpady nevhodné na materiálové zhodnotenie zneškodniť ich uložením len na povolenú skládku odpadov príslušnej triedy.</w:t>
      </w:r>
    </w:p>
    <w:p w:rsidR="6DD8A031" w:rsidRPr="00C36E05" w:rsidRDefault="6DD8A031" w:rsidP="00B445FC">
      <w:pPr>
        <w:pStyle w:val="Odsekzoznamu"/>
        <w:numPr>
          <w:ilvl w:val="0"/>
          <w:numId w:val="13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C36E05">
        <w:rPr>
          <w:rFonts w:ascii="Times New Roman" w:eastAsia="Arial" w:hAnsi="Times New Roman"/>
          <w:sz w:val="20"/>
          <w:szCs w:val="20"/>
          <w:lang w:eastAsia="ar-SA"/>
        </w:rPr>
        <w:lastRenderedPageBreak/>
        <w:t xml:space="preserve">Zhotoviteľ sa zaväzuje likvidáciu odpadu vykonať odborne spôsobilou </w:t>
      </w:r>
      <w:r w:rsidR="000B5B92">
        <w:rPr>
          <w:rFonts w:ascii="Times New Roman" w:eastAsia="Arial" w:hAnsi="Times New Roman"/>
          <w:sz w:val="20"/>
          <w:szCs w:val="20"/>
          <w:lang w:eastAsia="ar-SA"/>
        </w:rPr>
        <w:t>osobou</w:t>
      </w:r>
      <w:r w:rsidRPr="00C36E05">
        <w:rPr>
          <w:rFonts w:ascii="Times New Roman" w:eastAsia="Arial" w:hAnsi="Times New Roman"/>
          <w:sz w:val="20"/>
          <w:szCs w:val="20"/>
          <w:lang w:eastAsia="ar-SA"/>
        </w:rPr>
        <w:t xml:space="preserve">. Doklady o riadnom naložení, zneškodnení alebo zhodnotení vzniknutých odpadov predloží zhotoviteľ objednávateľovi v zmysle príslušných právnych predpisov. </w:t>
      </w:r>
    </w:p>
    <w:p w:rsidR="00A9700E" w:rsidRPr="00321BBF" w:rsidRDefault="002705BC" w:rsidP="00B445FC">
      <w:pPr>
        <w:pStyle w:val="Odsekzoznamu"/>
        <w:numPr>
          <w:ilvl w:val="0"/>
          <w:numId w:val="13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321BBF">
        <w:rPr>
          <w:rFonts w:ascii="Times New Roman" w:eastAsia="Arial" w:hAnsi="Times New Roman"/>
          <w:sz w:val="20"/>
          <w:szCs w:val="20"/>
          <w:lang w:eastAsia="ar-SA"/>
        </w:rPr>
        <w:t xml:space="preserve">Zhotoviteľ je povinný v zmysle § 46d </w:t>
      </w:r>
      <w:r w:rsidR="001C048E" w:rsidRPr="00321BBF">
        <w:rPr>
          <w:rFonts w:ascii="Times New Roman" w:eastAsia="Arial" w:hAnsi="Times New Roman"/>
          <w:sz w:val="20"/>
          <w:szCs w:val="20"/>
          <w:lang w:eastAsia="ar-SA"/>
        </w:rPr>
        <w:t>zákona č. 50/1976 Zb. o územnom plánovaní a stavebnom poriadku (stavebný zákon) v znení neskorších predpisov (ďalej len „s</w:t>
      </w:r>
      <w:r w:rsidRPr="00321BBF">
        <w:rPr>
          <w:rFonts w:ascii="Times New Roman" w:eastAsia="Arial" w:hAnsi="Times New Roman"/>
          <w:sz w:val="20"/>
          <w:szCs w:val="20"/>
          <w:lang w:eastAsia="ar-SA"/>
        </w:rPr>
        <w:t>tavebn</w:t>
      </w:r>
      <w:r w:rsidR="001C048E" w:rsidRPr="00321BBF">
        <w:rPr>
          <w:rFonts w:ascii="Times New Roman" w:eastAsia="Arial" w:hAnsi="Times New Roman"/>
          <w:sz w:val="20"/>
          <w:szCs w:val="20"/>
          <w:lang w:eastAsia="ar-SA"/>
        </w:rPr>
        <w:t>ý</w:t>
      </w:r>
      <w:r w:rsidRPr="00321BBF">
        <w:rPr>
          <w:rFonts w:ascii="Times New Roman" w:eastAsia="Arial" w:hAnsi="Times New Roman"/>
          <w:sz w:val="20"/>
          <w:szCs w:val="20"/>
          <w:lang w:eastAsia="ar-SA"/>
        </w:rPr>
        <w:t xml:space="preserve"> zákon</w:t>
      </w:r>
      <w:r w:rsidR="001C048E" w:rsidRPr="00321BBF">
        <w:rPr>
          <w:rFonts w:ascii="Times New Roman" w:eastAsia="Arial" w:hAnsi="Times New Roman"/>
          <w:sz w:val="20"/>
          <w:szCs w:val="20"/>
          <w:lang w:eastAsia="ar-SA"/>
        </w:rPr>
        <w:t>“)</w:t>
      </w:r>
      <w:r w:rsidRPr="00321BBF">
        <w:rPr>
          <w:rFonts w:ascii="Times New Roman" w:eastAsia="Arial" w:hAnsi="Times New Roman"/>
          <w:sz w:val="20"/>
          <w:szCs w:val="20"/>
          <w:lang w:eastAsia="ar-SA"/>
        </w:rPr>
        <w:t xml:space="preserve"> od prevzatia staveniska viesť stavebný denník. Do stavebného denníka s dvomi prepismi sa zapíšu všetky sk</w:t>
      </w:r>
      <w:r w:rsidR="008A7A9C" w:rsidRPr="00321BBF">
        <w:rPr>
          <w:rFonts w:ascii="Times New Roman" w:eastAsia="Arial" w:hAnsi="Times New Roman"/>
          <w:sz w:val="20"/>
          <w:szCs w:val="20"/>
          <w:lang w:eastAsia="ar-SA"/>
        </w:rPr>
        <w:t>utočnosti, vyplývajúce z tejto z</w:t>
      </w:r>
      <w:r w:rsidRPr="00321BBF">
        <w:rPr>
          <w:rFonts w:ascii="Times New Roman" w:eastAsia="Arial" w:hAnsi="Times New Roman"/>
          <w:sz w:val="20"/>
          <w:szCs w:val="20"/>
          <w:lang w:eastAsia="ar-SA"/>
        </w:rPr>
        <w:t>mluvy.</w:t>
      </w:r>
    </w:p>
    <w:p w:rsidR="4EA67473" w:rsidRPr="00321BBF" w:rsidRDefault="4EA67473" w:rsidP="00B445FC">
      <w:pPr>
        <w:pStyle w:val="Odsekzoznamu"/>
        <w:numPr>
          <w:ilvl w:val="0"/>
          <w:numId w:val="13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321BBF">
        <w:rPr>
          <w:rFonts w:ascii="Times New Roman" w:eastAsia="Arial" w:hAnsi="Times New Roman"/>
          <w:sz w:val="20"/>
          <w:szCs w:val="20"/>
          <w:lang w:eastAsia="ar-SA"/>
        </w:rPr>
        <w:t xml:space="preserve">Zhotoviteľ je povinný </w:t>
      </w:r>
      <w:r w:rsidR="79B6B0D1" w:rsidRPr="00321BBF">
        <w:rPr>
          <w:rFonts w:ascii="Times New Roman" w:eastAsia="Arial" w:hAnsi="Times New Roman"/>
          <w:sz w:val="20"/>
          <w:szCs w:val="20"/>
          <w:lang w:eastAsia="ar-SA"/>
        </w:rPr>
        <w:t xml:space="preserve">zabezpečiť koordinátora dokumentácie a </w:t>
      </w:r>
      <w:r w:rsidR="6CEA3D5F" w:rsidRPr="00321BBF">
        <w:rPr>
          <w:rFonts w:ascii="Times New Roman" w:eastAsia="Arial" w:hAnsi="Times New Roman"/>
          <w:sz w:val="20"/>
          <w:szCs w:val="20"/>
          <w:lang w:eastAsia="ar-SA"/>
        </w:rPr>
        <w:t xml:space="preserve">koordinátora bezpečnosti </w:t>
      </w:r>
      <w:r w:rsidR="79B6B0D1" w:rsidRPr="00321BBF">
        <w:rPr>
          <w:rFonts w:ascii="Times New Roman" w:eastAsia="Arial" w:hAnsi="Times New Roman"/>
          <w:sz w:val="20"/>
          <w:szCs w:val="20"/>
          <w:lang w:eastAsia="ar-SA"/>
        </w:rPr>
        <w:t>v súlade s</w:t>
      </w:r>
      <w:r w:rsidR="4D2B16F9" w:rsidRPr="00321BBF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="3D8F025B" w:rsidRPr="00321BBF">
        <w:rPr>
          <w:rFonts w:ascii="Times New Roman" w:eastAsia="Arial" w:hAnsi="Times New Roman"/>
          <w:sz w:val="20"/>
          <w:szCs w:val="20"/>
          <w:lang w:eastAsia="ar-SA"/>
        </w:rPr>
        <w:t xml:space="preserve">§ 3 ods. 1 a § 6 </w:t>
      </w:r>
      <w:r w:rsidR="79B6B0D1" w:rsidRPr="00321BBF">
        <w:rPr>
          <w:rFonts w:ascii="Times New Roman" w:eastAsia="Arial" w:hAnsi="Times New Roman"/>
          <w:sz w:val="20"/>
          <w:szCs w:val="20"/>
          <w:lang w:eastAsia="ar-SA"/>
        </w:rPr>
        <w:t>nariaden</w:t>
      </w:r>
      <w:r w:rsidR="5F116407" w:rsidRPr="00321BBF">
        <w:rPr>
          <w:rFonts w:ascii="Times New Roman" w:eastAsia="Arial" w:hAnsi="Times New Roman"/>
          <w:sz w:val="20"/>
          <w:szCs w:val="20"/>
          <w:lang w:eastAsia="ar-SA"/>
        </w:rPr>
        <w:t>ia</w:t>
      </w:r>
      <w:r w:rsidR="79B6B0D1" w:rsidRPr="00321BBF">
        <w:rPr>
          <w:rFonts w:ascii="Times New Roman" w:eastAsia="Arial" w:hAnsi="Times New Roman"/>
          <w:sz w:val="20"/>
          <w:szCs w:val="20"/>
          <w:lang w:eastAsia="ar-SA"/>
        </w:rPr>
        <w:t xml:space="preserve"> vlády č</w:t>
      </w:r>
      <w:r w:rsidR="001C048E" w:rsidRPr="00321BBF">
        <w:rPr>
          <w:rFonts w:ascii="Times New Roman" w:eastAsia="Arial" w:hAnsi="Times New Roman"/>
          <w:sz w:val="20"/>
          <w:szCs w:val="20"/>
          <w:lang w:eastAsia="ar-SA"/>
        </w:rPr>
        <w:t>.</w:t>
      </w:r>
      <w:r w:rsidR="79B6B0D1" w:rsidRPr="00321BBF">
        <w:rPr>
          <w:rFonts w:ascii="Times New Roman" w:eastAsia="Arial" w:hAnsi="Times New Roman"/>
          <w:sz w:val="20"/>
          <w:szCs w:val="20"/>
          <w:lang w:eastAsia="ar-SA"/>
        </w:rPr>
        <w:t xml:space="preserve"> 396/2006 Z. z.</w:t>
      </w:r>
      <w:r w:rsidR="3535884F" w:rsidRPr="00321BBF">
        <w:rPr>
          <w:rFonts w:ascii="Times New Roman" w:eastAsia="Arial" w:hAnsi="Times New Roman"/>
          <w:sz w:val="20"/>
          <w:szCs w:val="20"/>
          <w:lang w:eastAsia="ar-SA"/>
        </w:rPr>
        <w:t xml:space="preserve"> o minimálnych bezpečnostných a </w:t>
      </w:r>
      <w:r w:rsidR="3535884F" w:rsidRPr="00321BBF">
        <w:rPr>
          <w:rFonts w:ascii="Times New Roman" w:eastAsia="Arial" w:hAnsi="Times New Roman"/>
          <w:sz w:val="20"/>
          <w:szCs w:val="20"/>
        </w:rPr>
        <w:t>zdravotných požiadavkách na</w:t>
      </w:r>
      <w:r w:rsidR="00E10082">
        <w:rPr>
          <w:rFonts w:ascii="Times New Roman" w:eastAsia="Arial" w:hAnsi="Times New Roman"/>
          <w:sz w:val="20"/>
          <w:szCs w:val="20"/>
        </w:rPr>
        <w:t> </w:t>
      </w:r>
      <w:r w:rsidR="3535884F" w:rsidRPr="00321BBF">
        <w:rPr>
          <w:rFonts w:ascii="Times New Roman" w:eastAsia="Arial" w:hAnsi="Times New Roman"/>
          <w:sz w:val="20"/>
          <w:szCs w:val="20"/>
        </w:rPr>
        <w:t>stavenisko</w:t>
      </w:r>
      <w:r w:rsidR="12CCF726" w:rsidRPr="00321BBF">
        <w:rPr>
          <w:rFonts w:ascii="Times New Roman" w:eastAsia="Arial" w:hAnsi="Times New Roman"/>
          <w:sz w:val="20"/>
          <w:szCs w:val="20"/>
        </w:rPr>
        <w:t>.</w:t>
      </w:r>
    </w:p>
    <w:p w:rsidR="0C41A046" w:rsidRPr="00321BBF" w:rsidRDefault="6EFEF9DA" w:rsidP="00B445FC">
      <w:pPr>
        <w:pStyle w:val="Odsekzoznamu"/>
        <w:numPr>
          <w:ilvl w:val="0"/>
          <w:numId w:val="13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Theme="minorEastAsia" w:hAnsi="Times New Roman"/>
          <w:sz w:val="20"/>
          <w:szCs w:val="20"/>
        </w:rPr>
      </w:pPr>
      <w:r w:rsidRPr="00321BBF">
        <w:rPr>
          <w:rFonts w:ascii="Times New Roman" w:eastAsia="Arial" w:hAnsi="Times New Roman"/>
          <w:sz w:val="20"/>
          <w:szCs w:val="20"/>
        </w:rPr>
        <w:t>Zhotoviteľ je oprávnený plniť predmet zmluvy</w:t>
      </w:r>
      <w:r w:rsidR="00321BBF">
        <w:rPr>
          <w:rFonts w:ascii="Times New Roman" w:eastAsia="Arial" w:hAnsi="Times New Roman"/>
          <w:sz w:val="20"/>
          <w:szCs w:val="20"/>
        </w:rPr>
        <w:t xml:space="preserve"> </w:t>
      </w:r>
      <w:r w:rsidRPr="00321BBF">
        <w:rPr>
          <w:rFonts w:ascii="Times New Roman" w:eastAsia="Arial" w:hAnsi="Times New Roman"/>
          <w:sz w:val="20"/>
          <w:szCs w:val="20"/>
        </w:rPr>
        <w:t>prostredníctvom subdodávateľov za nasledovných podmienok:</w:t>
      </w:r>
    </w:p>
    <w:p w:rsidR="1771C93F" w:rsidRPr="00C36E05" w:rsidRDefault="364B7AA5" w:rsidP="0015404C">
      <w:pPr>
        <w:pStyle w:val="Odsekzoznamu"/>
        <w:numPr>
          <w:ilvl w:val="0"/>
          <w:numId w:val="22"/>
        </w:numPr>
        <w:spacing w:after="60" w:line="240" w:lineRule="auto"/>
        <w:ind w:left="714" w:hanging="430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C36E05">
        <w:rPr>
          <w:rFonts w:ascii="Times New Roman" w:eastAsia="Arial" w:hAnsi="Times New Roman"/>
          <w:sz w:val="20"/>
          <w:szCs w:val="20"/>
        </w:rPr>
        <w:t>je povinný zabezpečiť a financovať všetky subdodávateľské</w:t>
      </w:r>
      <w:r w:rsidR="60C1D1AD" w:rsidRPr="00C36E05">
        <w:rPr>
          <w:rFonts w:ascii="Times New Roman" w:eastAsia="Arial" w:hAnsi="Times New Roman"/>
          <w:sz w:val="20"/>
          <w:szCs w:val="20"/>
        </w:rPr>
        <w:t xml:space="preserve"> práce a dodávky a nesie za</w:t>
      </w:r>
      <w:r w:rsidR="490CDE49" w:rsidRPr="00C36E05">
        <w:rPr>
          <w:rFonts w:ascii="Times New Roman" w:eastAsia="Arial" w:hAnsi="Times New Roman"/>
          <w:sz w:val="20"/>
          <w:szCs w:val="20"/>
        </w:rPr>
        <w:t xml:space="preserve"> </w:t>
      </w:r>
      <w:r w:rsidR="60C1D1AD" w:rsidRPr="00C36E05">
        <w:rPr>
          <w:rFonts w:ascii="Times New Roman" w:eastAsia="Arial" w:hAnsi="Times New Roman"/>
          <w:sz w:val="20"/>
          <w:szCs w:val="20"/>
        </w:rPr>
        <w:t>ne</w:t>
      </w:r>
      <w:r w:rsidR="5E02A7B4" w:rsidRPr="00C36E05">
        <w:rPr>
          <w:rFonts w:ascii="Times New Roman" w:eastAsia="Arial" w:hAnsi="Times New Roman"/>
          <w:sz w:val="20"/>
          <w:szCs w:val="20"/>
        </w:rPr>
        <w:t xml:space="preserve"> </w:t>
      </w:r>
      <w:r w:rsidR="60C1D1AD" w:rsidRPr="00C36E05">
        <w:rPr>
          <w:rFonts w:ascii="Times New Roman" w:eastAsia="Arial" w:hAnsi="Times New Roman"/>
          <w:sz w:val="20"/>
          <w:szCs w:val="20"/>
        </w:rPr>
        <w:t>záruku v</w:t>
      </w:r>
      <w:r w:rsidR="001B5E7A">
        <w:rPr>
          <w:rFonts w:ascii="Times New Roman" w:eastAsia="Arial" w:hAnsi="Times New Roman"/>
          <w:sz w:val="20"/>
          <w:szCs w:val="20"/>
        </w:rPr>
        <w:t> </w:t>
      </w:r>
      <w:r w:rsidR="60C1D1AD" w:rsidRPr="00C36E05">
        <w:rPr>
          <w:rFonts w:ascii="Times New Roman" w:eastAsia="Arial" w:hAnsi="Times New Roman"/>
          <w:sz w:val="20"/>
          <w:szCs w:val="20"/>
        </w:rPr>
        <w:t>plnom rozsahu</w:t>
      </w:r>
      <w:r w:rsidR="42E12795" w:rsidRPr="00C36E05">
        <w:rPr>
          <w:rFonts w:ascii="Times New Roman" w:eastAsia="Arial" w:hAnsi="Times New Roman"/>
          <w:sz w:val="20"/>
          <w:szCs w:val="20"/>
        </w:rPr>
        <w:t>. Zhotoviteľ zodpovedá za odbornú starostlivosť pri výbere</w:t>
      </w:r>
      <w:r w:rsidR="490CDE49" w:rsidRPr="00C36E05">
        <w:rPr>
          <w:rFonts w:ascii="Times New Roman" w:eastAsia="Arial" w:hAnsi="Times New Roman"/>
          <w:sz w:val="20"/>
          <w:szCs w:val="20"/>
        </w:rPr>
        <w:t xml:space="preserve"> </w:t>
      </w:r>
      <w:r w:rsidR="42E12795" w:rsidRPr="00C36E05">
        <w:rPr>
          <w:rFonts w:ascii="Times New Roman" w:eastAsia="Arial" w:hAnsi="Times New Roman"/>
          <w:sz w:val="20"/>
          <w:szCs w:val="20"/>
        </w:rPr>
        <w:t>subdodávateľa, ako aj za</w:t>
      </w:r>
      <w:r w:rsidR="00AC3F3E">
        <w:rPr>
          <w:rFonts w:ascii="Times New Roman" w:eastAsia="Arial" w:hAnsi="Times New Roman"/>
          <w:sz w:val="20"/>
          <w:szCs w:val="20"/>
        </w:rPr>
        <w:t> </w:t>
      </w:r>
      <w:r w:rsidR="42E12795" w:rsidRPr="00C36E05">
        <w:rPr>
          <w:rFonts w:ascii="Times New Roman" w:eastAsia="Arial" w:hAnsi="Times New Roman"/>
          <w:sz w:val="20"/>
          <w:szCs w:val="20"/>
        </w:rPr>
        <w:t>výsledok činnosti vykonanej na základe zmluvy o subdodávke.</w:t>
      </w:r>
    </w:p>
    <w:p w:rsidR="0466FA4A" w:rsidRPr="00C36E05" w:rsidRDefault="0466FA4A" w:rsidP="0015404C">
      <w:pPr>
        <w:pStyle w:val="Odsekzoznamu"/>
        <w:numPr>
          <w:ilvl w:val="0"/>
          <w:numId w:val="22"/>
        </w:numPr>
        <w:spacing w:after="60" w:line="240" w:lineRule="auto"/>
        <w:ind w:left="714" w:hanging="430"/>
        <w:contextualSpacing w:val="0"/>
        <w:jc w:val="both"/>
        <w:rPr>
          <w:rFonts w:asciiTheme="minorHAnsi" w:eastAsiaTheme="minorEastAsia" w:hAnsiTheme="minorHAnsi" w:cstheme="minorBidi"/>
          <w:sz w:val="20"/>
          <w:szCs w:val="20"/>
        </w:rPr>
      </w:pPr>
      <w:r w:rsidRPr="1F0DD0BB">
        <w:rPr>
          <w:rFonts w:ascii="Times New Roman" w:eastAsia="Arial" w:hAnsi="Times New Roman"/>
          <w:sz w:val="20"/>
          <w:szCs w:val="20"/>
        </w:rPr>
        <w:t>je povinný najneskôr v momente podpisu zmluvy predložiť objednávateľovi zoznam známych subdodávateľov</w:t>
      </w:r>
      <w:r w:rsidR="08A50D35" w:rsidRPr="1F0DD0BB">
        <w:rPr>
          <w:rFonts w:ascii="Times New Roman" w:eastAsia="Arial" w:hAnsi="Times New Roman"/>
          <w:sz w:val="20"/>
          <w:szCs w:val="20"/>
        </w:rPr>
        <w:t xml:space="preserve"> ako </w:t>
      </w:r>
      <w:r w:rsidR="4BB16F29" w:rsidRPr="1F0DD0BB">
        <w:rPr>
          <w:rFonts w:ascii="Times New Roman" w:eastAsia="Arial" w:hAnsi="Times New Roman"/>
          <w:sz w:val="20"/>
          <w:szCs w:val="20"/>
        </w:rPr>
        <w:t>príloh</w:t>
      </w:r>
      <w:r w:rsidR="0E4496CF" w:rsidRPr="1F0DD0BB">
        <w:rPr>
          <w:rFonts w:ascii="Times New Roman" w:eastAsia="Arial" w:hAnsi="Times New Roman"/>
          <w:sz w:val="20"/>
          <w:szCs w:val="20"/>
        </w:rPr>
        <w:t>u</w:t>
      </w:r>
      <w:r w:rsidR="4BB16F29" w:rsidRPr="1F0DD0BB">
        <w:rPr>
          <w:rFonts w:ascii="Times New Roman" w:eastAsia="Arial" w:hAnsi="Times New Roman"/>
          <w:sz w:val="20"/>
          <w:szCs w:val="20"/>
        </w:rPr>
        <w:t xml:space="preserve"> č. </w:t>
      </w:r>
      <w:r w:rsidR="003131B6">
        <w:rPr>
          <w:rFonts w:ascii="Times New Roman" w:eastAsia="Arial" w:hAnsi="Times New Roman"/>
          <w:sz w:val="20"/>
          <w:szCs w:val="20"/>
        </w:rPr>
        <w:t>4</w:t>
      </w:r>
      <w:r w:rsidR="4BB16F29" w:rsidRPr="1F0DD0BB">
        <w:rPr>
          <w:rFonts w:ascii="Times New Roman" w:eastAsia="Arial" w:hAnsi="Times New Roman"/>
          <w:sz w:val="20"/>
          <w:szCs w:val="20"/>
        </w:rPr>
        <w:t xml:space="preserve"> </w:t>
      </w:r>
      <w:r w:rsidR="3F4F6D28" w:rsidRPr="1F0DD0BB">
        <w:rPr>
          <w:rFonts w:ascii="Times New Roman" w:eastAsia="Arial" w:hAnsi="Times New Roman"/>
          <w:sz w:val="20"/>
          <w:szCs w:val="20"/>
        </w:rPr>
        <w:t>zmluv</w:t>
      </w:r>
      <w:r w:rsidR="43AE5A66" w:rsidRPr="1F0DD0BB">
        <w:rPr>
          <w:rFonts w:ascii="Times New Roman" w:eastAsia="Arial" w:hAnsi="Times New Roman"/>
          <w:sz w:val="20"/>
          <w:szCs w:val="20"/>
        </w:rPr>
        <w:t xml:space="preserve">y </w:t>
      </w:r>
      <w:r w:rsidRPr="1F0DD0BB">
        <w:rPr>
          <w:rFonts w:ascii="Times New Roman" w:eastAsia="Arial" w:hAnsi="Times New Roman"/>
          <w:sz w:val="20"/>
          <w:szCs w:val="20"/>
        </w:rPr>
        <w:t>s uvedením a/alebo preukázaním nasledovných údajov a/alebo dokladov: (i) identifikačn</w:t>
      </w:r>
      <w:r w:rsidR="00C10B9A" w:rsidRPr="1F0DD0BB">
        <w:rPr>
          <w:rFonts w:ascii="Times New Roman" w:eastAsia="Arial" w:hAnsi="Times New Roman"/>
          <w:sz w:val="20"/>
          <w:szCs w:val="20"/>
        </w:rPr>
        <w:t>é</w:t>
      </w:r>
      <w:r w:rsidRPr="1F0DD0BB">
        <w:rPr>
          <w:rFonts w:ascii="Times New Roman" w:eastAsia="Arial" w:hAnsi="Times New Roman"/>
          <w:sz w:val="20"/>
          <w:szCs w:val="20"/>
        </w:rPr>
        <w:t xml:space="preserve"> údaj</w:t>
      </w:r>
      <w:r w:rsidR="00C10B9A" w:rsidRPr="1F0DD0BB">
        <w:rPr>
          <w:rFonts w:ascii="Times New Roman" w:eastAsia="Arial" w:hAnsi="Times New Roman"/>
          <w:sz w:val="20"/>
          <w:szCs w:val="20"/>
        </w:rPr>
        <w:t>e</w:t>
      </w:r>
      <w:r w:rsidRPr="1F0DD0BB">
        <w:rPr>
          <w:rFonts w:ascii="Times New Roman" w:eastAsia="Arial" w:hAnsi="Times New Roman"/>
          <w:sz w:val="20"/>
          <w:szCs w:val="20"/>
        </w:rPr>
        <w:t xml:space="preserve"> subdodávateľov v rozsahu obchodné meno – sídlo – IČO – kontaktná osoba (meno, priezvisko, pozícia, tel. č., e-mail) – osoba oprávnená konať za subdodávateľa (meno, priezvisko, adresa pobytu, </w:t>
      </w:r>
      <w:r w:rsidR="2084DF7F" w:rsidRPr="1F0DD0BB">
        <w:rPr>
          <w:rFonts w:ascii="Times New Roman" w:eastAsia="Arial" w:hAnsi="Times New Roman"/>
          <w:sz w:val="20"/>
          <w:szCs w:val="20"/>
        </w:rPr>
        <w:t xml:space="preserve">dátum narodenia, </w:t>
      </w:r>
      <w:r w:rsidRPr="1F0DD0BB">
        <w:rPr>
          <w:rFonts w:ascii="Times New Roman" w:eastAsia="Arial" w:hAnsi="Times New Roman"/>
          <w:sz w:val="20"/>
          <w:szCs w:val="20"/>
        </w:rPr>
        <w:t>tel. č., e-mail), (</w:t>
      </w:r>
      <w:proofErr w:type="spellStart"/>
      <w:r w:rsidRPr="1F0DD0BB">
        <w:rPr>
          <w:rFonts w:ascii="Times New Roman" w:eastAsia="Arial" w:hAnsi="Times New Roman"/>
          <w:sz w:val="20"/>
          <w:szCs w:val="20"/>
        </w:rPr>
        <w:t>ii</w:t>
      </w:r>
      <w:proofErr w:type="spellEnd"/>
      <w:r w:rsidRPr="1F0DD0BB">
        <w:rPr>
          <w:rFonts w:ascii="Times New Roman" w:eastAsia="Arial" w:hAnsi="Times New Roman"/>
          <w:sz w:val="20"/>
          <w:szCs w:val="20"/>
        </w:rPr>
        <w:t>) identifikáci</w:t>
      </w:r>
      <w:r w:rsidR="00C10B9A" w:rsidRPr="1F0DD0BB">
        <w:rPr>
          <w:rFonts w:ascii="Times New Roman" w:eastAsia="Arial" w:hAnsi="Times New Roman"/>
          <w:sz w:val="20"/>
          <w:szCs w:val="20"/>
        </w:rPr>
        <w:t>a</w:t>
      </w:r>
      <w:r w:rsidR="19D66895" w:rsidRPr="1F0DD0BB">
        <w:rPr>
          <w:rFonts w:ascii="Times New Roman" w:eastAsia="Arial" w:hAnsi="Times New Roman"/>
          <w:sz w:val="20"/>
          <w:szCs w:val="20"/>
        </w:rPr>
        <w:t xml:space="preserve"> a % podiel</w:t>
      </w:r>
      <w:r w:rsidRPr="1F0DD0BB">
        <w:rPr>
          <w:rFonts w:ascii="Times New Roman" w:eastAsia="Arial" w:hAnsi="Times New Roman"/>
          <w:sz w:val="20"/>
          <w:szCs w:val="20"/>
        </w:rPr>
        <w:t xml:space="preserve"> plnenia, ktoré bude realizovať subdodávateľ,(</w:t>
      </w:r>
      <w:proofErr w:type="spellStart"/>
      <w:r w:rsidRPr="1F0DD0BB">
        <w:rPr>
          <w:rFonts w:ascii="Times New Roman" w:eastAsia="Arial" w:hAnsi="Times New Roman"/>
          <w:sz w:val="20"/>
          <w:szCs w:val="20"/>
        </w:rPr>
        <w:t>i</w:t>
      </w:r>
      <w:r w:rsidR="71FB5AB7" w:rsidRPr="1F0DD0BB">
        <w:rPr>
          <w:rFonts w:ascii="Times New Roman" w:eastAsia="Arial" w:hAnsi="Times New Roman"/>
          <w:sz w:val="20"/>
          <w:szCs w:val="20"/>
        </w:rPr>
        <w:t>ii</w:t>
      </w:r>
      <w:proofErr w:type="spellEnd"/>
      <w:r w:rsidRPr="1F0DD0BB">
        <w:rPr>
          <w:rFonts w:ascii="Times New Roman" w:eastAsia="Arial" w:hAnsi="Times New Roman"/>
          <w:sz w:val="20"/>
          <w:szCs w:val="20"/>
        </w:rPr>
        <w:t>) doklad</w:t>
      </w:r>
      <w:r w:rsidR="00C10B9A" w:rsidRPr="1F0DD0BB">
        <w:rPr>
          <w:rFonts w:ascii="Times New Roman" w:eastAsia="Arial" w:hAnsi="Times New Roman"/>
          <w:sz w:val="20"/>
          <w:szCs w:val="20"/>
        </w:rPr>
        <w:t>y</w:t>
      </w:r>
      <w:r w:rsidRPr="1F0DD0BB">
        <w:rPr>
          <w:rFonts w:ascii="Times New Roman" w:eastAsia="Arial" w:hAnsi="Times New Roman"/>
          <w:sz w:val="20"/>
          <w:szCs w:val="20"/>
        </w:rPr>
        <w:t xml:space="preserve"> preukazujúc</w:t>
      </w:r>
      <w:r w:rsidR="00C10B9A" w:rsidRPr="1F0DD0BB">
        <w:rPr>
          <w:rFonts w:ascii="Times New Roman" w:eastAsia="Arial" w:hAnsi="Times New Roman"/>
          <w:sz w:val="20"/>
          <w:szCs w:val="20"/>
        </w:rPr>
        <w:t>e</w:t>
      </w:r>
      <w:r w:rsidRPr="1F0DD0BB">
        <w:rPr>
          <w:rFonts w:ascii="Times New Roman" w:eastAsia="Arial" w:hAnsi="Times New Roman"/>
          <w:sz w:val="20"/>
          <w:szCs w:val="20"/>
        </w:rPr>
        <w:t xml:space="preserve"> splnenie podmienok </w:t>
      </w:r>
      <w:r w:rsidR="002C2EF3">
        <w:rPr>
          <w:rFonts w:ascii="Times New Roman" w:eastAsia="Arial" w:hAnsi="Times New Roman"/>
          <w:sz w:val="20"/>
          <w:szCs w:val="20"/>
        </w:rPr>
        <w:t xml:space="preserve">účasti týkajúce sa </w:t>
      </w:r>
      <w:r w:rsidR="002C2EF3" w:rsidRPr="00120F0A">
        <w:rPr>
          <w:rFonts w:ascii="Times New Roman" w:eastAsia="Arial" w:hAnsi="Times New Roman"/>
          <w:sz w:val="20"/>
          <w:szCs w:val="20"/>
        </w:rPr>
        <w:t xml:space="preserve">osobného postavenia a nesmú u neho existovať dôvody na vylúčenie </w:t>
      </w:r>
      <w:r w:rsidR="002C2EF3" w:rsidRPr="00120F0A">
        <w:rPr>
          <w:rFonts w:ascii="Times New Roman" w:hAnsi="Times New Roman"/>
          <w:sz w:val="20"/>
          <w:szCs w:val="20"/>
        </w:rPr>
        <w:t xml:space="preserve">podľa § 40 ods. 6 písm. a) až h) a ods. 7 </w:t>
      </w:r>
      <w:r w:rsidR="00192C6B">
        <w:rPr>
          <w:rFonts w:ascii="Times New Roman" w:hAnsi="Times New Roman"/>
          <w:sz w:val="20"/>
          <w:szCs w:val="20"/>
        </w:rPr>
        <w:t>ZVO</w:t>
      </w:r>
      <w:r w:rsidR="00192C6B" w:rsidRPr="00120F0A">
        <w:rPr>
          <w:rFonts w:ascii="Times New Roman" w:hAnsi="Times New Roman"/>
          <w:sz w:val="20"/>
          <w:szCs w:val="20"/>
        </w:rPr>
        <w:t xml:space="preserve"> </w:t>
      </w:r>
      <w:r w:rsidR="002C2EF3" w:rsidRPr="00120F0A">
        <w:rPr>
          <w:rFonts w:ascii="Times New Roman" w:hAnsi="Times New Roman"/>
          <w:sz w:val="20"/>
          <w:szCs w:val="20"/>
        </w:rPr>
        <w:t>a oprávnenie uskutočňovať stavebné práce vo vzťahu k tej časti predmetu zákazky, ktorú má subdodávateľ plniť</w:t>
      </w:r>
      <w:r w:rsidR="4FDE60C7" w:rsidRPr="00120F0A">
        <w:rPr>
          <w:rFonts w:ascii="Times New Roman" w:eastAsia="Arial" w:hAnsi="Times New Roman"/>
          <w:sz w:val="20"/>
          <w:szCs w:val="20"/>
        </w:rPr>
        <w:t>,</w:t>
      </w:r>
      <w:r w:rsidR="4FDE60C7" w:rsidRPr="00120F0A">
        <w:rPr>
          <w:rFonts w:ascii="Times New Roman" w:hAnsi="Times New Roman"/>
          <w:color w:val="000000" w:themeColor="text1"/>
          <w:sz w:val="20"/>
          <w:szCs w:val="20"/>
        </w:rPr>
        <w:t xml:space="preserve"> </w:t>
      </w:r>
      <w:r w:rsidR="510B8D5A" w:rsidRPr="00120F0A">
        <w:rPr>
          <w:rFonts w:ascii="Times New Roman" w:eastAsia="Arial" w:hAnsi="Times New Roman"/>
          <w:sz w:val="20"/>
          <w:szCs w:val="20"/>
        </w:rPr>
        <w:t>(</w:t>
      </w:r>
      <w:proofErr w:type="spellStart"/>
      <w:r w:rsidR="510B8D5A" w:rsidRPr="00120F0A">
        <w:rPr>
          <w:rFonts w:ascii="Times New Roman" w:eastAsia="Arial" w:hAnsi="Times New Roman"/>
          <w:sz w:val="20"/>
          <w:szCs w:val="20"/>
        </w:rPr>
        <w:t>iv</w:t>
      </w:r>
      <w:proofErr w:type="spellEnd"/>
      <w:r w:rsidR="510B8D5A" w:rsidRPr="00120F0A">
        <w:rPr>
          <w:rFonts w:ascii="Times New Roman" w:eastAsia="Arial" w:hAnsi="Times New Roman"/>
          <w:sz w:val="20"/>
          <w:szCs w:val="20"/>
        </w:rPr>
        <w:t>)</w:t>
      </w:r>
      <w:r w:rsidR="00C10B9A" w:rsidRPr="00120F0A">
        <w:rPr>
          <w:rFonts w:ascii="Times New Roman" w:eastAsia="Arial" w:hAnsi="Times New Roman"/>
          <w:sz w:val="20"/>
          <w:szCs w:val="20"/>
        </w:rPr>
        <w:t xml:space="preserve"> </w:t>
      </w:r>
      <w:r w:rsidRPr="00120F0A">
        <w:rPr>
          <w:rFonts w:ascii="Times New Roman" w:eastAsia="Arial" w:hAnsi="Times New Roman"/>
          <w:sz w:val="20"/>
          <w:szCs w:val="20"/>
        </w:rPr>
        <w:t>záväzné vyhlásenie zhotoviteľa, že navrhnutý subdodávateľ je zapísaný v</w:t>
      </w:r>
      <w:r w:rsidR="00DD660F">
        <w:rPr>
          <w:rFonts w:ascii="Times New Roman" w:eastAsia="Arial" w:hAnsi="Times New Roman"/>
          <w:sz w:val="20"/>
          <w:szCs w:val="20"/>
        </w:rPr>
        <w:t> </w:t>
      </w:r>
      <w:r w:rsidRPr="00120F0A">
        <w:rPr>
          <w:rFonts w:ascii="Times New Roman" w:eastAsia="Arial" w:hAnsi="Times New Roman"/>
          <w:sz w:val="20"/>
          <w:szCs w:val="20"/>
        </w:rPr>
        <w:t>registri partnerov verejného sektora, ak má povinnosť zapisovať sa do</w:t>
      </w:r>
      <w:r w:rsidRPr="1F0DD0BB">
        <w:rPr>
          <w:rFonts w:ascii="Times New Roman" w:eastAsia="Arial" w:hAnsi="Times New Roman"/>
          <w:sz w:val="20"/>
          <w:szCs w:val="20"/>
        </w:rPr>
        <w:t xml:space="preserve"> registra partnerov verejného sektora v zmysle zákona č. 315/2016 Z.</w:t>
      </w:r>
      <w:r w:rsidR="00C10B9A" w:rsidRPr="1F0DD0BB">
        <w:rPr>
          <w:rFonts w:ascii="Times New Roman" w:eastAsia="Arial" w:hAnsi="Times New Roman"/>
          <w:sz w:val="20"/>
          <w:szCs w:val="20"/>
        </w:rPr>
        <w:t xml:space="preserve"> </w:t>
      </w:r>
      <w:r w:rsidRPr="1F0DD0BB">
        <w:rPr>
          <w:rFonts w:ascii="Times New Roman" w:eastAsia="Arial" w:hAnsi="Times New Roman"/>
          <w:sz w:val="20"/>
          <w:szCs w:val="20"/>
        </w:rPr>
        <w:t>z. o registri partnerov verejného sektora a o zmene a doplnení niektorých zákonov v znení neskorších predpisov</w:t>
      </w:r>
      <w:r w:rsidR="00AC3F3E">
        <w:rPr>
          <w:rFonts w:ascii="Times New Roman" w:eastAsia="Arial" w:hAnsi="Times New Roman"/>
          <w:sz w:val="20"/>
          <w:szCs w:val="20"/>
        </w:rPr>
        <w:t>.</w:t>
      </w:r>
    </w:p>
    <w:p w:rsidR="1EE3CB88" w:rsidRPr="00C36E05" w:rsidRDefault="1A8C5BB7" w:rsidP="0015404C">
      <w:pPr>
        <w:pStyle w:val="Odsekzoznamu"/>
        <w:numPr>
          <w:ilvl w:val="0"/>
          <w:numId w:val="22"/>
        </w:numPr>
        <w:spacing w:after="120" w:line="240" w:lineRule="auto"/>
        <w:ind w:left="714" w:hanging="430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C36E05">
        <w:rPr>
          <w:rFonts w:ascii="Times New Roman" w:eastAsia="Arial" w:hAnsi="Times New Roman"/>
          <w:sz w:val="20"/>
          <w:szCs w:val="20"/>
        </w:rPr>
        <w:t>v</w:t>
      </w:r>
      <w:r w:rsidR="1D06342A" w:rsidRPr="00C36E05">
        <w:rPr>
          <w:rFonts w:ascii="Times New Roman" w:eastAsia="Arial" w:hAnsi="Times New Roman"/>
          <w:sz w:val="20"/>
          <w:szCs w:val="20"/>
        </w:rPr>
        <w:t xml:space="preserve"> prípade zámeru realizovať nástup nového subdodávateľa a taktiež zámeru realizovať zmenu pôvodného subdodávateľa</w:t>
      </w:r>
      <w:r w:rsidR="3582E6B0" w:rsidRPr="00C36E05">
        <w:rPr>
          <w:rFonts w:ascii="Times New Roman" w:eastAsia="Arial" w:hAnsi="Times New Roman"/>
          <w:sz w:val="20"/>
          <w:szCs w:val="20"/>
        </w:rPr>
        <w:t>, prípadne pri zmene údajov pôvodného subdodávateľa</w:t>
      </w:r>
      <w:r w:rsidR="1D06342A" w:rsidRPr="00C36E05">
        <w:rPr>
          <w:rFonts w:ascii="Times New Roman" w:eastAsia="Arial" w:hAnsi="Times New Roman"/>
          <w:sz w:val="20"/>
          <w:szCs w:val="20"/>
        </w:rPr>
        <w:t xml:space="preserve"> je zhotoviteľ povinný písomne informovať</w:t>
      </w:r>
      <w:r w:rsidR="6AC5478D" w:rsidRPr="00C36E05">
        <w:rPr>
          <w:rFonts w:ascii="Times New Roman" w:eastAsia="Arial" w:hAnsi="Times New Roman"/>
          <w:sz w:val="20"/>
          <w:szCs w:val="20"/>
        </w:rPr>
        <w:t xml:space="preserve"> </w:t>
      </w:r>
      <w:r w:rsidR="1D06342A" w:rsidRPr="00C36E05">
        <w:rPr>
          <w:rFonts w:ascii="Times New Roman" w:eastAsia="Arial" w:hAnsi="Times New Roman"/>
          <w:sz w:val="20"/>
          <w:szCs w:val="20"/>
        </w:rPr>
        <w:t>objednávateľa do piatich pracovných dní odo dňa uzatvorenia zmluvy so</w:t>
      </w:r>
      <w:r w:rsidR="00AC3F3E">
        <w:rPr>
          <w:rFonts w:ascii="Times New Roman" w:eastAsia="Arial" w:hAnsi="Times New Roman"/>
          <w:sz w:val="20"/>
          <w:szCs w:val="20"/>
        </w:rPr>
        <w:t> </w:t>
      </w:r>
      <w:r w:rsidR="1D06342A" w:rsidRPr="00C36E05">
        <w:rPr>
          <w:rFonts w:ascii="Times New Roman" w:eastAsia="Arial" w:hAnsi="Times New Roman"/>
          <w:sz w:val="20"/>
          <w:szCs w:val="20"/>
        </w:rPr>
        <w:t>subdodáva</w:t>
      </w:r>
      <w:r w:rsidR="31295910" w:rsidRPr="00C36E05">
        <w:rPr>
          <w:rFonts w:ascii="Times New Roman" w:eastAsia="Arial" w:hAnsi="Times New Roman"/>
          <w:sz w:val="20"/>
          <w:szCs w:val="20"/>
        </w:rPr>
        <w:t>teľom o jeho nástupe na realizáciu diela</w:t>
      </w:r>
      <w:r w:rsidR="05CF188B" w:rsidRPr="00C36E05">
        <w:rPr>
          <w:rFonts w:ascii="Times New Roman" w:eastAsia="Arial" w:hAnsi="Times New Roman"/>
          <w:sz w:val="20"/>
          <w:szCs w:val="20"/>
        </w:rPr>
        <w:t xml:space="preserve">, resp. </w:t>
      </w:r>
      <w:r w:rsidR="490CDE49" w:rsidRPr="00C36E05">
        <w:rPr>
          <w:rFonts w:ascii="Times New Roman" w:eastAsia="Arial" w:hAnsi="Times New Roman"/>
          <w:sz w:val="20"/>
          <w:szCs w:val="20"/>
        </w:rPr>
        <w:t>o</w:t>
      </w:r>
      <w:r w:rsidR="05CF188B" w:rsidRPr="00C36E05">
        <w:rPr>
          <w:rFonts w:ascii="Times New Roman" w:eastAsia="Arial" w:hAnsi="Times New Roman"/>
          <w:sz w:val="20"/>
          <w:szCs w:val="20"/>
        </w:rPr>
        <w:t xml:space="preserve">do dňa, kedy došlo k zmene údajov. </w:t>
      </w:r>
      <w:r w:rsidR="31295910" w:rsidRPr="00C36E05">
        <w:rPr>
          <w:rFonts w:ascii="Times New Roman" w:eastAsia="Arial" w:hAnsi="Times New Roman"/>
          <w:sz w:val="20"/>
          <w:szCs w:val="20"/>
        </w:rPr>
        <w:t>Subdodávateľ je oprávnený nastúpiť na realizáciu diela</w:t>
      </w:r>
      <w:r w:rsidR="76E5C952" w:rsidRPr="00C36E05">
        <w:rPr>
          <w:rFonts w:ascii="Times New Roman" w:eastAsia="Arial" w:hAnsi="Times New Roman"/>
          <w:sz w:val="20"/>
          <w:szCs w:val="20"/>
        </w:rPr>
        <w:t xml:space="preserve"> </w:t>
      </w:r>
      <w:r w:rsidR="31295910" w:rsidRPr="00C36E05">
        <w:rPr>
          <w:rFonts w:ascii="Times New Roman" w:eastAsia="Arial" w:hAnsi="Times New Roman"/>
          <w:sz w:val="20"/>
          <w:szCs w:val="20"/>
        </w:rPr>
        <w:t>až po súhlasnom vyjadrení</w:t>
      </w:r>
      <w:r w:rsidR="1DB4C3F8" w:rsidRPr="00C36E05">
        <w:rPr>
          <w:rFonts w:ascii="Times New Roman" w:eastAsia="Arial" w:hAnsi="Times New Roman"/>
          <w:sz w:val="20"/>
          <w:szCs w:val="20"/>
        </w:rPr>
        <w:t xml:space="preserve"> </w:t>
      </w:r>
      <w:r w:rsidR="31295910" w:rsidRPr="00C36E05">
        <w:rPr>
          <w:rFonts w:ascii="Times New Roman" w:eastAsia="Arial" w:hAnsi="Times New Roman"/>
          <w:sz w:val="20"/>
          <w:szCs w:val="20"/>
        </w:rPr>
        <w:t>objednávateľa. Objednávateľ je povinný vyjadriť svoj súhlas</w:t>
      </w:r>
      <w:r w:rsidR="424E09A5" w:rsidRPr="00C36E05">
        <w:rPr>
          <w:rFonts w:ascii="Times New Roman" w:eastAsia="Arial" w:hAnsi="Times New Roman"/>
          <w:sz w:val="20"/>
          <w:szCs w:val="20"/>
        </w:rPr>
        <w:t xml:space="preserve"> </w:t>
      </w:r>
      <w:r w:rsidR="31295910" w:rsidRPr="00C36E05">
        <w:rPr>
          <w:rFonts w:ascii="Times New Roman" w:eastAsia="Arial" w:hAnsi="Times New Roman"/>
          <w:sz w:val="20"/>
          <w:szCs w:val="20"/>
        </w:rPr>
        <w:t>alebo nesúhlas s</w:t>
      </w:r>
      <w:r w:rsidR="59EF2C37" w:rsidRPr="00C36E05">
        <w:rPr>
          <w:rFonts w:ascii="Times New Roman" w:eastAsia="Arial" w:hAnsi="Times New Roman"/>
          <w:sz w:val="20"/>
          <w:szCs w:val="20"/>
        </w:rPr>
        <w:t xml:space="preserve"> </w:t>
      </w:r>
      <w:r w:rsidR="31295910" w:rsidRPr="00C36E05">
        <w:rPr>
          <w:rFonts w:ascii="Times New Roman" w:eastAsia="Arial" w:hAnsi="Times New Roman"/>
          <w:sz w:val="20"/>
          <w:szCs w:val="20"/>
        </w:rPr>
        <w:t>navrhovaným subdodávateľom do 3 pracovných</w:t>
      </w:r>
      <w:r w:rsidR="53030278" w:rsidRPr="00C36E05">
        <w:rPr>
          <w:rFonts w:ascii="Times New Roman" w:eastAsia="Arial" w:hAnsi="Times New Roman"/>
          <w:sz w:val="20"/>
          <w:szCs w:val="20"/>
        </w:rPr>
        <w:t xml:space="preserve"> </w:t>
      </w:r>
      <w:r w:rsidR="31295910" w:rsidRPr="00C36E05">
        <w:rPr>
          <w:rFonts w:ascii="Times New Roman" w:eastAsia="Arial" w:hAnsi="Times New Roman"/>
          <w:sz w:val="20"/>
          <w:szCs w:val="20"/>
        </w:rPr>
        <w:t>dní odo dňa doručenia</w:t>
      </w:r>
      <w:r w:rsidR="437149E6" w:rsidRPr="00C36E05">
        <w:rPr>
          <w:rFonts w:ascii="Times New Roman" w:eastAsia="Arial" w:hAnsi="Times New Roman"/>
          <w:sz w:val="20"/>
          <w:szCs w:val="20"/>
        </w:rPr>
        <w:t xml:space="preserve"> </w:t>
      </w:r>
      <w:r w:rsidR="31295910" w:rsidRPr="00C36E05">
        <w:rPr>
          <w:rFonts w:ascii="Times New Roman" w:eastAsia="Arial" w:hAnsi="Times New Roman"/>
          <w:sz w:val="20"/>
          <w:szCs w:val="20"/>
        </w:rPr>
        <w:t>písomného o</w:t>
      </w:r>
      <w:r w:rsidR="28A72216" w:rsidRPr="00C36E05">
        <w:rPr>
          <w:rFonts w:ascii="Times New Roman" w:eastAsia="Arial" w:hAnsi="Times New Roman"/>
          <w:sz w:val="20"/>
          <w:szCs w:val="20"/>
        </w:rPr>
        <w:t>známenia zhotoviteľa.</w:t>
      </w:r>
    </w:p>
    <w:p w:rsidR="00464284" w:rsidRPr="00FD297F" w:rsidRDefault="6E477696" w:rsidP="00B445FC">
      <w:pPr>
        <w:pStyle w:val="Odsekzoznamu"/>
        <w:numPr>
          <w:ilvl w:val="0"/>
          <w:numId w:val="13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Theme="minorHAnsi" w:eastAsiaTheme="minorEastAsia" w:hAnsiTheme="minorHAnsi" w:cstheme="minorBidi"/>
          <w:sz w:val="20"/>
          <w:szCs w:val="20"/>
        </w:rPr>
      </w:pPr>
      <w:r w:rsidRPr="612F19CF">
        <w:rPr>
          <w:rFonts w:ascii="Times New Roman" w:eastAsia="Arial" w:hAnsi="Times New Roman"/>
          <w:sz w:val="20"/>
          <w:szCs w:val="20"/>
          <w:lang w:eastAsia="ar-SA"/>
        </w:rPr>
        <w:t>Zmluvné</w:t>
      </w:r>
      <w:r w:rsidRPr="612F19CF">
        <w:rPr>
          <w:rFonts w:ascii="Times New Roman" w:eastAsia="Arial" w:hAnsi="Times New Roman"/>
          <w:sz w:val="20"/>
          <w:szCs w:val="20"/>
        </w:rPr>
        <w:t xml:space="preserve"> strany sa výslovne dohodli, že zoznam známych subdodávateľov je prílohou</w:t>
      </w:r>
      <w:r w:rsidR="205F60F9" w:rsidRPr="612F19CF">
        <w:rPr>
          <w:rFonts w:ascii="Times New Roman" w:eastAsia="Arial" w:hAnsi="Times New Roman"/>
          <w:sz w:val="20"/>
          <w:szCs w:val="20"/>
        </w:rPr>
        <w:t xml:space="preserve"> č. </w:t>
      </w:r>
      <w:r w:rsidR="002F523C">
        <w:rPr>
          <w:rFonts w:ascii="Times New Roman" w:eastAsia="Arial" w:hAnsi="Times New Roman"/>
          <w:sz w:val="20"/>
          <w:szCs w:val="20"/>
        </w:rPr>
        <w:t>4</w:t>
      </w:r>
      <w:r w:rsidRPr="612F19CF">
        <w:rPr>
          <w:rFonts w:ascii="Times New Roman" w:eastAsia="Arial" w:hAnsi="Times New Roman"/>
          <w:sz w:val="20"/>
          <w:szCs w:val="20"/>
        </w:rPr>
        <w:t xml:space="preserve"> tejto zmluvy a jeho doplnenie a zmena subdodávateľov podľa bodu </w:t>
      </w:r>
      <w:r w:rsidR="002F523C">
        <w:rPr>
          <w:rFonts w:ascii="Times New Roman" w:eastAsia="Arial" w:hAnsi="Times New Roman"/>
          <w:sz w:val="20"/>
          <w:szCs w:val="20"/>
        </w:rPr>
        <w:t xml:space="preserve">13. a 14. </w:t>
      </w:r>
      <w:r w:rsidR="00B074AD">
        <w:rPr>
          <w:rFonts w:ascii="Times New Roman" w:eastAsia="Arial" w:hAnsi="Times New Roman"/>
          <w:sz w:val="20"/>
          <w:szCs w:val="20"/>
        </w:rPr>
        <w:t xml:space="preserve">tohto článku </w:t>
      </w:r>
      <w:r w:rsidRPr="612F19CF">
        <w:rPr>
          <w:rFonts w:ascii="Times New Roman" w:eastAsia="Arial" w:hAnsi="Times New Roman"/>
          <w:sz w:val="20"/>
          <w:szCs w:val="20"/>
        </w:rPr>
        <w:t xml:space="preserve">nie je podstatná zmena zmluvných podmienok a nie je potrebné pre ňu uzatvárať samostatný dodatok k zmluve. </w:t>
      </w:r>
      <w:r w:rsidR="01FF1FCD" w:rsidRPr="612F19CF">
        <w:rPr>
          <w:rFonts w:ascii="Times New Roman" w:eastAsia="Arial" w:hAnsi="Times New Roman"/>
          <w:sz w:val="20"/>
          <w:szCs w:val="20"/>
        </w:rPr>
        <w:t>Objednávateľ má právo odmietnuť podiel na</w:t>
      </w:r>
      <w:r w:rsidR="003B6312">
        <w:rPr>
          <w:rFonts w:ascii="Times New Roman" w:eastAsia="Arial" w:hAnsi="Times New Roman"/>
          <w:sz w:val="20"/>
          <w:szCs w:val="20"/>
        </w:rPr>
        <w:t> </w:t>
      </w:r>
      <w:r w:rsidR="01FF1FCD" w:rsidRPr="612F19CF">
        <w:rPr>
          <w:rFonts w:ascii="Times New Roman" w:eastAsia="Arial" w:hAnsi="Times New Roman"/>
          <w:sz w:val="20"/>
          <w:szCs w:val="20"/>
        </w:rPr>
        <w:t>realizácii plnenia predmetu zmluvy subdodávateľom, ak nie sú splnené podmienky uvedené v</w:t>
      </w:r>
      <w:r w:rsidR="22975B6C" w:rsidRPr="612F19CF">
        <w:rPr>
          <w:rFonts w:ascii="Times New Roman" w:eastAsia="Arial" w:hAnsi="Times New Roman"/>
          <w:sz w:val="20"/>
          <w:szCs w:val="20"/>
        </w:rPr>
        <w:t xml:space="preserve">o všetkých </w:t>
      </w:r>
      <w:r w:rsidR="01FF1FCD" w:rsidRPr="612F19CF">
        <w:rPr>
          <w:rFonts w:ascii="Times New Roman" w:eastAsia="Arial" w:hAnsi="Times New Roman"/>
          <w:sz w:val="20"/>
          <w:szCs w:val="20"/>
        </w:rPr>
        <w:t xml:space="preserve">bodoch </w:t>
      </w:r>
      <w:r w:rsidR="475DB829" w:rsidRPr="612F19CF">
        <w:rPr>
          <w:rFonts w:ascii="Times New Roman" w:eastAsia="Arial" w:hAnsi="Times New Roman"/>
          <w:sz w:val="20"/>
          <w:szCs w:val="20"/>
        </w:rPr>
        <w:t>tohto článku.</w:t>
      </w:r>
    </w:p>
    <w:p w:rsidR="00FD297F" w:rsidRDefault="00FD297F" w:rsidP="00B445FC">
      <w:pPr>
        <w:pStyle w:val="Odsekzoznamu"/>
        <w:numPr>
          <w:ilvl w:val="0"/>
          <w:numId w:val="13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Theme="minorEastAsia" w:hAnsi="Times New Roman"/>
          <w:sz w:val="20"/>
          <w:szCs w:val="20"/>
        </w:rPr>
      </w:pPr>
      <w:r w:rsidRPr="612F19CF">
        <w:rPr>
          <w:rFonts w:ascii="Times New Roman" w:eastAsiaTheme="minorEastAsia" w:hAnsi="Times New Roman"/>
          <w:sz w:val="20"/>
          <w:szCs w:val="20"/>
        </w:rPr>
        <w:t xml:space="preserve">Zhotoviteľ sa zaväzuje počas realizácie predmetu zmluvy na základe vyžiadania </w:t>
      </w:r>
      <w:r w:rsidR="00B074AD">
        <w:rPr>
          <w:rFonts w:ascii="Times New Roman" w:eastAsiaTheme="minorEastAsia" w:hAnsi="Times New Roman"/>
          <w:sz w:val="20"/>
          <w:szCs w:val="20"/>
        </w:rPr>
        <w:t>o</w:t>
      </w:r>
      <w:r w:rsidRPr="612F19CF">
        <w:rPr>
          <w:rFonts w:ascii="Times New Roman" w:eastAsiaTheme="minorEastAsia" w:hAnsi="Times New Roman"/>
          <w:sz w:val="20"/>
          <w:szCs w:val="20"/>
        </w:rPr>
        <w:t>bjednávateľa predložiť certifikáty potvrdzujúce zhodu navrhovaných materiálov s požadovanými materiálmi</w:t>
      </w:r>
      <w:r w:rsidR="00B074AD">
        <w:rPr>
          <w:rFonts w:ascii="Times New Roman" w:eastAsiaTheme="minorEastAsia" w:hAnsi="Times New Roman"/>
          <w:sz w:val="20"/>
          <w:szCs w:val="20"/>
        </w:rPr>
        <w:t xml:space="preserve"> v projekte.</w:t>
      </w:r>
      <w:r w:rsidRPr="612F19CF">
        <w:rPr>
          <w:rFonts w:ascii="Times New Roman" w:eastAsiaTheme="minorEastAsia" w:hAnsi="Times New Roman"/>
          <w:sz w:val="20"/>
          <w:szCs w:val="20"/>
        </w:rPr>
        <w:t xml:space="preserve"> Objednávateľ je oprávnený vyžiadať si certifikáty uvedené v prvej vete kedykoľvek počas realizácie predmetu zmluvy, najneskôr však do času odovzdania diela podľa čl. IX </w:t>
      </w:r>
      <w:r w:rsidR="00F9011F">
        <w:rPr>
          <w:rFonts w:ascii="Times New Roman" w:eastAsiaTheme="minorEastAsia" w:hAnsi="Times New Roman"/>
          <w:sz w:val="20"/>
          <w:szCs w:val="20"/>
        </w:rPr>
        <w:t>bod</w:t>
      </w:r>
      <w:r w:rsidRPr="612F19CF">
        <w:rPr>
          <w:rFonts w:ascii="Times New Roman" w:eastAsiaTheme="minorEastAsia" w:hAnsi="Times New Roman"/>
          <w:sz w:val="20"/>
          <w:szCs w:val="20"/>
        </w:rPr>
        <w:t xml:space="preserve"> 10</w:t>
      </w:r>
      <w:r w:rsidR="00F9011F">
        <w:rPr>
          <w:rFonts w:ascii="Times New Roman" w:eastAsiaTheme="minorEastAsia" w:hAnsi="Times New Roman"/>
          <w:sz w:val="20"/>
          <w:szCs w:val="20"/>
        </w:rPr>
        <w:t>.</w:t>
      </w:r>
      <w:r w:rsidRPr="612F19CF">
        <w:rPr>
          <w:rFonts w:ascii="Times New Roman" w:eastAsiaTheme="minorEastAsia" w:hAnsi="Times New Roman"/>
          <w:sz w:val="20"/>
          <w:szCs w:val="20"/>
        </w:rPr>
        <w:t xml:space="preserve"> tejto zmluvy.</w:t>
      </w:r>
    </w:p>
    <w:p w:rsidR="00A4773D" w:rsidRPr="00F9011F" w:rsidRDefault="00A4773D" w:rsidP="00B445FC">
      <w:pPr>
        <w:pStyle w:val="Odsekzoznamu"/>
        <w:numPr>
          <w:ilvl w:val="0"/>
          <w:numId w:val="13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Theme="minorEastAsia" w:hAnsi="Times New Roman"/>
          <w:sz w:val="20"/>
          <w:szCs w:val="20"/>
        </w:rPr>
      </w:pPr>
      <w:r w:rsidRPr="00F9011F">
        <w:rPr>
          <w:rFonts w:ascii="Times New Roman" w:eastAsia="Arial" w:hAnsi="Times New Roman"/>
          <w:sz w:val="20"/>
          <w:szCs w:val="20"/>
          <w:lang w:eastAsia="ar-SA"/>
        </w:rPr>
        <w:t>Zhotoviteľ</w:t>
      </w:r>
      <w:r w:rsidRPr="00F9011F">
        <w:rPr>
          <w:rFonts w:ascii="Times New Roman" w:eastAsiaTheme="minorEastAsia" w:hAnsi="Times New Roman"/>
          <w:sz w:val="20"/>
          <w:szCs w:val="20"/>
        </w:rPr>
        <w:t xml:space="preserve"> sa zaväzuje mať počas celej doby realizácie diela k dispozícii </w:t>
      </w:r>
      <w:r w:rsidR="00174C8C" w:rsidRPr="00F9011F">
        <w:rPr>
          <w:rFonts w:ascii="Times New Roman" w:eastAsiaTheme="minorEastAsia" w:hAnsi="Times New Roman"/>
          <w:sz w:val="20"/>
          <w:szCs w:val="20"/>
        </w:rPr>
        <w:t>stavbyvedúceho</w:t>
      </w:r>
      <w:r w:rsidR="0006357E">
        <w:rPr>
          <w:rFonts w:ascii="Times New Roman" w:eastAsiaTheme="minorEastAsia" w:hAnsi="Times New Roman"/>
          <w:sz w:val="20"/>
          <w:szCs w:val="20"/>
        </w:rPr>
        <w:t xml:space="preserve"> </w:t>
      </w:r>
      <w:proofErr w:type="spellStart"/>
      <w:r w:rsidR="0006357E" w:rsidRPr="0006357E">
        <w:rPr>
          <w:rFonts w:ascii="Times New Roman" w:eastAsiaTheme="minorEastAsia" w:hAnsi="Times New Roman"/>
          <w:sz w:val="20"/>
          <w:szCs w:val="20"/>
          <w:highlight w:val="yellow"/>
        </w:rPr>
        <w:t>xxxxxxxxxxxxxxxxxxx</w:t>
      </w:r>
      <w:proofErr w:type="spellEnd"/>
      <w:r w:rsidR="0006357E">
        <w:rPr>
          <w:rFonts w:ascii="Times New Roman" w:eastAsiaTheme="minorEastAsia" w:hAnsi="Times New Roman"/>
          <w:sz w:val="20"/>
          <w:szCs w:val="20"/>
          <w:highlight w:val="yellow"/>
        </w:rPr>
        <w:t xml:space="preserve"> (meno a priezvisko, tel., e-mail)</w:t>
      </w:r>
      <w:r w:rsidRPr="0006357E">
        <w:rPr>
          <w:rFonts w:ascii="Times New Roman" w:eastAsiaTheme="minorEastAsia" w:hAnsi="Times New Roman"/>
          <w:sz w:val="20"/>
          <w:szCs w:val="20"/>
          <w:highlight w:val="yellow"/>
        </w:rPr>
        <w:t>,</w:t>
      </w:r>
      <w:r w:rsidRPr="00F9011F">
        <w:rPr>
          <w:rFonts w:ascii="Times New Roman" w:eastAsiaTheme="minorEastAsia" w:hAnsi="Times New Roman"/>
          <w:sz w:val="20"/>
          <w:szCs w:val="20"/>
        </w:rPr>
        <w:t xml:space="preserve"> ktor</w:t>
      </w:r>
      <w:r w:rsidR="00174C8C" w:rsidRPr="00F9011F">
        <w:rPr>
          <w:rFonts w:ascii="Times New Roman" w:eastAsiaTheme="minorEastAsia" w:hAnsi="Times New Roman"/>
          <w:sz w:val="20"/>
          <w:szCs w:val="20"/>
        </w:rPr>
        <w:t>ého</w:t>
      </w:r>
      <w:r w:rsidRPr="00F9011F">
        <w:rPr>
          <w:rFonts w:ascii="Times New Roman" w:eastAsiaTheme="minorEastAsia" w:hAnsi="Times New Roman"/>
          <w:sz w:val="20"/>
          <w:szCs w:val="20"/>
        </w:rPr>
        <w:t xml:space="preserve"> odbornú spôsobilosť deklaroval v procese verejného obstarávania</w:t>
      </w:r>
      <w:r w:rsidR="00F9011F" w:rsidRPr="00F9011F">
        <w:rPr>
          <w:rFonts w:ascii="Times New Roman" w:eastAsiaTheme="minorEastAsia" w:hAnsi="Times New Roman"/>
          <w:sz w:val="20"/>
          <w:szCs w:val="20"/>
        </w:rPr>
        <w:t>:</w:t>
      </w:r>
      <w:r w:rsidR="00F9011F" w:rsidRPr="00F9011F">
        <w:rPr>
          <w:rFonts w:ascii="Times New Roman" w:hAnsi="Times New Roman"/>
          <w:sz w:val="20"/>
          <w:szCs w:val="20"/>
        </w:rPr>
        <w:t xml:space="preserve"> stavbyvedúci s odborným zameraním: Pozemné stavby s min. 5-ročnou odbornou praxou pri ukončených a odovzdaných prácach</w:t>
      </w:r>
      <w:r w:rsidR="00CA4E38">
        <w:rPr>
          <w:rFonts w:ascii="Times New Roman" w:hAnsi="Times New Roman"/>
          <w:sz w:val="20"/>
          <w:szCs w:val="20"/>
        </w:rPr>
        <w:t>.</w:t>
      </w:r>
      <w:r w:rsidR="0006357E">
        <w:rPr>
          <w:rFonts w:ascii="Times New Roman" w:hAnsi="Times New Roman"/>
          <w:sz w:val="20"/>
          <w:szCs w:val="20"/>
        </w:rPr>
        <w:t xml:space="preserve"> </w:t>
      </w:r>
    </w:p>
    <w:p w:rsidR="00A4773D" w:rsidRPr="00F62532" w:rsidRDefault="00A4773D" w:rsidP="00B445FC">
      <w:pPr>
        <w:pStyle w:val="Odsekzoznamu"/>
        <w:numPr>
          <w:ilvl w:val="0"/>
          <w:numId w:val="13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Theme="minorEastAsia" w:hAnsi="Times New Roman"/>
          <w:sz w:val="20"/>
          <w:szCs w:val="20"/>
        </w:rPr>
      </w:pPr>
      <w:r w:rsidRPr="00F62532">
        <w:rPr>
          <w:rFonts w:ascii="Times New Roman" w:eastAsiaTheme="minorEastAsia" w:hAnsi="Times New Roman"/>
          <w:sz w:val="20"/>
          <w:szCs w:val="20"/>
        </w:rPr>
        <w:t xml:space="preserve">Zhotoviteľ je povinný objednávateľovi predložiť písomné oznámenie </w:t>
      </w:r>
      <w:r w:rsidR="00CE1DAD">
        <w:rPr>
          <w:rFonts w:ascii="Times New Roman" w:eastAsiaTheme="minorEastAsia" w:hAnsi="Times New Roman"/>
          <w:sz w:val="20"/>
          <w:szCs w:val="20"/>
        </w:rPr>
        <w:t xml:space="preserve">v prípade </w:t>
      </w:r>
      <w:r w:rsidR="0006357E">
        <w:rPr>
          <w:rFonts w:ascii="Times New Roman" w:eastAsiaTheme="minorEastAsia" w:hAnsi="Times New Roman"/>
          <w:sz w:val="20"/>
          <w:szCs w:val="20"/>
        </w:rPr>
        <w:t xml:space="preserve">nevyhnutnej </w:t>
      </w:r>
      <w:r w:rsidRPr="00F62532">
        <w:rPr>
          <w:rFonts w:ascii="Times New Roman" w:eastAsiaTheme="minorEastAsia" w:hAnsi="Times New Roman"/>
          <w:sz w:val="20"/>
          <w:szCs w:val="20"/>
        </w:rPr>
        <w:t>zmen</w:t>
      </w:r>
      <w:r w:rsidR="00CE1DAD">
        <w:rPr>
          <w:rFonts w:ascii="Times New Roman" w:eastAsiaTheme="minorEastAsia" w:hAnsi="Times New Roman"/>
          <w:sz w:val="20"/>
          <w:szCs w:val="20"/>
        </w:rPr>
        <w:t>y</w:t>
      </w:r>
      <w:r w:rsidRPr="00F62532">
        <w:rPr>
          <w:rFonts w:ascii="Times New Roman" w:eastAsiaTheme="minorEastAsia" w:hAnsi="Times New Roman"/>
          <w:sz w:val="20"/>
          <w:szCs w:val="20"/>
        </w:rPr>
        <w:t xml:space="preserve"> </w:t>
      </w:r>
      <w:r w:rsidR="0066228D" w:rsidRPr="00F62532">
        <w:rPr>
          <w:rFonts w:ascii="Times New Roman" w:eastAsiaTheme="minorEastAsia" w:hAnsi="Times New Roman"/>
          <w:sz w:val="20"/>
          <w:szCs w:val="20"/>
        </w:rPr>
        <w:t>stavbyvedúceho</w:t>
      </w:r>
      <w:r w:rsidRPr="00F62532">
        <w:rPr>
          <w:rFonts w:ascii="Times New Roman" w:eastAsiaTheme="minorEastAsia" w:hAnsi="Times New Roman"/>
          <w:sz w:val="20"/>
          <w:szCs w:val="20"/>
        </w:rPr>
        <w:t xml:space="preserve">, ktoré bude obsahovať minimálne: meno a priezvisko, </w:t>
      </w:r>
      <w:r w:rsidR="00A5579B">
        <w:rPr>
          <w:rFonts w:ascii="Times New Roman" w:eastAsiaTheme="minorEastAsia" w:hAnsi="Times New Roman"/>
          <w:sz w:val="20"/>
          <w:szCs w:val="20"/>
        </w:rPr>
        <w:t xml:space="preserve">kontakt, </w:t>
      </w:r>
      <w:r w:rsidRPr="00F62532">
        <w:rPr>
          <w:rFonts w:ascii="Times New Roman" w:eastAsiaTheme="minorEastAsia" w:hAnsi="Times New Roman"/>
          <w:sz w:val="20"/>
          <w:szCs w:val="20"/>
        </w:rPr>
        <w:t xml:space="preserve">dôvod zmeny </w:t>
      </w:r>
      <w:r w:rsidR="0066228D" w:rsidRPr="00F62532">
        <w:rPr>
          <w:rFonts w:ascii="Times New Roman" w:eastAsiaTheme="minorEastAsia" w:hAnsi="Times New Roman"/>
          <w:sz w:val="20"/>
          <w:szCs w:val="20"/>
        </w:rPr>
        <w:t>stavbyvedúceho</w:t>
      </w:r>
      <w:r w:rsidR="00F62532" w:rsidRPr="00F62532">
        <w:rPr>
          <w:rFonts w:ascii="Times New Roman" w:eastAsiaTheme="minorEastAsia" w:hAnsi="Times New Roman"/>
          <w:sz w:val="20"/>
          <w:szCs w:val="20"/>
        </w:rPr>
        <w:t xml:space="preserve"> a doklad preukazujúci odbornú spôsobilosť podľa bodu 16 (</w:t>
      </w:r>
      <w:r w:rsidR="00F62532" w:rsidRPr="00F62532">
        <w:rPr>
          <w:rFonts w:ascii="Times New Roman" w:hAnsi="Times New Roman"/>
          <w:sz w:val="20"/>
          <w:szCs w:val="20"/>
        </w:rPr>
        <w:t>podpísaný profesijný životopis a doklad o odbornej spôsobilosti, t. j osvedčenie SKSI o vykonaní odbornej skúšky podľa zákona č.</w:t>
      </w:r>
      <w:r w:rsidR="005625F0">
        <w:rPr>
          <w:rFonts w:ascii="Times New Roman" w:hAnsi="Times New Roman"/>
          <w:sz w:val="20"/>
          <w:szCs w:val="20"/>
        </w:rPr>
        <w:t> </w:t>
      </w:r>
      <w:r w:rsidR="00F62532" w:rsidRPr="00F62532">
        <w:rPr>
          <w:rFonts w:ascii="Times New Roman" w:hAnsi="Times New Roman"/>
          <w:sz w:val="20"/>
          <w:szCs w:val="20"/>
        </w:rPr>
        <w:t>138/1992</w:t>
      </w:r>
      <w:r w:rsidR="005625F0">
        <w:rPr>
          <w:rFonts w:ascii="Times New Roman" w:hAnsi="Times New Roman"/>
          <w:sz w:val="20"/>
          <w:szCs w:val="20"/>
        </w:rPr>
        <w:t> </w:t>
      </w:r>
      <w:r w:rsidR="00F62532" w:rsidRPr="00F62532">
        <w:rPr>
          <w:rFonts w:ascii="Times New Roman" w:hAnsi="Times New Roman"/>
          <w:sz w:val="20"/>
          <w:szCs w:val="20"/>
        </w:rPr>
        <w:t>Zb. o autorizovaných architektoch a autorizovaných stavebných inžinieroch v znení neskorších predpisov so</w:t>
      </w:r>
      <w:r w:rsidR="00A5579B">
        <w:rPr>
          <w:rFonts w:ascii="Times New Roman" w:hAnsi="Times New Roman"/>
          <w:sz w:val="20"/>
          <w:szCs w:val="20"/>
        </w:rPr>
        <w:t> </w:t>
      </w:r>
      <w:r w:rsidR="00F62532" w:rsidRPr="00F62532">
        <w:rPr>
          <w:rFonts w:ascii="Times New Roman" w:hAnsi="Times New Roman"/>
          <w:sz w:val="20"/>
          <w:szCs w:val="20"/>
        </w:rPr>
        <w:t>zameraním na pozemné stavby, resp. iný ekvivalentný doklad vydaný podľa platných právnych predpisov členských štátov EÚ</w:t>
      </w:r>
      <w:r w:rsidR="00CA4E38">
        <w:rPr>
          <w:rFonts w:ascii="Times New Roman" w:hAnsi="Times New Roman"/>
          <w:sz w:val="20"/>
          <w:szCs w:val="20"/>
        </w:rPr>
        <w:t>)</w:t>
      </w:r>
      <w:r w:rsidRPr="00F62532">
        <w:rPr>
          <w:rFonts w:ascii="Times New Roman" w:eastAsiaTheme="minorEastAsia" w:hAnsi="Times New Roman"/>
          <w:sz w:val="20"/>
          <w:szCs w:val="20"/>
        </w:rPr>
        <w:t xml:space="preserve">. Zmenu </w:t>
      </w:r>
      <w:r w:rsidR="00CE27BE" w:rsidRPr="00F62532">
        <w:rPr>
          <w:rFonts w:ascii="Times New Roman" w:eastAsiaTheme="minorEastAsia" w:hAnsi="Times New Roman"/>
          <w:sz w:val="20"/>
          <w:szCs w:val="20"/>
        </w:rPr>
        <w:t>stavbyvedúceho</w:t>
      </w:r>
      <w:r w:rsidRPr="00F62532">
        <w:rPr>
          <w:rFonts w:ascii="Times New Roman" w:eastAsiaTheme="minorEastAsia" w:hAnsi="Times New Roman"/>
          <w:sz w:val="20"/>
          <w:szCs w:val="20"/>
        </w:rPr>
        <w:t xml:space="preserve"> oznámi zhotoviteľ objednávateľovi najneskôr do 5 pracovných dní pred jej uskutočnením. Zmenou </w:t>
      </w:r>
      <w:r w:rsidR="00CE27BE" w:rsidRPr="00F62532">
        <w:rPr>
          <w:rFonts w:ascii="Times New Roman" w:eastAsiaTheme="minorEastAsia" w:hAnsi="Times New Roman"/>
          <w:sz w:val="20"/>
          <w:szCs w:val="20"/>
        </w:rPr>
        <w:t>stavbyvedúceho</w:t>
      </w:r>
      <w:r w:rsidRPr="00F62532">
        <w:rPr>
          <w:rFonts w:ascii="Times New Roman" w:eastAsiaTheme="minorEastAsia" w:hAnsi="Times New Roman"/>
          <w:sz w:val="20"/>
          <w:szCs w:val="20"/>
        </w:rPr>
        <w:t xml:space="preserve"> nie je dotknutá zodpovednosť zhotoviteľa za plnenie zmluvy.</w:t>
      </w:r>
    </w:p>
    <w:p w:rsidR="00A4773D" w:rsidRDefault="00A4773D" w:rsidP="00B445FC">
      <w:pPr>
        <w:pStyle w:val="Odsekzoznamu"/>
        <w:numPr>
          <w:ilvl w:val="0"/>
          <w:numId w:val="13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Theme="minorEastAsia" w:hAnsi="Times New Roman"/>
          <w:sz w:val="20"/>
          <w:szCs w:val="20"/>
        </w:rPr>
      </w:pPr>
      <w:r w:rsidRPr="00B445FC">
        <w:rPr>
          <w:rFonts w:ascii="Times New Roman" w:eastAsia="Arial" w:hAnsi="Times New Roman"/>
          <w:sz w:val="20"/>
          <w:szCs w:val="20"/>
          <w:lang w:eastAsia="ar-SA"/>
        </w:rPr>
        <w:lastRenderedPageBreak/>
        <w:t>Objednávateľ</w:t>
      </w:r>
      <w:r w:rsidRPr="612F19CF">
        <w:rPr>
          <w:rFonts w:ascii="Times New Roman" w:eastAsiaTheme="minorEastAsia" w:hAnsi="Times New Roman"/>
          <w:sz w:val="20"/>
          <w:szCs w:val="20"/>
        </w:rPr>
        <w:t xml:space="preserve"> je oprávnený odmietnuť zmenu </w:t>
      </w:r>
      <w:r w:rsidR="00962994">
        <w:rPr>
          <w:rFonts w:ascii="Times New Roman" w:eastAsiaTheme="minorEastAsia" w:hAnsi="Times New Roman"/>
          <w:sz w:val="20"/>
          <w:szCs w:val="20"/>
        </w:rPr>
        <w:t>stavbyvedúceho</w:t>
      </w:r>
      <w:r w:rsidR="00962994" w:rsidRPr="00FF6FAF">
        <w:rPr>
          <w:rFonts w:ascii="Times New Roman" w:eastAsiaTheme="minorEastAsia" w:hAnsi="Times New Roman"/>
          <w:sz w:val="20"/>
          <w:szCs w:val="20"/>
        </w:rPr>
        <w:t xml:space="preserve"> </w:t>
      </w:r>
      <w:r w:rsidR="00962994">
        <w:rPr>
          <w:rFonts w:ascii="Times New Roman" w:eastAsiaTheme="minorEastAsia" w:hAnsi="Times New Roman"/>
          <w:sz w:val="20"/>
          <w:szCs w:val="20"/>
        </w:rPr>
        <w:t>v prípade, že navrhovaný</w:t>
      </w:r>
      <w:r w:rsidRPr="612F19CF">
        <w:rPr>
          <w:rFonts w:ascii="Times New Roman" w:eastAsiaTheme="minorEastAsia" w:hAnsi="Times New Roman"/>
          <w:sz w:val="20"/>
          <w:szCs w:val="20"/>
        </w:rPr>
        <w:t xml:space="preserve"> </w:t>
      </w:r>
      <w:r w:rsidR="00962994">
        <w:rPr>
          <w:rFonts w:ascii="Times New Roman" w:eastAsiaTheme="minorEastAsia" w:hAnsi="Times New Roman"/>
          <w:sz w:val="20"/>
          <w:szCs w:val="20"/>
        </w:rPr>
        <w:t>stavbyvedúci  nespĺňa požadovanú odbornú</w:t>
      </w:r>
      <w:r w:rsidRPr="612F19CF">
        <w:rPr>
          <w:rFonts w:ascii="Times New Roman" w:eastAsiaTheme="minorEastAsia" w:hAnsi="Times New Roman"/>
          <w:sz w:val="20"/>
          <w:szCs w:val="20"/>
        </w:rPr>
        <w:t xml:space="preserve"> a tech</w:t>
      </w:r>
      <w:r w:rsidR="00962994">
        <w:rPr>
          <w:rFonts w:ascii="Times New Roman" w:eastAsiaTheme="minorEastAsia" w:hAnsi="Times New Roman"/>
          <w:sz w:val="20"/>
          <w:szCs w:val="20"/>
        </w:rPr>
        <w:t>nickú spôsobilosť</w:t>
      </w:r>
      <w:r w:rsidRPr="612F19CF">
        <w:rPr>
          <w:rFonts w:ascii="Times New Roman" w:eastAsiaTheme="minorEastAsia" w:hAnsi="Times New Roman"/>
          <w:sz w:val="20"/>
          <w:szCs w:val="20"/>
        </w:rPr>
        <w:t>. Zhotoviteľ je v takomto prípade povinný do 5 pracovných dní predložiť objednávateľovi inú, vyhovujúcu odborne spôsobilú osobu.</w:t>
      </w:r>
      <w:r w:rsidR="00E016DB">
        <w:rPr>
          <w:rFonts w:ascii="Times New Roman" w:eastAsiaTheme="minorEastAsia" w:hAnsi="Times New Roman"/>
          <w:sz w:val="20"/>
          <w:szCs w:val="20"/>
        </w:rPr>
        <w:t xml:space="preserve"> </w:t>
      </w:r>
      <w:r w:rsidR="00E016DB" w:rsidRPr="612F19CF">
        <w:rPr>
          <w:rFonts w:ascii="Times New Roman" w:eastAsia="Arial" w:hAnsi="Times New Roman"/>
          <w:sz w:val="20"/>
          <w:szCs w:val="20"/>
        </w:rPr>
        <w:t>Zmluvné strany sa výslovne dohodli, že zmena</w:t>
      </w:r>
      <w:r w:rsidR="00E016DB">
        <w:rPr>
          <w:rFonts w:ascii="Times New Roman" w:eastAsia="Arial" w:hAnsi="Times New Roman"/>
          <w:sz w:val="20"/>
          <w:szCs w:val="20"/>
        </w:rPr>
        <w:t xml:space="preserve"> </w:t>
      </w:r>
      <w:r w:rsidR="00962994">
        <w:rPr>
          <w:rFonts w:ascii="Times New Roman" w:eastAsia="Arial" w:hAnsi="Times New Roman"/>
          <w:sz w:val="20"/>
          <w:szCs w:val="20"/>
        </w:rPr>
        <w:t xml:space="preserve">stavbyvedúceho </w:t>
      </w:r>
      <w:r w:rsidR="00E016DB" w:rsidRPr="612F19CF">
        <w:rPr>
          <w:rFonts w:ascii="Times New Roman" w:eastAsia="Arial" w:hAnsi="Times New Roman"/>
          <w:sz w:val="20"/>
          <w:szCs w:val="20"/>
        </w:rPr>
        <w:t>nie je podstatná zmena zmluvných podmienok a nie je potrebné pre ňu uzatvárať samostatný dodatok k zmluve.</w:t>
      </w:r>
    </w:p>
    <w:p w:rsidR="000477C6" w:rsidRDefault="000477C6" w:rsidP="00B445FC">
      <w:pPr>
        <w:pStyle w:val="Odsekzoznamu"/>
        <w:numPr>
          <w:ilvl w:val="0"/>
          <w:numId w:val="13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Theme="minorEastAsia" w:hAnsi="Times New Roman"/>
          <w:sz w:val="20"/>
          <w:szCs w:val="20"/>
        </w:rPr>
      </w:pPr>
      <w:r w:rsidRPr="612F19CF">
        <w:rPr>
          <w:rFonts w:ascii="Times New Roman" w:eastAsiaTheme="minorEastAsia" w:hAnsi="Times New Roman"/>
          <w:sz w:val="20"/>
          <w:szCs w:val="20"/>
        </w:rPr>
        <w:t xml:space="preserve">Zhotoviteľ je povinný </w:t>
      </w:r>
      <w:r w:rsidR="00216C4E" w:rsidRPr="612F19CF">
        <w:rPr>
          <w:rFonts w:ascii="Times New Roman" w:eastAsiaTheme="minorEastAsia" w:hAnsi="Times New Roman"/>
          <w:sz w:val="20"/>
          <w:szCs w:val="20"/>
        </w:rPr>
        <w:t>vytvoriť</w:t>
      </w:r>
      <w:r w:rsidR="00112F6F" w:rsidRPr="612F19CF">
        <w:rPr>
          <w:rFonts w:ascii="Times New Roman" w:eastAsiaTheme="minorEastAsia" w:hAnsi="Times New Roman"/>
          <w:sz w:val="20"/>
          <w:szCs w:val="20"/>
        </w:rPr>
        <w:t xml:space="preserve"> a minimálne počas trvania realizácie diela udržať najmenej</w:t>
      </w:r>
      <w:r w:rsidR="00802097" w:rsidRPr="612F19CF">
        <w:rPr>
          <w:rFonts w:ascii="Times New Roman" w:eastAsiaTheme="minorEastAsia" w:hAnsi="Times New Roman"/>
          <w:sz w:val="20"/>
          <w:szCs w:val="20"/>
        </w:rPr>
        <w:t xml:space="preserve"> 1 pracovné miesto</w:t>
      </w:r>
      <w:r w:rsidR="00955651" w:rsidRPr="612F19CF">
        <w:rPr>
          <w:rFonts w:ascii="Times New Roman" w:eastAsiaTheme="minorEastAsia" w:hAnsi="Times New Roman"/>
          <w:sz w:val="20"/>
          <w:szCs w:val="20"/>
        </w:rPr>
        <w:t xml:space="preserve">, ktoré bude obsadené </w:t>
      </w:r>
      <w:r w:rsidR="00B85FE9">
        <w:rPr>
          <w:b/>
          <w:bCs/>
          <w:sz w:val="20"/>
          <w:szCs w:val="20"/>
        </w:rPr>
        <w:t xml:space="preserve">osobou dlhodobo nezamestnanou </w:t>
      </w:r>
      <w:r w:rsidR="00955651" w:rsidRPr="612F19CF">
        <w:rPr>
          <w:rFonts w:ascii="Times New Roman" w:eastAsiaTheme="minorEastAsia" w:hAnsi="Times New Roman"/>
          <w:sz w:val="20"/>
          <w:szCs w:val="20"/>
        </w:rPr>
        <w:t xml:space="preserve">podľa § 8 ods. 1 zákona č. 5/2004 </w:t>
      </w:r>
      <w:r w:rsidR="00C916D3" w:rsidRPr="612F19CF">
        <w:rPr>
          <w:rFonts w:ascii="Times New Roman" w:eastAsiaTheme="minorEastAsia" w:hAnsi="Times New Roman"/>
          <w:sz w:val="20"/>
          <w:szCs w:val="20"/>
        </w:rPr>
        <w:t>o službách zamestnanosti a o zmene a doplnení niektorých zákonov v znení neskorších predpisov.</w:t>
      </w:r>
    </w:p>
    <w:p w:rsidR="00C31E7D" w:rsidRPr="002F1803" w:rsidRDefault="00C31E7D" w:rsidP="00B445FC">
      <w:pPr>
        <w:pStyle w:val="Odsekzoznamu"/>
        <w:numPr>
          <w:ilvl w:val="0"/>
          <w:numId w:val="13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612F19CF">
        <w:rPr>
          <w:rFonts w:ascii="Times New Roman" w:eastAsia="Arial" w:hAnsi="Times New Roman"/>
          <w:sz w:val="20"/>
          <w:szCs w:val="20"/>
        </w:rPr>
        <w:t>Zhotoviteľ sa zaväzuje</w:t>
      </w:r>
      <w:r w:rsidR="00FF1E2E" w:rsidRPr="612F19CF">
        <w:rPr>
          <w:rFonts w:ascii="Times New Roman" w:eastAsia="Arial" w:hAnsi="Times New Roman"/>
          <w:sz w:val="20"/>
          <w:szCs w:val="20"/>
        </w:rPr>
        <w:t xml:space="preserve"> na preukázanie splnenia povinnosti podľa bodu </w:t>
      </w:r>
      <w:r w:rsidR="00901E28">
        <w:rPr>
          <w:rFonts w:ascii="Times New Roman" w:eastAsia="Arial" w:hAnsi="Times New Roman"/>
          <w:sz w:val="20"/>
          <w:szCs w:val="20"/>
        </w:rPr>
        <w:t>19</w:t>
      </w:r>
      <w:r w:rsidR="00FF1E2E" w:rsidRPr="612F19CF">
        <w:rPr>
          <w:rFonts w:ascii="Times New Roman" w:eastAsia="Arial" w:hAnsi="Times New Roman"/>
          <w:sz w:val="20"/>
          <w:szCs w:val="20"/>
        </w:rPr>
        <w:t xml:space="preserve"> tohto článku</w:t>
      </w:r>
      <w:r w:rsidRPr="612F19CF">
        <w:rPr>
          <w:rFonts w:ascii="Times New Roman" w:eastAsia="Arial" w:hAnsi="Times New Roman"/>
          <w:sz w:val="20"/>
          <w:szCs w:val="20"/>
        </w:rPr>
        <w:t xml:space="preserve"> kedykoľvek počas trvania tejto zmluvy predložiť zástupcovi objednávateľa na nahliadnutie pracovnú zmluvu uzatvorenú s</w:t>
      </w:r>
      <w:r w:rsidR="00101697" w:rsidRPr="612F19CF">
        <w:rPr>
          <w:rFonts w:ascii="Times New Roman" w:eastAsia="Arial" w:hAnsi="Times New Roman"/>
          <w:sz w:val="20"/>
          <w:szCs w:val="20"/>
        </w:rPr>
        <w:t>o</w:t>
      </w:r>
      <w:r w:rsidR="00926F59">
        <w:rPr>
          <w:rFonts w:ascii="Times New Roman" w:eastAsia="Arial" w:hAnsi="Times New Roman"/>
          <w:sz w:val="20"/>
          <w:szCs w:val="20"/>
        </w:rPr>
        <w:t> </w:t>
      </w:r>
      <w:r w:rsidR="00101697" w:rsidRPr="612F19CF">
        <w:rPr>
          <w:rFonts w:ascii="Times New Roman" w:eastAsia="Arial" w:hAnsi="Times New Roman"/>
          <w:sz w:val="20"/>
          <w:szCs w:val="20"/>
        </w:rPr>
        <w:t>zamestnancom</w:t>
      </w:r>
      <w:r w:rsidRPr="612F19CF">
        <w:rPr>
          <w:rFonts w:ascii="Times New Roman" w:eastAsia="Arial" w:hAnsi="Times New Roman"/>
          <w:sz w:val="20"/>
          <w:szCs w:val="20"/>
        </w:rPr>
        <w:t xml:space="preserve"> a zároveň umožniť zástupcovi objednávateľa overenie totožnosti konkrétneho zamestnanca.</w:t>
      </w:r>
    </w:p>
    <w:p w:rsidR="2A7CE323" w:rsidRPr="00053364" w:rsidRDefault="00B8317C" w:rsidP="0046488A">
      <w:pPr>
        <w:spacing w:before="240" w:after="120" w:line="240" w:lineRule="auto"/>
        <w:jc w:val="center"/>
        <w:rPr>
          <w:rFonts w:ascii="Times New Roman" w:eastAsia="Arial" w:hAnsi="Times New Roman"/>
          <w:b/>
          <w:bCs/>
          <w:sz w:val="20"/>
          <w:szCs w:val="20"/>
        </w:rPr>
      </w:pPr>
      <w:r w:rsidRPr="00053364">
        <w:rPr>
          <w:rFonts w:ascii="Times New Roman" w:hAnsi="Times New Roman"/>
          <w:b/>
          <w:bCs/>
          <w:sz w:val="20"/>
          <w:szCs w:val="20"/>
        </w:rPr>
        <w:t>Článok VII.</w:t>
      </w:r>
    </w:p>
    <w:p w:rsidR="00464284" w:rsidRPr="00C0356B" w:rsidRDefault="00464284" w:rsidP="00374664">
      <w:pPr>
        <w:suppressAutoHyphens/>
        <w:spacing w:after="240" w:line="240" w:lineRule="auto"/>
        <w:jc w:val="center"/>
        <w:rPr>
          <w:rFonts w:ascii="Times New Roman" w:hAnsi="Times New Roman"/>
          <w:b/>
          <w:bCs/>
          <w:sz w:val="20"/>
          <w:szCs w:val="20"/>
        </w:rPr>
      </w:pPr>
      <w:r w:rsidRPr="00053364">
        <w:rPr>
          <w:rFonts w:ascii="Times New Roman" w:hAnsi="Times New Roman"/>
          <w:b/>
          <w:bCs/>
          <w:sz w:val="20"/>
          <w:szCs w:val="20"/>
        </w:rPr>
        <w:t>Kontrola vykonania diela</w:t>
      </w:r>
    </w:p>
    <w:p w:rsidR="2A7CE323" w:rsidRPr="00053364" w:rsidRDefault="2A7CE323" w:rsidP="005C3665">
      <w:pPr>
        <w:pStyle w:val="Odsekzoznamu"/>
        <w:numPr>
          <w:ilvl w:val="0"/>
          <w:numId w:val="7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 xml:space="preserve">Objednávateľ je oprávnený kontrolovať spôsob a kvalitu prevedenia diela zhotoviteľom prostredníctvom stavebného dozoru </w:t>
      </w:r>
      <w:r w:rsidR="5E4E5E02" w:rsidRPr="00053364">
        <w:rPr>
          <w:rFonts w:ascii="Times New Roman" w:eastAsia="Arial" w:hAnsi="Times New Roman"/>
          <w:sz w:val="20"/>
          <w:szCs w:val="20"/>
        </w:rPr>
        <w:t>o</w:t>
      </w:r>
      <w:r w:rsidRPr="00053364">
        <w:rPr>
          <w:rFonts w:ascii="Times New Roman" w:eastAsia="Arial" w:hAnsi="Times New Roman"/>
          <w:sz w:val="20"/>
          <w:szCs w:val="20"/>
        </w:rPr>
        <w:t xml:space="preserve">bjednávateľa a osôb poverených </w:t>
      </w:r>
      <w:r w:rsidR="34299FFF" w:rsidRPr="00053364">
        <w:rPr>
          <w:rFonts w:ascii="Times New Roman" w:eastAsia="Arial" w:hAnsi="Times New Roman"/>
          <w:sz w:val="20"/>
          <w:szCs w:val="20"/>
        </w:rPr>
        <w:t>o</w:t>
      </w:r>
      <w:r w:rsidRPr="00053364">
        <w:rPr>
          <w:rFonts w:ascii="Times New Roman" w:eastAsia="Arial" w:hAnsi="Times New Roman"/>
          <w:sz w:val="20"/>
          <w:szCs w:val="20"/>
        </w:rPr>
        <w:t>bjednávateľom.</w:t>
      </w:r>
    </w:p>
    <w:p w:rsidR="2A7CE323" w:rsidRPr="00053364" w:rsidRDefault="2A7CE323" w:rsidP="005C3665">
      <w:pPr>
        <w:pStyle w:val="Odsekzoznamu"/>
        <w:numPr>
          <w:ilvl w:val="0"/>
          <w:numId w:val="7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 xml:space="preserve">K vykonávaniu takejto kontroly má zástupca </w:t>
      </w:r>
      <w:r w:rsidR="2E2932CF" w:rsidRPr="00053364">
        <w:rPr>
          <w:rFonts w:ascii="Times New Roman" w:eastAsia="Arial" w:hAnsi="Times New Roman"/>
          <w:sz w:val="20"/>
          <w:szCs w:val="20"/>
        </w:rPr>
        <w:t>o</w:t>
      </w:r>
      <w:r w:rsidRPr="00053364">
        <w:rPr>
          <w:rFonts w:ascii="Times New Roman" w:eastAsia="Arial" w:hAnsi="Times New Roman"/>
          <w:sz w:val="20"/>
          <w:szCs w:val="20"/>
        </w:rPr>
        <w:t>bjednávateľa kedykoľvek prístup na stavenisko v dohodnutej dobe</w:t>
      </w:r>
      <w:r w:rsidR="00240E1C">
        <w:rPr>
          <w:rFonts w:ascii="Times New Roman" w:eastAsia="Arial" w:hAnsi="Times New Roman"/>
          <w:sz w:val="20"/>
          <w:szCs w:val="20"/>
        </w:rPr>
        <w:t>.</w:t>
      </w:r>
      <w:r w:rsidRPr="00053364">
        <w:rPr>
          <w:rFonts w:ascii="Times New Roman" w:eastAsia="Arial" w:hAnsi="Times New Roman"/>
          <w:sz w:val="20"/>
          <w:szCs w:val="20"/>
        </w:rPr>
        <w:t xml:space="preserve"> Zástupcovia </w:t>
      </w:r>
      <w:r w:rsidR="6D076570" w:rsidRPr="00053364">
        <w:rPr>
          <w:rFonts w:ascii="Times New Roman" w:eastAsia="Arial" w:hAnsi="Times New Roman"/>
          <w:sz w:val="20"/>
          <w:szCs w:val="20"/>
        </w:rPr>
        <w:t>o</w:t>
      </w:r>
      <w:r w:rsidRPr="00053364">
        <w:rPr>
          <w:rFonts w:ascii="Times New Roman" w:eastAsia="Arial" w:hAnsi="Times New Roman"/>
          <w:sz w:val="20"/>
          <w:szCs w:val="20"/>
        </w:rPr>
        <w:t xml:space="preserve">bjednávateľa majú okrem iného aj právo vyhotovovať vlastnú </w:t>
      </w:r>
      <w:proofErr w:type="spellStart"/>
      <w:r w:rsidRPr="00053364">
        <w:rPr>
          <w:rFonts w:ascii="Times New Roman" w:eastAsia="Arial" w:hAnsi="Times New Roman"/>
          <w:sz w:val="20"/>
          <w:szCs w:val="20"/>
        </w:rPr>
        <w:t>foto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>/</w:t>
      </w:r>
      <w:proofErr w:type="spellStart"/>
      <w:r w:rsidRPr="00053364">
        <w:rPr>
          <w:rFonts w:ascii="Times New Roman" w:eastAsia="Arial" w:hAnsi="Times New Roman"/>
          <w:sz w:val="20"/>
          <w:szCs w:val="20"/>
        </w:rPr>
        <w:t>videodokumetáciu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 xml:space="preserve"> a</w:t>
      </w:r>
      <w:r w:rsidR="00240E1C">
        <w:rPr>
          <w:rFonts w:ascii="Times New Roman" w:eastAsia="Arial" w:hAnsi="Times New Roman"/>
          <w:sz w:val="20"/>
          <w:szCs w:val="20"/>
        </w:rPr>
        <w:t> v </w:t>
      </w:r>
      <w:r w:rsidRPr="00053364">
        <w:rPr>
          <w:rFonts w:ascii="Times New Roman" w:eastAsia="Arial" w:hAnsi="Times New Roman"/>
          <w:sz w:val="20"/>
          <w:szCs w:val="20"/>
        </w:rPr>
        <w:t>opodstatnených prípadoch majú aj právo na zastavenie prá</w:t>
      </w:r>
      <w:r w:rsidR="7A064E57" w:rsidRPr="00053364">
        <w:rPr>
          <w:rFonts w:ascii="Times New Roman" w:eastAsia="Arial" w:hAnsi="Times New Roman"/>
          <w:sz w:val="20"/>
          <w:szCs w:val="20"/>
        </w:rPr>
        <w:t>c.</w:t>
      </w:r>
    </w:p>
    <w:p w:rsidR="7A064E57" w:rsidRPr="00053364" w:rsidRDefault="7A064E57" w:rsidP="005C3665">
      <w:pPr>
        <w:pStyle w:val="Odsekzoznamu"/>
        <w:numPr>
          <w:ilvl w:val="0"/>
          <w:numId w:val="7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>P</w:t>
      </w:r>
      <w:r w:rsidR="2A7CE323" w:rsidRPr="00053364">
        <w:rPr>
          <w:rFonts w:ascii="Times New Roman" w:eastAsia="Arial" w:hAnsi="Times New Roman"/>
          <w:sz w:val="20"/>
          <w:szCs w:val="20"/>
        </w:rPr>
        <w:t xml:space="preserve">overené osoby </w:t>
      </w:r>
      <w:r w:rsidR="33D916FA" w:rsidRPr="00053364">
        <w:rPr>
          <w:rFonts w:ascii="Times New Roman" w:eastAsia="Arial" w:hAnsi="Times New Roman"/>
          <w:sz w:val="20"/>
          <w:szCs w:val="20"/>
        </w:rPr>
        <w:t>o</w:t>
      </w:r>
      <w:r w:rsidR="2A7CE323" w:rsidRPr="00053364">
        <w:rPr>
          <w:rFonts w:ascii="Times New Roman" w:eastAsia="Arial" w:hAnsi="Times New Roman"/>
          <w:sz w:val="20"/>
          <w:szCs w:val="20"/>
        </w:rPr>
        <w:t xml:space="preserve">bjednávateľa sú oprávnené pri zistení </w:t>
      </w:r>
      <w:proofErr w:type="spellStart"/>
      <w:r w:rsidR="2A7CE323" w:rsidRPr="00053364">
        <w:rPr>
          <w:rFonts w:ascii="Times New Roman" w:eastAsia="Arial" w:hAnsi="Times New Roman"/>
          <w:sz w:val="20"/>
          <w:szCs w:val="20"/>
        </w:rPr>
        <w:t>vád</w:t>
      </w:r>
      <w:proofErr w:type="spellEnd"/>
      <w:r w:rsidR="2A7CE323" w:rsidRPr="00053364">
        <w:rPr>
          <w:rFonts w:ascii="Times New Roman" w:eastAsia="Arial" w:hAnsi="Times New Roman"/>
          <w:sz w:val="20"/>
          <w:szCs w:val="20"/>
        </w:rPr>
        <w:t xml:space="preserve"> v priebehu výkonu prác požadovať, aby </w:t>
      </w:r>
      <w:r w:rsidR="002C49C5" w:rsidRPr="00053364">
        <w:rPr>
          <w:rFonts w:ascii="Times New Roman" w:eastAsia="Arial" w:hAnsi="Times New Roman"/>
          <w:sz w:val="20"/>
          <w:szCs w:val="20"/>
        </w:rPr>
        <w:t>z</w:t>
      </w:r>
      <w:r w:rsidR="2A7CE323" w:rsidRPr="00053364">
        <w:rPr>
          <w:rFonts w:ascii="Times New Roman" w:eastAsia="Arial" w:hAnsi="Times New Roman"/>
          <w:sz w:val="20"/>
          <w:szCs w:val="20"/>
        </w:rPr>
        <w:t xml:space="preserve">hotoviteľ takéto </w:t>
      </w:r>
      <w:proofErr w:type="spellStart"/>
      <w:r w:rsidR="2A7CE323" w:rsidRPr="00053364">
        <w:rPr>
          <w:rFonts w:ascii="Times New Roman" w:eastAsia="Arial" w:hAnsi="Times New Roman"/>
          <w:sz w:val="20"/>
          <w:szCs w:val="20"/>
        </w:rPr>
        <w:t>vady</w:t>
      </w:r>
      <w:proofErr w:type="spellEnd"/>
      <w:r w:rsidR="2A7CE323" w:rsidRPr="00053364">
        <w:rPr>
          <w:rFonts w:ascii="Times New Roman" w:eastAsia="Arial" w:hAnsi="Times New Roman"/>
          <w:sz w:val="20"/>
          <w:szCs w:val="20"/>
        </w:rPr>
        <w:t xml:space="preserve"> odstránil a </w:t>
      </w:r>
      <w:r w:rsidR="05AA0210" w:rsidRPr="00053364">
        <w:rPr>
          <w:rFonts w:ascii="Times New Roman" w:eastAsia="Arial" w:hAnsi="Times New Roman"/>
          <w:sz w:val="20"/>
          <w:szCs w:val="20"/>
        </w:rPr>
        <w:t>d</w:t>
      </w:r>
      <w:r w:rsidR="2A7CE323" w:rsidRPr="00053364">
        <w:rPr>
          <w:rFonts w:ascii="Times New Roman" w:eastAsia="Arial" w:hAnsi="Times New Roman"/>
          <w:sz w:val="20"/>
          <w:szCs w:val="20"/>
        </w:rPr>
        <w:t xml:space="preserve">ielo vykonával riadnym spôsobom. Odstránenie </w:t>
      </w:r>
      <w:proofErr w:type="spellStart"/>
      <w:r w:rsidR="2A7CE323" w:rsidRPr="00053364">
        <w:rPr>
          <w:rFonts w:ascii="Times New Roman" w:eastAsia="Arial" w:hAnsi="Times New Roman"/>
          <w:sz w:val="20"/>
          <w:szCs w:val="20"/>
        </w:rPr>
        <w:t>vád</w:t>
      </w:r>
      <w:proofErr w:type="spellEnd"/>
      <w:r w:rsidR="2A7CE323" w:rsidRPr="00053364">
        <w:rPr>
          <w:rFonts w:ascii="Times New Roman" w:eastAsia="Arial" w:hAnsi="Times New Roman"/>
          <w:sz w:val="20"/>
          <w:szCs w:val="20"/>
        </w:rPr>
        <w:t xml:space="preserve"> je </w:t>
      </w:r>
      <w:r w:rsidR="12CF1DD5" w:rsidRPr="00053364">
        <w:rPr>
          <w:rFonts w:ascii="Times New Roman" w:eastAsia="Arial" w:hAnsi="Times New Roman"/>
          <w:sz w:val="20"/>
          <w:szCs w:val="20"/>
        </w:rPr>
        <w:t>z</w:t>
      </w:r>
      <w:r w:rsidR="2A7CE323" w:rsidRPr="00053364">
        <w:rPr>
          <w:rFonts w:ascii="Times New Roman" w:eastAsia="Arial" w:hAnsi="Times New Roman"/>
          <w:sz w:val="20"/>
          <w:szCs w:val="20"/>
        </w:rPr>
        <w:t>hotoviteľ povinný realizovať na svoje náklady a v určenej lehote.</w:t>
      </w:r>
    </w:p>
    <w:p w:rsidR="2A7CE323" w:rsidRPr="00053364" w:rsidRDefault="2A7CE323" w:rsidP="005C3665">
      <w:pPr>
        <w:pStyle w:val="Odsekzoznamu"/>
        <w:numPr>
          <w:ilvl w:val="0"/>
          <w:numId w:val="7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 xml:space="preserve">Zhotoviteľ je povinný písomne vyzvať </w:t>
      </w:r>
      <w:r w:rsidR="6D69A23F" w:rsidRPr="00053364">
        <w:rPr>
          <w:rFonts w:ascii="Times New Roman" w:eastAsia="Arial" w:hAnsi="Times New Roman"/>
          <w:sz w:val="20"/>
          <w:szCs w:val="20"/>
        </w:rPr>
        <w:t>o</w:t>
      </w:r>
      <w:r w:rsidRPr="00053364">
        <w:rPr>
          <w:rFonts w:ascii="Times New Roman" w:eastAsia="Arial" w:hAnsi="Times New Roman"/>
          <w:sz w:val="20"/>
          <w:szCs w:val="20"/>
        </w:rPr>
        <w:t xml:space="preserve">bjednávateľa k obhliadke a prevereniu konštrukcií, ktoré majú byť ďalším postupom zakryté, alebo sa stanú neprístupnými, najneskôr 3 pracovné dni vopred. Pokiaľ sa zástupca </w:t>
      </w:r>
      <w:r w:rsidR="7B7AE851" w:rsidRPr="00053364">
        <w:rPr>
          <w:rFonts w:ascii="Times New Roman" w:eastAsia="Arial" w:hAnsi="Times New Roman"/>
          <w:sz w:val="20"/>
          <w:szCs w:val="20"/>
        </w:rPr>
        <w:t>o</w:t>
      </w:r>
      <w:r w:rsidRPr="00053364">
        <w:rPr>
          <w:rFonts w:ascii="Times New Roman" w:eastAsia="Arial" w:hAnsi="Times New Roman"/>
          <w:sz w:val="20"/>
          <w:szCs w:val="20"/>
        </w:rPr>
        <w:t xml:space="preserve">bjednávateľa nedostaví ku kontrole v takto určenej dobe, je </w:t>
      </w:r>
      <w:r w:rsidR="138443A1" w:rsidRPr="00053364">
        <w:rPr>
          <w:rFonts w:ascii="Times New Roman" w:eastAsia="Arial" w:hAnsi="Times New Roman"/>
          <w:sz w:val="20"/>
          <w:szCs w:val="20"/>
        </w:rPr>
        <w:t>z</w:t>
      </w:r>
      <w:r w:rsidRPr="00053364">
        <w:rPr>
          <w:rFonts w:ascii="Times New Roman" w:eastAsia="Arial" w:hAnsi="Times New Roman"/>
          <w:sz w:val="20"/>
          <w:szCs w:val="20"/>
        </w:rPr>
        <w:t xml:space="preserve">hotoviteľ oprávnený tieto konštrukcie zakryť. Pred ich zakrytím musí </w:t>
      </w:r>
      <w:r w:rsidR="00E0730E">
        <w:rPr>
          <w:rFonts w:ascii="Times New Roman" w:eastAsia="Arial" w:hAnsi="Times New Roman"/>
          <w:sz w:val="20"/>
          <w:szCs w:val="20"/>
        </w:rPr>
        <w:t>urobiť</w:t>
      </w:r>
      <w:r w:rsidR="00E0730E" w:rsidRPr="00053364">
        <w:rPr>
          <w:rFonts w:ascii="Times New Roman" w:eastAsia="Arial" w:hAnsi="Times New Roman"/>
          <w:sz w:val="20"/>
          <w:szCs w:val="20"/>
        </w:rPr>
        <w:t xml:space="preserve"> </w:t>
      </w:r>
      <w:r w:rsidRPr="00053364">
        <w:rPr>
          <w:rFonts w:ascii="Times New Roman" w:eastAsia="Arial" w:hAnsi="Times New Roman"/>
          <w:sz w:val="20"/>
          <w:szCs w:val="20"/>
        </w:rPr>
        <w:t xml:space="preserve">všetky opatrenia vyžadované technickými normami a zabezpečiť dokumentáciu takto zakrývaných konštrukcií, a to preukaznou formou. Takýto postup nezbavuje </w:t>
      </w:r>
      <w:r w:rsidR="4DD7D832" w:rsidRPr="00053364">
        <w:rPr>
          <w:rFonts w:ascii="Times New Roman" w:eastAsia="Arial" w:hAnsi="Times New Roman"/>
          <w:sz w:val="20"/>
          <w:szCs w:val="20"/>
        </w:rPr>
        <w:t>z</w:t>
      </w:r>
      <w:r w:rsidRPr="00053364">
        <w:rPr>
          <w:rFonts w:ascii="Times New Roman" w:eastAsia="Arial" w:hAnsi="Times New Roman"/>
          <w:sz w:val="20"/>
          <w:szCs w:val="20"/>
        </w:rPr>
        <w:t xml:space="preserve">hotoviteľa zodpovednosti za </w:t>
      </w:r>
      <w:proofErr w:type="spellStart"/>
      <w:r w:rsidRPr="00053364">
        <w:rPr>
          <w:rFonts w:ascii="Times New Roman" w:eastAsia="Arial" w:hAnsi="Times New Roman"/>
          <w:sz w:val="20"/>
          <w:szCs w:val="20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 xml:space="preserve"> takýchto zakrytých konštrukcií. Zhotoviteľ je povinný o preverení konštrukcií, ktoré boli v priebehu prác zakryté alebo sa stali neprístupnými</w:t>
      </w:r>
      <w:r w:rsidR="004271CB">
        <w:rPr>
          <w:rFonts w:ascii="Times New Roman" w:eastAsia="Arial" w:hAnsi="Times New Roman"/>
          <w:sz w:val="20"/>
          <w:szCs w:val="20"/>
        </w:rPr>
        <w:t>,</w:t>
      </w:r>
      <w:r w:rsidRPr="00053364">
        <w:rPr>
          <w:rFonts w:ascii="Times New Roman" w:eastAsia="Arial" w:hAnsi="Times New Roman"/>
          <w:sz w:val="20"/>
          <w:szCs w:val="20"/>
        </w:rPr>
        <w:t xml:space="preserve"> vyhotoviť zápisnicu potvrdenú </w:t>
      </w:r>
      <w:r w:rsidR="5769135E" w:rsidRPr="00053364">
        <w:rPr>
          <w:rFonts w:ascii="Times New Roman" w:eastAsia="Arial" w:hAnsi="Times New Roman"/>
          <w:sz w:val="20"/>
          <w:szCs w:val="20"/>
        </w:rPr>
        <w:t>zástupcami</w:t>
      </w:r>
      <w:r w:rsidRPr="00053364">
        <w:rPr>
          <w:rFonts w:ascii="Times New Roman" w:eastAsia="Arial" w:hAnsi="Times New Roman"/>
          <w:sz w:val="20"/>
          <w:szCs w:val="20"/>
        </w:rPr>
        <w:t xml:space="preserve"> </w:t>
      </w:r>
      <w:r w:rsidR="549B2B12" w:rsidRPr="00053364">
        <w:rPr>
          <w:rFonts w:ascii="Times New Roman" w:eastAsia="Arial" w:hAnsi="Times New Roman"/>
          <w:sz w:val="20"/>
          <w:szCs w:val="20"/>
        </w:rPr>
        <w:t>o</w:t>
      </w:r>
      <w:r w:rsidRPr="00053364">
        <w:rPr>
          <w:rFonts w:ascii="Times New Roman" w:eastAsia="Arial" w:hAnsi="Times New Roman"/>
          <w:sz w:val="20"/>
          <w:szCs w:val="20"/>
        </w:rPr>
        <w:t xml:space="preserve">bjednávateľa, </w:t>
      </w:r>
      <w:r w:rsidR="004271CB">
        <w:rPr>
          <w:rFonts w:ascii="Times New Roman" w:eastAsia="Arial" w:hAnsi="Times New Roman"/>
          <w:sz w:val="20"/>
          <w:szCs w:val="20"/>
        </w:rPr>
        <w:t>ktorí</w:t>
      </w:r>
      <w:r w:rsidRPr="00053364">
        <w:rPr>
          <w:rFonts w:ascii="Times New Roman" w:eastAsia="Arial" w:hAnsi="Times New Roman"/>
          <w:sz w:val="20"/>
          <w:szCs w:val="20"/>
        </w:rPr>
        <w:t xml:space="preserve"> mus</w:t>
      </w:r>
      <w:r w:rsidR="1FC152B3" w:rsidRPr="00053364">
        <w:rPr>
          <w:rFonts w:ascii="Times New Roman" w:eastAsia="Arial" w:hAnsi="Times New Roman"/>
          <w:sz w:val="20"/>
          <w:szCs w:val="20"/>
        </w:rPr>
        <w:t>ia</w:t>
      </w:r>
      <w:r w:rsidRPr="00053364">
        <w:rPr>
          <w:rFonts w:ascii="Times New Roman" w:eastAsia="Arial" w:hAnsi="Times New Roman"/>
          <w:sz w:val="20"/>
          <w:szCs w:val="20"/>
        </w:rPr>
        <w:t xml:space="preserve"> byť prítomn</w:t>
      </w:r>
      <w:r w:rsidR="004271CB">
        <w:rPr>
          <w:rFonts w:ascii="Times New Roman" w:eastAsia="Arial" w:hAnsi="Times New Roman"/>
          <w:sz w:val="20"/>
          <w:szCs w:val="20"/>
        </w:rPr>
        <w:t>í</w:t>
      </w:r>
      <w:r w:rsidRPr="00053364">
        <w:rPr>
          <w:rFonts w:ascii="Times New Roman" w:eastAsia="Arial" w:hAnsi="Times New Roman"/>
          <w:sz w:val="20"/>
          <w:szCs w:val="20"/>
        </w:rPr>
        <w:t xml:space="preserve"> pri vykonaní týchto prác.</w:t>
      </w:r>
    </w:p>
    <w:p w:rsidR="000D13B8" w:rsidRPr="00060D22" w:rsidRDefault="2A7CE323" w:rsidP="005C3665">
      <w:pPr>
        <w:pStyle w:val="Odsekzoznamu"/>
        <w:numPr>
          <w:ilvl w:val="0"/>
          <w:numId w:val="7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 xml:space="preserve">V dohodnutej lehote sa zástupca </w:t>
      </w:r>
      <w:r w:rsidR="6972A852" w:rsidRPr="00053364">
        <w:rPr>
          <w:rFonts w:ascii="Times New Roman" w:eastAsia="Arial" w:hAnsi="Times New Roman"/>
          <w:sz w:val="20"/>
          <w:szCs w:val="20"/>
        </w:rPr>
        <w:t>o</w:t>
      </w:r>
      <w:r w:rsidRPr="00053364">
        <w:rPr>
          <w:rFonts w:ascii="Times New Roman" w:eastAsia="Arial" w:hAnsi="Times New Roman"/>
          <w:sz w:val="20"/>
          <w:szCs w:val="20"/>
        </w:rPr>
        <w:t xml:space="preserve">bjednávateľa zúčastní prehliadky dokončovaného </w:t>
      </w:r>
      <w:r w:rsidR="600006F9" w:rsidRPr="00053364">
        <w:rPr>
          <w:rFonts w:ascii="Times New Roman" w:eastAsia="Arial" w:hAnsi="Times New Roman"/>
          <w:sz w:val="20"/>
          <w:szCs w:val="20"/>
        </w:rPr>
        <w:t>d</w:t>
      </w:r>
      <w:r w:rsidRPr="00053364">
        <w:rPr>
          <w:rFonts w:ascii="Times New Roman" w:eastAsia="Arial" w:hAnsi="Times New Roman"/>
          <w:sz w:val="20"/>
          <w:szCs w:val="20"/>
        </w:rPr>
        <w:t>iela, pri</w:t>
      </w:r>
      <w:r w:rsidR="00B938DD">
        <w:rPr>
          <w:rFonts w:ascii="Times New Roman" w:eastAsia="Arial" w:hAnsi="Times New Roman"/>
          <w:sz w:val="20"/>
          <w:szCs w:val="20"/>
        </w:rPr>
        <w:t> </w:t>
      </w:r>
      <w:r w:rsidRPr="00053364">
        <w:rPr>
          <w:rFonts w:ascii="Times New Roman" w:eastAsia="Arial" w:hAnsi="Times New Roman"/>
          <w:sz w:val="20"/>
          <w:szCs w:val="20"/>
        </w:rPr>
        <w:t xml:space="preserve">nej bude posúdená jeho kvalita a úplnosť vykonaných prác a vytipované prípadné </w:t>
      </w:r>
      <w:proofErr w:type="spellStart"/>
      <w:r w:rsidRPr="00053364">
        <w:rPr>
          <w:rFonts w:ascii="Times New Roman" w:eastAsia="Arial" w:hAnsi="Times New Roman"/>
          <w:sz w:val="20"/>
          <w:szCs w:val="20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 xml:space="preserve"> a nedorobky, ktoré je nutné odstrániť do doby odovzdania </w:t>
      </w:r>
      <w:r w:rsidR="3DD50243" w:rsidRPr="00053364">
        <w:rPr>
          <w:rFonts w:ascii="Times New Roman" w:eastAsia="Arial" w:hAnsi="Times New Roman"/>
          <w:sz w:val="20"/>
          <w:szCs w:val="20"/>
        </w:rPr>
        <w:t>d</w:t>
      </w:r>
      <w:r w:rsidR="00B938DD">
        <w:rPr>
          <w:rFonts w:ascii="Times New Roman" w:eastAsia="Arial" w:hAnsi="Times New Roman"/>
          <w:sz w:val="20"/>
          <w:szCs w:val="20"/>
        </w:rPr>
        <w:t>iela</w:t>
      </w:r>
      <w:r w:rsidRPr="00053364">
        <w:rPr>
          <w:rFonts w:ascii="Times New Roman" w:eastAsia="Arial" w:hAnsi="Times New Roman"/>
          <w:sz w:val="20"/>
          <w:szCs w:val="20"/>
        </w:rPr>
        <w:t xml:space="preserve"> protokolárnou formou. K takejto prehliadke vyzve </w:t>
      </w:r>
      <w:r w:rsidR="28BB6A41" w:rsidRPr="00053364">
        <w:rPr>
          <w:rFonts w:ascii="Times New Roman" w:eastAsia="Arial" w:hAnsi="Times New Roman"/>
          <w:sz w:val="20"/>
          <w:szCs w:val="20"/>
        </w:rPr>
        <w:t>z</w:t>
      </w:r>
      <w:r w:rsidRPr="00053364">
        <w:rPr>
          <w:rFonts w:ascii="Times New Roman" w:eastAsia="Arial" w:hAnsi="Times New Roman"/>
          <w:sz w:val="20"/>
          <w:szCs w:val="20"/>
        </w:rPr>
        <w:t xml:space="preserve">hotoviteľ </w:t>
      </w:r>
      <w:r w:rsidR="35594694" w:rsidRPr="00053364">
        <w:rPr>
          <w:rFonts w:ascii="Times New Roman" w:eastAsia="Arial" w:hAnsi="Times New Roman"/>
          <w:sz w:val="20"/>
          <w:szCs w:val="20"/>
        </w:rPr>
        <w:t>o</w:t>
      </w:r>
      <w:r w:rsidRPr="00053364">
        <w:rPr>
          <w:rFonts w:ascii="Times New Roman" w:eastAsia="Arial" w:hAnsi="Times New Roman"/>
          <w:sz w:val="20"/>
          <w:szCs w:val="20"/>
        </w:rPr>
        <w:t xml:space="preserve">bjednávateľa aspoň päť </w:t>
      </w:r>
      <w:r w:rsidR="06991DB3" w:rsidRPr="00053364">
        <w:rPr>
          <w:rFonts w:ascii="Times New Roman" w:eastAsia="Arial" w:hAnsi="Times New Roman"/>
          <w:sz w:val="20"/>
          <w:szCs w:val="20"/>
        </w:rPr>
        <w:t xml:space="preserve">pracovných </w:t>
      </w:r>
      <w:r w:rsidRPr="00053364">
        <w:rPr>
          <w:rFonts w:ascii="Times New Roman" w:eastAsia="Arial" w:hAnsi="Times New Roman"/>
          <w:sz w:val="20"/>
          <w:szCs w:val="20"/>
        </w:rPr>
        <w:t>dní vopred pred termínom konania prehliadky.</w:t>
      </w:r>
    </w:p>
    <w:p w:rsidR="07F54102" w:rsidRPr="00053364" w:rsidRDefault="00B8317C" w:rsidP="00B910B1">
      <w:pPr>
        <w:spacing w:before="240" w:after="120" w:line="240" w:lineRule="auto"/>
        <w:jc w:val="center"/>
        <w:rPr>
          <w:rFonts w:ascii="Times New Roman" w:hAnsi="Times New Roman"/>
          <w:b/>
          <w:bCs/>
          <w:sz w:val="20"/>
          <w:szCs w:val="20"/>
        </w:rPr>
      </w:pPr>
      <w:r w:rsidRPr="00053364">
        <w:rPr>
          <w:rFonts w:ascii="Times New Roman" w:hAnsi="Times New Roman"/>
          <w:b/>
          <w:bCs/>
          <w:sz w:val="20"/>
          <w:szCs w:val="20"/>
        </w:rPr>
        <w:t xml:space="preserve">Článok VIII. </w:t>
      </w:r>
    </w:p>
    <w:p w:rsidR="07F54102" w:rsidRPr="00053364" w:rsidRDefault="00464284" w:rsidP="00374664">
      <w:pPr>
        <w:suppressAutoHyphens/>
        <w:spacing w:after="240" w:line="240" w:lineRule="auto"/>
        <w:jc w:val="center"/>
        <w:rPr>
          <w:rFonts w:ascii="Times New Roman" w:eastAsia="Arial" w:hAnsi="Times New Roman"/>
          <w:b/>
          <w:bCs/>
          <w:sz w:val="20"/>
          <w:szCs w:val="20"/>
        </w:rPr>
      </w:pPr>
      <w:r w:rsidRPr="00374664">
        <w:rPr>
          <w:rFonts w:ascii="Times New Roman" w:eastAsia="Arial" w:hAnsi="Times New Roman"/>
          <w:b/>
          <w:bCs/>
          <w:sz w:val="20"/>
          <w:szCs w:val="20"/>
          <w:lang w:eastAsia="ar-SA"/>
        </w:rPr>
        <w:t>Stavebný</w:t>
      </w:r>
      <w:r w:rsidRPr="00053364">
        <w:rPr>
          <w:rFonts w:ascii="Times New Roman" w:hAnsi="Times New Roman"/>
          <w:b/>
          <w:bCs/>
          <w:sz w:val="20"/>
          <w:szCs w:val="20"/>
        </w:rPr>
        <w:t xml:space="preserve"> denník</w:t>
      </w:r>
    </w:p>
    <w:p w:rsidR="07F54102" w:rsidRPr="00053364" w:rsidRDefault="07F54102" w:rsidP="00C10DC7">
      <w:pPr>
        <w:pStyle w:val="Odsekzoznamu"/>
        <w:numPr>
          <w:ilvl w:val="0"/>
          <w:numId w:val="6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>Zhotoviteľ je povinný viesť odo dňa prevzatia staveniska o priebehu zhotovovania diela stavebný denník (ďalej len „stavebný denník“), ktorý musí byť počas pracovnej doby uložený na mieste realizácie u</w:t>
      </w:r>
      <w:r w:rsidR="00846653">
        <w:rPr>
          <w:rFonts w:ascii="Times New Roman" w:eastAsia="Arial" w:hAnsi="Times New Roman"/>
          <w:sz w:val="20"/>
          <w:szCs w:val="20"/>
        </w:rPr>
        <w:t> </w:t>
      </w:r>
      <w:r w:rsidRPr="00053364">
        <w:rPr>
          <w:rFonts w:ascii="Times New Roman" w:eastAsia="Arial" w:hAnsi="Times New Roman"/>
          <w:sz w:val="20"/>
          <w:szCs w:val="20"/>
        </w:rPr>
        <w:t>zodpovedného pracovníka zhotoviteľa (stavbyvedúci), pričom v čase jeho neprítomnosti zmluvné strany dohodnú iný vhodný spôsob uloženia stavebného denníka.</w:t>
      </w:r>
    </w:p>
    <w:p w:rsidR="07F54102" w:rsidRPr="00053364" w:rsidRDefault="07F54102" w:rsidP="00846653">
      <w:pPr>
        <w:pStyle w:val="Odsekzoznamu"/>
        <w:numPr>
          <w:ilvl w:val="0"/>
          <w:numId w:val="6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>Zmluvné strany považujú stavebný denník za základný dokument o priebehu zhotovenia diela, na ktorý je možné sa odvolať v ďalšom konaní (napr. zmena projektového riešenia, zmena materiálu a pod.).</w:t>
      </w:r>
    </w:p>
    <w:p w:rsidR="07F54102" w:rsidRPr="00053364" w:rsidRDefault="07F54102" w:rsidP="00846653">
      <w:pPr>
        <w:pStyle w:val="Odsekzoznamu"/>
        <w:numPr>
          <w:ilvl w:val="0"/>
          <w:numId w:val="6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>Stavebný denník musí byť vedený v súlade so stavebným zákonom, s platnými všeobecne záväznými predpismi a ustanoveniami tejto zmluvy a musí byť na stavenisku/pracovisku prístupný v pracovnej dobe, pokiaľ sa zmluvné strany nedohodnú na inom časovom rozpätí.</w:t>
      </w:r>
    </w:p>
    <w:p w:rsidR="07F54102" w:rsidRPr="00053364" w:rsidRDefault="07F54102" w:rsidP="00846653">
      <w:pPr>
        <w:pStyle w:val="Odsekzoznamu"/>
        <w:numPr>
          <w:ilvl w:val="0"/>
          <w:numId w:val="6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 xml:space="preserve">Zhotoviteľ je povinný do stavebného denníka zapisovať všetky skutočnosti rozhodujúce pre zhotovovanie diela - najmä údaje o časovom postupe prác, druhu a množstve použitého materiálu, odchýlky od projektu a ich odôvodnenie </w:t>
      </w:r>
      <w:r w:rsidRPr="007949A2">
        <w:rPr>
          <w:rFonts w:ascii="Times New Roman" w:eastAsia="Arial" w:hAnsi="Times New Roman"/>
          <w:sz w:val="20"/>
          <w:szCs w:val="20"/>
        </w:rPr>
        <w:t xml:space="preserve">a v prípade, ak sa práce účtujú </w:t>
      </w:r>
      <w:r w:rsidRPr="006430E8">
        <w:rPr>
          <w:rFonts w:ascii="Times New Roman" w:eastAsia="Arial" w:hAnsi="Times New Roman"/>
          <w:sz w:val="20"/>
          <w:szCs w:val="20"/>
        </w:rPr>
        <w:t>hodinovou zúčtovacou sadzbou</w:t>
      </w:r>
      <w:r w:rsidRPr="007949A2">
        <w:rPr>
          <w:rFonts w:ascii="Times New Roman" w:eastAsia="Arial" w:hAnsi="Times New Roman"/>
          <w:sz w:val="20"/>
          <w:szCs w:val="20"/>
        </w:rPr>
        <w:t xml:space="preserve"> taktiež údaje o počte odpracovaných hodín a druhu práce</w:t>
      </w:r>
      <w:r w:rsidR="00A46443">
        <w:rPr>
          <w:rFonts w:ascii="Times New Roman" w:eastAsia="Arial" w:hAnsi="Times New Roman"/>
          <w:sz w:val="20"/>
          <w:szCs w:val="20"/>
        </w:rPr>
        <w:t>, údaje o počasí</w:t>
      </w:r>
      <w:r w:rsidRPr="00053364">
        <w:rPr>
          <w:rFonts w:ascii="Times New Roman" w:eastAsia="Arial" w:hAnsi="Times New Roman"/>
          <w:sz w:val="20"/>
          <w:szCs w:val="20"/>
        </w:rPr>
        <w:t>.</w:t>
      </w:r>
    </w:p>
    <w:p w:rsidR="07F54102" w:rsidRPr="00053364" w:rsidRDefault="07F54102" w:rsidP="00846653">
      <w:pPr>
        <w:pStyle w:val="Odsekzoznamu"/>
        <w:numPr>
          <w:ilvl w:val="0"/>
          <w:numId w:val="6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lastRenderedPageBreak/>
        <w:t>Zhotoviteľ je povinný zabezpečiť, aby sa kópie príslušných oprávnení na výkon prác na diele nachádzali na</w:t>
      </w:r>
      <w:r w:rsidR="00846653">
        <w:rPr>
          <w:rFonts w:ascii="Times New Roman" w:eastAsia="Arial" w:hAnsi="Times New Roman"/>
          <w:sz w:val="20"/>
          <w:szCs w:val="20"/>
        </w:rPr>
        <w:t> </w:t>
      </w:r>
      <w:r w:rsidRPr="00053364">
        <w:rPr>
          <w:rFonts w:ascii="Times New Roman" w:eastAsia="Arial" w:hAnsi="Times New Roman"/>
          <w:sz w:val="20"/>
          <w:szCs w:val="20"/>
        </w:rPr>
        <w:t>stavenisku nepretržite počas výstavby diela. Uvedené sa vzťahuje aj na oprávnenia prípadných subdodávateľov zhotoviteľa.</w:t>
      </w:r>
    </w:p>
    <w:p w:rsidR="07F54102" w:rsidRPr="00053364" w:rsidRDefault="07F54102" w:rsidP="00846653">
      <w:pPr>
        <w:pStyle w:val="Odsekzoznamu"/>
        <w:numPr>
          <w:ilvl w:val="0"/>
          <w:numId w:val="6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 xml:space="preserve">Stavebný denník sa vedie do doby odstránenia poslednej z </w:t>
      </w:r>
      <w:proofErr w:type="spellStart"/>
      <w:r w:rsidRPr="00053364">
        <w:rPr>
          <w:rFonts w:ascii="Times New Roman" w:eastAsia="Arial" w:hAnsi="Times New Roman"/>
          <w:sz w:val="20"/>
          <w:szCs w:val="20"/>
        </w:rPr>
        <w:t>vád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 xml:space="preserve"> a nedorobkov uvedených v odovzdávacom a preberacom protokole a uchováva sa minimálne do doby uplynutia lehoty na uplatnenie práv zo</w:t>
      </w:r>
      <w:r w:rsidR="00D20E8C">
        <w:rPr>
          <w:rFonts w:ascii="Times New Roman" w:eastAsia="Arial" w:hAnsi="Times New Roman"/>
          <w:sz w:val="20"/>
          <w:szCs w:val="20"/>
        </w:rPr>
        <w:t> </w:t>
      </w:r>
      <w:r w:rsidRPr="00053364">
        <w:rPr>
          <w:rFonts w:ascii="Times New Roman" w:eastAsia="Arial" w:hAnsi="Times New Roman"/>
          <w:sz w:val="20"/>
          <w:szCs w:val="20"/>
        </w:rPr>
        <w:t xml:space="preserve">zodpovednosti za </w:t>
      </w:r>
      <w:proofErr w:type="spellStart"/>
      <w:r w:rsidRPr="00053364">
        <w:rPr>
          <w:rFonts w:ascii="Times New Roman" w:eastAsia="Arial" w:hAnsi="Times New Roman"/>
          <w:sz w:val="20"/>
          <w:szCs w:val="20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>, resp. zo záruky. V priebehu pracovného času musí byť stavebný denník na stavbe trvalo prístupný. Objednávateľ a zástupcovia ďalších oprávnených orgánov sú oprávnení kedykoľvek do</w:t>
      </w:r>
      <w:r w:rsidR="00D20E8C">
        <w:rPr>
          <w:rFonts w:ascii="Times New Roman" w:eastAsia="Arial" w:hAnsi="Times New Roman"/>
          <w:sz w:val="20"/>
          <w:szCs w:val="20"/>
        </w:rPr>
        <w:t> </w:t>
      </w:r>
      <w:r w:rsidRPr="00053364">
        <w:rPr>
          <w:rFonts w:ascii="Times New Roman" w:eastAsia="Arial" w:hAnsi="Times New Roman"/>
          <w:sz w:val="20"/>
          <w:szCs w:val="20"/>
        </w:rPr>
        <w:t xml:space="preserve">neho nazerať a žiadať z neho výpisy. Pripomienky </w:t>
      </w:r>
      <w:r w:rsidR="2992C063" w:rsidRPr="00053364">
        <w:rPr>
          <w:rFonts w:ascii="Times New Roman" w:eastAsia="Arial" w:hAnsi="Times New Roman"/>
          <w:sz w:val="20"/>
          <w:szCs w:val="20"/>
        </w:rPr>
        <w:t>o</w:t>
      </w:r>
      <w:r w:rsidRPr="00053364">
        <w:rPr>
          <w:rFonts w:ascii="Times New Roman" w:eastAsia="Arial" w:hAnsi="Times New Roman"/>
          <w:sz w:val="20"/>
          <w:szCs w:val="20"/>
        </w:rPr>
        <w:t xml:space="preserve">bjednávateľa k spôsobu vedenia stavebného denníka sú pre </w:t>
      </w:r>
      <w:r w:rsidR="2CB41B4B" w:rsidRPr="00053364">
        <w:rPr>
          <w:rFonts w:ascii="Times New Roman" w:eastAsia="Arial" w:hAnsi="Times New Roman"/>
          <w:sz w:val="20"/>
          <w:szCs w:val="20"/>
        </w:rPr>
        <w:t>z</w:t>
      </w:r>
      <w:r w:rsidRPr="00053364">
        <w:rPr>
          <w:rFonts w:ascii="Times New Roman" w:eastAsia="Arial" w:hAnsi="Times New Roman"/>
          <w:sz w:val="20"/>
          <w:szCs w:val="20"/>
        </w:rPr>
        <w:t>hotoviteľa záväzné.</w:t>
      </w:r>
    </w:p>
    <w:p w:rsidR="07F54102" w:rsidRPr="00053364" w:rsidRDefault="07F54102" w:rsidP="00846653">
      <w:pPr>
        <w:pStyle w:val="Odsekzoznamu"/>
        <w:numPr>
          <w:ilvl w:val="0"/>
          <w:numId w:val="6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>Zmluvné strany sa dohodli, že súčasťou stavebného denníka budú o</w:t>
      </w:r>
      <w:r w:rsidR="321139DB" w:rsidRPr="00053364">
        <w:rPr>
          <w:rFonts w:ascii="Times New Roman" w:eastAsia="Arial" w:hAnsi="Times New Roman"/>
          <w:sz w:val="20"/>
          <w:szCs w:val="20"/>
        </w:rPr>
        <w:t xml:space="preserve">krem </w:t>
      </w:r>
      <w:r w:rsidRPr="00053364">
        <w:rPr>
          <w:rFonts w:ascii="Times New Roman" w:eastAsia="Arial" w:hAnsi="Times New Roman"/>
          <w:sz w:val="20"/>
          <w:szCs w:val="20"/>
        </w:rPr>
        <w:t>i</w:t>
      </w:r>
      <w:r w:rsidR="285536A6" w:rsidRPr="00053364">
        <w:rPr>
          <w:rFonts w:ascii="Times New Roman" w:eastAsia="Arial" w:hAnsi="Times New Roman"/>
          <w:sz w:val="20"/>
          <w:szCs w:val="20"/>
        </w:rPr>
        <w:t>ného</w:t>
      </w:r>
      <w:r w:rsidRPr="00053364">
        <w:rPr>
          <w:rFonts w:ascii="Times New Roman" w:eastAsia="Arial" w:hAnsi="Times New Roman"/>
          <w:sz w:val="20"/>
          <w:szCs w:val="20"/>
        </w:rPr>
        <w:t xml:space="preserve"> aj tieto prílohy:</w:t>
      </w:r>
    </w:p>
    <w:p w:rsidR="07F54102" w:rsidRPr="00053364" w:rsidRDefault="07F54102" w:rsidP="0015404C">
      <w:pPr>
        <w:pStyle w:val="Odsekzoznamu"/>
        <w:numPr>
          <w:ilvl w:val="0"/>
          <w:numId w:val="23"/>
        </w:numPr>
        <w:spacing w:after="60" w:line="240" w:lineRule="auto"/>
        <w:ind w:left="567" w:hanging="283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>Zoznam subdodávateľov,</w:t>
      </w:r>
    </w:p>
    <w:p w:rsidR="07F54102" w:rsidRPr="00053364" w:rsidRDefault="00845C03" w:rsidP="0015404C">
      <w:pPr>
        <w:pStyle w:val="Odsekzoznamu"/>
        <w:numPr>
          <w:ilvl w:val="0"/>
          <w:numId w:val="23"/>
        </w:numPr>
        <w:spacing w:after="60" w:line="240" w:lineRule="auto"/>
        <w:ind w:left="567" w:hanging="283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Časový</w:t>
      </w:r>
      <w:r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harmonogram </w:t>
      </w:r>
      <w:r>
        <w:rPr>
          <w:rFonts w:ascii="Times New Roman" w:eastAsia="Arial" w:hAnsi="Times New Roman"/>
          <w:sz w:val="20"/>
          <w:szCs w:val="20"/>
          <w:lang w:eastAsia="ar-SA"/>
        </w:rPr>
        <w:t xml:space="preserve">rekonštrukčných a 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stavebných prác</w:t>
      </w:r>
      <w:r w:rsidR="07F54102" w:rsidRPr="19F72D0F">
        <w:rPr>
          <w:rFonts w:ascii="Times New Roman" w:eastAsia="Arial" w:hAnsi="Times New Roman"/>
          <w:sz w:val="20"/>
          <w:szCs w:val="20"/>
        </w:rPr>
        <w:t>,</w:t>
      </w:r>
    </w:p>
    <w:p w:rsidR="07F54102" w:rsidRPr="00053364" w:rsidRDefault="07F54102" w:rsidP="0015404C">
      <w:pPr>
        <w:pStyle w:val="Odsekzoznamu"/>
        <w:numPr>
          <w:ilvl w:val="0"/>
          <w:numId w:val="23"/>
        </w:numPr>
        <w:spacing w:after="120" w:line="240" w:lineRule="auto"/>
        <w:ind w:left="567" w:hanging="283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19F72D0F">
        <w:rPr>
          <w:rFonts w:ascii="Times New Roman" w:eastAsia="Arial" w:hAnsi="Times New Roman"/>
          <w:sz w:val="20"/>
          <w:szCs w:val="20"/>
        </w:rPr>
        <w:t>Zmenové listy (očíslované a schválené obidvomi zmluvnými stranami</w:t>
      </w:r>
      <w:r w:rsidR="5C1E96D9" w:rsidRPr="19F72D0F">
        <w:rPr>
          <w:rFonts w:ascii="Times New Roman" w:eastAsia="Arial" w:hAnsi="Times New Roman"/>
          <w:sz w:val="20"/>
          <w:szCs w:val="20"/>
        </w:rPr>
        <w:t>, ak budú potrebné</w:t>
      </w:r>
      <w:r w:rsidRPr="19F72D0F">
        <w:rPr>
          <w:rFonts w:ascii="Times New Roman" w:eastAsia="Arial" w:hAnsi="Times New Roman"/>
          <w:sz w:val="20"/>
          <w:szCs w:val="20"/>
        </w:rPr>
        <w:t>).</w:t>
      </w:r>
    </w:p>
    <w:p w:rsidR="07F54102" w:rsidRPr="00053364" w:rsidRDefault="07F54102" w:rsidP="00846653">
      <w:pPr>
        <w:pStyle w:val="Odsekzoznamu"/>
        <w:numPr>
          <w:ilvl w:val="0"/>
          <w:numId w:val="6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>Zodpovedný zástupca zhotoviteľa je povinný predložiť zástupcovi objednávateľa denný záznam najneskôr nasledujúci deň po zápise. Objednávateľ je povinný sledovať obsah stavebného denník</w:t>
      </w:r>
      <w:r w:rsidR="00AD1B4C">
        <w:rPr>
          <w:rFonts w:ascii="Times New Roman" w:eastAsia="Arial" w:hAnsi="Times New Roman"/>
          <w:sz w:val="20"/>
          <w:szCs w:val="20"/>
        </w:rPr>
        <w:t>a</w:t>
      </w:r>
      <w:r w:rsidRPr="00053364">
        <w:rPr>
          <w:rFonts w:ascii="Times New Roman" w:eastAsia="Arial" w:hAnsi="Times New Roman"/>
          <w:sz w:val="20"/>
          <w:szCs w:val="20"/>
        </w:rPr>
        <w:t xml:space="preserve"> a k zápisom zhotoviteľa pripájať svoje stanovisko do 3 pracovných dní. Ak sa objednávateľ k zápisu zhotoviteľa v</w:t>
      </w:r>
      <w:r w:rsidR="000B39E1">
        <w:rPr>
          <w:rFonts w:ascii="Times New Roman" w:eastAsia="Arial" w:hAnsi="Times New Roman"/>
          <w:sz w:val="20"/>
          <w:szCs w:val="20"/>
        </w:rPr>
        <w:t> </w:t>
      </w:r>
      <w:r w:rsidRPr="00053364">
        <w:rPr>
          <w:rFonts w:ascii="Times New Roman" w:eastAsia="Arial" w:hAnsi="Times New Roman"/>
          <w:sz w:val="20"/>
          <w:szCs w:val="20"/>
        </w:rPr>
        <w:t>stanovenom termíne nevyjadrí, a ani v stanovenom termíne neoznámi zhotoviteľovi prekážky, ktoré mu zabraňujú vyjadriť sa k zápisu zhotoviteľa a nestanovil náhradný termín, v ktorom sa k zápisu zhotoviteľa vyjadrí, má sa za to, že objednávateľ so zápisom zhotoviteľa súhlasí.</w:t>
      </w:r>
    </w:p>
    <w:p w:rsidR="07F54102" w:rsidRPr="00053364" w:rsidRDefault="07F54102" w:rsidP="00846653">
      <w:pPr>
        <w:pStyle w:val="Odsekzoznamu"/>
        <w:numPr>
          <w:ilvl w:val="0"/>
          <w:numId w:val="6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 xml:space="preserve">Zhotoviteľ je povinný vyzvať </w:t>
      </w:r>
      <w:r w:rsidR="00C51382" w:rsidRPr="00053364">
        <w:rPr>
          <w:rFonts w:ascii="Times New Roman" w:eastAsia="Arial" w:hAnsi="Times New Roman"/>
          <w:sz w:val="20"/>
          <w:szCs w:val="20"/>
        </w:rPr>
        <w:t xml:space="preserve">objednávateľa </w:t>
      </w:r>
      <w:r w:rsidR="001C757D" w:rsidRPr="12B43AE6">
        <w:rPr>
          <w:rFonts w:ascii="Times New Roman" w:eastAsia="Arial" w:hAnsi="Times New Roman"/>
          <w:sz w:val="20"/>
          <w:szCs w:val="20"/>
          <w:lang w:eastAsia="ar-SA"/>
        </w:rPr>
        <w:t xml:space="preserve">elektronicky na </w:t>
      </w:r>
      <w:r w:rsidR="001C757D">
        <w:rPr>
          <w:rFonts w:ascii="Times New Roman" w:eastAsia="Arial" w:hAnsi="Times New Roman"/>
          <w:sz w:val="20"/>
          <w:szCs w:val="20"/>
          <w:lang w:eastAsia="ar-SA"/>
        </w:rPr>
        <w:t>e-</w:t>
      </w:r>
      <w:r w:rsidR="001C757D" w:rsidRPr="12B43AE6">
        <w:rPr>
          <w:rFonts w:ascii="Times New Roman" w:eastAsia="Arial" w:hAnsi="Times New Roman"/>
          <w:sz w:val="20"/>
          <w:szCs w:val="20"/>
          <w:lang w:eastAsia="ar-SA"/>
        </w:rPr>
        <w:t>mailovú adresu uvedenú v</w:t>
      </w:r>
      <w:r w:rsidR="001C757D">
        <w:rPr>
          <w:rFonts w:ascii="Times New Roman" w:eastAsia="Arial" w:hAnsi="Times New Roman"/>
          <w:sz w:val="20"/>
          <w:szCs w:val="20"/>
          <w:lang w:eastAsia="ar-SA"/>
        </w:rPr>
        <w:t> čl. I</w:t>
      </w:r>
      <w:r w:rsidR="001C757D" w:rsidRPr="12B43AE6">
        <w:rPr>
          <w:rFonts w:ascii="Times New Roman" w:eastAsia="Arial" w:hAnsi="Times New Roman"/>
          <w:sz w:val="20"/>
          <w:szCs w:val="20"/>
          <w:lang w:eastAsia="ar-SA"/>
        </w:rPr>
        <w:t xml:space="preserve"> tejto zmluvy</w:t>
      </w:r>
      <w:r w:rsidRPr="00053364">
        <w:rPr>
          <w:rFonts w:ascii="Times New Roman" w:eastAsia="Arial" w:hAnsi="Times New Roman"/>
          <w:sz w:val="20"/>
          <w:szCs w:val="20"/>
        </w:rPr>
        <w:t xml:space="preserve"> a zároveň zápisom do stavebného denníka na kontrolu všetkých vykonaných prác a použitých materiálov, ktoré majú byť zakryté alebo sa stanú neprístupnými minimálne tri pracovné dni vopred. </w:t>
      </w:r>
    </w:p>
    <w:p w:rsidR="07F54102" w:rsidRPr="00053364" w:rsidRDefault="07F54102" w:rsidP="00846653">
      <w:pPr>
        <w:pStyle w:val="Odsekzoznamu"/>
        <w:numPr>
          <w:ilvl w:val="0"/>
          <w:numId w:val="6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>Zistené nedostatky v zhotovovaní diela zapísané v stavebnom denníku objednávateľom odstráni zhotoviteľ na svoje náklady bezodkladne alebo v objednávateľom určených termínoch.</w:t>
      </w:r>
    </w:p>
    <w:p w:rsidR="33BA2F4C" w:rsidRPr="00060D22" w:rsidRDefault="07F54102" w:rsidP="00846653">
      <w:pPr>
        <w:pStyle w:val="Odsekzoznamu"/>
        <w:numPr>
          <w:ilvl w:val="0"/>
          <w:numId w:val="6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 xml:space="preserve"> Ak sa zistí, že zhotoviteľ nedodržiava na stavenisku technologické postupy, technické normy, právne predpisy, alebo ich hrubým spôsobom porušuje, má objednávateľ právo vyd</w:t>
      </w:r>
      <w:r w:rsidR="00FE472A">
        <w:rPr>
          <w:rFonts w:ascii="Times New Roman" w:eastAsia="Arial" w:hAnsi="Times New Roman"/>
          <w:sz w:val="20"/>
          <w:szCs w:val="20"/>
        </w:rPr>
        <w:t>ať zápisom do stavebného denníka</w:t>
      </w:r>
      <w:r w:rsidRPr="00053364">
        <w:rPr>
          <w:rFonts w:ascii="Times New Roman" w:eastAsia="Arial" w:hAnsi="Times New Roman"/>
          <w:sz w:val="20"/>
          <w:szCs w:val="20"/>
        </w:rPr>
        <w:t xml:space="preserve"> príkaz na okamžité zastavenie príslušných prác a/alebo dodávok, a to až do momentu, kým zhotoviteľ nevykoná opatrenia smerujúce k odstráneniu stavu, ktorý bol dôvodom pre zastavenie prác a/alebo dodávok. Prípadné omeškanie zhotovovania diela oproti stanoveným termínom, vyplývajúce zo zastavenia prác nariadeného objednávateľom podľa tohto bodu tejto zmluvy</w:t>
      </w:r>
      <w:r w:rsidR="00E131D4">
        <w:rPr>
          <w:rFonts w:ascii="Times New Roman" w:eastAsia="Arial" w:hAnsi="Times New Roman"/>
          <w:sz w:val="20"/>
          <w:szCs w:val="20"/>
        </w:rPr>
        <w:t>,</w:t>
      </w:r>
      <w:r w:rsidRPr="00053364">
        <w:rPr>
          <w:rFonts w:ascii="Times New Roman" w:eastAsia="Arial" w:hAnsi="Times New Roman"/>
          <w:sz w:val="20"/>
          <w:szCs w:val="20"/>
        </w:rPr>
        <w:t xml:space="preserve"> sa považuje za omeškanie zhotoviteľa s</w:t>
      </w:r>
      <w:r w:rsidR="00FE472A">
        <w:rPr>
          <w:rFonts w:ascii="Times New Roman" w:eastAsia="Arial" w:hAnsi="Times New Roman"/>
          <w:sz w:val="20"/>
          <w:szCs w:val="20"/>
        </w:rPr>
        <w:t> </w:t>
      </w:r>
      <w:r w:rsidRPr="00053364">
        <w:rPr>
          <w:rFonts w:ascii="Times New Roman" w:eastAsia="Arial" w:hAnsi="Times New Roman"/>
          <w:sz w:val="20"/>
          <w:szCs w:val="20"/>
        </w:rPr>
        <w:t>plnením povinností vyplývajúcich z tejto zmluvy.</w:t>
      </w:r>
    </w:p>
    <w:p w:rsidR="710490F9" w:rsidRPr="00053364" w:rsidRDefault="00B8317C" w:rsidP="00B910B1">
      <w:pPr>
        <w:spacing w:before="240" w:after="120" w:line="240" w:lineRule="auto"/>
        <w:jc w:val="center"/>
        <w:rPr>
          <w:rFonts w:ascii="Times New Roman" w:hAnsi="Times New Roman"/>
          <w:b/>
          <w:bCs/>
          <w:sz w:val="20"/>
          <w:szCs w:val="20"/>
        </w:rPr>
      </w:pPr>
      <w:r w:rsidRPr="00053364">
        <w:rPr>
          <w:rFonts w:ascii="Times New Roman" w:hAnsi="Times New Roman"/>
          <w:b/>
          <w:bCs/>
          <w:sz w:val="20"/>
          <w:szCs w:val="20"/>
        </w:rPr>
        <w:t>Článok IX.</w:t>
      </w:r>
    </w:p>
    <w:p w:rsidR="33BA2F4C" w:rsidRPr="00060D22" w:rsidRDefault="00B8317C" w:rsidP="00374664">
      <w:pPr>
        <w:suppressAutoHyphens/>
        <w:spacing w:after="240" w:line="240" w:lineRule="auto"/>
        <w:jc w:val="center"/>
        <w:rPr>
          <w:rFonts w:ascii="Times New Roman" w:hAnsi="Times New Roman"/>
          <w:b/>
          <w:bCs/>
          <w:sz w:val="20"/>
          <w:szCs w:val="20"/>
        </w:rPr>
      </w:pPr>
      <w:r w:rsidRPr="00053364">
        <w:rPr>
          <w:rFonts w:ascii="Times New Roman" w:hAnsi="Times New Roman"/>
          <w:b/>
          <w:bCs/>
          <w:sz w:val="20"/>
          <w:szCs w:val="20"/>
        </w:rPr>
        <w:t>O</w:t>
      </w:r>
      <w:r w:rsidR="7F30B5C1" w:rsidRPr="00053364">
        <w:rPr>
          <w:rFonts w:ascii="Times New Roman" w:hAnsi="Times New Roman"/>
          <w:b/>
          <w:bCs/>
          <w:sz w:val="20"/>
          <w:szCs w:val="20"/>
        </w:rPr>
        <w:t>dovzdanie diela</w:t>
      </w:r>
    </w:p>
    <w:p w:rsidR="7F58D380" w:rsidRPr="00B96F0A" w:rsidRDefault="7F58D380" w:rsidP="00E626AA">
      <w:pPr>
        <w:pStyle w:val="Odsekzoznamu"/>
        <w:numPr>
          <w:ilvl w:val="0"/>
          <w:numId w:val="5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19F72D0F">
        <w:rPr>
          <w:rFonts w:ascii="Times New Roman" w:eastAsia="Arial" w:hAnsi="Times New Roman"/>
          <w:sz w:val="20"/>
          <w:szCs w:val="20"/>
        </w:rPr>
        <w:t xml:space="preserve">Zhotoviteľ sa zaväzuje najmenej </w:t>
      </w:r>
      <w:r w:rsidR="37BA942A" w:rsidRPr="19F72D0F">
        <w:rPr>
          <w:rFonts w:ascii="Times New Roman" w:eastAsia="Arial" w:hAnsi="Times New Roman"/>
          <w:sz w:val="20"/>
          <w:szCs w:val="20"/>
        </w:rPr>
        <w:t>5</w:t>
      </w:r>
      <w:r w:rsidRPr="19F72D0F">
        <w:rPr>
          <w:rFonts w:ascii="Times New Roman" w:eastAsia="Arial" w:hAnsi="Times New Roman"/>
          <w:sz w:val="20"/>
          <w:szCs w:val="20"/>
        </w:rPr>
        <w:t xml:space="preserve"> pracovných dní pred odovzdaním</w:t>
      </w:r>
      <w:r w:rsidR="1968FB6E" w:rsidRPr="19F72D0F">
        <w:rPr>
          <w:rFonts w:ascii="Times New Roman" w:eastAsia="Arial" w:hAnsi="Times New Roman"/>
          <w:sz w:val="20"/>
          <w:szCs w:val="20"/>
        </w:rPr>
        <w:t xml:space="preserve"> </w:t>
      </w:r>
      <w:r w:rsidR="00D617C1" w:rsidRPr="19F72D0F">
        <w:rPr>
          <w:rFonts w:ascii="Times New Roman" w:eastAsia="Arial" w:hAnsi="Times New Roman"/>
          <w:sz w:val="20"/>
          <w:szCs w:val="20"/>
        </w:rPr>
        <w:t>diela</w:t>
      </w:r>
      <w:r w:rsidR="5E134CA0" w:rsidRPr="19F72D0F">
        <w:rPr>
          <w:rFonts w:ascii="Times New Roman" w:eastAsia="Arial" w:hAnsi="Times New Roman"/>
          <w:sz w:val="20"/>
          <w:szCs w:val="20"/>
        </w:rPr>
        <w:t xml:space="preserve"> </w:t>
      </w:r>
      <w:r w:rsidRPr="19F72D0F">
        <w:rPr>
          <w:rFonts w:ascii="Times New Roman" w:eastAsia="Arial" w:hAnsi="Times New Roman"/>
          <w:sz w:val="20"/>
          <w:szCs w:val="20"/>
        </w:rPr>
        <w:t xml:space="preserve">vyzvať objednávateľa na jeho </w:t>
      </w:r>
      <w:r w:rsidRPr="00B96F0A">
        <w:rPr>
          <w:rFonts w:ascii="Times New Roman" w:eastAsia="Arial" w:hAnsi="Times New Roman"/>
          <w:sz w:val="20"/>
          <w:szCs w:val="20"/>
        </w:rPr>
        <w:t>prevzatie, a to zápisom do stavebného denníka a písomným oznámením, že celé dielo je pripravené k</w:t>
      </w:r>
      <w:r w:rsidR="0048410C" w:rsidRPr="00B96F0A">
        <w:rPr>
          <w:rFonts w:ascii="Times New Roman" w:eastAsia="Arial" w:hAnsi="Times New Roman"/>
          <w:sz w:val="20"/>
          <w:szCs w:val="20"/>
        </w:rPr>
        <w:t> </w:t>
      </w:r>
      <w:r w:rsidRPr="00B96F0A">
        <w:rPr>
          <w:rFonts w:ascii="Times New Roman" w:eastAsia="Arial" w:hAnsi="Times New Roman"/>
          <w:sz w:val="20"/>
          <w:szCs w:val="20"/>
        </w:rPr>
        <w:t xml:space="preserve">odovzdaniu. Súčasne s výzvou na prevzatie diela doručí zhotoviteľ objednávateľovi všetky doklady preukazujúce úspešné vykonanie všetkých skúšok predpísaných </w:t>
      </w:r>
      <w:r w:rsidR="007D2F6F" w:rsidRPr="00B96F0A">
        <w:rPr>
          <w:rFonts w:ascii="Times New Roman" w:eastAsia="Arial" w:hAnsi="Times New Roman"/>
          <w:sz w:val="20"/>
          <w:szCs w:val="20"/>
        </w:rPr>
        <w:t>všeobecne záväznými právnymi</w:t>
      </w:r>
      <w:r w:rsidRPr="00B96F0A">
        <w:rPr>
          <w:rFonts w:ascii="Times New Roman" w:eastAsia="Arial" w:hAnsi="Times New Roman"/>
          <w:sz w:val="20"/>
          <w:szCs w:val="20"/>
        </w:rPr>
        <w:t xml:space="preserve"> predpismi, záväznými normami a projektovou dokumentáciou, vrátane atestov výrobkov a zariadení, potvrdených záručných listov a prevádzkových predpisov na obsluhu diela alebo jeho častí, ktoré má alebo by vzhľadom na stav rozostavanosti diela mal mať ku dňu vystavenia výzvy na prevzatie diela k dispozícii v listinnej podobe v dvoch vyhotoveniach ako aj v elektronickej podobe. </w:t>
      </w:r>
    </w:p>
    <w:p w:rsidR="7F58D380" w:rsidRPr="00B96F0A" w:rsidRDefault="7F58D380" w:rsidP="00846135">
      <w:pPr>
        <w:pStyle w:val="Odsekzoznamu"/>
        <w:numPr>
          <w:ilvl w:val="0"/>
          <w:numId w:val="5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B96F0A">
        <w:rPr>
          <w:rFonts w:ascii="Times New Roman" w:eastAsia="Arial" w:hAnsi="Times New Roman"/>
          <w:sz w:val="20"/>
          <w:szCs w:val="20"/>
        </w:rPr>
        <w:t>Dielo</w:t>
      </w:r>
      <w:r w:rsidR="00BE2901" w:rsidRPr="00B96F0A">
        <w:rPr>
          <w:rFonts w:ascii="Times New Roman" w:eastAsia="Arial" w:hAnsi="Times New Roman"/>
          <w:sz w:val="20"/>
          <w:szCs w:val="20"/>
        </w:rPr>
        <w:t xml:space="preserve"> </w:t>
      </w:r>
      <w:r w:rsidRPr="00B96F0A">
        <w:rPr>
          <w:rFonts w:ascii="Times New Roman" w:eastAsia="Arial" w:hAnsi="Times New Roman"/>
          <w:sz w:val="20"/>
          <w:szCs w:val="20"/>
        </w:rPr>
        <w:t xml:space="preserve">je riadne vykonané až úspešným vykonaním všetkých skúšok predpísaných všeobecne záväznými právnymi predpismi, záväznými normami a projektovou dokumentáciou a predložením dokladov o týchto skúškach objednávateľovi a zároveň je </w:t>
      </w:r>
      <w:r w:rsidR="577C918B" w:rsidRPr="00B96F0A">
        <w:rPr>
          <w:rFonts w:ascii="Times New Roman" w:eastAsia="Arial" w:hAnsi="Times New Roman"/>
          <w:sz w:val="20"/>
          <w:szCs w:val="20"/>
        </w:rPr>
        <w:t>d</w:t>
      </w:r>
      <w:r w:rsidRPr="00B96F0A">
        <w:rPr>
          <w:rFonts w:ascii="Times New Roman" w:eastAsia="Arial" w:hAnsi="Times New Roman"/>
          <w:sz w:val="20"/>
          <w:szCs w:val="20"/>
        </w:rPr>
        <w:t xml:space="preserve">ielo vykonané v súlade s požiadavkami </w:t>
      </w:r>
      <w:r w:rsidR="3BA9CAD0" w:rsidRPr="00B96F0A">
        <w:rPr>
          <w:rFonts w:ascii="Times New Roman" w:eastAsia="Arial" w:hAnsi="Times New Roman"/>
          <w:sz w:val="20"/>
          <w:szCs w:val="20"/>
        </w:rPr>
        <w:t>o</w:t>
      </w:r>
      <w:r w:rsidRPr="00B96F0A">
        <w:rPr>
          <w:rFonts w:ascii="Times New Roman" w:eastAsia="Arial" w:hAnsi="Times New Roman"/>
          <w:sz w:val="20"/>
          <w:szCs w:val="20"/>
        </w:rPr>
        <w:t xml:space="preserve">bjednávateľa stanovenými v tejto zmluve. Zhotoviteľ sa zaväzuje písomne vyzvať objednávateľa aspoň </w:t>
      </w:r>
      <w:r w:rsidR="0EA7F219" w:rsidRPr="00B96F0A">
        <w:rPr>
          <w:rFonts w:ascii="Times New Roman" w:eastAsia="Arial" w:hAnsi="Times New Roman"/>
          <w:sz w:val="20"/>
          <w:szCs w:val="20"/>
        </w:rPr>
        <w:t>5</w:t>
      </w:r>
      <w:r w:rsidRPr="00B96F0A">
        <w:rPr>
          <w:rFonts w:ascii="Times New Roman" w:eastAsia="Arial" w:hAnsi="Times New Roman"/>
          <w:sz w:val="20"/>
          <w:szCs w:val="20"/>
        </w:rPr>
        <w:t xml:space="preserve"> pracovných dní vopred k</w:t>
      </w:r>
      <w:r w:rsidR="00624A23" w:rsidRPr="00B96F0A">
        <w:rPr>
          <w:rFonts w:ascii="Times New Roman" w:eastAsia="Arial" w:hAnsi="Times New Roman"/>
          <w:sz w:val="20"/>
          <w:szCs w:val="20"/>
        </w:rPr>
        <w:t> </w:t>
      </w:r>
      <w:r w:rsidRPr="00B96F0A">
        <w:rPr>
          <w:rFonts w:ascii="Times New Roman" w:eastAsia="Arial" w:hAnsi="Times New Roman"/>
          <w:sz w:val="20"/>
          <w:szCs w:val="20"/>
        </w:rPr>
        <w:t>účastí na skúškach diela</w:t>
      </w:r>
      <w:r w:rsidR="007B0181" w:rsidRPr="00B96F0A">
        <w:rPr>
          <w:rFonts w:ascii="Times New Roman" w:eastAsia="Arial" w:hAnsi="Times New Roman"/>
          <w:sz w:val="20"/>
          <w:szCs w:val="20"/>
        </w:rPr>
        <w:t>,</w:t>
      </w:r>
      <w:r w:rsidRPr="00B96F0A">
        <w:rPr>
          <w:rFonts w:ascii="Times New Roman" w:eastAsia="Arial" w:hAnsi="Times New Roman"/>
          <w:sz w:val="20"/>
          <w:szCs w:val="20"/>
        </w:rPr>
        <w:t xml:space="preserve"> pričom účasť zhotoviteľa na týchto skúškach je povinná. Zhotoviteľ je povinný viesť podrobný technický záznam o vykonaných skúškach a odovzdať ich zápisnične objednávateľovi.</w:t>
      </w:r>
    </w:p>
    <w:p w:rsidR="7F58D380" w:rsidRPr="00C36E05" w:rsidRDefault="7F58D380" w:rsidP="00846135">
      <w:pPr>
        <w:pStyle w:val="Odsekzoznamu"/>
        <w:numPr>
          <w:ilvl w:val="0"/>
          <w:numId w:val="5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>Objednávateľ nie je povinný prevziať dielo,</w:t>
      </w:r>
      <w:r w:rsidR="00BE2901">
        <w:rPr>
          <w:rFonts w:ascii="Times New Roman" w:eastAsia="Arial" w:hAnsi="Times New Roman"/>
          <w:sz w:val="20"/>
          <w:szCs w:val="20"/>
        </w:rPr>
        <w:t xml:space="preserve"> </w:t>
      </w:r>
      <w:r w:rsidRPr="00053364">
        <w:rPr>
          <w:rFonts w:ascii="Times New Roman" w:eastAsia="Arial" w:hAnsi="Times New Roman"/>
          <w:sz w:val="20"/>
          <w:szCs w:val="20"/>
        </w:rPr>
        <w:t>ak nie je riadne vykonané, najmä ak v čase, kedy má dôjsť k</w:t>
      </w:r>
      <w:r w:rsidR="007F0791">
        <w:rPr>
          <w:rFonts w:ascii="Times New Roman" w:eastAsia="Arial" w:hAnsi="Times New Roman"/>
          <w:sz w:val="20"/>
          <w:szCs w:val="20"/>
        </w:rPr>
        <w:t> </w:t>
      </w:r>
      <w:r w:rsidRPr="00053364">
        <w:rPr>
          <w:rFonts w:ascii="Times New Roman" w:eastAsia="Arial" w:hAnsi="Times New Roman"/>
          <w:sz w:val="20"/>
          <w:szCs w:val="20"/>
        </w:rPr>
        <w:t xml:space="preserve">odovzdaniu a prevzatiu diela, vykazuje dielo </w:t>
      </w:r>
      <w:proofErr w:type="spellStart"/>
      <w:r w:rsidRPr="00053364">
        <w:rPr>
          <w:rFonts w:ascii="Times New Roman" w:eastAsia="Arial" w:hAnsi="Times New Roman"/>
          <w:sz w:val="20"/>
          <w:szCs w:val="20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 xml:space="preserve"> alebo nedorobky, ktoré bránia jeho riadnemu užívaniu</w:t>
      </w:r>
      <w:r w:rsidR="00250966">
        <w:rPr>
          <w:rFonts w:ascii="Times New Roman" w:eastAsia="Arial" w:hAnsi="Times New Roman"/>
          <w:sz w:val="20"/>
          <w:szCs w:val="20"/>
        </w:rPr>
        <w:t xml:space="preserve"> </w:t>
      </w:r>
      <w:r w:rsidRPr="00053364">
        <w:rPr>
          <w:rFonts w:ascii="Times New Roman" w:eastAsia="Arial" w:hAnsi="Times New Roman"/>
          <w:sz w:val="20"/>
          <w:szCs w:val="20"/>
        </w:rPr>
        <w:t>alebo ak zhotoviteľ neodovzdá objednávateľovi niektorý z dokladov uvedených v odseku</w:t>
      </w:r>
      <w:r w:rsidR="3E08AD7A" w:rsidRPr="00053364">
        <w:rPr>
          <w:rFonts w:ascii="Times New Roman" w:eastAsia="Arial" w:hAnsi="Times New Roman"/>
          <w:sz w:val="20"/>
          <w:szCs w:val="20"/>
        </w:rPr>
        <w:t xml:space="preserve"> 6 </w:t>
      </w:r>
      <w:r w:rsidRPr="00053364">
        <w:rPr>
          <w:rFonts w:ascii="Times New Roman" w:eastAsia="Arial" w:hAnsi="Times New Roman"/>
          <w:sz w:val="20"/>
          <w:szCs w:val="20"/>
        </w:rPr>
        <w:t xml:space="preserve">tohto článku. </w:t>
      </w:r>
      <w:r w:rsidRPr="00C36E05">
        <w:rPr>
          <w:rFonts w:ascii="Times New Roman" w:eastAsia="Arial" w:hAnsi="Times New Roman"/>
          <w:sz w:val="20"/>
          <w:szCs w:val="20"/>
        </w:rPr>
        <w:t xml:space="preserve">Objednávateľ nie je povinný prevziať dielo s </w:t>
      </w:r>
      <w:proofErr w:type="spellStart"/>
      <w:r w:rsidRPr="00C36E05">
        <w:rPr>
          <w:rFonts w:ascii="Times New Roman" w:eastAsia="Arial" w:hAnsi="Times New Roman"/>
          <w:sz w:val="20"/>
          <w:szCs w:val="20"/>
        </w:rPr>
        <w:t>vadami</w:t>
      </w:r>
      <w:proofErr w:type="spellEnd"/>
      <w:r w:rsidRPr="00C36E05">
        <w:rPr>
          <w:rFonts w:ascii="Times New Roman" w:eastAsia="Arial" w:hAnsi="Times New Roman"/>
          <w:sz w:val="20"/>
          <w:szCs w:val="20"/>
        </w:rPr>
        <w:t xml:space="preserve"> a nedorobkami nebrániacimi riadnemu užívaniu. Objednávateľ prevezme </w:t>
      </w:r>
      <w:r w:rsidR="1BDFB102" w:rsidRPr="00C36E05">
        <w:rPr>
          <w:rFonts w:ascii="Times New Roman" w:eastAsia="Arial" w:hAnsi="Times New Roman"/>
          <w:sz w:val="20"/>
          <w:szCs w:val="20"/>
        </w:rPr>
        <w:t>d</w:t>
      </w:r>
      <w:r w:rsidRPr="00C36E05">
        <w:rPr>
          <w:rFonts w:ascii="Times New Roman" w:eastAsia="Arial" w:hAnsi="Times New Roman"/>
          <w:sz w:val="20"/>
          <w:szCs w:val="20"/>
        </w:rPr>
        <w:t>iel</w:t>
      </w:r>
      <w:r w:rsidR="00945C77">
        <w:rPr>
          <w:rFonts w:ascii="Times New Roman" w:eastAsia="Arial" w:hAnsi="Times New Roman"/>
          <w:sz w:val="20"/>
          <w:szCs w:val="20"/>
        </w:rPr>
        <w:t>o</w:t>
      </w:r>
      <w:r w:rsidRPr="00C36E05">
        <w:rPr>
          <w:rFonts w:ascii="Times New Roman" w:eastAsia="Arial" w:hAnsi="Times New Roman"/>
          <w:sz w:val="20"/>
          <w:szCs w:val="20"/>
        </w:rPr>
        <w:t xml:space="preserve"> len v prípade, že bud</w:t>
      </w:r>
      <w:r w:rsidR="00945C77">
        <w:rPr>
          <w:rFonts w:ascii="Times New Roman" w:eastAsia="Arial" w:hAnsi="Times New Roman"/>
          <w:sz w:val="20"/>
          <w:szCs w:val="20"/>
        </w:rPr>
        <w:t>e</w:t>
      </w:r>
      <w:r w:rsidRPr="00C36E05">
        <w:rPr>
          <w:rFonts w:ascii="Times New Roman" w:eastAsia="Arial" w:hAnsi="Times New Roman"/>
          <w:sz w:val="20"/>
          <w:szCs w:val="20"/>
        </w:rPr>
        <w:t xml:space="preserve"> zhotovené podľa odovzdaných podkladov, projektovej dokumentácie, záväzných noriem a predpisov tak, aby riadne slúžili k</w:t>
      </w:r>
      <w:r w:rsidR="007F0791">
        <w:rPr>
          <w:rFonts w:ascii="Times New Roman" w:eastAsia="Arial" w:hAnsi="Times New Roman"/>
          <w:sz w:val="20"/>
          <w:szCs w:val="20"/>
        </w:rPr>
        <w:t> </w:t>
      </w:r>
      <w:r w:rsidRPr="00C36E05">
        <w:rPr>
          <w:rFonts w:ascii="Times New Roman" w:eastAsia="Arial" w:hAnsi="Times New Roman"/>
          <w:sz w:val="20"/>
          <w:szCs w:val="20"/>
        </w:rPr>
        <w:t xml:space="preserve">určenému účelu. V prípade, že </w:t>
      </w:r>
      <w:r w:rsidR="3EACFED1" w:rsidRPr="00C36E05">
        <w:rPr>
          <w:rFonts w:ascii="Times New Roman" w:eastAsia="Arial" w:hAnsi="Times New Roman"/>
          <w:sz w:val="20"/>
          <w:szCs w:val="20"/>
        </w:rPr>
        <w:t>d</w:t>
      </w:r>
      <w:r w:rsidRPr="00C36E05">
        <w:rPr>
          <w:rFonts w:ascii="Times New Roman" w:eastAsia="Arial" w:hAnsi="Times New Roman"/>
          <w:sz w:val="20"/>
          <w:szCs w:val="20"/>
        </w:rPr>
        <w:t xml:space="preserve">ielo </w:t>
      </w:r>
      <w:r w:rsidRPr="00C36E05">
        <w:rPr>
          <w:rFonts w:ascii="Times New Roman" w:eastAsia="Arial" w:hAnsi="Times New Roman"/>
          <w:sz w:val="20"/>
          <w:szCs w:val="20"/>
        </w:rPr>
        <w:lastRenderedPageBreak/>
        <w:t>nie je vykonané podľa uvedeného</w:t>
      </w:r>
      <w:r w:rsidR="007F0791">
        <w:rPr>
          <w:rFonts w:ascii="Times New Roman" w:eastAsia="Arial" w:hAnsi="Times New Roman"/>
          <w:sz w:val="20"/>
          <w:szCs w:val="20"/>
        </w:rPr>
        <w:t>,</w:t>
      </w:r>
      <w:r w:rsidRPr="00C36E05">
        <w:rPr>
          <w:rFonts w:ascii="Times New Roman" w:eastAsia="Arial" w:hAnsi="Times New Roman"/>
          <w:sz w:val="20"/>
          <w:szCs w:val="20"/>
        </w:rPr>
        <w:t xml:space="preserve"> je zhotoviteľ povinný doplniť nekompletnú dokumentáciu, a/alebo zhotoviť dielo riadne a/alebo odstrániť </w:t>
      </w:r>
      <w:proofErr w:type="spellStart"/>
      <w:r w:rsidRPr="00C36E05">
        <w:rPr>
          <w:rFonts w:ascii="Times New Roman" w:eastAsia="Arial" w:hAnsi="Times New Roman"/>
          <w:sz w:val="20"/>
          <w:szCs w:val="20"/>
        </w:rPr>
        <w:t>vady</w:t>
      </w:r>
      <w:proofErr w:type="spellEnd"/>
      <w:r w:rsidRPr="00C36E05">
        <w:rPr>
          <w:rFonts w:ascii="Times New Roman" w:eastAsia="Arial" w:hAnsi="Times New Roman"/>
          <w:sz w:val="20"/>
          <w:szCs w:val="20"/>
        </w:rPr>
        <w:t xml:space="preserve"> a nedorobky diela v lehote 7 pracovných dní, ak sa zmluvné strany nedohodnú inak.</w:t>
      </w:r>
    </w:p>
    <w:p w:rsidR="7F58D380" w:rsidRPr="00C36E05" w:rsidRDefault="7F58D380" w:rsidP="00846135">
      <w:pPr>
        <w:pStyle w:val="Odsekzoznamu"/>
        <w:numPr>
          <w:ilvl w:val="0"/>
          <w:numId w:val="5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C36E05">
        <w:rPr>
          <w:rFonts w:ascii="Times New Roman" w:eastAsia="Arial" w:hAnsi="Times New Roman"/>
          <w:sz w:val="20"/>
          <w:szCs w:val="20"/>
        </w:rPr>
        <w:t>Preberacie konanie zvolá zhotoviteľ v termíne dohodnutom s objednávateľom.</w:t>
      </w:r>
    </w:p>
    <w:p w:rsidR="7F58D380" w:rsidRPr="00C36E05" w:rsidRDefault="7F58D380" w:rsidP="00846135">
      <w:pPr>
        <w:pStyle w:val="Odsekzoznamu"/>
        <w:numPr>
          <w:ilvl w:val="0"/>
          <w:numId w:val="5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C36E05">
        <w:rPr>
          <w:rFonts w:ascii="Times New Roman" w:eastAsia="Arial" w:hAnsi="Times New Roman"/>
          <w:sz w:val="20"/>
          <w:szCs w:val="20"/>
        </w:rPr>
        <w:t>Zhotoviteľ je povinný odovzdať objednávateľovi spolu s</w:t>
      </w:r>
      <w:r w:rsidR="00D15FC5">
        <w:rPr>
          <w:rFonts w:ascii="Times New Roman" w:eastAsia="Arial" w:hAnsi="Times New Roman"/>
          <w:sz w:val="20"/>
          <w:szCs w:val="20"/>
        </w:rPr>
        <w:t> </w:t>
      </w:r>
      <w:r w:rsidRPr="00C36E05">
        <w:rPr>
          <w:rFonts w:ascii="Times New Roman" w:eastAsia="Arial" w:hAnsi="Times New Roman"/>
          <w:sz w:val="20"/>
          <w:szCs w:val="20"/>
        </w:rPr>
        <w:t>dielom</w:t>
      </w:r>
      <w:r w:rsidR="00D15FC5">
        <w:rPr>
          <w:rFonts w:ascii="Times New Roman" w:eastAsia="Arial" w:hAnsi="Times New Roman"/>
          <w:sz w:val="20"/>
          <w:szCs w:val="20"/>
        </w:rPr>
        <w:t xml:space="preserve"> </w:t>
      </w:r>
      <w:r w:rsidRPr="00C36E05">
        <w:rPr>
          <w:rFonts w:ascii="Times New Roman" w:eastAsia="Arial" w:hAnsi="Times New Roman"/>
          <w:sz w:val="20"/>
          <w:szCs w:val="20"/>
        </w:rPr>
        <w:t>všetku dokumentáciu súvisiacu s dielom v</w:t>
      </w:r>
      <w:r w:rsidR="004A2348">
        <w:rPr>
          <w:rFonts w:ascii="Times New Roman" w:eastAsia="Arial" w:hAnsi="Times New Roman"/>
          <w:sz w:val="20"/>
          <w:szCs w:val="20"/>
        </w:rPr>
        <w:t> </w:t>
      </w:r>
      <w:r w:rsidRPr="00C36E05">
        <w:rPr>
          <w:rFonts w:ascii="Times New Roman" w:eastAsia="Arial" w:hAnsi="Times New Roman"/>
          <w:sz w:val="20"/>
          <w:szCs w:val="20"/>
        </w:rPr>
        <w:t>rozsahu podľa tejto zmluvy.</w:t>
      </w:r>
    </w:p>
    <w:p w:rsidR="1ECBEE6E" w:rsidRPr="00C36E05" w:rsidRDefault="1ECBEE6E" w:rsidP="00846135">
      <w:pPr>
        <w:pStyle w:val="Odsekzoznamu"/>
        <w:numPr>
          <w:ilvl w:val="0"/>
          <w:numId w:val="5"/>
        </w:numPr>
        <w:spacing w:after="120" w:line="240" w:lineRule="auto"/>
        <w:ind w:left="284" w:hanging="284"/>
        <w:contextualSpacing w:val="0"/>
        <w:jc w:val="both"/>
        <w:rPr>
          <w:rFonts w:ascii="Times New Roman" w:eastAsiaTheme="minorEastAsia" w:hAnsi="Times New Roman"/>
          <w:sz w:val="20"/>
          <w:szCs w:val="20"/>
        </w:rPr>
      </w:pPr>
      <w:r w:rsidRPr="00C36E05">
        <w:rPr>
          <w:rFonts w:ascii="Times New Roman" w:eastAsia="Arial" w:hAnsi="Times New Roman"/>
          <w:sz w:val="20"/>
          <w:szCs w:val="20"/>
        </w:rPr>
        <w:t>Dokumentáciou súvisiacou s dielom sa mysl</w:t>
      </w:r>
      <w:r w:rsidR="0064238D" w:rsidRPr="00C36E05">
        <w:rPr>
          <w:rFonts w:ascii="Times New Roman" w:eastAsia="Arial" w:hAnsi="Times New Roman"/>
          <w:sz w:val="20"/>
          <w:szCs w:val="20"/>
        </w:rPr>
        <w:t>í</w:t>
      </w:r>
      <w:r w:rsidR="1C64E250" w:rsidRPr="00C36E05">
        <w:rPr>
          <w:rFonts w:ascii="Times New Roman" w:eastAsia="Arial" w:hAnsi="Times New Roman"/>
          <w:sz w:val="20"/>
          <w:szCs w:val="20"/>
        </w:rPr>
        <w:t xml:space="preserve"> najmä</w:t>
      </w:r>
      <w:r w:rsidRPr="00C36E05">
        <w:rPr>
          <w:rFonts w:ascii="Times New Roman" w:eastAsia="Arial" w:hAnsi="Times New Roman"/>
          <w:sz w:val="20"/>
          <w:szCs w:val="20"/>
        </w:rPr>
        <w:t xml:space="preserve">: stavebný denník, </w:t>
      </w:r>
      <w:r w:rsidR="007E4995">
        <w:rPr>
          <w:rFonts w:ascii="Times New Roman" w:eastAsia="Arial" w:hAnsi="Times New Roman"/>
          <w:sz w:val="20"/>
          <w:szCs w:val="20"/>
        </w:rPr>
        <w:t>príslušné</w:t>
      </w:r>
      <w:r w:rsidRPr="00C36E05">
        <w:rPr>
          <w:rFonts w:ascii="Times New Roman" w:eastAsia="Arial" w:hAnsi="Times New Roman"/>
          <w:sz w:val="20"/>
          <w:szCs w:val="20"/>
        </w:rPr>
        <w:t xml:space="preserve"> certifikáty s presnou špecifikáciou k jednotlivým </w:t>
      </w:r>
      <w:r w:rsidR="00250966">
        <w:rPr>
          <w:rFonts w:ascii="Times New Roman" w:eastAsia="Arial" w:hAnsi="Times New Roman"/>
          <w:sz w:val="20"/>
          <w:szCs w:val="20"/>
        </w:rPr>
        <w:t>výrobkom</w:t>
      </w:r>
      <w:r w:rsidRPr="00C36E05">
        <w:rPr>
          <w:rFonts w:ascii="Times New Roman" w:eastAsia="Arial" w:hAnsi="Times New Roman"/>
          <w:sz w:val="20"/>
          <w:szCs w:val="20"/>
        </w:rPr>
        <w:t xml:space="preserve"> a materiálom, </w:t>
      </w:r>
      <w:r w:rsidR="4742B23B" w:rsidRPr="00C36E05">
        <w:rPr>
          <w:rFonts w:ascii="Times New Roman" w:eastAsia="Arial" w:hAnsi="Times New Roman"/>
          <w:sz w:val="20"/>
          <w:szCs w:val="20"/>
        </w:rPr>
        <w:t xml:space="preserve">zápisy o prevedených skúškach diela, </w:t>
      </w:r>
      <w:r w:rsidRPr="00C36E05">
        <w:rPr>
          <w:rFonts w:ascii="Times New Roman" w:eastAsia="Arial" w:hAnsi="Times New Roman"/>
          <w:sz w:val="20"/>
          <w:szCs w:val="20"/>
        </w:rPr>
        <w:t>ako aj potvrdenia o</w:t>
      </w:r>
      <w:r w:rsidR="00885372">
        <w:rPr>
          <w:rFonts w:ascii="Times New Roman" w:eastAsia="Arial" w:hAnsi="Times New Roman"/>
          <w:sz w:val="20"/>
          <w:szCs w:val="20"/>
        </w:rPr>
        <w:t> </w:t>
      </w:r>
      <w:r w:rsidRPr="00C36E05">
        <w:rPr>
          <w:rFonts w:ascii="Times New Roman" w:eastAsia="Arial" w:hAnsi="Times New Roman"/>
          <w:sz w:val="20"/>
          <w:szCs w:val="20"/>
        </w:rPr>
        <w:t>likvidáci</w:t>
      </w:r>
      <w:r w:rsidR="00E66072">
        <w:rPr>
          <w:rFonts w:ascii="Times New Roman" w:eastAsia="Arial" w:hAnsi="Times New Roman"/>
          <w:sz w:val="20"/>
          <w:szCs w:val="20"/>
        </w:rPr>
        <w:t>i</w:t>
      </w:r>
      <w:r w:rsidRPr="00C36E05">
        <w:rPr>
          <w:rFonts w:ascii="Times New Roman" w:eastAsia="Arial" w:hAnsi="Times New Roman"/>
          <w:sz w:val="20"/>
          <w:szCs w:val="20"/>
        </w:rPr>
        <w:t xml:space="preserve"> odpadov. </w:t>
      </w:r>
    </w:p>
    <w:p w:rsidR="002E7990" w:rsidRDefault="7F58D380" w:rsidP="00846135">
      <w:pPr>
        <w:pStyle w:val="Odsekzoznamu"/>
        <w:numPr>
          <w:ilvl w:val="0"/>
          <w:numId w:val="5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2E7990">
        <w:rPr>
          <w:rFonts w:ascii="Times New Roman" w:eastAsia="Arial" w:hAnsi="Times New Roman"/>
          <w:sz w:val="20"/>
          <w:szCs w:val="20"/>
        </w:rPr>
        <w:t>Na chýbajúcu, nesprávnu alebo neúplnú dokumentáciu k dielu sa hľad</w:t>
      </w:r>
      <w:r w:rsidR="002E7990">
        <w:rPr>
          <w:rFonts w:ascii="Times New Roman" w:eastAsia="Arial" w:hAnsi="Times New Roman"/>
          <w:sz w:val="20"/>
          <w:szCs w:val="20"/>
        </w:rPr>
        <w:t xml:space="preserve">í ako na </w:t>
      </w:r>
      <w:proofErr w:type="spellStart"/>
      <w:r w:rsidR="002E7990">
        <w:rPr>
          <w:rFonts w:ascii="Times New Roman" w:eastAsia="Arial" w:hAnsi="Times New Roman"/>
          <w:sz w:val="20"/>
          <w:szCs w:val="20"/>
        </w:rPr>
        <w:t>vady</w:t>
      </w:r>
      <w:proofErr w:type="spellEnd"/>
      <w:r w:rsidR="002E7990">
        <w:rPr>
          <w:rFonts w:ascii="Times New Roman" w:eastAsia="Arial" w:hAnsi="Times New Roman"/>
          <w:sz w:val="20"/>
          <w:szCs w:val="20"/>
        </w:rPr>
        <w:t xml:space="preserve"> a nedorobky diela.</w:t>
      </w:r>
    </w:p>
    <w:p w:rsidR="44A2DD35" w:rsidRPr="002E7990" w:rsidRDefault="7F58D380" w:rsidP="00846135">
      <w:pPr>
        <w:pStyle w:val="Odsekzoznamu"/>
        <w:numPr>
          <w:ilvl w:val="0"/>
          <w:numId w:val="5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2E7990">
        <w:rPr>
          <w:rFonts w:ascii="Times New Roman" w:eastAsia="Arial" w:hAnsi="Times New Roman"/>
          <w:sz w:val="20"/>
          <w:szCs w:val="20"/>
        </w:rPr>
        <w:t xml:space="preserve"> </w:t>
      </w:r>
      <w:r w:rsidR="44A2DD35" w:rsidRPr="002E7990">
        <w:rPr>
          <w:rFonts w:ascii="Times New Roman" w:eastAsia="Arial" w:hAnsi="Times New Roman"/>
          <w:sz w:val="20"/>
          <w:szCs w:val="20"/>
        </w:rPr>
        <w:t>Ak</w:t>
      </w:r>
      <w:r w:rsidR="44A2DD35" w:rsidRPr="002E7990">
        <w:rPr>
          <w:rFonts w:ascii="Times New Roman" w:eastAsia="Arial" w:hAnsi="Times New Roman"/>
          <w:sz w:val="20"/>
          <w:szCs w:val="20"/>
          <w:lang w:eastAsia="ar-SA"/>
        </w:rPr>
        <w:t xml:space="preserve"> zhotoviteľ nedoplnil nekompletnú dokumentáciu, a/alebo nezhotovil dielo riadne a/alebo neodstránil </w:t>
      </w:r>
      <w:proofErr w:type="spellStart"/>
      <w:r w:rsidR="44A2DD35" w:rsidRPr="002E7990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="44A2DD35" w:rsidRPr="002E7990">
        <w:rPr>
          <w:rFonts w:ascii="Times New Roman" w:eastAsia="Arial" w:hAnsi="Times New Roman"/>
          <w:sz w:val="20"/>
          <w:szCs w:val="20"/>
          <w:lang w:eastAsia="ar-SA"/>
        </w:rPr>
        <w:t xml:space="preserve"> diela v stanovenej lehote určenej touto zmluvou alebo dohod</w:t>
      </w:r>
      <w:r w:rsidR="19DA0A9E" w:rsidRPr="002E7990">
        <w:rPr>
          <w:rFonts w:ascii="Times New Roman" w:eastAsia="Arial" w:hAnsi="Times New Roman"/>
          <w:sz w:val="20"/>
          <w:szCs w:val="20"/>
          <w:lang w:eastAsia="ar-SA"/>
        </w:rPr>
        <w:t>ou</w:t>
      </w:r>
      <w:r w:rsidR="44A2DD35" w:rsidRPr="002E7990">
        <w:rPr>
          <w:rFonts w:ascii="Times New Roman" w:eastAsia="Arial" w:hAnsi="Times New Roman"/>
          <w:sz w:val="20"/>
          <w:szCs w:val="20"/>
          <w:lang w:eastAsia="ar-SA"/>
        </w:rPr>
        <w:t xml:space="preserve"> zmluvných strán a/alebo neodstránil </w:t>
      </w:r>
      <w:proofErr w:type="spellStart"/>
      <w:r w:rsidR="44A2DD35" w:rsidRPr="002E7990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="44A2DD35" w:rsidRPr="002E7990">
        <w:rPr>
          <w:rFonts w:ascii="Times New Roman" w:eastAsia="Arial" w:hAnsi="Times New Roman"/>
          <w:sz w:val="20"/>
          <w:szCs w:val="20"/>
          <w:lang w:eastAsia="ar-SA"/>
        </w:rPr>
        <w:t xml:space="preserve"> a nedorobky v lehotách stanovených v </w:t>
      </w:r>
      <w:r w:rsidR="01A48FA2" w:rsidRPr="002E7990">
        <w:rPr>
          <w:rFonts w:ascii="Times New Roman" w:eastAsia="Arial" w:hAnsi="Times New Roman"/>
          <w:sz w:val="20"/>
          <w:szCs w:val="20"/>
          <w:lang w:eastAsia="ar-SA"/>
        </w:rPr>
        <w:t>p</w:t>
      </w:r>
      <w:r w:rsidR="44A2DD35" w:rsidRPr="002E7990">
        <w:rPr>
          <w:rFonts w:ascii="Times New Roman" w:eastAsia="Arial" w:hAnsi="Times New Roman"/>
          <w:sz w:val="20"/>
          <w:szCs w:val="20"/>
          <w:lang w:eastAsia="ar-SA"/>
        </w:rPr>
        <w:t>reberacom protokole, je zhotoviteľ v omeškaní s plnením svojich zmluvných povinností, t. j. s riadnym a včasným odovzdaním diela a objednávateľ je oprávnený:</w:t>
      </w:r>
    </w:p>
    <w:p w:rsidR="44A2DD35" w:rsidRPr="00053364" w:rsidRDefault="44A2DD35" w:rsidP="00CC736D">
      <w:pPr>
        <w:pStyle w:val="Odsekzoznamu"/>
        <w:numPr>
          <w:ilvl w:val="0"/>
          <w:numId w:val="24"/>
        </w:numPr>
        <w:spacing w:after="60" w:line="240" w:lineRule="auto"/>
        <w:ind w:left="567" w:hanging="283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 xml:space="preserve">odstrániť tieto </w:t>
      </w:r>
      <w:proofErr w:type="spellStart"/>
      <w:r w:rsidRPr="00053364">
        <w:rPr>
          <w:rFonts w:ascii="Times New Roman" w:eastAsia="Arial" w:hAnsi="Times New Roman"/>
          <w:sz w:val="20"/>
          <w:szCs w:val="20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 xml:space="preserve"> treťou osobu na náklady zhotoviteľa, pričom zhotoviteľ sa zaväzuje náklady spočívajúce v nákladoch na odstránenie </w:t>
      </w:r>
      <w:proofErr w:type="spellStart"/>
      <w:r w:rsidRPr="00053364">
        <w:rPr>
          <w:rFonts w:ascii="Times New Roman" w:eastAsia="Arial" w:hAnsi="Times New Roman"/>
          <w:sz w:val="20"/>
          <w:szCs w:val="20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 xml:space="preserve"> treťou osobou objednávateľovi uhradiť a/alebo</w:t>
      </w:r>
    </w:p>
    <w:p w:rsidR="44A2DD35" w:rsidRPr="00053364" w:rsidRDefault="44A2DD35" w:rsidP="00CC736D">
      <w:pPr>
        <w:pStyle w:val="Odsekzoznamu"/>
        <w:numPr>
          <w:ilvl w:val="0"/>
          <w:numId w:val="24"/>
        </w:numPr>
        <w:spacing w:after="60" w:line="240" w:lineRule="auto"/>
        <w:ind w:left="567" w:hanging="283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>požadovať od zhotoviteľa zaplatenie zmluvnej pokuty a/alebo</w:t>
      </w:r>
    </w:p>
    <w:p w:rsidR="44A2DD35" w:rsidRPr="00053364" w:rsidRDefault="44A2DD35" w:rsidP="00CC736D">
      <w:pPr>
        <w:pStyle w:val="Odsekzoznamu"/>
        <w:numPr>
          <w:ilvl w:val="0"/>
          <w:numId w:val="24"/>
        </w:numPr>
        <w:spacing w:after="60" w:line="240" w:lineRule="auto"/>
        <w:ind w:left="567" w:hanging="283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 xml:space="preserve">požadovať od zhotoviteľa náhradu škody, ktorá mu v dôsledku </w:t>
      </w:r>
      <w:proofErr w:type="spellStart"/>
      <w:r w:rsidRPr="00053364">
        <w:rPr>
          <w:rFonts w:ascii="Times New Roman" w:eastAsia="Arial" w:hAnsi="Times New Roman"/>
          <w:sz w:val="20"/>
          <w:szCs w:val="20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 xml:space="preserve"> vznikla a/alebo</w:t>
      </w:r>
    </w:p>
    <w:p w:rsidR="44A2DD35" w:rsidRPr="00053364" w:rsidRDefault="44A2DD35" w:rsidP="00CC736D">
      <w:pPr>
        <w:pStyle w:val="Odsekzoznamu"/>
        <w:numPr>
          <w:ilvl w:val="0"/>
          <w:numId w:val="24"/>
        </w:numPr>
        <w:spacing w:after="12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 xml:space="preserve">uplatniť voči zhotoviteľovi zľavu z ceny, zohľadňujúcu rozsah a ekonomický vplyv </w:t>
      </w:r>
      <w:proofErr w:type="spellStart"/>
      <w:r w:rsidRPr="00053364">
        <w:rPr>
          <w:rFonts w:ascii="Times New Roman" w:eastAsia="Arial" w:hAnsi="Times New Roman"/>
          <w:sz w:val="20"/>
          <w:szCs w:val="20"/>
        </w:rPr>
        <w:t>vadných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 xml:space="preserve"> plnení.</w:t>
      </w:r>
    </w:p>
    <w:p w:rsidR="44A2DD35" w:rsidRPr="00053364" w:rsidRDefault="44A2DD35" w:rsidP="00846135">
      <w:pPr>
        <w:pStyle w:val="Odsekzoznamu"/>
        <w:numPr>
          <w:ilvl w:val="0"/>
          <w:numId w:val="5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>Objednávateľ je oprávnený využiť niektoré zo zmluvných oprávnení podľa vlastného uváženia. Kumulatívne využite niektorého zmluvného oprávnenia s iným zmluvným oprávnením týmto nie je vylúčené.</w:t>
      </w:r>
    </w:p>
    <w:p w:rsidR="44A2DD35" w:rsidRPr="00053364" w:rsidRDefault="44A2DD35" w:rsidP="00846135">
      <w:pPr>
        <w:pStyle w:val="Odsekzoznamu"/>
        <w:numPr>
          <w:ilvl w:val="0"/>
          <w:numId w:val="5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>O odovzdaní a prevzatí diela</w:t>
      </w:r>
      <w:r w:rsidR="00BE2901">
        <w:rPr>
          <w:rFonts w:ascii="Times New Roman" w:eastAsia="Arial" w:hAnsi="Times New Roman"/>
          <w:sz w:val="20"/>
          <w:szCs w:val="20"/>
        </w:rPr>
        <w:t xml:space="preserve"> </w:t>
      </w:r>
      <w:r w:rsidRPr="00053364">
        <w:rPr>
          <w:rFonts w:ascii="Times New Roman" w:eastAsia="Arial" w:hAnsi="Times New Roman"/>
          <w:sz w:val="20"/>
          <w:szCs w:val="20"/>
        </w:rPr>
        <w:t xml:space="preserve">sú zmluvné strany povinné spísať protokol aspoň v </w:t>
      </w:r>
      <w:r w:rsidR="2778B624" w:rsidRPr="00053364">
        <w:rPr>
          <w:rFonts w:ascii="Times New Roman" w:eastAsia="Arial" w:hAnsi="Times New Roman"/>
          <w:sz w:val="20"/>
          <w:szCs w:val="20"/>
        </w:rPr>
        <w:t>dv</w:t>
      </w:r>
      <w:r w:rsidRPr="00053364">
        <w:rPr>
          <w:rFonts w:ascii="Times New Roman" w:eastAsia="Arial" w:hAnsi="Times New Roman"/>
          <w:sz w:val="20"/>
          <w:szCs w:val="20"/>
        </w:rPr>
        <w:t>och vyhotoveniach, ktorý podpíšu oprávnené osoby zmluvných strán, ktoré sa preberacieho konania zúčastnili. Vzor preberacieho protokolu vypracuje a predloží bezodkladne po nadobudnutí účinnosti zmluvy zhotoviteľ. Protokol o</w:t>
      </w:r>
      <w:r w:rsidR="00A316EC">
        <w:rPr>
          <w:rFonts w:ascii="Times New Roman" w:eastAsia="Arial" w:hAnsi="Times New Roman"/>
          <w:sz w:val="20"/>
          <w:szCs w:val="20"/>
        </w:rPr>
        <w:t> </w:t>
      </w:r>
      <w:r w:rsidRPr="00053364">
        <w:rPr>
          <w:rFonts w:ascii="Times New Roman" w:eastAsia="Arial" w:hAnsi="Times New Roman"/>
          <w:sz w:val="20"/>
          <w:szCs w:val="20"/>
        </w:rPr>
        <w:t xml:space="preserve">odovzdaní a prevzatí diela okrem základných údajov o diele bude obsahovať aj: </w:t>
      </w:r>
    </w:p>
    <w:p w:rsidR="44A2DD35" w:rsidRPr="00053364" w:rsidRDefault="44A2DD35" w:rsidP="00C77C64">
      <w:pPr>
        <w:pStyle w:val="Odsekzoznamu"/>
        <w:numPr>
          <w:ilvl w:val="0"/>
          <w:numId w:val="25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 xml:space="preserve">zhodnotenie akosti vykonaných prác, </w:t>
      </w:r>
    </w:p>
    <w:p w:rsidR="69D798B7" w:rsidRPr="00053364" w:rsidRDefault="69D798B7" w:rsidP="007C0C80">
      <w:pPr>
        <w:pStyle w:val="Odsekzoznamu"/>
        <w:numPr>
          <w:ilvl w:val="0"/>
          <w:numId w:val="25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>s</w:t>
      </w:r>
      <w:r w:rsidR="44A2DD35" w:rsidRPr="00053364">
        <w:rPr>
          <w:rFonts w:ascii="Times New Roman" w:eastAsia="Arial" w:hAnsi="Times New Roman"/>
          <w:sz w:val="20"/>
          <w:szCs w:val="20"/>
        </w:rPr>
        <w:t xml:space="preserve">úpis zistených </w:t>
      </w:r>
      <w:proofErr w:type="spellStart"/>
      <w:r w:rsidR="44A2DD35" w:rsidRPr="00053364">
        <w:rPr>
          <w:rFonts w:ascii="Times New Roman" w:eastAsia="Arial" w:hAnsi="Times New Roman"/>
          <w:sz w:val="20"/>
          <w:szCs w:val="20"/>
        </w:rPr>
        <w:t>vád</w:t>
      </w:r>
      <w:proofErr w:type="spellEnd"/>
      <w:r w:rsidR="44A2DD35" w:rsidRPr="00053364">
        <w:rPr>
          <w:rFonts w:ascii="Times New Roman" w:eastAsia="Arial" w:hAnsi="Times New Roman"/>
          <w:sz w:val="20"/>
          <w:szCs w:val="20"/>
        </w:rPr>
        <w:t xml:space="preserve"> a nedorobkov, </w:t>
      </w:r>
    </w:p>
    <w:p w:rsidR="44A2DD35" w:rsidRPr="00053364" w:rsidRDefault="44A2DD35" w:rsidP="007C0C80">
      <w:pPr>
        <w:pStyle w:val="Odsekzoznamu"/>
        <w:numPr>
          <w:ilvl w:val="0"/>
          <w:numId w:val="25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 xml:space="preserve">dohodu o lehotách na odstránenie </w:t>
      </w:r>
      <w:proofErr w:type="spellStart"/>
      <w:r w:rsidRPr="00053364">
        <w:rPr>
          <w:rFonts w:ascii="Times New Roman" w:eastAsia="Arial" w:hAnsi="Times New Roman"/>
          <w:sz w:val="20"/>
          <w:szCs w:val="20"/>
        </w:rPr>
        <w:t>vád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 xml:space="preserve"> a nedorobkov, </w:t>
      </w:r>
    </w:p>
    <w:p w:rsidR="44A2DD35" w:rsidRPr="00053364" w:rsidRDefault="44A2DD35" w:rsidP="007C0C80">
      <w:pPr>
        <w:pStyle w:val="Odsekzoznamu"/>
        <w:numPr>
          <w:ilvl w:val="0"/>
          <w:numId w:val="25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>dátum určujúci začiatok plynutia záručnej doby,</w:t>
      </w:r>
    </w:p>
    <w:p w:rsidR="44A2DD35" w:rsidRPr="00053364" w:rsidRDefault="44A2DD35" w:rsidP="007C0C80">
      <w:pPr>
        <w:pStyle w:val="Odsekzoznamu"/>
        <w:numPr>
          <w:ilvl w:val="0"/>
          <w:numId w:val="25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 xml:space="preserve">súpis odovzdaných dokladov, </w:t>
      </w:r>
    </w:p>
    <w:p w:rsidR="44A2DD35" w:rsidRPr="00053364" w:rsidRDefault="44A2DD35" w:rsidP="007C0C80">
      <w:pPr>
        <w:pStyle w:val="Odsekzoznamu"/>
        <w:numPr>
          <w:ilvl w:val="0"/>
          <w:numId w:val="25"/>
        </w:numPr>
        <w:spacing w:after="12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 xml:space="preserve">dátum, mená a podpisy oprávnených zástupcov zmluvných strán. </w:t>
      </w:r>
    </w:p>
    <w:p w:rsidR="44A2DD35" w:rsidRPr="00053364" w:rsidRDefault="44A2DD35" w:rsidP="00846135">
      <w:pPr>
        <w:pStyle w:val="Odsekzoznamu"/>
        <w:numPr>
          <w:ilvl w:val="0"/>
          <w:numId w:val="5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 xml:space="preserve">Za deň odovzdania alebo deň ukončenia úspešného preberania </w:t>
      </w:r>
      <w:r w:rsidR="27FF9B24" w:rsidRPr="00053364">
        <w:rPr>
          <w:rFonts w:ascii="Times New Roman" w:eastAsia="Arial" w:hAnsi="Times New Roman"/>
          <w:sz w:val="20"/>
          <w:szCs w:val="20"/>
        </w:rPr>
        <w:t>d</w:t>
      </w:r>
      <w:r w:rsidRPr="00053364">
        <w:rPr>
          <w:rFonts w:ascii="Times New Roman" w:eastAsia="Arial" w:hAnsi="Times New Roman"/>
          <w:sz w:val="20"/>
          <w:szCs w:val="20"/>
        </w:rPr>
        <w:t>iela sa rozumie deň podpisu protokolu o</w:t>
      </w:r>
      <w:r w:rsidR="001C64FF">
        <w:rPr>
          <w:rFonts w:ascii="Times New Roman" w:eastAsia="Arial" w:hAnsi="Times New Roman"/>
          <w:sz w:val="20"/>
          <w:szCs w:val="20"/>
        </w:rPr>
        <w:t> </w:t>
      </w:r>
      <w:r w:rsidRPr="00053364">
        <w:rPr>
          <w:rFonts w:ascii="Times New Roman" w:eastAsia="Arial" w:hAnsi="Times New Roman"/>
          <w:sz w:val="20"/>
          <w:szCs w:val="20"/>
        </w:rPr>
        <w:t xml:space="preserve">odovzdaní a prevzatí </w:t>
      </w:r>
      <w:r w:rsidR="6DBDE6E3" w:rsidRPr="00053364">
        <w:rPr>
          <w:rFonts w:ascii="Times New Roman" w:eastAsia="Arial" w:hAnsi="Times New Roman"/>
          <w:sz w:val="20"/>
          <w:szCs w:val="20"/>
        </w:rPr>
        <w:t xml:space="preserve">celého </w:t>
      </w:r>
      <w:r w:rsidR="71D8D9BC" w:rsidRPr="00053364">
        <w:rPr>
          <w:rFonts w:ascii="Times New Roman" w:eastAsia="Arial" w:hAnsi="Times New Roman"/>
          <w:sz w:val="20"/>
          <w:szCs w:val="20"/>
        </w:rPr>
        <w:t>d</w:t>
      </w:r>
      <w:r w:rsidRPr="00053364">
        <w:rPr>
          <w:rFonts w:ascii="Times New Roman" w:eastAsia="Arial" w:hAnsi="Times New Roman"/>
          <w:sz w:val="20"/>
          <w:szCs w:val="20"/>
        </w:rPr>
        <w:t>iela</w:t>
      </w:r>
      <w:r w:rsidR="318AB873" w:rsidRPr="00053364">
        <w:rPr>
          <w:rFonts w:ascii="Times New Roman" w:eastAsia="Arial" w:hAnsi="Times New Roman"/>
          <w:sz w:val="20"/>
          <w:szCs w:val="20"/>
        </w:rPr>
        <w:t>.</w:t>
      </w:r>
    </w:p>
    <w:p w:rsidR="44A2DD35" w:rsidRPr="00053364" w:rsidRDefault="44A2DD35" w:rsidP="00846135">
      <w:pPr>
        <w:pStyle w:val="Odsekzoznamu"/>
        <w:numPr>
          <w:ilvl w:val="0"/>
          <w:numId w:val="5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proofErr w:type="spellStart"/>
      <w:r w:rsidRPr="00053364">
        <w:rPr>
          <w:rFonts w:ascii="Times New Roman" w:eastAsia="Arial" w:hAnsi="Times New Roman"/>
          <w:sz w:val="20"/>
          <w:szCs w:val="20"/>
        </w:rPr>
        <w:t>Vadou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 xml:space="preserve"> sa rozumie odchýlka v kvalite, rozsahu alebo parametroch diela stanovených projektovou dokumentáciou, touto zmluvou, všeobecne záväznými právnymi predpismi alebo technickými normami, chybne vykonaná práca na diele alebo rozdiel skutočných parametrov diela oproti parametrom stanoveným v</w:t>
      </w:r>
      <w:r w:rsidR="004C2DC9">
        <w:rPr>
          <w:rFonts w:ascii="Times New Roman" w:eastAsia="Arial" w:hAnsi="Times New Roman"/>
          <w:sz w:val="20"/>
          <w:szCs w:val="20"/>
        </w:rPr>
        <w:t> </w:t>
      </w:r>
      <w:r w:rsidRPr="00053364">
        <w:rPr>
          <w:rFonts w:ascii="Times New Roman" w:eastAsia="Arial" w:hAnsi="Times New Roman"/>
          <w:sz w:val="20"/>
          <w:szCs w:val="20"/>
        </w:rPr>
        <w:t xml:space="preserve">zmluve alebo </w:t>
      </w:r>
      <w:r w:rsidR="00295BB9">
        <w:rPr>
          <w:rFonts w:ascii="Times New Roman" w:eastAsia="Arial" w:hAnsi="Times New Roman"/>
          <w:sz w:val="20"/>
          <w:szCs w:val="20"/>
        </w:rPr>
        <w:t xml:space="preserve">v </w:t>
      </w:r>
      <w:r w:rsidRPr="00053364">
        <w:rPr>
          <w:rFonts w:ascii="Times New Roman" w:eastAsia="Arial" w:hAnsi="Times New Roman"/>
          <w:sz w:val="20"/>
          <w:szCs w:val="20"/>
        </w:rPr>
        <w:t xml:space="preserve">projektovej dokumentácii. </w:t>
      </w:r>
    </w:p>
    <w:p w:rsidR="44A2DD35" w:rsidRPr="00053364" w:rsidRDefault="44A2DD35" w:rsidP="00846135">
      <w:pPr>
        <w:pStyle w:val="Odsekzoznamu"/>
        <w:numPr>
          <w:ilvl w:val="0"/>
          <w:numId w:val="5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>Nedorobkom sa rozumie nedokončená práca oproti projektovej dokumentácii</w:t>
      </w:r>
      <w:r w:rsidR="00862D4C">
        <w:rPr>
          <w:rFonts w:ascii="Times New Roman" w:eastAsia="Arial" w:hAnsi="Times New Roman"/>
          <w:sz w:val="20"/>
          <w:szCs w:val="20"/>
        </w:rPr>
        <w:t>,</w:t>
      </w:r>
      <w:r w:rsidRPr="00053364">
        <w:rPr>
          <w:rFonts w:ascii="Times New Roman" w:eastAsia="Arial" w:hAnsi="Times New Roman"/>
          <w:sz w:val="20"/>
          <w:szCs w:val="20"/>
        </w:rPr>
        <w:t xml:space="preserve"> ako aj nedopracovanie </w:t>
      </w:r>
      <w:proofErr w:type="spellStart"/>
      <w:r w:rsidRPr="00053364">
        <w:rPr>
          <w:rFonts w:ascii="Times New Roman" w:eastAsia="Arial" w:hAnsi="Times New Roman"/>
          <w:sz w:val="20"/>
          <w:szCs w:val="20"/>
        </w:rPr>
        <w:t>vizuálu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 xml:space="preserve"> detailov do stavu vyhovujúceho na dlhodobé užívanie stavby, či plná funkčnosť zakomponovaných zariadení a výrobko</w:t>
      </w:r>
      <w:r w:rsidR="00665DF5">
        <w:rPr>
          <w:rFonts w:ascii="Times New Roman" w:eastAsia="Arial" w:hAnsi="Times New Roman"/>
          <w:sz w:val="20"/>
          <w:szCs w:val="20"/>
        </w:rPr>
        <w:t>v</w:t>
      </w:r>
      <w:r w:rsidRPr="00053364">
        <w:rPr>
          <w:rFonts w:ascii="Times New Roman" w:eastAsia="Arial" w:hAnsi="Times New Roman"/>
          <w:sz w:val="20"/>
          <w:szCs w:val="20"/>
        </w:rPr>
        <w:t>. Na účely uplatňovania nárokov zo záruky za dielo a zmluvných pokút sa nedorobky považujú za</w:t>
      </w:r>
      <w:r w:rsidR="004C2DC9">
        <w:rPr>
          <w:rFonts w:ascii="Times New Roman" w:eastAsia="Arial" w:hAnsi="Times New Roman"/>
          <w:sz w:val="20"/>
          <w:szCs w:val="20"/>
        </w:rPr>
        <w:t> </w:t>
      </w:r>
      <w:proofErr w:type="spellStart"/>
      <w:r w:rsidRPr="00053364">
        <w:rPr>
          <w:rFonts w:ascii="Times New Roman" w:eastAsia="Arial" w:hAnsi="Times New Roman"/>
          <w:sz w:val="20"/>
          <w:szCs w:val="20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 xml:space="preserve"> diela.</w:t>
      </w:r>
    </w:p>
    <w:p w:rsidR="44A2DD35" w:rsidRPr="00053364" w:rsidRDefault="44A2DD35" w:rsidP="00846135">
      <w:pPr>
        <w:pStyle w:val="Odsekzoznamu"/>
        <w:numPr>
          <w:ilvl w:val="0"/>
          <w:numId w:val="5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 xml:space="preserve">Zhotoviteľ je povinný odstrániť </w:t>
      </w:r>
      <w:proofErr w:type="spellStart"/>
      <w:r w:rsidRPr="00053364">
        <w:rPr>
          <w:rFonts w:ascii="Times New Roman" w:eastAsia="Arial" w:hAnsi="Times New Roman"/>
          <w:sz w:val="20"/>
          <w:szCs w:val="20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>, ktoré boli zistené pri preberacom konaní a sú uvedené v protokole o</w:t>
      </w:r>
      <w:r w:rsidR="00727C19">
        <w:rPr>
          <w:rFonts w:ascii="Times New Roman" w:eastAsia="Arial" w:hAnsi="Times New Roman"/>
          <w:sz w:val="20"/>
          <w:szCs w:val="20"/>
        </w:rPr>
        <w:t> </w:t>
      </w:r>
      <w:r w:rsidRPr="00053364">
        <w:rPr>
          <w:rFonts w:ascii="Times New Roman" w:eastAsia="Arial" w:hAnsi="Times New Roman"/>
          <w:sz w:val="20"/>
          <w:szCs w:val="20"/>
        </w:rPr>
        <w:t xml:space="preserve">odovzdaní a prevzatí diela, a to v lehote dohodnutej písomne s objednávateľom, inak v lehote primeranej rozsahu a povahe týchto </w:t>
      </w:r>
      <w:proofErr w:type="spellStart"/>
      <w:r w:rsidRPr="00053364">
        <w:rPr>
          <w:rFonts w:ascii="Times New Roman" w:eastAsia="Arial" w:hAnsi="Times New Roman"/>
          <w:sz w:val="20"/>
          <w:szCs w:val="20"/>
        </w:rPr>
        <w:t>vád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 xml:space="preserve">. V prípade, že zhotoviteľ nezačne práce na odstraňovaní týchto </w:t>
      </w:r>
      <w:proofErr w:type="spellStart"/>
      <w:r w:rsidRPr="00053364">
        <w:rPr>
          <w:rFonts w:ascii="Times New Roman" w:eastAsia="Arial" w:hAnsi="Times New Roman"/>
          <w:sz w:val="20"/>
          <w:szCs w:val="20"/>
        </w:rPr>
        <w:t>vád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 xml:space="preserve"> včas alebo ich včas neodstráni, je objednávateľ oprávnený objednať si ich odstránenie u tretej osoby na náklady zhotoviteľa.</w:t>
      </w:r>
    </w:p>
    <w:p w:rsidR="44A2DD35" w:rsidRPr="00053364" w:rsidRDefault="44A2DD35" w:rsidP="00846135">
      <w:pPr>
        <w:pStyle w:val="Odsekzoznamu"/>
        <w:numPr>
          <w:ilvl w:val="0"/>
          <w:numId w:val="5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>Po odstránení nedostatkov podľa pred</w:t>
      </w:r>
      <w:r w:rsidR="009B55B3">
        <w:rPr>
          <w:rFonts w:ascii="Times New Roman" w:eastAsia="Arial" w:hAnsi="Times New Roman"/>
          <w:sz w:val="20"/>
          <w:szCs w:val="20"/>
        </w:rPr>
        <w:t>chádzajúceho</w:t>
      </w:r>
      <w:r w:rsidRPr="00053364">
        <w:rPr>
          <w:rFonts w:ascii="Times New Roman" w:eastAsia="Arial" w:hAnsi="Times New Roman"/>
          <w:sz w:val="20"/>
          <w:szCs w:val="20"/>
        </w:rPr>
        <w:t xml:space="preserve"> bodu tohto článku zmluvy a/alebo prípadných </w:t>
      </w:r>
      <w:proofErr w:type="spellStart"/>
      <w:r w:rsidRPr="00053364">
        <w:rPr>
          <w:rFonts w:ascii="Times New Roman" w:eastAsia="Arial" w:hAnsi="Times New Roman"/>
          <w:sz w:val="20"/>
          <w:szCs w:val="20"/>
        </w:rPr>
        <w:t>vád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 xml:space="preserve"> a nedorobkov uvedených v </w:t>
      </w:r>
      <w:r w:rsidR="71E6EFFA" w:rsidRPr="00053364">
        <w:rPr>
          <w:rFonts w:ascii="Times New Roman" w:eastAsia="Arial" w:hAnsi="Times New Roman"/>
          <w:sz w:val="20"/>
          <w:szCs w:val="20"/>
        </w:rPr>
        <w:t>p</w:t>
      </w:r>
      <w:r w:rsidRPr="00053364">
        <w:rPr>
          <w:rFonts w:ascii="Times New Roman" w:eastAsia="Arial" w:hAnsi="Times New Roman"/>
          <w:sz w:val="20"/>
          <w:szCs w:val="20"/>
        </w:rPr>
        <w:t xml:space="preserve">reberacom protokole, vyznačia zmluvné strany v </w:t>
      </w:r>
      <w:r w:rsidR="5D439535" w:rsidRPr="00053364">
        <w:rPr>
          <w:rFonts w:ascii="Times New Roman" w:eastAsia="Arial" w:hAnsi="Times New Roman"/>
          <w:sz w:val="20"/>
          <w:szCs w:val="20"/>
        </w:rPr>
        <w:t>p</w:t>
      </w:r>
      <w:r w:rsidRPr="00053364">
        <w:rPr>
          <w:rFonts w:ascii="Times New Roman" w:eastAsia="Arial" w:hAnsi="Times New Roman"/>
          <w:sz w:val="20"/>
          <w:szCs w:val="20"/>
        </w:rPr>
        <w:t>reberacom protokole dátum, ktorým došlo k</w:t>
      </w:r>
      <w:r w:rsidR="00FE0BE8">
        <w:rPr>
          <w:rFonts w:ascii="Times New Roman" w:eastAsia="Arial" w:hAnsi="Times New Roman"/>
          <w:sz w:val="20"/>
          <w:szCs w:val="20"/>
        </w:rPr>
        <w:t> </w:t>
      </w:r>
      <w:r w:rsidRPr="00053364">
        <w:rPr>
          <w:rFonts w:ascii="Times New Roman" w:eastAsia="Arial" w:hAnsi="Times New Roman"/>
          <w:sz w:val="20"/>
          <w:szCs w:val="20"/>
        </w:rPr>
        <w:t>prevzatiu/odovzdaniu úplne dokonče</w:t>
      </w:r>
      <w:r w:rsidR="00FE0BE8">
        <w:rPr>
          <w:rFonts w:ascii="Times New Roman" w:eastAsia="Arial" w:hAnsi="Times New Roman"/>
          <w:sz w:val="20"/>
          <w:szCs w:val="20"/>
        </w:rPr>
        <w:t xml:space="preserve">ného diela bez </w:t>
      </w:r>
      <w:proofErr w:type="spellStart"/>
      <w:r w:rsidRPr="00053364">
        <w:rPr>
          <w:rFonts w:ascii="Times New Roman" w:eastAsia="Arial" w:hAnsi="Times New Roman"/>
          <w:sz w:val="20"/>
          <w:szCs w:val="20"/>
        </w:rPr>
        <w:t>vád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 xml:space="preserve"> a nedorobkov.</w:t>
      </w:r>
    </w:p>
    <w:p w:rsidR="006171A7" w:rsidRPr="00060D22" w:rsidRDefault="00A9700E" w:rsidP="00846135">
      <w:pPr>
        <w:pStyle w:val="Odsekzoznamu"/>
        <w:numPr>
          <w:ilvl w:val="0"/>
          <w:numId w:val="5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lastRenderedPageBreak/>
        <w:t>Zhotoviteľ je povinný do 2 dní po odovzdaní diela vypratať a vyčistiť stavenisko. Zhotoviteľ sa zaväzuje predložiť objednávateľovi doklad o likvidácii odpadu</w:t>
      </w:r>
      <w:r w:rsidR="00060D22">
        <w:rPr>
          <w:rFonts w:ascii="Times New Roman" w:eastAsia="Arial" w:hAnsi="Times New Roman"/>
          <w:sz w:val="20"/>
          <w:szCs w:val="20"/>
          <w:lang w:eastAsia="ar-SA"/>
        </w:rPr>
        <w:t>.</w:t>
      </w:r>
    </w:p>
    <w:p w:rsidR="001E7D07" w:rsidRPr="00053364" w:rsidRDefault="005B68B5" w:rsidP="00B910B1">
      <w:pPr>
        <w:spacing w:before="240" w:after="120" w:line="240" w:lineRule="auto"/>
        <w:jc w:val="center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 xml:space="preserve">Článok </w:t>
      </w:r>
      <w:r w:rsidR="5822E38C"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X</w:t>
      </w:r>
      <w:r w:rsidR="001E7D07"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.</w:t>
      </w:r>
    </w:p>
    <w:p w:rsidR="001E7D07" w:rsidRPr="00053364" w:rsidRDefault="001E7D07" w:rsidP="00374664">
      <w:pPr>
        <w:suppressAutoHyphens/>
        <w:spacing w:after="240" w:line="240" w:lineRule="auto"/>
        <w:jc w:val="center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Vlastníctvo diela a zodpovednosť za škodu</w:t>
      </w:r>
    </w:p>
    <w:p w:rsidR="001E7D07" w:rsidRPr="00053364" w:rsidRDefault="001E7D07" w:rsidP="00377F83">
      <w:pPr>
        <w:pStyle w:val="Odsekzoznamu"/>
        <w:numPr>
          <w:ilvl w:val="0"/>
          <w:numId w:val="15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Vlastníkom všetkých súčastí diela, ktoré zhotoviteľ zaobstaral k zhotoveniu diela, je od doby ich zabudovania objednávateľ. Zhotoviteľ nesie zodpovednosť za škodu (poškodenie, strata, krádež, zničenie) ako na zhotovovanom diele, tak na veciach k jeho zhotoveniu potrebných, a to po celú dobu realizácie stavebných prác až do riadneho odovzdania diela objednávateľovi.</w:t>
      </w:r>
    </w:p>
    <w:p w:rsidR="001E7D07" w:rsidRPr="00053364" w:rsidRDefault="001E7D07" w:rsidP="009F653D">
      <w:pPr>
        <w:pStyle w:val="Odsekzoznamu"/>
        <w:numPr>
          <w:ilvl w:val="0"/>
          <w:numId w:val="15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Všetky podklady, ktoré boli objednávateľom zhotoviteľovi odovzdané, zostávajú jeho vlastníctvom a zhotoviteľ za ne zodpovedá od okamihu ich prevzatia, a je povinný objednávateľovi ich vrátiť po splnení svojho záväzku.</w:t>
      </w:r>
    </w:p>
    <w:p w:rsidR="00021FB9" w:rsidRDefault="001E7D07" w:rsidP="009F653D">
      <w:pPr>
        <w:pStyle w:val="Odsekzoznamu"/>
        <w:numPr>
          <w:ilvl w:val="0"/>
          <w:numId w:val="15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Zhotoviteľ zodpovedá za škody spôsobené fyzickým osobám a právnickým osobám v súvislosti s realizáciou plnenia predmetu tejto zmluvy. </w:t>
      </w:r>
    </w:p>
    <w:p w:rsidR="001E7D07" w:rsidRPr="00053364" w:rsidRDefault="001E7D07" w:rsidP="009F653D">
      <w:pPr>
        <w:pStyle w:val="Odsekzoznamu"/>
        <w:numPr>
          <w:ilvl w:val="0"/>
          <w:numId w:val="15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Zhotoviteľ zodpovedá za to, že pracujúce osoby na stavbe sú riadne vyškolené a majú všetky oprávnenia na</w:t>
      </w:r>
      <w:r w:rsidR="00F26107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vykonávanie činností, ktoré sa týkajú vykonania diela. Zhotoviteľ je povinný predložiť objednávateľovi zoznam osôb pracujúcich na stavbe spolu s ich kontaktnými údajmi.</w:t>
      </w:r>
    </w:p>
    <w:p w:rsidR="001E7D07" w:rsidRPr="00053364" w:rsidRDefault="001E7D07" w:rsidP="009F653D">
      <w:pPr>
        <w:pStyle w:val="Odsekzoznamu"/>
        <w:numPr>
          <w:ilvl w:val="0"/>
          <w:numId w:val="15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Zhotoviteľ zodpovedá za škody vzniknuté jeho činnosťou na nehnuteľnosti objednávateľa a na jej vybavení. Po zistení škody zavinenej zhotoviteľom, je zhotoviteľ povinný uviesť vec alebo zariadenie do pôvodného stavu, pri úplnom zničení veci alebo zariadenia nahradiť novou vecou toho istého typu. </w:t>
      </w:r>
    </w:p>
    <w:p w:rsidR="001E7D07" w:rsidRPr="00053364" w:rsidRDefault="001E7D07" w:rsidP="009F653D">
      <w:pPr>
        <w:pStyle w:val="Odsekzoznamu"/>
        <w:numPr>
          <w:ilvl w:val="0"/>
          <w:numId w:val="15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Zhotoviteľ zodpovedá aj za stratu predmetov prevzatých od objednávateľa. V prípade takejto straty sa zhotoviteľ zaväzuje uhradiť škody vzniknuté v dôsledku tejto straty ako aj všetky náklady s tým súvisiace. </w:t>
      </w:r>
    </w:p>
    <w:p w:rsidR="001E7D07" w:rsidRPr="00053364" w:rsidRDefault="001E7D07" w:rsidP="009F653D">
      <w:pPr>
        <w:pStyle w:val="Odsekzoznamu"/>
        <w:numPr>
          <w:ilvl w:val="0"/>
          <w:numId w:val="15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Zhotoviteľ sa pri zhotovovaní diela bude riadiť východiskovými podkladmi objednávateľa, zápismi a dohodami oprávnených </w:t>
      </w:r>
      <w:r w:rsidR="00EA6F8C">
        <w:rPr>
          <w:rFonts w:ascii="Times New Roman" w:eastAsia="Arial" w:hAnsi="Times New Roman"/>
          <w:sz w:val="20"/>
          <w:szCs w:val="20"/>
          <w:lang w:eastAsia="ar-SA"/>
        </w:rPr>
        <w:t>zástupcov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zmluvných strán a všeobecne záväznými právnymi predpismi Slovenskej republiky. </w:t>
      </w:r>
    </w:p>
    <w:p w:rsidR="001E7D07" w:rsidRPr="00060D22" w:rsidRDefault="001E7D07" w:rsidP="009F653D">
      <w:pPr>
        <w:pStyle w:val="Odsekzoznamu"/>
        <w:numPr>
          <w:ilvl w:val="0"/>
          <w:numId w:val="15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Zhotoviteľ je pri realizácii predmetu zmluvy povinný dodržiavať protipožiarne opatrenia vyplývajúce z</w:t>
      </w:r>
      <w:r w:rsidR="00EA6F8C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povahy vykonávanej práce. Za ich prípadné porušenie a vzniknutú škodu zodpovedá v plnom rozsahu. </w:t>
      </w:r>
    </w:p>
    <w:p w:rsidR="005B68B5" w:rsidRPr="00053364" w:rsidRDefault="0012021F" w:rsidP="00B910B1">
      <w:pPr>
        <w:spacing w:before="240" w:after="120" w:line="240" w:lineRule="auto"/>
        <w:jc w:val="center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 xml:space="preserve">Článok </w:t>
      </w:r>
      <w:r w:rsidR="3EC75949"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XI</w:t>
      </w:r>
      <w:r w:rsidR="002F7901"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.</w:t>
      </w:r>
    </w:p>
    <w:p w:rsidR="005B68B5" w:rsidRPr="00053364" w:rsidRDefault="005B68B5" w:rsidP="00374664">
      <w:pPr>
        <w:suppressAutoHyphens/>
        <w:spacing w:after="240" w:line="240" w:lineRule="auto"/>
        <w:jc w:val="center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Záruka na dielo</w:t>
      </w:r>
    </w:p>
    <w:p w:rsidR="005B68B5" w:rsidRPr="00053364" w:rsidRDefault="19013CCC" w:rsidP="009E1ED1">
      <w:pPr>
        <w:pStyle w:val="Odsekzoznamu"/>
        <w:numPr>
          <w:ilvl w:val="0"/>
          <w:numId w:val="19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Zhotoviteľ poskytuje na dielo záruku. </w:t>
      </w:r>
      <w:r w:rsidR="65B03C5D" w:rsidRPr="00053364">
        <w:rPr>
          <w:rFonts w:ascii="Times New Roman" w:eastAsia="Arial" w:hAnsi="Times New Roman"/>
          <w:sz w:val="20"/>
          <w:szCs w:val="20"/>
          <w:lang w:eastAsia="ar-SA"/>
        </w:rPr>
        <w:t>Z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hotoviteľ zodpovedá za to, že zhotovené dielo bude mať počas celej záručnej doby vlastnosti dohodnuté touto zmluvou a bude vyhovovať požiadavkám technických noriem a všeobecne záväzných právnych predpisov. Zhotoviteľ zodpovedá za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, ktoré má dielo v čase </w:t>
      </w:r>
      <w:r w:rsidR="00CC4186">
        <w:rPr>
          <w:rFonts w:ascii="Times New Roman" w:eastAsia="Arial" w:hAnsi="Times New Roman"/>
          <w:sz w:val="20"/>
          <w:szCs w:val="20"/>
          <w:lang w:eastAsia="ar-SA"/>
        </w:rPr>
        <w:t>jeho odovzdania objednávateľovi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a za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, ktoré vznikli počas záručnej doby. </w:t>
      </w:r>
    </w:p>
    <w:p w:rsidR="005B68B5" w:rsidRPr="00F536F4" w:rsidRDefault="19013CCC" w:rsidP="00D41226">
      <w:pPr>
        <w:pStyle w:val="Odsekzoznamu"/>
        <w:numPr>
          <w:ilvl w:val="0"/>
          <w:numId w:val="19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</w:rPr>
        <w:t xml:space="preserve">Záručná doba začína plynúť dňom nasledujúcim po dni podpísania protokolu o odovzdaní a 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prevzatí </w:t>
      </w:r>
      <w:r w:rsidR="344B06A4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celého 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diela. Záručná doba </w:t>
      </w:r>
      <w:r w:rsidR="00BE2901">
        <w:rPr>
          <w:rFonts w:ascii="Times New Roman" w:eastAsia="Arial" w:hAnsi="Times New Roman"/>
          <w:sz w:val="20"/>
          <w:szCs w:val="20"/>
          <w:lang w:eastAsia="ar-SA"/>
        </w:rPr>
        <w:t>je minimálne 5 rokov.</w:t>
      </w:r>
      <w:r w:rsidR="00BE2901">
        <w:rPr>
          <w:rFonts w:ascii="Times New Roman" w:eastAsia="Arial" w:hAnsi="Times New Roman"/>
          <w:sz w:val="20"/>
          <w:szCs w:val="20"/>
        </w:rPr>
        <w:t xml:space="preserve"> </w:t>
      </w:r>
      <w:r w:rsidR="00F536F4">
        <w:rPr>
          <w:rFonts w:ascii="Times New Roman" w:eastAsia="Arial" w:hAnsi="Times New Roman"/>
          <w:sz w:val="20"/>
          <w:szCs w:val="20"/>
        </w:rPr>
        <w:t xml:space="preserve"> </w:t>
      </w:r>
      <w:r w:rsidRPr="00F536F4">
        <w:rPr>
          <w:rFonts w:ascii="Times New Roman" w:eastAsia="Arial" w:hAnsi="Times New Roman"/>
          <w:sz w:val="20"/>
          <w:szCs w:val="20"/>
          <w:lang w:eastAsia="ar-SA"/>
        </w:rPr>
        <w:t>Záručná doba sa predlžuje (t. j. vyššie uvedený termín jej ukončenia sa od</w:t>
      </w:r>
      <w:r w:rsidR="25963E84" w:rsidRPr="00F536F4">
        <w:rPr>
          <w:rFonts w:ascii="Times New Roman" w:eastAsia="Arial" w:hAnsi="Times New Roman"/>
          <w:sz w:val="20"/>
          <w:szCs w:val="20"/>
          <w:lang w:eastAsia="ar-SA"/>
        </w:rPr>
        <w:t>ď</w:t>
      </w:r>
      <w:r w:rsidRPr="00F536F4">
        <w:rPr>
          <w:rFonts w:ascii="Times New Roman" w:eastAsia="Arial" w:hAnsi="Times New Roman"/>
          <w:sz w:val="20"/>
          <w:szCs w:val="20"/>
          <w:lang w:eastAsia="ar-SA"/>
        </w:rPr>
        <w:t xml:space="preserve">aľuje) o dobu, v ktorej objednávateľ nemohol pre </w:t>
      </w:r>
      <w:proofErr w:type="spellStart"/>
      <w:r w:rsidRPr="00F536F4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Pr="00F536F4">
        <w:rPr>
          <w:rFonts w:ascii="Times New Roman" w:eastAsia="Arial" w:hAnsi="Times New Roman"/>
          <w:sz w:val="20"/>
          <w:szCs w:val="20"/>
          <w:lang w:eastAsia="ar-SA"/>
        </w:rPr>
        <w:t>, za ktoré zodpovedá zhotoviteľ, riadne užívať celú stavbu zodpovedajúcu dielu podľa tejto zmluvy.</w:t>
      </w:r>
    </w:p>
    <w:p w:rsidR="005B68B5" w:rsidRPr="00053364" w:rsidRDefault="19013CCC" w:rsidP="00D41226">
      <w:pPr>
        <w:pStyle w:val="Odsekzoznamu"/>
        <w:numPr>
          <w:ilvl w:val="0"/>
          <w:numId w:val="19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Záruka sa vzťahuje aj na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spôsobené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ou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materiálu alebo chybne vykonanými prácami na predmete zmluvy. </w:t>
      </w:r>
    </w:p>
    <w:p w:rsidR="005B68B5" w:rsidRPr="00053364" w:rsidRDefault="09FF4181" w:rsidP="00D41226">
      <w:pPr>
        <w:pStyle w:val="Odsekzoznamu"/>
        <w:numPr>
          <w:ilvl w:val="0"/>
          <w:numId w:val="19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Zhotoviteľ nezodpovedá za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diela, ktoré boli spôsobené použitím podkladov poskytnutých objednávateľom a zhotoviteľ ani pri vynaložení všetkej odbornej starostlivosti nemohol zistiť</w:t>
      </w:r>
      <w:r w:rsidR="0042262D">
        <w:rPr>
          <w:rFonts w:ascii="Times New Roman" w:eastAsia="Arial" w:hAnsi="Times New Roman"/>
          <w:sz w:val="20"/>
          <w:szCs w:val="20"/>
          <w:lang w:eastAsia="ar-SA"/>
        </w:rPr>
        <w:t xml:space="preserve"> ich nevhodnosť</w:t>
      </w:r>
      <w:r w:rsidR="138BA063" w:rsidRPr="00053364">
        <w:rPr>
          <w:rFonts w:ascii="Times New Roman" w:eastAsia="Arial" w:hAnsi="Times New Roman"/>
          <w:sz w:val="20"/>
          <w:szCs w:val="20"/>
          <w:lang w:eastAsia="ar-SA"/>
        </w:rPr>
        <w:t>.</w:t>
      </w:r>
    </w:p>
    <w:p w:rsidR="005B68B5" w:rsidRPr="00053364" w:rsidRDefault="09FF4181" w:rsidP="00D41226">
      <w:pPr>
        <w:pStyle w:val="Odsekzoznamu"/>
        <w:numPr>
          <w:ilvl w:val="0"/>
          <w:numId w:val="19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diela</w:t>
      </w:r>
      <w:r w:rsidR="0042262D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uvedené v odovzdávacom a preberacom protokole strany nepovažujú za konečnú možnosť reklamácie zjavných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ád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zo strany objednávateľa.</w:t>
      </w:r>
    </w:p>
    <w:p w:rsidR="005B68B5" w:rsidRPr="00053364" w:rsidRDefault="09FF4181" w:rsidP="00D41226">
      <w:pPr>
        <w:pStyle w:val="Odsekzoznamu"/>
        <w:numPr>
          <w:ilvl w:val="0"/>
          <w:numId w:val="19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Reklamácia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ád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bude vykonaná elektronickou formou, ktorá sa potvrdí aj písomne</w:t>
      </w:r>
      <w:r w:rsidR="77FA6E05" w:rsidRPr="00053364">
        <w:rPr>
          <w:rFonts w:ascii="Times New Roman" w:eastAsia="Arial" w:hAnsi="Times New Roman"/>
          <w:sz w:val="20"/>
          <w:szCs w:val="20"/>
          <w:lang w:eastAsia="ar-SA"/>
        </w:rPr>
        <w:t>.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="3EC9582B" w:rsidRPr="00053364">
        <w:rPr>
          <w:rFonts w:ascii="Times New Roman" w:eastAsia="Arial" w:hAnsi="Times New Roman"/>
          <w:sz w:val="20"/>
          <w:szCs w:val="20"/>
          <w:lang w:eastAsia="ar-SA"/>
        </w:rPr>
        <w:t>O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bjednávateľ je povinný oznámiť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u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zhotoviteľovi bezodkladne po jej zistení. Zhotoviteľ je povinný na reklamáciu reagovať do</w:t>
      </w:r>
      <w:r w:rsidR="00CC4186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troch pracovných dní a dohodnúť s objednávateľom spôsob a primeranú lehotu odstránenia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ád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>.</w:t>
      </w:r>
    </w:p>
    <w:p w:rsidR="005B68B5" w:rsidRPr="00053364" w:rsidRDefault="09FF4181" w:rsidP="00D41226">
      <w:pPr>
        <w:pStyle w:val="Odsekzoznamu"/>
        <w:numPr>
          <w:ilvl w:val="0"/>
          <w:numId w:val="19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lastRenderedPageBreak/>
        <w:t xml:space="preserve">Plynutie záručnej doby sa preruší dňom uplatnenia práva objednávateľa na odstránenie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ád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doručením reklamácie. Záručná lehota sa predlžuje o dobu od</w:t>
      </w:r>
      <w:r w:rsidR="00AF4CC9">
        <w:rPr>
          <w:rFonts w:ascii="Times New Roman" w:eastAsia="Arial" w:hAnsi="Times New Roman"/>
          <w:sz w:val="20"/>
          <w:szCs w:val="20"/>
          <w:lang w:eastAsia="ar-SA"/>
        </w:rPr>
        <w:t>o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dňa uplatnenia oprávnenej reklamácie do dňa podpísania protokolu o odstránení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oboma </w:t>
      </w:r>
      <w:r w:rsidR="00474151" w:rsidRPr="00053364">
        <w:rPr>
          <w:rFonts w:ascii="Times New Roman" w:eastAsia="Arial" w:hAnsi="Times New Roman"/>
          <w:sz w:val="20"/>
          <w:szCs w:val="20"/>
          <w:lang w:eastAsia="ar-SA"/>
        </w:rPr>
        <w:t>z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mluvnými stranami. </w:t>
      </w:r>
    </w:p>
    <w:p w:rsidR="005B68B5" w:rsidRPr="00053364" w:rsidRDefault="09FF4181" w:rsidP="00D41226">
      <w:pPr>
        <w:pStyle w:val="Odsekzoznamu"/>
        <w:numPr>
          <w:ilvl w:val="0"/>
          <w:numId w:val="19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Na výzvu objednávateľa je zhotoviteľ povinný počas doby trvania záručnej doby odstrániť všetky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a nedostatky diela, na svoju zodpovednosť a náklady, bez ohľadu</w:t>
      </w:r>
      <w:r w:rsidR="00AF4CC9">
        <w:rPr>
          <w:rFonts w:ascii="Times New Roman" w:eastAsia="Arial" w:hAnsi="Times New Roman"/>
          <w:sz w:val="20"/>
          <w:szCs w:val="20"/>
          <w:lang w:eastAsia="ar-SA"/>
        </w:rPr>
        <w:t>,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či už vznikli chybou konštrukcie, prevedením dopravy, montážou alebo použitím nevhodného materiálu, alebo z iného dôvodu, za ktorý zhotoviteľ zodpovedá.</w:t>
      </w:r>
    </w:p>
    <w:p w:rsidR="005B68B5" w:rsidRPr="00053364" w:rsidRDefault="09FF4181" w:rsidP="00D41226">
      <w:pPr>
        <w:pStyle w:val="Odsekzoznamu"/>
        <w:numPr>
          <w:ilvl w:val="0"/>
          <w:numId w:val="19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Materiály, stavebné diely a výrobky, ktoré nezodpovedajú zmluve a požadovaným skúškam, musí zhotoviteľ na vlastné náklady odstrániť a nahradiť bezchybnými.</w:t>
      </w:r>
    </w:p>
    <w:p w:rsidR="005B68B5" w:rsidRPr="00053364" w:rsidRDefault="09FF4181" w:rsidP="00D41226">
      <w:pPr>
        <w:pStyle w:val="Odsekzoznamu"/>
        <w:numPr>
          <w:ilvl w:val="0"/>
          <w:numId w:val="19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Zhotoviteľ preberá záväzok odstránenia všetkých vzájomne odsúhlasených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ád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v záručnej dobe a súčasne sa zaväzuje, že v priebehu vykonávania rôznych prác, súvisiacich s touto </w:t>
      </w:r>
      <w:r w:rsidR="768D6ACB" w:rsidRPr="00053364">
        <w:rPr>
          <w:rFonts w:ascii="Times New Roman" w:eastAsia="Arial" w:hAnsi="Times New Roman"/>
          <w:sz w:val="20"/>
          <w:szCs w:val="20"/>
          <w:lang w:eastAsia="ar-SA"/>
        </w:rPr>
        <w:t>z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mluvou, bude realizovať opatrenia zamedzujúce vzniku nekvalitne prevedených prác, alebo poškodení už zrealizovaných prác a to počínajúc kontrolou dodávaných materiálov a výrobkov a ich atestov, kontrolou dodržiavania technologických postupov, vrátene prác a činností svojich prípadných subdodávateľov.</w:t>
      </w:r>
    </w:p>
    <w:p w:rsidR="005B68B5" w:rsidRPr="00053364" w:rsidRDefault="09FF4181" w:rsidP="00D41226">
      <w:pPr>
        <w:pStyle w:val="Odsekzoznamu"/>
        <w:numPr>
          <w:ilvl w:val="0"/>
          <w:numId w:val="19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Zhotoviteľ sa zaväzuje začať s odstraňovaním prípadných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ád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="00E079DF">
        <w:rPr>
          <w:rFonts w:ascii="Times New Roman" w:eastAsia="Arial" w:hAnsi="Times New Roman"/>
          <w:sz w:val="20"/>
          <w:szCs w:val="20"/>
          <w:lang w:eastAsia="ar-SA"/>
        </w:rPr>
        <w:t>stavby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bez zbytočného odkladu po</w:t>
      </w:r>
      <w:r w:rsidR="008128AA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doručení oznámenia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objednávateľom, pri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ách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ohrozujúcich prevádzku stavby alebo vyvolávajúcich </w:t>
      </w:r>
      <w:r w:rsidRPr="00C36E05">
        <w:rPr>
          <w:rFonts w:ascii="Times New Roman" w:eastAsia="Arial" w:hAnsi="Times New Roman"/>
          <w:sz w:val="20"/>
          <w:szCs w:val="20"/>
          <w:lang w:eastAsia="ar-SA"/>
        </w:rPr>
        <w:t xml:space="preserve">nebezpečenstvo vzniku bezprostrednej škody do </w:t>
      </w:r>
      <w:r w:rsidR="00C36E05" w:rsidRPr="00C36E05">
        <w:rPr>
          <w:rFonts w:ascii="Times New Roman" w:eastAsia="Arial" w:hAnsi="Times New Roman"/>
          <w:sz w:val="20"/>
          <w:szCs w:val="20"/>
          <w:lang w:eastAsia="ar-SA"/>
        </w:rPr>
        <w:t>48</w:t>
      </w:r>
      <w:r w:rsidRPr="00C36E05">
        <w:rPr>
          <w:rFonts w:ascii="Times New Roman" w:eastAsia="Arial" w:hAnsi="Times New Roman"/>
          <w:sz w:val="20"/>
          <w:szCs w:val="20"/>
          <w:lang w:eastAsia="ar-SA"/>
        </w:rPr>
        <w:t xml:space="preserve"> hodín od doručenia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oznámenia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objednávateľom. Zhotoviteľ sa zaväzuje odstrániť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u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v čo najkratšom technicky možnom čase, vždy však najneskôr do 30 dní od doručenia oznámenia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objednávateľom, pokiaľ sa nedohodol so zástupcom objednávateľa inak, resp. pokiaľ povaha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nevyžaduje dlhšiu lehotu na odstránenie. Pri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ách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diela uvedených v protokole o</w:t>
      </w:r>
      <w:r w:rsidR="00E079DF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odovzdaní a prevzatí diela sa za doručenie oznámenia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zhotoviteľovi považuje podpísanie tohto protokolu oboma zmluvnými stranami. </w:t>
      </w:r>
    </w:p>
    <w:p w:rsidR="005B68B5" w:rsidRPr="00053364" w:rsidRDefault="09FF4181" w:rsidP="00D41226">
      <w:pPr>
        <w:pStyle w:val="Odsekzoznamu"/>
        <w:numPr>
          <w:ilvl w:val="0"/>
          <w:numId w:val="19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Ak zhotoviteľ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u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včas neodstráni, alebo nezačne s odstraňovaním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ád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v stanovenej lehote, je objednávateľ oprávnený žiadať dodanie náhradného predmetu plnenia, alebo je oprávnený odstúpiť od zmluvy alebo zabezpečiť odstránenie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na náklady zhotoviteľa treťou osobou, prípadne sám túto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u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odstrániť na</w:t>
      </w:r>
      <w:r w:rsidR="008128AA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náklady zhotoviteľa. Ak objednávateľ zvolí nárok na dodanie náhradného predmetu plnenia, je zhotoviteľ povinný ho dodať do 5 dní od uplatnenia nároku, ak sa nedohodol so zástupcom objednávateľa inak. Kumulatívne využitie niektorého zmluvného oprávnenia s iným zmluvným oprávnením nie je vylúčené.</w:t>
      </w:r>
    </w:p>
    <w:p w:rsidR="005B68B5" w:rsidRPr="00053364" w:rsidRDefault="09FF4181" w:rsidP="00D41226">
      <w:pPr>
        <w:pStyle w:val="Odsekzoznamu"/>
        <w:numPr>
          <w:ilvl w:val="0"/>
          <w:numId w:val="19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Rovnaké práva ako práva uvedené v odseku 1</w:t>
      </w:r>
      <w:r w:rsidR="4FDF635C" w:rsidRPr="00053364">
        <w:rPr>
          <w:rFonts w:ascii="Times New Roman" w:eastAsia="Arial" w:hAnsi="Times New Roman"/>
          <w:sz w:val="20"/>
          <w:szCs w:val="20"/>
          <w:lang w:eastAsia="ar-SA"/>
        </w:rPr>
        <w:t>2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tohto článku má objednávateľ i v prípade, ak je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a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diela neodstrániteľná.</w:t>
      </w:r>
    </w:p>
    <w:p w:rsidR="005B68B5" w:rsidRPr="00053364" w:rsidRDefault="240AF0DA" w:rsidP="00D41226">
      <w:pPr>
        <w:pStyle w:val="Odsekzoznamu"/>
        <w:numPr>
          <w:ilvl w:val="0"/>
          <w:numId w:val="19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Ak sa ukáže, že (i)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a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diela je neodstrániteľná, (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ii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) s odstránením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diela by boli spojené neprimerané náklady, (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iii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) na odstránenie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by sa vyžadovala neprimerane veľká súčinnosť objednávateľa alebo (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iv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) odstránenie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by bolo možné len po uplynutí neprimeraného času, objednávateľ je oprávnený:</w:t>
      </w:r>
    </w:p>
    <w:p w:rsidR="005B68B5" w:rsidRPr="00053364" w:rsidRDefault="240AF0DA" w:rsidP="00FE642B">
      <w:pPr>
        <w:pStyle w:val="Odsekzoznamu"/>
        <w:numPr>
          <w:ilvl w:val="0"/>
          <w:numId w:val="27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požadovať od zhotoviteľa vykonanie náhradného plnenia v termíne stanovenom objednávateľom alebo zabezpečiť náhradné plnenie treťou osobou na náklady zhotoviteľa a/alebo</w:t>
      </w:r>
    </w:p>
    <w:p w:rsidR="005B68B5" w:rsidRPr="00053364" w:rsidRDefault="240AF0DA" w:rsidP="00914050">
      <w:pPr>
        <w:pStyle w:val="Odsekzoznamu"/>
        <w:numPr>
          <w:ilvl w:val="0"/>
          <w:numId w:val="27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požadovať od zhotoviteľa zľavu z ceny, ktorá vyjadruje zníženie hodnoty a použiteľnosti diela pre</w:t>
      </w:r>
      <w:r w:rsidR="0003654C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objednávateľa a/alebo</w:t>
      </w:r>
    </w:p>
    <w:p w:rsidR="005B68B5" w:rsidRPr="00053364" w:rsidRDefault="240AF0DA" w:rsidP="00914050">
      <w:pPr>
        <w:pStyle w:val="Odsekzoznamu"/>
        <w:numPr>
          <w:ilvl w:val="0"/>
          <w:numId w:val="27"/>
        </w:numPr>
        <w:spacing w:after="12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požadovať od zhotoviteľa uhradenie škody, ktorá mu vznikla v dôsledku takejto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diela</w:t>
      </w:r>
      <w:r w:rsidR="36FCA3F2" w:rsidRPr="00053364">
        <w:rPr>
          <w:rFonts w:ascii="Times New Roman" w:eastAsia="Arial" w:hAnsi="Times New Roman"/>
          <w:sz w:val="20"/>
          <w:szCs w:val="20"/>
          <w:lang w:eastAsia="ar-SA"/>
        </w:rPr>
        <w:t>.</w:t>
      </w:r>
    </w:p>
    <w:p w:rsidR="005B68B5" w:rsidRPr="00053364" w:rsidRDefault="240AF0DA" w:rsidP="00D41226">
      <w:pPr>
        <w:pStyle w:val="Odsekzoznamu"/>
        <w:numPr>
          <w:ilvl w:val="0"/>
          <w:numId w:val="19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V prípade, že sa preukáže, že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diela, za ktoré zodpovedá zhotoviteľ, sú príčinou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ád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vzniknutých na</w:t>
      </w:r>
      <w:r w:rsidR="0003654C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iných častiach diela, prípadne na iných nehnuteľnostiach, ktoré s dielom susedia alebo iným spôsobom súvisia, má objednávateľ právo požadovať od zhotoviteľa uhradenie nákladov spojených s odstránením takýchto súvisiacich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ád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>.</w:t>
      </w:r>
    </w:p>
    <w:p w:rsidR="00314217" w:rsidRPr="00764390" w:rsidRDefault="240AF0DA" w:rsidP="00D41226">
      <w:pPr>
        <w:pStyle w:val="Odsekzoznamu"/>
        <w:numPr>
          <w:ilvl w:val="0"/>
          <w:numId w:val="19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Akékoľvek náklady vrátane nákladov vzniknutých identifikáciou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ád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, odstránením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ád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>, všetkými dodávkami a/alebo prácami, ako aj všetky testy alebo dodatočn</w:t>
      </w:r>
      <w:r w:rsidR="00A333A4">
        <w:rPr>
          <w:rFonts w:ascii="Times New Roman" w:eastAsia="Arial" w:hAnsi="Times New Roman"/>
          <w:sz w:val="20"/>
          <w:szCs w:val="20"/>
          <w:lang w:eastAsia="ar-SA"/>
        </w:rPr>
        <w:t>é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skúšky diela, ktoré môžu byť v súvislosti s</w:t>
      </w:r>
      <w:r w:rsidR="002A10EC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odstraňovaním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ád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alebo po ich odstránení nutné, znáša zhotoviteľ. Zhotoviteľ je povinný nahradiť objednávateľovi akékoľvek výdavky, ktoré objednávateľovi vzniknú v súvislosti s poskytnutím súčinnosti zhotoviteľovi pri odstraňovaní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ád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>.</w:t>
      </w:r>
    </w:p>
    <w:p w:rsidR="003C2A81" w:rsidRPr="00053364" w:rsidRDefault="003C2A81" w:rsidP="00B910B1">
      <w:pPr>
        <w:spacing w:before="240" w:after="120" w:line="240" w:lineRule="auto"/>
        <w:jc w:val="center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Článok X</w:t>
      </w:r>
      <w:r w:rsidR="7B7AB1B0"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II</w:t>
      </w:r>
      <w:r w:rsidR="002F7901"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.</w:t>
      </w:r>
    </w:p>
    <w:p w:rsidR="003C2A81" w:rsidRPr="00060D22" w:rsidRDefault="003C2A81" w:rsidP="00374664">
      <w:pPr>
        <w:suppressAutoHyphens/>
        <w:spacing w:after="240" w:line="240" w:lineRule="auto"/>
        <w:jc w:val="center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Zmluvné pokuty a úroky z omeškania</w:t>
      </w:r>
    </w:p>
    <w:p w:rsidR="003C2A81" w:rsidRPr="00053364" w:rsidRDefault="003C2A81" w:rsidP="00305DCA">
      <w:pPr>
        <w:pStyle w:val="Odsekzoznamu"/>
        <w:numPr>
          <w:ilvl w:val="0"/>
          <w:numId w:val="14"/>
        </w:numPr>
        <w:tabs>
          <w:tab w:val="left" w:pos="-284"/>
        </w:tabs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V prípade nedodržania termínu p</w:t>
      </w:r>
      <w:r w:rsidR="00A7253A" w:rsidRPr="00053364">
        <w:rPr>
          <w:rFonts w:ascii="Times New Roman" w:eastAsia="Arial" w:hAnsi="Times New Roman"/>
          <w:sz w:val="20"/>
          <w:szCs w:val="20"/>
          <w:lang w:eastAsia="ar-SA"/>
        </w:rPr>
        <w:t>lnenia zmluvy uvedeného v čl. III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="00930271" w:rsidRPr="00053364">
        <w:rPr>
          <w:rFonts w:ascii="Times New Roman" w:eastAsia="Arial" w:hAnsi="Times New Roman"/>
          <w:sz w:val="20"/>
          <w:szCs w:val="20"/>
          <w:lang w:eastAsia="ar-SA"/>
        </w:rPr>
        <w:t>ods. 1</w:t>
      </w:r>
      <w:r w:rsidR="00F05F37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je objednávateľ oprávnený účtovať zhotovite</w:t>
      </w:r>
      <w:r w:rsidR="00D50BDF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ľovi zmluvnú pokutu vo výške </w:t>
      </w:r>
      <w:r w:rsidR="01704551" w:rsidRPr="00764390">
        <w:rPr>
          <w:rFonts w:ascii="Times New Roman" w:eastAsia="Arial" w:hAnsi="Times New Roman"/>
          <w:sz w:val="20"/>
          <w:szCs w:val="20"/>
          <w:lang w:eastAsia="ar-SA"/>
        </w:rPr>
        <w:t>500</w:t>
      </w:r>
      <w:r w:rsidR="00377F9C" w:rsidRPr="00764390">
        <w:rPr>
          <w:rFonts w:ascii="Times New Roman" w:eastAsia="Arial" w:hAnsi="Times New Roman"/>
          <w:sz w:val="20"/>
          <w:szCs w:val="20"/>
          <w:lang w:eastAsia="ar-SA"/>
        </w:rPr>
        <w:t xml:space="preserve"> EUR</w:t>
      </w:r>
      <w:r w:rsidR="008F5E06" w:rsidRPr="00053364">
        <w:rPr>
          <w:rFonts w:ascii="Times New Roman" w:eastAsia="Arial" w:hAnsi="Times New Roman"/>
          <w:sz w:val="20"/>
          <w:szCs w:val="20"/>
          <w:lang w:eastAsia="ar-SA"/>
        </w:rPr>
        <w:t>, za každý, aj začatý, deň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omeškania.</w:t>
      </w:r>
    </w:p>
    <w:p w:rsidR="00F05F37" w:rsidRPr="00053364" w:rsidRDefault="3CB52B83" w:rsidP="00D543DA">
      <w:pPr>
        <w:pStyle w:val="Odsekzoznamu"/>
        <w:numPr>
          <w:ilvl w:val="0"/>
          <w:numId w:val="14"/>
        </w:numPr>
        <w:tabs>
          <w:tab w:val="left" w:pos="-284"/>
        </w:tabs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lastRenderedPageBreak/>
        <w:t>V prípade omeškania objednávateľa s úhradou riadne vystavenej faktúry zhotoviteľa má zhotoviteľ nárok na</w:t>
      </w:r>
      <w:r w:rsidR="00976F49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úrok z omeškania  podľa § 1 ods. 1 nariadenia vlády Slovenskej republiky č. 21/2013 Z. z., ktorým sa vykonávajú niektoré ustanovenia Obchodného zákonníka.</w:t>
      </w:r>
    </w:p>
    <w:p w:rsidR="06BFFE71" w:rsidRPr="00053364" w:rsidRDefault="06BFFE71" w:rsidP="00D543DA">
      <w:pPr>
        <w:pStyle w:val="Odsekzoznamu"/>
        <w:numPr>
          <w:ilvl w:val="0"/>
          <w:numId w:val="14"/>
        </w:numPr>
        <w:tabs>
          <w:tab w:val="left" w:pos="-284"/>
        </w:tabs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Ak zhotoviteľ nezačne odstraňovať objednávateľom oznámenú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u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včas, má objednávateľ nárok na</w:t>
      </w:r>
      <w:r w:rsidR="009E2ACA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zaplatenie zmluvnej pokuty vo výške 250</w:t>
      </w:r>
      <w:r w:rsidR="00377F9C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EUR za každú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u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a každý začatý deň omeškania až do dňa, kedy zhotoviteľ pristúpi k odstraňovaniu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a pri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ách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ohrozujúcich prevádzku stavby alebo vyvolávajúcich nebezpečenstvo vzniku bezprostrednej škody vo výške 500 </w:t>
      </w:r>
      <w:r w:rsidR="00377F9C" w:rsidRPr="00053364">
        <w:rPr>
          <w:rFonts w:ascii="Times New Roman" w:eastAsia="Arial" w:hAnsi="Times New Roman"/>
          <w:sz w:val="20"/>
          <w:szCs w:val="20"/>
          <w:lang w:eastAsia="ar-SA"/>
        </w:rPr>
        <w:t>EUR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za každú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u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a každý začatý deň omeškania až do dňa, kedy zhotoviteľ pristúpi k odstraňovaniu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. Zhotoviteľ má povinnosť túto pokutu uhradiť na základe výzvy objednávateľa. </w:t>
      </w:r>
    </w:p>
    <w:p w:rsidR="06BFFE71" w:rsidRPr="00053364" w:rsidRDefault="06BFFE71" w:rsidP="00D543DA">
      <w:pPr>
        <w:pStyle w:val="Odsekzoznamu"/>
        <w:numPr>
          <w:ilvl w:val="0"/>
          <w:numId w:val="14"/>
        </w:numPr>
        <w:tabs>
          <w:tab w:val="left" w:pos="-284"/>
        </w:tabs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Ak zhotoviteľ neodstráni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u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včas, má objednávateľ nárok na zaplatenie zmluvnej pokuty vo výške 250</w:t>
      </w:r>
      <w:r w:rsidR="00377F9C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EUR za každú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u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a každý začatý deň omeškania až do jej odstránenia a pri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ách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ohrozujúcich prevádzku stavby alebo vyvolávajúcich nebezpečenstvo vzniku bezprostrednej škody vo výške 500 </w:t>
      </w:r>
      <w:r w:rsidR="00377F9C" w:rsidRPr="00053364">
        <w:rPr>
          <w:rFonts w:ascii="Times New Roman" w:eastAsia="Arial" w:hAnsi="Times New Roman"/>
          <w:sz w:val="20"/>
          <w:szCs w:val="20"/>
          <w:lang w:eastAsia="ar-SA"/>
        </w:rPr>
        <w:t>EUR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za každú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u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a každý začatý deň omeškania až do dňa, kedy zhotoviteľ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</w:t>
      </w:r>
      <w:r w:rsidR="00E11795">
        <w:rPr>
          <w:rFonts w:ascii="Times New Roman" w:eastAsia="Arial" w:hAnsi="Times New Roman"/>
          <w:sz w:val="20"/>
          <w:szCs w:val="20"/>
          <w:lang w:eastAsia="ar-SA"/>
        </w:rPr>
        <w:t>u</w:t>
      </w:r>
      <w:proofErr w:type="spellEnd"/>
      <w:r w:rsidR="00E11795">
        <w:rPr>
          <w:rFonts w:ascii="Times New Roman" w:eastAsia="Arial" w:hAnsi="Times New Roman"/>
          <w:sz w:val="20"/>
          <w:szCs w:val="20"/>
          <w:lang w:eastAsia="ar-SA"/>
        </w:rPr>
        <w:t xml:space="preserve"> odstráni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. Zhotoviteľ má povinnosť túto pokutu uhradiť na základe výzvy objednávateľa. </w:t>
      </w:r>
    </w:p>
    <w:p w:rsidR="06BFFE71" w:rsidRPr="00053364" w:rsidRDefault="06BFFE71" w:rsidP="00D543DA">
      <w:pPr>
        <w:pStyle w:val="Odsekzoznamu"/>
        <w:numPr>
          <w:ilvl w:val="0"/>
          <w:numId w:val="14"/>
        </w:numPr>
        <w:tabs>
          <w:tab w:val="left" w:pos="-284"/>
        </w:tabs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Ak zhotoviteľ, resp. pracovníci zhotoviteľa porušia ktorúkoľvek povinnosť uvedenú v tejto zmluv</w:t>
      </w:r>
      <w:r w:rsidR="7B4B9E43" w:rsidRPr="00053364">
        <w:rPr>
          <w:rFonts w:ascii="Times New Roman" w:eastAsia="Arial" w:hAnsi="Times New Roman"/>
          <w:sz w:val="20"/>
          <w:szCs w:val="20"/>
          <w:lang w:eastAsia="ar-SA"/>
        </w:rPr>
        <w:t>e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alebo vo</w:t>
      </w:r>
      <w:r w:rsidR="009E2ACA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všeobecne záväznom právnom predpise na zaistenie bezpečnosti a ochrany zdravia pri práci a požiarnej ochrany alebo v ostatných právnych predpisoch a pokynoch na zaistenie bezpečnosti a ochrany zdravia pri</w:t>
      </w:r>
      <w:r w:rsidR="009E2ACA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práci a požiarnej ochrany, alebo v zápise o odovzdaní a prevzatí pracoviska, ak ide o povinnosť smerujúcu k zaisteniu bezpečnosti a ochrany zdravia pri práci a požiarnej ochrane, napriek tomu, že bol zástupcom objednávateľa písomne (osobitným listom alebo zápisom v stavebnom denníku) upozornený na</w:t>
      </w:r>
      <w:r w:rsidR="009E2ACA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predchádzajúce porušenie tej istej povinnosti, má objednávateľ nárok na zaplatenie zmluvnej pokuty vo</w:t>
      </w:r>
      <w:r w:rsidR="009E2ACA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výške 250 EUR za každé preukázateľné porušenie ktorejkoľvek povinnosti uvedenej v  tejto zmluvy zhotoviteľom resp. pracovníkmi zhotoviteľa. Zhotoviteľ má povinnosť túto pokutu uhradiť na základe výzvy objednávateľa. </w:t>
      </w:r>
    </w:p>
    <w:p w:rsidR="06BFFE71" w:rsidRPr="00053364" w:rsidRDefault="06BFFE71" w:rsidP="00D543DA">
      <w:pPr>
        <w:pStyle w:val="Odsekzoznamu"/>
        <w:numPr>
          <w:ilvl w:val="0"/>
          <w:numId w:val="14"/>
        </w:numPr>
        <w:tabs>
          <w:tab w:val="left" w:pos="-284"/>
        </w:tabs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Ak objednávateľ zistí, že pracovníci zhotoviteľa vykonávajú práce na realizácii diela alebo sa pohybujú po</w:t>
      </w:r>
      <w:r w:rsidR="009E2ACA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stavenisku pod vplyvom alkoholu alebo iných omamných a psychotropných látok, má objednávateľ právo na zaplatenie zmluvnej pokuty zhotoviteľom vo výške 330 EUR za každé preukázateľné zistené požitie alkoholu alebo inej omamnej alebo psychotropnej látky u jedného pracovníka zhotoviteľa. Zhotoviteľ má povinnosť túto pokutu uhradiť. Osoba, ktorá vykonáva práce na realizácii diela pod vplyvom alkoholu alebo iných omamných a psychotropných látok, musí bezodkladne opustiť stavenisko a objekt stavby, pričom zástupca objednávateľa je oprávnený vykázať ju zo staveniska a objektu stavby. </w:t>
      </w:r>
    </w:p>
    <w:p w:rsidR="06BFFE71" w:rsidRDefault="06BFFE71" w:rsidP="00D543DA">
      <w:pPr>
        <w:pStyle w:val="Odsekzoznamu"/>
        <w:numPr>
          <w:ilvl w:val="0"/>
          <w:numId w:val="14"/>
        </w:numPr>
        <w:tabs>
          <w:tab w:val="left" w:pos="-284"/>
        </w:tabs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Ak zhotoviteľ nevyprace </w:t>
      </w:r>
      <w:r w:rsidR="3E4E41E3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stavenisko 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v lehote uvedenej v čl. I</w:t>
      </w:r>
      <w:r w:rsidR="6C22D37A" w:rsidRPr="00053364">
        <w:rPr>
          <w:rFonts w:ascii="Times New Roman" w:eastAsia="Arial" w:hAnsi="Times New Roman"/>
          <w:sz w:val="20"/>
          <w:szCs w:val="20"/>
          <w:lang w:eastAsia="ar-SA"/>
        </w:rPr>
        <w:t>X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. ods. 1</w:t>
      </w:r>
      <w:r w:rsidR="00296134" w:rsidRPr="00053364">
        <w:rPr>
          <w:rFonts w:ascii="Times New Roman" w:eastAsia="Arial" w:hAnsi="Times New Roman"/>
          <w:sz w:val="20"/>
          <w:szCs w:val="20"/>
          <w:lang w:eastAsia="ar-SA"/>
        </w:rPr>
        <w:t>6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tejto zmluvy, má objednávateľ právo na zaplatenie zmluvnej pokuty zhotoviteľom vo výške 250</w:t>
      </w:r>
      <w:r w:rsidR="00377F9C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EUR za každý deň omeškania s vyprataním staveniska. Zhotoviteľ má povinnosť túto pokutu uhradiť. </w:t>
      </w:r>
    </w:p>
    <w:p w:rsidR="00870325" w:rsidRPr="00764390" w:rsidRDefault="00EB076E" w:rsidP="00D543DA">
      <w:pPr>
        <w:pStyle w:val="Odsekzoznamu"/>
        <w:numPr>
          <w:ilvl w:val="0"/>
          <w:numId w:val="14"/>
        </w:numPr>
        <w:tabs>
          <w:tab w:val="left" w:pos="-284"/>
        </w:tabs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492E5D30">
        <w:rPr>
          <w:rFonts w:ascii="Times New Roman" w:eastAsia="Arial" w:hAnsi="Times New Roman"/>
          <w:sz w:val="20"/>
          <w:szCs w:val="20"/>
          <w:lang w:eastAsia="ar-SA"/>
        </w:rPr>
        <w:t>Ak dôjde v priebehu prác zo strany zhotoviteľa k oneskoreniu oproti termínom uvedeným v</w:t>
      </w:r>
      <w:r w:rsidR="003175AD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492E5D30">
        <w:rPr>
          <w:rFonts w:ascii="Times New Roman" w:eastAsia="Arial" w:hAnsi="Times New Roman"/>
          <w:sz w:val="20"/>
          <w:szCs w:val="20"/>
          <w:lang w:eastAsia="ar-SA"/>
        </w:rPr>
        <w:t>časovom</w:t>
      </w:r>
      <w:r w:rsidR="003175AD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 harmonograme,</w:t>
      </w:r>
      <w:r w:rsidR="00F83DB2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 kt</w:t>
      </w:r>
      <w:r w:rsidR="001D6DE7" w:rsidRPr="492E5D30">
        <w:rPr>
          <w:rFonts w:ascii="Times New Roman" w:eastAsia="Arial" w:hAnsi="Times New Roman"/>
          <w:sz w:val="20"/>
          <w:szCs w:val="20"/>
          <w:lang w:eastAsia="ar-SA"/>
        </w:rPr>
        <w:t>orý tvorí prílohu tejto zmluvy,</w:t>
      </w:r>
      <w:r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="004D34F8" w:rsidRPr="492E5D30">
        <w:rPr>
          <w:rFonts w:ascii="Times New Roman" w:eastAsia="Arial" w:hAnsi="Times New Roman"/>
          <w:sz w:val="20"/>
          <w:szCs w:val="20"/>
          <w:lang w:eastAsia="ar-SA"/>
        </w:rPr>
        <w:t>má</w:t>
      </w:r>
      <w:r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 objednávateľ </w:t>
      </w:r>
      <w:r w:rsidR="004D34F8" w:rsidRPr="492E5D30">
        <w:rPr>
          <w:rFonts w:ascii="Times New Roman" w:eastAsia="Arial" w:hAnsi="Times New Roman"/>
          <w:sz w:val="20"/>
          <w:szCs w:val="20"/>
          <w:lang w:eastAsia="ar-SA"/>
        </w:rPr>
        <w:t>právo</w:t>
      </w:r>
      <w:r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 na uplatnenie zmluvnej pokuty</w:t>
      </w:r>
      <w:r w:rsidR="004A002C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 vo</w:t>
      </w:r>
      <w:r w:rsidR="003175AD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="004A002C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výške </w:t>
      </w:r>
      <w:r w:rsidR="00892AF9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250 EUR </w:t>
      </w:r>
      <w:r w:rsidRPr="492E5D30">
        <w:rPr>
          <w:rFonts w:ascii="Times New Roman" w:eastAsia="Arial" w:hAnsi="Times New Roman"/>
          <w:sz w:val="20"/>
          <w:szCs w:val="20"/>
          <w:lang w:eastAsia="ar-SA"/>
        </w:rPr>
        <w:t>za každý deň omeškania, resp. pri podstatnom porušení časového harmonogramu má objednávateľ nárok na uplatnenie jednorazovej pokuty</w:t>
      </w:r>
      <w:r w:rsidR="00892AF9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 vo výške</w:t>
      </w:r>
      <w:r w:rsidR="003A6B0F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 15 %</w:t>
      </w:r>
      <w:r w:rsidR="00223443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="001A6E0A" w:rsidRPr="492E5D30">
        <w:rPr>
          <w:rFonts w:ascii="Times New Roman" w:eastAsia="Arial" w:hAnsi="Times New Roman"/>
          <w:sz w:val="20"/>
          <w:szCs w:val="20"/>
          <w:lang w:eastAsia="ar-SA"/>
        </w:rPr>
        <w:t>z ceny diela vrátane DPH dohodnutej v tejto zmluve</w:t>
      </w:r>
      <w:r w:rsidR="00223443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 a odstúpenie od zmluvy. </w:t>
      </w:r>
      <w:r w:rsidR="00870325" w:rsidRPr="492E5D30">
        <w:rPr>
          <w:rFonts w:ascii="Times New Roman" w:eastAsia="Arial" w:hAnsi="Times New Roman"/>
          <w:sz w:val="20"/>
          <w:szCs w:val="20"/>
          <w:lang w:eastAsia="ar-SA"/>
        </w:rPr>
        <w:t>Za podstatné porušenie časového harmonogramu sa považuje oneskorenie o </w:t>
      </w:r>
      <w:r w:rsidR="003175AD">
        <w:rPr>
          <w:rFonts w:ascii="Times New Roman" w:eastAsia="Arial" w:hAnsi="Times New Roman"/>
          <w:sz w:val="20"/>
          <w:szCs w:val="20"/>
          <w:lang w:eastAsia="ar-SA"/>
        </w:rPr>
        <w:t>20 a viac dní oproti časovému</w:t>
      </w:r>
      <w:r w:rsidR="00870325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 harmonogramu. Uhradenie zmluvnej pokuty nemá vplyv na</w:t>
      </w:r>
      <w:r w:rsidR="003175AD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="00870325" w:rsidRPr="492E5D30">
        <w:rPr>
          <w:rFonts w:ascii="Times New Roman" w:eastAsia="Arial" w:hAnsi="Times New Roman"/>
          <w:sz w:val="20"/>
          <w:szCs w:val="20"/>
          <w:lang w:eastAsia="ar-SA"/>
        </w:rPr>
        <w:t>právo na odstúpenie od zmluvy.</w:t>
      </w:r>
    </w:p>
    <w:p w:rsidR="06BFFE71" w:rsidRDefault="06BFFE71" w:rsidP="00D543DA">
      <w:pPr>
        <w:pStyle w:val="Odsekzoznamu"/>
        <w:numPr>
          <w:ilvl w:val="0"/>
          <w:numId w:val="14"/>
        </w:numPr>
        <w:tabs>
          <w:tab w:val="left" w:pos="-284"/>
        </w:tabs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492E5D30">
        <w:rPr>
          <w:rFonts w:ascii="Times New Roman" w:eastAsia="Arial" w:hAnsi="Times New Roman"/>
          <w:sz w:val="20"/>
          <w:szCs w:val="20"/>
          <w:lang w:eastAsia="ar-SA"/>
        </w:rPr>
        <w:t>Ak zhotoviteľ neoznámi zmenu subdodávateľa,</w:t>
      </w:r>
      <w:r w:rsidR="00BE2901">
        <w:rPr>
          <w:rFonts w:ascii="Times New Roman" w:eastAsia="Arial" w:hAnsi="Times New Roman"/>
          <w:sz w:val="20"/>
          <w:szCs w:val="20"/>
          <w:lang w:eastAsia="ar-SA"/>
        </w:rPr>
        <w:t xml:space="preserve"> alebo </w:t>
      </w:r>
      <w:r w:rsidR="00771459">
        <w:rPr>
          <w:rFonts w:ascii="Times New Roman" w:eastAsia="Arial" w:hAnsi="Times New Roman"/>
          <w:sz w:val="20"/>
          <w:szCs w:val="20"/>
          <w:lang w:eastAsia="ar-SA"/>
        </w:rPr>
        <w:t>stavbyvedúceho,</w:t>
      </w:r>
      <w:r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 resp. zmenu </w:t>
      </w:r>
      <w:r w:rsidR="00BE2901">
        <w:rPr>
          <w:rFonts w:ascii="Times New Roman" w:eastAsia="Arial" w:hAnsi="Times New Roman"/>
          <w:sz w:val="20"/>
          <w:szCs w:val="20"/>
          <w:lang w:eastAsia="ar-SA"/>
        </w:rPr>
        <w:t>ich</w:t>
      </w:r>
      <w:r w:rsidR="00BE2901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údajov v lehote stanovenej v </w:t>
      </w:r>
      <w:r w:rsidR="7BEC5B0D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tejto </w:t>
      </w:r>
      <w:r w:rsidRPr="492E5D30">
        <w:rPr>
          <w:rFonts w:ascii="Times New Roman" w:eastAsia="Arial" w:hAnsi="Times New Roman"/>
          <w:sz w:val="20"/>
          <w:szCs w:val="20"/>
          <w:lang w:eastAsia="ar-SA"/>
        </w:rPr>
        <w:t>zmluve, má objednávateľ právo na zaplatenie zmluvnej pokuty vo výške 100 EUR za</w:t>
      </w:r>
      <w:r w:rsidR="00771459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každý deň omeškania. Zhotoviteľ má povinnosť túto pokutu uhradiť. </w:t>
      </w:r>
    </w:p>
    <w:p w:rsidR="00871F36" w:rsidRPr="00053364" w:rsidRDefault="00345154" w:rsidP="00D543DA">
      <w:pPr>
        <w:pStyle w:val="Odsekzoznamu"/>
        <w:numPr>
          <w:ilvl w:val="0"/>
          <w:numId w:val="14"/>
        </w:numPr>
        <w:tabs>
          <w:tab w:val="left" w:pos="-284"/>
        </w:tabs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19339DB0">
        <w:rPr>
          <w:rFonts w:ascii="Times New Roman" w:eastAsia="Arial" w:hAnsi="Times New Roman"/>
          <w:sz w:val="20"/>
          <w:szCs w:val="20"/>
          <w:lang w:eastAsia="ar-SA"/>
        </w:rPr>
        <w:t xml:space="preserve">V prípade porušenia povinnosti </w:t>
      </w:r>
      <w:r w:rsidR="001F1113" w:rsidRPr="19339DB0">
        <w:rPr>
          <w:rFonts w:ascii="Times New Roman" w:eastAsia="Arial" w:hAnsi="Times New Roman"/>
          <w:sz w:val="20"/>
          <w:szCs w:val="20"/>
          <w:lang w:eastAsia="ar-SA"/>
        </w:rPr>
        <w:t xml:space="preserve">v súlade s čl. </w:t>
      </w:r>
      <w:r w:rsidR="00190C4C" w:rsidRPr="19339DB0">
        <w:rPr>
          <w:rFonts w:ascii="Times New Roman" w:eastAsia="Arial" w:hAnsi="Times New Roman"/>
          <w:sz w:val="20"/>
          <w:szCs w:val="20"/>
          <w:lang w:eastAsia="ar-SA"/>
        </w:rPr>
        <w:t>VI</w:t>
      </w:r>
      <w:r w:rsidR="001F1113" w:rsidRPr="19339DB0">
        <w:rPr>
          <w:rFonts w:ascii="Times New Roman" w:eastAsia="Arial" w:hAnsi="Times New Roman"/>
          <w:sz w:val="20"/>
          <w:szCs w:val="20"/>
          <w:lang w:eastAsia="ar-SA"/>
        </w:rPr>
        <w:t xml:space="preserve"> bod </w:t>
      </w:r>
      <w:r w:rsidR="00A4366D">
        <w:rPr>
          <w:rFonts w:ascii="Times New Roman" w:eastAsia="Arial" w:hAnsi="Times New Roman"/>
          <w:sz w:val="20"/>
          <w:szCs w:val="20"/>
          <w:lang w:eastAsia="ar-SA"/>
        </w:rPr>
        <w:t>19</w:t>
      </w:r>
      <w:r w:rsidR="001F1113" w:rsidRPr="19339DB0">
        <w:rPr>
          <w:rFonts w:ascii="Times New Roman" w:eastAsia="Arial" w:hAnsi="Times New Roman"/>
          <w:sz w:val="20"/>
          <w:szCs w:val="20"/>
          <w:lang w:eastAsia="ar-SA"/>
        </w:rPr>
        <w:t xml:space="preserve"> tejto zmluvy vytvoriť</w:t>
      </w:r>
      <w:r w:rsidR="005665DD" w:rsidRPr="19339DB0">
        <w:rPr>
          <w:rFonts w:ascii="Times New Roman" w:eastAsia="Arial" w:hAnsi="Times New Roman"/>
          <w:sz w:val="20"/>
          <w:szCs w:val="20"/>
          <w:lang w:eastAsia="ar-SA"/>
        </w:rPr>
        <w:t xml:space="preserve"> a udržiavať</w:t>
      </w:r>
      <w:r w:rsidR="001F1113" w:rsidRPr="19339DB0">
        <w:rPr>
          <w:rFonts w:ascii="Times New Roman" w:eastAsia="Arial" w:hAnsi="Times New Roman"/>
          <w:sz w:val="20"/>
          <w:szCs w:val="20"/>
          <w:lang w:eastAsia="ar-SA"/>
        </w:rPr>
        <w:t xml:space="preserve"> pracovn</w:t>
      </w:r>
      <w:r w:rsidR="0093401E" w:rsidRPr="19339DB0">
        <w:rPr>
          <w:rFonts w:ascii="Times New Roman" w:eastAsia="Arial" w:hAnsi="Times New Roman"/>
          <w:sz w:val="20"/>
          <w:szCs w:val="20"/>
          <w:lang w:eastAsia="ar-SA"/>
        </w:rPr>
        <w:t>é miest</w:t>
      </w:r>
      <w:r w:rsidR="00680AC5" w:rsidRPr="19339DB0">
        <w:rPr>
          <w:rFonts w:ascii="Times New Roman" w:eastAsia="Arial" w:hAnsi="Times New Roman"/>
          <w:sz w:val="20"/>
          <w:szCs w:val="20"/>
          <w:lang w:eastAsia="ar-SA"/>
        </w:rPr>
        <w:t>o, ktoré bude obsadené</w:t>
      </w:r>
      <w:r w:rsidR="0093401E" w:rsidRPr="19339DB0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="006172EC" w:rsidRPr="19339DB0">
        <w:rPr>
          <w:rFonts w:ascii="Times New Roman" w:eastAsiaTheme="minorEastAsia" w:hAnsi="Times New Roman"/>
          <w:sz w:val="20"/>
          <w:szCs w:val="20"/>
        </w:rPr>
        <w:t>znevýhodneným uchádzačom o</w:t>
      </w:r>
      <w:r w:rsidR="00A4366D">
        <w:rPr>
          <w:rFonts w:ascii="Times New Roman" w:eastAsiaTheme="minorEastAsia" w:hAnsi="Times New Roman"/>
          <w:sz w:val="20"/>
          <w:szCs w:val="20"/>
        </w:rPr>
        <w:t> </w:t>
      </w:r>
      <w:r w:rsidR="006172EC" w:rsidRPr="19339DB0">
        <w:rPr>
          <w:rFonts w:ascii="Times New Roman" w:eastAsiaTheme="minorEastAsia" w:hAnsi="Times New Roman"/>
          <w:sz w:val="20"/>
          <w:szCs w:val="20"/>
        </w:rPr>
        <w:t>zamestnanie</w:t>
      </w:r>
      <w:r w:rsidR="00A4366D">
        <w:rPr>
          <w:rFonts w:ascii="Times New Roman" w:eastAsiaTheme="minorEastAsia" w:hAnsi="Times New Roman"/>
          <w:sz w:val="20"/>
          <w:szCs w:val="20"/>
        </w:rPr>
        <w:t>,</w:t>
      </w:r>
      <w:r w:rsidR="0093401E" w:rsidRPr="19339DB0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="00921E2C" w:rsidRPr="19339DB0">
        <w:rPr>
          <w:rFonts w:ascii="Times New Roman" w:eastAsia="Arial" w:hAnsi="Times New Roman"/>
          <w:sz w:val="20"/>
          <w:szCs w:val="20"/>
          <w:lang w:eastAsia="ar-SA"/>
        </w:rPr>
        <w:t>má objednávateľ právo na zaplatenie zmluvnej pokuty vo výške</w:t>
      </w:r>
      <w:r w:rsidR="004B1AFF" w:rsidRPr="19339DB0">
        <w:rPr>
          <w:rFonts w:ascii="Times New Roman" w:eastAsia="Arial" w:hAnsi="Times New Roman"/>
          <w:sz w:val="20"/>
          <w:szCs w:val="20"/>
          <w:lang w:eastAsia="ar-SA"/>
        </w:rPr>
        <w:t xml:space="preserve"> 1</w:t>
      </w:r>
      <w:r w:rsidR="2ECA3839" w:rsidRPr="19339DB0">
        <w:rPr>
          <w:rFonts w:ascii="Times New Roman" w:eastAsia="Arial" w:hAnsi="Times New Roman"/>
          <w:sz w:val="20"/>
          <w:szCs w:val="20"/>
          <w:lang w:eastAsia="ar-SA"/>
        </w:rPr>
        <w:t>0</w:t>
      </w:r>
      <w:r w:rsidR="004B1AFF" w:rsidRPr="19339DB0">
        <w:rPr>
          <w:rFonts w:ascii="Times New Roman" w:eastAsia="Arial" w:hAnsi="Times New Roman"/>
          <w:sz w:val="20"/>
          <w:szCs w:val="20"/>
          <w:lang w:eastAsia="ar-SA"/>
        </w:rPr>
        <w:t> 000 EUR</w:t>
      </w:r>
      <w:r w:rsidR="005665DD" w:rsidRPr="19339DB0">
        <w:rPr>
          <w:rFonts w:ascii="Times New Roman" w:eastAsia="Arial" w:hAnsi="Times New Roman"/>
          <w:sz w:val="20"/>
          <w:szCs w:val="20"/>
          <w:lang w:eastAsia="ar-SA"/>
        </w:rPr>
        <w:t>.</w:t>
      </w:r>
    </w:p>
    <w:p w:rsidR="06BFFE71" w:rsidRPr="00053364" w:rsidRDefault="06BFFE71" w:rsidP="00D543DA">
      <w:pPr>
        <w:pStyle w:val="Odsekzoznamu"/>
        <w:numPr>
          <w:ilvl w:val="0"/>
          <w:numId w:val="14"/>
        </w:numPr>
        <w:tabs>
          <w:tab w:val="left" w:pos="-284"/>
        </w:tabs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492E5D30">
        <w:rPr>
          <w:rFonts w:ascii="Times New Roman" w:eastAsia="Arial" w:hAnsi="Times New Roman"/>
          <w:sz w:val="20"/>
          <w:szCs w:val="20"/>
          <w:lang w:eastAsia="ar-SA"/>
        </w:rPr>
        <w:t>Nárokom na zaplatenie zmluvnej pokuty nie je dotknutý nárok oprávnenej strany na náhradu škody spôsobenej porušením povinnosti zabezpečenej zmluvnou pokutou, a to v plnom rozsahu škody.</w:t>
      </w:r>
    </w:p>
    <w:p w:rsidR="003C2A81" w:rsidRPr="00053364" w:rsidRDefault="003C2A81" w:rsidP="00D543DA">
      <w:pPr>
        <w:pStyle w:val="Odsekzoznamu"/>
        <w:numPr>
          <w:ilvl w:val="0"/>
          <w:numId w:val="14"/>
        </w:numPr>
        <w:tabs>
          <w:tab w:val="left" w:pos="-284"/>
        </w:tabs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492E5D30">
        <w:rPr>
          <w:rFonts w:ascii="Times New Roman" w:eastAsia="Arial" w:hAnsi="Times New Roman"/>
          <w:sz w:val="20"/>
          <w:szCs w:val="20"/>
          <w:lang w:eastAsia="ar-SA"/>
        </w:rPr>
        <w:t>Lehota splatnosti pokút je 14 dní odo dňa vyzvania k úhrade pokuty.</w:t>
      </w:r>
    </w:p>
    <w:p w:rsidR="00667FF6" w:rsidRPr="00060D22" w:rsidRDefault="034919E6" w:rsidP="00D543DA">
      <w:pPr>
        <w:pStyle w:val="Odsekzoznamu"/>
        <w:numPr>
          <w:ilvl w:val="0"/>
          <w:numId w:val="14"/>
        </w:numPr>
        <w:tabs>
          <w:tab w:val="left" w:pos="-284"/>
        </w:tabs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hAnsi="Times New Roman"/>
          <w:sz w:val="20"/>
          <w:szCs w:val="20"/>
          <w:lang w:eastAsia="ar-SA"/>
        </w:rPr>
      </w:pPr>
      <w:r w:rsidRPr="492E5D30">
        <w:rPr>
          <w:rFonts w:ascii="Times New Roman" w:eastAsia="Arial" w:hAnsi="Times New Roman"/>
          <w:sz w:val="20"/>
          <w:szCs w:val="20"/>
          <w:lang w:eastAsia="ar-SA"/>
        </w:rPr>
        <w:t>Zhotoviteľ je povinný mať uzatvorené poistenie zodpovednosti za</w:t>
      </w:r>
      <w:r w:rsidR="6E33948B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Pr="492E5D30">
        <w:rPr>
          <w:rFonts w:ascii="Times New Roman" w:eastAsia="Arial" w:hAnsi="Times New Roman"/>
          <w:sz w:val="20"/>
          <w:szCs w:val="20"/>
          <w:lang w:eastAsia="ar-SA"/>
        </w:rPr>
        <w:t>škodu spôsobenú pri výkone povolania alebo poistenie zodpovednosti za škodu podnikateľa, s minimálnym limit</w:t>
      </w:r>
      <w:r w:rsidR="7ABADD99" w:rsidRPr="492E5D30">
        <w:rPr>
          <w:rFonts w:ascii="Times New Roman" w:eastAsia="Arial" w:hAnsi="Times New Roman"/>
          <w:sz w:val="20"/>
          <w:szCs w:val="20"/>
          <w:lang w:eastAsia="ar-SA"/>
        </w:rPr>
        <w:t>o</w:t>
      </w:r>
      <w:r w:rsidRPr="492E5D30">
        <w:rPr>
          <w:rFonts w:ascii="Times New Roman" w:eastAsia="Arial" w:hAnsi="Times New Roman"/>
          <w:sz w:val="20"/>
          <w:szCs w:val="20"/>
          <w:lang w:eastAsia="ar-SA"/>
        </w:rPr>
        <w:t>m poistného plnenia vo výšk</w:t>
      </w:r>
      <w:r w:rsidR="058759F9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e minimálne </w:t>
      </w:r>
      <w:r w:rsidR="007E4995">
        <w:rPr>
          <w:rFonts w:ascii="Times New Roman" w:eastAsia="Arial" w:hAnsi="Times New Roman"/>
          <w:sz w:val="20"/>
          <w:szCs w:val="20"/>
          <w:lang w:eastAsia="ar-SA"/>
        </w:rPr>
        <w:t>250 000,-</w:t>
      </w:r>
      <w:r w:rsidR="058759F9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 EUR</w:t>
      </w:r>
      <w:r w:rsidR="007E4995">
        <w:rPr>
          <w:rFonts w:ascii="Times New Roman" w:eastAsia="Arial" w:hAnsi="Times New Roman"/>
          <w:sz w:val="20"/>
          <w:szCs w:val="20"/>
          <w:lang w:eastAsia="ar-SA"/>
        </w:rPr>
        <w:t>.</w:t>
      </w:r>
      <w:r w:rsidR="058759F9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 Zhotoviteľ nesie voči objednávateľovi zodpovednosť aj za škody spôsobené činnosťou svojich subdodávateľov</w:t>
      </w:r>
      <w:r w:rsidR="42C02133" w:rsidRPr="492E5D30">
        <w:rPr>
          <w:rFonts w:ascii="Times New Roman" w:eastAsia="Arial" w:hAnsi="Times New Roman"/>
          <w:sz w:val="20"/>
          <w:szCs w:val="20"/>
          <w:lang w:eastAsia="ar-SA"/>
        </w:rPr>
        <w:t>, ako by ich spôsobil sám. D</w:t>
      </w:r>
      <w:r w:rsidR="58A28E87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oklady o poistení vrátane certifikátu o poistení </w:t>
      </w:r>
      <w:r w:rsidR="76260909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a doklade o úhrade poistného </w:t>
      </w:r>
      <w:r w:rsidR="58A28E87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je povinný </w:t>
      </w:r>
      <w:r w:rsidR="47B1B7C6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zhotoviteľ </w:t>
      </w:r>
      <w:r w:rsidR="58A28E87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predložiť objednávateľovi najneskôr do momentu </w:t>
      </w:r>
      <w:r w:rsidR="58A28E87" w:rsidRPr="492E5D30">
        <w:rPr>
          <w:rFonts w:ascii="Times New Roman" w:eastAsia="Arial" w:hAnsi="Times New Roman"/>
          <w:sz w:val="20"/>
          <w:szCs w:val="20"/>
          <w:lang w:eastAsia="ar-SA"/>
        </w:rPr>
        <w:lastRenderedPageBreak/>
        <w:t xml:space="preserve">odovzdania a prevzatia staveniska a opätovne kedykoľvek </w:t>
      </w:r>
      <w:r w:rsidR="1AF3D75F" w:rsidRPr="492E5D30">
        <w:rPr>
          <w:rFonts w:ascii="Times New Roman" w:eastAsia="Arial" w:hAnsi="Times New Roman"/>
          <w:sz w:val="20"/>
          <w:szCs w:val="20"/>
          <w:lang w:eastAsia="ar-SA"/>
        </w:rPr>
        <w:t>počas vykonávania diela do 3 dní, pokiaľ o</w:t>
      </w:r>
      <w:r w:rsidR="35617774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="1AF3D75F" w:rsidRPr="492E5D30">
        <w:rPr>
          <w:rFonts w:ascii="Times New Roman" w:eastAsia="Arial" w:hAnsi="Times New Roman"/>
          <w:sz w:val="20"/>
          <w:szCs w:val="20"/>
          <w:lang w:eastAsia="ar-SA"/>
        </w:rPr>
        <w:t>to objednávateľ požiada; v prípade omeškania s</w:t>
      </w:r>
      <w:r w:rsidR="005172AF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="1AF3D75F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opätovným predložením </w:t>
      </w:r>
      <w:r w:rsidR="45DA5F3A" w:rsidRPr="492E5D30">
        <w:rPr>
          <w:rFonts w:ascii="Times New Roman" w:eastAsia="Arial" w:hAnsi="Times New Roman"/>
          <w:sz w:val="20"/>
          <w:szCs w:val="20"/>
          <w:lang w:eastAsia="ar-SA"/>
        </w:rPr>
        <w:t>dokladov je objednávateľ oprávnený požadovať od zhotoviteľa zmluvnú pokutu vo</w:t>
      </w:r>
      <w:r w:rsidR="005172AF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="45DA5F3A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výške 500 </w:t>
      </w:r>
      <w:r w:rsidR="087D598F" w:rsidRPr="492E5D30">
        <w:rPr>
          <w:rFonts w:ascii="Times New Roman" w:eastAsia="Arial" w:hAnsi="Times New Roman"/>
          <w:sz w:val="20"/>
          <w:szCs w:val="20"/>
          <w:lang w:eastAsia="ar-SA"/>
        </w:rPr>
        <w:t>EUR</w:t>
      </w:r>
      <w:r w:rsidR="45DA5F3A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 za každý, aj začatý deň omeškania. Ak zhotoviteľ nepredloží </w:t>
      </w:r>
      <w:r w:rsidR="7365549D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k momentu prevzatia staveniska objednávateľovi doklady o poistení podľa tohto bodu, bude toto považované za </w:t>
      </w:r>
      <w:r w:rsidR="71465DE3" w:rsidRPr="492E5D30">
        <w:rPr>
          <w:rFonts w:ascii="Times New Roman" w:eastAsia="Arial" w:hAnsi="Times New Roman"/>
          <w:sz w:val="20"/>
          <w:szCs w:val="20"/>
          <w:lang w:eastAsia="ar-SA"/>
        </w:rPr>
        <w:t>podstatné</w:t>
      </w:r>
      <w:r w:rsidR="7365549D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 porušenie zmluvy</w:t>
      </w:r>
      <w:r w:rsidR="0D8CF40C" w:rsidRPr="492E5D30">
        <w:rPr>
          <w:rFonts w:ascii="Times New Roman" w:eastAsia="Arial" w:hAnsi="Times New Roman"/>
          <w:sz w:val="20"/>
          <w:szCs w:val="20"/>
          <w:lang w:eastAsia="ar-SA"/>
        </w:rPr>
        <w:t>, v dôsledku ktorého je objednávateľ oprávnený od</w:t>
      </w:r>
      <w:r w:rsidR="00A4366D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="0D8CF40C" w:rsidRPr="492E5D30">
        <w:rPr>
          <w:rFonts w:ascii="Times New Roman" w:eastAsia="Arial" w:hAnsi="Times New Roman"/>
          <w:sz w:val="20"/>
          <w:szCs w:val="20"/>
          <w:lang w:eastAsia="ar-SA"/>
        </w:rPr>
        <w:t>zmluvy odstúpiť.</w:t>
      </w:r>
      <w:r w:rsidR="2E327DAF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 V takomto prípade má objednávateľ právo uplatniť si voči zhotoviteľ</w:t>
      </w:r>
      <w:r w:rsidR="00836E72">
        <w:rPr>
          <w:rFonts w:ascii="Times New Roman" w:eastAsia="Arial" w:hAnsi="Times New Roman"/>
          <w:sz w:val="20"/>
          <w:szCs w:val="20"/>
          <w:lang w:eastAsia="ar-SA"/>
        </w:rPr>
        <w:t>ovi</w:t>
      </w:r>
      <w:r w:rsidR="2E327DAF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 zmluvnú pokutu vo</w:t>
      </w:r>
      <w:r w:rsidR="00A4366D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="2E327DAF" w:rsidRPr="492E5D30">
        <w:rPr>
          <w:rFonts w:ascii="Times New Roman" w:eastAsia="Arial" w:hAnsi="Times New Roman"/>
          <w:sz w:val="20"/>
          <w:szCs w:val="20"/>
          <w:lang w:eastAsia="ar-SA"/>
        </w:rPr>
        <w:t>výške jednorazovo 5% z ceny diela vrátane DPH, pričom t</w:t>
      </w:r>
      <w:r w:rsidR="4DCC66F7" w:rsidRPr="492E5D30">
        <w:rPr>
          <w:rFonts w:ascii="Times New Roman" w:eastAsia="Arial" w:hAnsi="Times New Roman"/>
          <w:sz w:val="20"/>
          <w:szCs w:val="20"/>
          <w:lang w:eastAsia="ar-SA"/>
        </w:rPr>
        <w:t>oto právo mu vznikne dňom zániku tejto zmluvy odstúpením.</w:t>
      </w:r>
      <w:r w:rsidR="1B4EB8F9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 Poistná zmluva musí byť platná až do času riadneho vykonania diela.</w:t>
      </w:r>
    </w:p>
    <w:p w:rsidR="005B68B5" w:rsidRPr="00053364" w:rsidRDefault="00FD773F" w:rsidP="00F02338">
      <w:pPr>
        <w:spacing w:before="240" w:after="120" w:line="240" w:lineRule="auto"/>
        <w:jc w:val="center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  <w:r>
        <w:rPr>
          <w:rFonts w:ascii="Times New Roman" w:eastAsia="Arial" w:hAnsi="Times New Roman"/>
          <w:b/>
          <w:bCs/>
          <w:sz w:val="20"/>
          <w:szCs w:val="20"/>
          <w:lang w:eastAsia="ar-SA"/>
        </w:rPr>
        <w:br w:type="column"/>
      </w:r>
      <w:r w:rsidR="005B68B5"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lastRenderedPageBreak/>
        <w:t>Článok X</w:t>
      </w:r>
      <w:r w:rsidR="3DA33DEC"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III</w:t>
      </w:r>
      <w:r w:rsidR="002F7901"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.</w:t>
      </w:r>
    </w:p>
    <w:p w:rsidR="005B68B5" w:rsidRPr="00060D22" w:rsidRDefault="0D7B7865" w:rsidP="00374664">
      <w:pPr>
        <w:suppressAutoHyphens/>
        <w:spacing w:after="240" w:line="240" w:lineRule="auto"/>
        <w:jc w:val="center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U</w:t>
      </w:r>
      <w:r w:rsidR="005B68B5"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končenie zmluvy</w:t>
      </w:r>
    </w:p>
    <w:p w:rsidR="005B68B5" w:rsidRPr="00053364" w:rsidRDefault="005B68B5" w:rsidP="00B77528">
      <w:pPr>
        <w:pStyle w:val="Odsekzoznamu"/>
        <w:numPr>
          <w:ilvl w:val="0"/>
          <w:numId w:val="16"/>
        </w:numPr>
        <w:suppressAutoHyphens/>
        <w:spacing w:after="6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Zmluvu je možné ukončiť:</w:t>
      </w:r>
    </w:p>
    <w:p w:rsidR="005B68B5" w:rsidRPr="00053364" w:rsidRDefault="005B68B5" w:rsidP="00262D86">
      <w:pPr>
        <w:pStyle w:val="Odsekzoznamu"/>
        <w:numPr>
          <w:ilvl w:val="0"/>
          <w:numId w:val="28"/>
        </w:numPr>
        <w:spacing w:after="60" w:line="240" w:lineRule="auto"/>
        <w:ind w:left="567" w:hanging="283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dohodou písomnou formou,</w:t>
      </w:r>
    </w:p>
    <w:p w:rsidR="005B68B5" w:rsidRPr="00053364" w:rsidRDefault="00C26905" w:rsidP="00262D86">
      <w:pPr>
        <w:pStyle w:val="Odsekzoznamu"/>
        <w:numPr>
          <w:ilvl w:val="0"/>
          <w:numId w:val="28"/>
        </w:numPr>
        <w:spacing w:after="120" w:line="240" w:lineRule="auto"/>
        <w:ind w:left="567" w:hanging="283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odstúpením od zmluvy.</w:t>
      </w:r>
    </w:p>
    <w:p w:rsidR="00046F80" w:rsidRPr="00053364" w:rsidRDefault="00046F80" w:rsidP="00B77528">
      <w:pPr>
        <w:pStyle w:val="Odsekzoznamu"/>
        <w:numPr>
          <w:ilvl w:val="0"/>
          <w:numId w:val="16"/>
        </w:numPr>
        <w:suppressAutoHyphens/>
        <w:spacing w:after="6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>Odstúpenie od zmluvy je možné:</w:t>
      </w:r>
    </w:p>
    <w:p w:rsidR="00F65E55" w:rsidRPr="00053364" w:rsidRDefault="00046F80" w:rsidP="009E3BA2">
      <w:pPr>
        <w:pStyle w:val="Odsekzoznamu"/>
        <w:numPr>
          <w:ilvl w:val="0"/>
          <w:numId w:val="29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pri podstatnom porušení zmluvy druhou zmluvnou stranou, </w:t>
      </w:r>
    </w:p>
    <w:p w:rsidR="00046F80" w:rsidRPr="00053364" w:rsidRDefault="074F70C2" w:rsidP="009E3BA2">
      <w:pPr>
        <w:pStyle w:val="Odsekzoznamu"/>
        <w:numPr>
          <w:ilvl w:val="0"/>
          <w:numId w:val="29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7AB1022B">
        <w:rPr>
          <w:rFonts w:ascii="Times New Roman" w:eastAsia="Arial" w:hAnsi="Times New Roman"/>
          <w:sz w:val="20"/>
          <w:szCs w:val="20"/>
          <w:lang w:eastAsia="ar-SA"/>
        </w:rPr>
        <w:t>keď sa pre druhú zmluvnú stranu stalo splnenie podstatných zmluv</w:t>
      </w:r>
      <w:r w:rsidR="23FB4311" w:rsidRPr="7AB1022B">
        <w:rPr>
          <w:rFonts w:ascii="Times New Roman" w:eastAsia="Arial" w:hAnsi="Times New Roman"/>
          <w:sz w:val="20"/>
          <w:szCs w:val="20"/>
          <w:lang w:eastAsia="ar-SA"/>
        </w:rPr>
        <w:t xml:space="preserve">ných povinností úplne nemožným (vis </w:t>
      </w:r>
      <w:proofErr w:type="spellStart"/>
      <w:r w:rsidR="23FB4311" w:rsidRPr="7AB1022B">
        <w:rPr>
          <w:rFonts w:ascii="Times New Roman" w:eastAsia="Arial" w:hAnsi="Times New Roman"/>
          <w:sz w:val="20"/>
          <w:szCs w:val="20"/>
          <w:lang w:eastAsia="ar-SA"/>
        </w:rPr>
        <w:t>maior</w:t>
      </w:r>
      <w:proofErr w:type="spellEnd"/>
      <w:r w:rsidR="23FB4311" w:rsidRPr="7AB1022B">
        <w:rPr>
          <w:rFonts w:ascii="Times New Roman" w:eastAsia="Arial" w:hAnsi="Times New Roman"/>
          <w:sz w:val="20"/>
          <w:szCs w:val="20"/>
          <w:lang w:eastAsia="ar-SA"/>
        </w:rPr>
        <w:t>)</w:t>
      </w:r>
      <w:r w:rsidRPr="7AB1022B">
        <w:rPr>
          <w:rFonts w:ascii="Times New Roman" w:eastAsia="Arial" w:hAnsi="Times New Roman"/>
          <w:sz w:val="20"/>
          <w:szCs w:val="20"/>
          <w:lang w:eastAsia="ar-SA"/>
        </w:rPr>
        <w:t>,</w:t>
      </w:r>
      <w:r w:rsidR="3F38F1B2" w:rsidRPr="7AB1022B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</w:p>
    <w:p w:rsidR="00046F80" w:rsidRPr="00053364" w:rsidRDefault="00046F80" w:rsidP="009E3BA2">
      <w:pPr>
        <w:pStyle w:val="Odsekzoznamu"/>
        <w:numPr>
          <w:ilvl w:val="0"/>
          <w:numId w:val="29"/>
        </w:numPr>
        <w:spacing w:after="12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ak zhotoviteľ poruší zmluvu iným ako podstatným spôsobom a takéto porušenie nenapraví ani v</w:t>
      </w:r>
      <w:r w:rsidR="00A4366D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dodatočnej primeranej lehote na nápravu určenej objednávateľom</w:t>
      </w:r>
      <w:r w:rsidR="00C26905" w:rsidRPr="00053364">
        <w:rPr>
          <w:rFonts w:ascii="Times New Roman" w:eastAsia="Arial" w:hAnsi="Times New Roman"/>
          <w:sz w:val="20"/>
          <w:szCs w:val="20"/>
          <w:lang w:eastAsia="ar-SA"/>
        </w:rPr>
        <w:t>.</w:t>
      </w:r>
    </w:p>
    <w:p w:rsidR="005B68B5" w:rsidRPr="00053364" w:rsidRDefault="005B68B5" w:rsidP="00B77528">
      <w:pPr>
        <w:pStyle w:val="Odsekzoznamu"/>
        <w:numPr>
          <w:ilvl w:val="0"/>
          <w:numId w:val="16"/>
        </w:numPr>
        <w:suppressAutoHyphens/>
        <w:spacing w:after="6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Za podstatné porušenie zmluvy sa považuje najmä:</w:t>
      </w:r>
    </w:p>
    <w:p w:rsidR="249EC285" w:rsidRPr="00053364" w:rsidRDefault="249EC285" w:rsidP="00B77528">
      <w:pPr>
        <w:pStyle w:val="Odsekzoznamu"/>
        <w:numPr>
          <w:ilvl w:val="0"/>
          <w:numId w:val="30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ak zhotoviteľ odmietne bezdôvodne prevziať stavenisko,</w:t>
      </w:r>
    </w:p>
    <w:p w:rsidR="17023811" w:rsidRPr="00053364" w:rsidRDefault="17023811" w:rsidP="00AC6603">
      <w:pPr>
        <w:pStyle w:val="Odsekzoznamu"/>
        <w:numPr>
          <w:ilvl w:val="0"/>
          <w:numId w:val="30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ak zhotoviteľ nezačne stavebné práce v lehote uvedenej v čl. III. ods. </w:t>
      </w:r>
      <w:r w:rsidR="00474151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1 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tejto zmluvy, </w:t>
      </w:r>
    </w:p>
    <w:p w:rsidR="17023811" w:rsidRPr="00053364" w:rsidRDefault="17023811" w:rsidP="00AC6603">
      <w:pPr>
        <w:pStyle w:val="Odsekzoznamu"/>
        <w:numPr>
          <w:ilvl w:val="0"/>
          <w:numId w:val="30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zhotoviteľ aj napriek písomnému upozorneniu objednávateľa (zápisom v </w:t>
      </w:r>
      <w:r w:rsidR="07D47964" w:rsidRPr="00053364">
        <w:rPr>
          <w:rFonts w:ascii="Times New Roman" w:eastAsia="Arial" w:hAnsi="Times New Roman"/>
          <w:sz w:val="20"/>
          <w:szCs w:val="20"/>
          <w:lang w:eastAsia="ar-SA"/>
        </w:rPr>
        <w:t>s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tavebnom denníku na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né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plnenie zhotoviteľa) pokračuje vo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nom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plnení, alebo ak aj napriek upozorneniu v primeranej lehote určenej mu na odstránenie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u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neodstránil. V rozsahu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ného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plnenia nie je objednávateľ povinný vykonať úhradu platby a až do jeho odstránenia nie je v omeškaní s platením faktúry. Výšku takto neuhradenej čiastky stanoví objednávateľ výpočtom podľa rozsahu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ného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plnenia a jednotkových cien podľa oceneného výkazu výmer,</w:t>
      </w:r>
    </w:p>
    <w:p w:rsidR="17023811" w:rsidRPr="00053364" w:rsidRDefault="17023811" w:rsidP="00AC6603">
      <w:pPr>
        <w:pStyle w:val="Odsekzoznamu"/>
        <w:numPr>
          <w:ilvl w:val="0"/>
          <w:numId w:val="30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ak zhotoviteľ je v omeškaní s odstránením objednávateľom oznámenej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viac ako 30 dní, </w:t>
      </w:r>
    </w:p>
    <w:p w:rsidR="17023811" w:rsidRPr="00053364" w:rsidRDefault="17023811" w:rsidP="00AC6603">
      <w:pPr>
        <w:pStyle w:val="Odsekzoznamu"/>
        <w:numPr>
          <w:ilvl w:val="0"/>
          <w:numId w:val="30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neodstránenie nekvalitne prevedenej práce</w:t>
      </w:r>
      <w:r w:rsidR="007D2F6F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zhotoviteľom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v dohodnutom termíne,</w:t>
      </w:r>
    </w:p>
    <w:p w:rsidR="17023811" w:rsidRPr="00053364" w:rsidRDefault="17023811" w:rsidP="00AC6603">
      <w:pPr>
        <w:pStyle w:val="Odsekzoznamu"/>
        <w:numPr>
          <w:ilvl w:val="0"/>
          <w:numId w:val="30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nekvalitné dodávky výrobkov a</w:t>
      </w:r>
      <w:r w:rsidR="007D2F6F" w:rsidRPr="00053364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materiálov</w:t>
      </w:r>
      <w:r w:rsidR="007D2F6F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zhotoviteľom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,</w:t>
      </w:r>
    </w:p>
    <w:p w:rsidR="74C195FD" w:rsidRPr="00053364" w:rsidRDefault="74C195FD" w:rsidP="00AC6603">
      <w:pPr>
        <w:pStyle w:val="Odsekzoznamu"/>
        <w:numPr>
          <w:ilvl w:val="0"/>
          <w:numId w:val="30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omeškanie objednávateľa s úhradou faktúry o viac ako 15 dní po dobe splatnosti,</w:t>
      </w:r>
    </w:p>
    <w:p w:rsidR="74C195FD" w:rsidRPr="00053364" w:rsidRDefault="74C195FD" w:rsidP="00AC6603">
      <w:pPr>
        <w:pStyle w:val="Odsekzoznamu"/>
        <w:numPr>
          <w:ilvl w:val="0"/>
          <w:numId w:val="30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neposkytnutie súčinnosti,</w:t>
      </w:r>
    </w:p>
    <w:p w:rsidR="74C195FD" w:rsidRPr="00053364" w:rsidRDefault="74C195FD" w:rsidP="00AC6603">
      <w:pPr>
        <w:pStyle w:val="Odsekzoznamu"/>
        <w:numPr>
          <w:ilvl w:val="0"/>
          <w:numId w:val="30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ak dielo nebude vykonané v požadovanej kvalite a prevedení v súlade s touto zmluvou</w:t>
      </w:r>
      <w:r w:rsidR="763B40FB" w:rsidRPr="00053364">
        <w:rPr>
          <w:rFonts w:ascii="Times New Roman" w:eastAsia="Arial" w:hAnsi="Times New Roman"/>
          <w:sz w:val="20"/>
          <w:szCs w:val="20"/>
          <w:lang w:eastAsia="ar-SA"/>
        </w:rPr>
        <w:t>,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</w:p>
    <w:p w:rsidR="17023811" w:rsidRPr="00053364" w:rsidRDefault="17023811" w:rsidP="00AC6603">
      <w:pPr>
        <w:pStyle w:val="Odsekzoznamu"/>
        <w:numPr>
          <w:ilvl w:val="0"/>
          <w:numId w:val="30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opakované nedodržanie platných predpisov BOZP a požiarnej ochrany</w:t>
      </w:r>
      <w:r w:rsidR="00394463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zhotoviteľom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,</w:t>
      </w:r>
    </w:p>
    <w:p w:rsidR="17023811" w:rsidRPr="00053364" w:rsidRDefault="17023811" w:rsidP="00AC6603">
      <w:pPr>
        <w:pStyle w:val="Odsekzoznamu"/>
        <w:numPr>
          <w:ilvl w:val="0"/>
          <w:numId w:val="30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opakované zistenie alkoholu, resp. iných omamných látok u pracovníkov </w:t>
      </w:r>
      <w:r w:rsidR="55AA5788" w:rsidRPr="00053364">
        <w:rPr>
          <w:rFonts w:ascii="Times New Roman" w:eastAsia="Arial" w:hAnsi="Times New Roman"/>
          <w:sz w:val="20"/>
          <w:szCs w:val="20"/>
          <w:lang w:eastAsia="ar-SA"/>
        </w:rPr>
        <w:t>z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hotoviteľa,</w:t>
      </w:r>
    </w:p>
    <w:p w:rsidR="17023811" w:rsidRPr="00053364" w:rsidRDefault="17023811" w:rsidP="00AC6603">
      <w:pPr>
        <w:pStyle w:val="Odsekzoznamu"/>
        <w:numPr>
          <w:ilvl w:val="0"/>
          <w:numId w:val="30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v prípadoch uvedených v § 19 </w:t>
      </w:r>
      <w:r w:rsidR="7FFD88AE" w:rsidRPr="00053364">
        <w:rPr>
          <w:rFonts w:ascii="Times New Roman" w:eastAsia="Arial" w:hAnsi="Times New Roman"/>
          <w:sz w:val="20"/>
          <w:szCs w:val="20"/>
          <w:lang w:eastAsia="ar-SA"/>
        </w:rPr>
        <w:t>ZVO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,</w:t>
      </w:r>
    </w:p>
    <w:p w:rsidR="17023811" w:rsidRPr="00053364" w:rsidRDefault="17023811" w:rsidP="00AC6603">
      <w:pPr>
        <w:pStyle w:val="Odsekzoznamu"/>
        <w:numPr>
          <w:ilvl w:val="0"/>
          <w:numId w:val="30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ak zhotoviteľ nepredloží ani do 30 dní objednávateľovi všetky údaje o zmenách subdodávateľa,</w:t>
      </w:r>
    </w:p>
    <w:p w:rsidR="17023811" w:rsidRPr="00053364" w:rsidRDefault="17023811" w:rsidP="00AC6603">
      <w:pPr>
        <w:pStyle w:val="Odsekzoznamu"/>
        <w:numPr>
          <w:ilvl w:val="0"/>
          <w:numId w:val="30"/>
        </w:numPr>
        <w:spacing w:after="12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ak tak ustanovuje zmluva priamo v niektorom zo svojich ustanovení.</w:t>
      </w:r>
    </w:p>
    <w:p w:rsidR="00C26905" w:rsidRPr="00053364" w:rsidRDefault="005B68B5" w:rsidP="00D00AA1">
      <w:pPr>
        <w:pStyle w:val="Odsekzoznamu"/>
        <w:numPr>
          <w:ilvl w:val="0"/>
          <w:numId w:val="16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Odstúpenie nadobúda účinnosť dňom doručenia písomného oznámenia druhej zmluvnej strane.</w:t>
      </w:r>
    </w:p>
    <w:p w:rsidR="0430A52B" w:rsidRPr="00053364" w:rsidRDefault="0430A52B" w:rsidP="00D00AA1">
      <w:pPr>
        <w:pStyle w:val="Odsekzoznamu"/>
        <w:numPr>
          <w:ilvl w:val="0"/>
          <w:numId w:val="16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V prípade odstúpenia od zmluvy sa na určenie ceny dovtedy vykonaných prác, výkonov a použitých materiálov použijú primerane ustanovenia tejto zmluvy o cene diela s prihliadnutím na prípadné nároky z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ád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diela, nezaplatené sankcie a iné pohľadávky vzniknuté zo zmluvy. Ak dôjde k odstúpeniu od zmluvy z</w:t>
      </w:r>
      <w:r w:rsidR="00632059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dôvodu na strane zhotoviteľa, má objednávateľ nárok na náhradu nevyhnutných nákladov, ktoré mu vznikli s</w:t>
      </w:r>
      <w:r w:rsidR="00632059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obstaraním nového zhotoviteľa, ktorý dielo zrealizuje. V záujme zabezpečenia pokračovania prác na</w:t>
      </w:r>
      <w:r w:rsidR="00632059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predmete zmluvy je zhotoviteľ povinný na žiadosť objednávateľa previesť bez zbytočného odkladu na</w:t>
      </w:r>
      <w:r w:rsidR="00632059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objednávateľa vlastnícke </w:t>
      </w:r>
      <w:r w:rsidRPr="001B6487">
        <w:rPr>
          <w:rFonts w:ascii="Times New Roman" w:eastAsia="Arial" w:hAnsi="Times New Roman"/>
          <w:sz w:val="20"/>
          <w:szCs w:val="20"/>
          <w:lang w:eastAsia="ar-SA"/>
        </w:rPr>
        <w:t>alebo iné právo k vybudovaným zariadeniam, lešeniam a inému vybaveniu, ktoré sa už nachádzajú na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pracovisku, ako i k dodaným hmotám a stavebným dielcom, a to za obvyklú cenu primeranú opotrebeniu a stavu týchto vecí. </w:t>
      </w:r>
    </w:p>
    <w:p w:rsidR="0430A52B" w:rsidRPr="00053364" w:rsidRDefault="0430A52B" w:rsidP="00D00AA1">
      <w:pPr>
        <w:pStyle w:val="Odsekzoznamu"/>
        <w:numPr>
          <w:ilvl w:val="0"/>
          <w:numId w:val="16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V prípade odstúpenia od zmluvy z dôvodu porušenia povinnosti zhotoviteľa má objednávateľ nárok na</w:t>
      </w:r>
      <w:r w:rsidR="00632059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náhradu škody spôsobenú omeškaním realizácie diela oproti termínu ukončen</w:t>
      </w:r>
      <w:r w:rsidR="00632059">
        <w:rPr>
          <w:rFonts w:ascii="Times New Roman" w:eastAsia="Arial" w:hAnsi="Times New Roman"/>
          <w:sz w:val="20"/>
          <w:szCs w:val="20"/>
          <w:lang w:eastAsia="ar-SA"/>
        </w:rPr>
        <w:t>ia realizácie diela uvedeného v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tejto zmluve.</w:t>
      </w:r>
    </w:p>
    <w:p w:rsidR="000D13B8" w:rsidRPr="00060D22" w:rsidRDefault="00C26905" w:rsidP="00D00AA1">
      <w:pPr>
        <w:pStyle w:val="Odsekzoznamu"/>
        <w:numPr>
          <w:ilvl w:val="0"/>
          <w:numId w:val="16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Odstúpením od zmluvy nie je dotknutý nárok na náhradu škody vzniknutej porušením zmluvy a nárok na</w:t>
      </w:r>
      <w:r w:rsidR="00632059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zaplatenie zmluvnej pokuty. </w:t>
      </w:r>
    </w:p>
    <w:p w:rsidR="005B68B5" w:rsidRPr="00053364" w:rsidRDefault="00FD773F" w:rsidP="00B910B1">
      <w:pPr>
        <w:spacing w:before="240" w:after="120" w:line="240" w:lineRule="auto"/>
        <w:jc w:val="center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  <w:r>
        <w:rPr>
          <w:rFonts w:ascii="Times New Roman" w:eastAsia="Arial" w:hAnsi="Times New Roman"/>
          <w:b/>
          <w:bCs/>
          <w:sz w:val="20"/>
          <w:szCs w:val="20"/>
          <w:lang w:eastAsia="ar-SA"/>
        </w:rPr>
        <w:br w:type="column"/>
      </w:r>
      <w:r w:rsidR="002B7C59"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lastRenderedPageBreak/>
        <w:t>Článok XI</w:t>
      </w:r>
      <w:r w:rsidR="17F09425"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V.</w:t>
      </w:r>
    </w:p>
    <w:p w:rsidR="005B68B5" w:rsidRPr="00060D22" w:rsidRDefault="005B68B5" w:rsidP="00374664">
      <w:pPr>
        <w:suppressAutoHyphens/>
        <w:spacing w:after="240" w:line="240" w:lineRule="auto"/>
        <w:jc w:val="center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Záverečné ustanovenia</w:t>
      </w:r>
    </w:p>
    <w:p w:rsidR="005B68B5" w:rsidRPr="00053364" w:rsidRDefault="005B68B5" w:rsidP="00E552E8">
      <w:pPr>
        <w:pStyle w:val="Odsekzoznamu"/>
        <w:numPr>
          <w:ilvl w:val="0"/>
          <w:numId w:val="17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Právne vzťahy oboch zmluvných strán neupravené touto zmluvou sa riadia príslušnými ustanoveniami Obchodného zákonníka a ostatnými právnymi predpismi. </w:t>
      </w:r>
    </w:p>
    <w:p w:rsidR="005B68B5" w:rsidRPr="00053364" w:rsidRDefault="005B68B5" w:rsidP="002822B1">
      <w:pPr>
        <w:pStyle w:val="Odsekzoznamu"/>
        <w:numPr>
          <w:ilvl w:val="0"/>
          <w:numId w:val="17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Táto zmluva nadobúda platnosť dňom podpisu obidvoma zmluvnými stranami a účinnosť dňom nasledujúcim po dni jej zverejnenia v Centrálnom registri zmlúv.</w:t>
      </w:r>
    </w:p>
    <w:p w:rsidR="005B68B5" w:rsidRPr="00053364" w:rsidRDefault="005B68B5" w:rsidP="002822B1">
      <w:pPr>
        <w:pStyle w:val="Odsekzoznamu"/>
        <w:numPr>
          <w:ilvl w:val="0"/>
          <w:numId w:val="17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Zhotoviteľ súhlasí s kompletným zverejnením zmluvy v Centrálnom registri zmlúv vrátane príloh.</w:t>
      </w:r>
    </w:p>
    <w:p w:rsidR="005B68B5" w:rsidRPr="00053364" w:rsidRDefault="00D01A68" w:rsidP="002822B1">
      <w:pPr>
        <w:pStyle w:val="Odsekzoznamu"/>
        <w:numPr>
          <w:ilvl w:val="0"/>
          <w:numId w:val="17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Zmluvné strany svojí</w:t>
      </w:r>
      <w:r w:rsidR="005B68B5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m podpisom potvrdzujú, že táto zmluva bola nimi spísaná slobodne, vážne, určite a zrozumiteľne. </w:t>
      </w:r>
    </w:p>
    <w:p w:rsidR="005B68B5" w:rsidRPr="00053364" w:rsidRDefault="005B68B5" w:rsidP="002822B1">
      <w:pPr>
        <w:pStyle w:val="Odsekzoznamu"/>
        <w:numPr>
          <w:ilvl w:val="0"/>
          <w:numId w:val="17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Zmluva je vyhotovená v </w:t>
      </w:r>
      <w:r w:rsidR="00AF7365" w:rsidRPr="00053364">
        <w:rPr>
          <w:rFonts w:ascii="Times New Roman" w:eastAsia="Arial" w:hAnsi="Times New Roman"/>
          <w:sz w:val="20"/>
          <w:szCs w:val="20"/>
          <w:lang w:eastAsia="ar-SA"/>
        </w:rPr>
        <w:t>štyroch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vyhotoveniach, pričom objednávateľ aj zhotoviteľ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obdržia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po </w:t>
      </w:r>
      <w:r w:rsidR="00AF7365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dvoch </w:t>
      </w:r>
      <w:r w:rsidR="002822B1">
        <w:rPr>
          <w:rFonts w:ascii="Times New Roman" w:eastAsia="Arial" w:hAnsi="Times New Roman"/>
          <w:sz w:val="20"/>
          <w:szCs w:val="20"/>
          <w:lang w:eastAsia="ar-SA"/>
        </w:rPr>
        <w:t>vyhotoveniach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.</w:t>
      </w:r>
    </w:p>
    <w:p w:rsidR="00AF7365" w:rsidRPr="00053364" w:rsidRDefault="00AF7365" w:rsidP="002822B1">
      <w:pPr>
        <w:pStyle w:val="Odsekzoznamu"/>
        <w:numPr>
          <w:ilvl w:val="0"/>
          <w:numId w:val="17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Neoddeliteľnou súčasťou tejto zmluvy sú nasledovné prílohy:</w:t>
      </w:r>
    </w:p>
    <w:p w:rsidR="005B68B5" w:rsidRPr="00053364" w:rsidRDefault="005B68B5" w:rsidP="4FAE8C8B">
      <w:pPr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</w:p>
    <w:p w:rsidR="005B68B5" w:rsidRPr="00053364" w:rsidRDefault="005D4AF0" w:rsidP="005D4AF0">
      <w:pPr>
        <w:pStyle w:val="Bezriadkovania"/>
        <w:tabs>
          <w:tab w:val="center" w:pos="6237"/>
        </w:tabs>
        <w:rPr>
          <w:lang w:eastAsia="ar-SA"/>
        </w:rPr>
      </w:pPr>
      <w:r>
        <w:rPr>
          <w:lang w:eastAsia="ar-SA"/>
        </w:rPr>
        <w:tab/>
      </w:r>
    </w:p>
    <w:p w:rsidR="00C72546" w:rsidRDefault="0040291C" w:rsidP="002822B1">
      <w:pPr>
        <w:suppressAutoHyphens/>
        <w:spacing w:after="60" w:line="240" w:lineRule="auto"/>
        <w:ind w:left="709" w:hanging="709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Príloha č. 1: </w:t>
      </w:r>
      <w:r w:rsidR="00C72546">
        <w:rPr>
          <w:rFonts w:ascii="Times New Roman" w:eastAsia="Arial" w:hAnsi="Times New Roman"/>
          <w:sz w:val="20"/>
          <w:szCs w:val="20"/>
          <w:lang w:eastAsia="ar-SA"/>
        </w:rPr>
        <w:t>Projektová dokumentácia</w:t>
      </w:r>
    </w:p>
    <w:p w:rsidR="0040291C" w:rsidRPr="00053364" w:rsidRDefault="00C72546" w:rsidP="002822B1">
      <w:pPr>
        <w:suppressAutoHyphens/>
        <w:spacing w:after="60" w:line="240" w:lineRule="auto"/>
        <w:ind w:left="709" w:hanging="709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Príloha č. </w:t>
      </w:r>
      <w:r>
        <w:rPr>
          <w:rFonts w:ascii="Times New Roman" w:eastAsia="Arial" w:hAnsi="Times New Roman"/>
          <w:sz w:val="20"/>
          <w:szCs w:val="20"/>
          <w:lang w:eastAsia="ar-SA"/>
        </w:rPr>
        <w:t>2:</w:t>
      </w:r>
      <w:r w:rsidR="00CF09EF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="1080E85F" w:rsidRPr="00053364">
        <w:rPr>
          <w:rFonts w:ascii="Times New Roman" w:eastAsia="Arial" w:hAnsi="Times New Roman"/>
          <w:sz w:val="20"/>
          <w:szCs w:val="20"/>
          <w:lang w:eastAsia="ar-SA"/>
        </w:rPr>
        <w:t>Ocenený v</w:t>
      </w:r>
      <w:r w:rsidR="00511B9D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ýkaz výmer – </w:t>
      </w:r>
      <w:proofErr w:type="spellStart"/>
      <w:r w:rsidR="00511B9D" w:rsidRPr="00053364">
        <w:rPr>
          <w:rFonts w:ascii="Times New Roman" w:eastAsia="Arial" w:hAnsi="Times New Roman"/>
          <w:sz w:val="20"/>
          <w:szCs w:val="20"/>
          <w:lang w:eastAsia="ar-SA"/>
        </w:rPr>
        <w:t>položkový</w:t>
      </w:r>
      <w:proofErr w:type="spellEnd"/>
      <w:r w:rsidR="00511B9D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rozpočet zhotoviteľa</w:t>
      </w:r>
    </w:p>
    <w:p w:rsidR="00AF7365" w:rsidRPr="00053364" w:rsidRDefault="00AF7365" w:rsidP="002822B1">
      <w:pPr>
        <w:suppressAutoHyphens/>
        <w:spacing w:after="60" w:line="240" w:lineRule="auto"/>
        <w:ind w:left="709" w:hanging="709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Príloha č. </w:t>
      </w:r>
      <w:r w:rsidR="00C72546">
        <w:rPr>
          <w:rFonts w:ascii="Times New Roman" w:eastAsia="Arial" w:hAnsi="Times New Roman"/>
          <w:sz w:val="20"/>
          <w:szCs w:val="20"/>
          <w:lang w:eastAsia="ar-SA"/>
        </w:rPr>
        <w:t>3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: Časový</w:t>
      </w:r>
      <w:r w:rsidR="00576AA1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harmonogram </w:t>
      </w:r>
      <w:r w:rsidR="00576AA1">
        <w:rPr>
          <w:rFonts w:ascii="Times New Roman" w:eastAsia="Arial" w:hAnsi="Times New Roman"/>
          <w:sz w:val="20"/>
          <w:szCs w:val="20"/>
          <w:lang w:eastAsia="ar-SA"/>
        </w:rPr>
        <w:t xml:space="preserve">rekonštrukčných a 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stavebných</w:t>
      </w:r>
      <w:r w:rsidR="190D7FAE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prác</w:t>
      </w:r>
    </w:p>
    <w:p w:rsidR="00AF7365" w:rsidRDefault="00AF7365" w:rsidP="002822B1">
      <w:pPr>
        <w:suppressAutoHyphens/>
        <w:spacing w:after="60" w:line="240" w:lineRule="auto"/>
        <w:ind w:left="709" w:hanging="709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Príloha č. </w:t>
      </w:r>
      <w:r w:rsidR="00C72546">
        <w:rPr>
          <w:rFonts w:ascii="Times New Roman" w:eastAsia="Arial" w:hAnsi="Times New Roman"/>
          <w:sz w:val="20"/>
          <w:szCs w:val="20"/>
          <w:lang w:eastAsia="ar-SA"/>
        </w:rPr>
        <w:t>4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: Zoznam subdodávateľov</w:t>
      </w:r>
    </w:p>
    <w:p w:rsidR="002822B1" w:rsidRDefault="002822B1" w:rsidP="00EC5BD1">
      <w:pPr>
        <w:tabs>
          <w:tab w:val="left" w:pos="4820"/>
        </w:tabs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</w:p>
    <w:p w:rsidR="002822B1" w:rsidRDefault="002822B1" w:rsidP="00EC5BD1">
      <w:pPr>
        <w:tabs>
          <w:tab w:val="left" w:pos="4820"/>
        </w:tabs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</w:p>
    <w:p w:rsidR="00EC5BD1" w:rsidRPr="00053364" w:rsidRDefault="00EC5BD1" w:rsidP="00EC5BD1">
      <w:pPr>
        <w:tabs>
          <w:tab w:val="left" w:pos="4820"/>
        </w:tabs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>
        <w:rPr>
          <w:rFonts w:ascii="Times New Roman" w:eastAsia="Arial" w:hAnsi="Times New Roman"/>
          <w:sz w:val="20"/>
          <w:szCs w:val="20"/>
          <w:lang w:eastAsia="ar-SA"/>
        </w:rPr>
        <w:tab/>
      </w:r>
    </w:p>
    <w:p w:rsidR="00AF7365" w:rsidRPr="00053364" w:rsidRDefault="00AF7365" w:rsidP="00EC5BD1">
      <w:pPr>
        <w:tabs>
          <w:tab w:val="left" w:pos="4820"/>
        </w:tabs>
        <w:suppressAutoHyphens/>
        <w:spacing w:after="0"/>
        <w:ind w:left="709" w:hanging="709"/>
        <w:jc w:val="both"/>
        <w:rPr>
          <w:rFonts w:ascii="Times New Roman" w:eastAsia="Arial" w:hAnsi="Times New Roman"/>
          <w:sz w:val="20"/>
          <w:szCs w:val="20"/>
          <w:lang w:eastAsia="ar-SA"/>
        </w:rPr>
      </w:pPr>
    </w:p>
    <w:p w:rsidR="00E525D1" w:rsidRDefault="005D4AF0" w:rsidP="0059356B">
      <w:pPr>
        <w:tabs>
          <w:tab w:val="center" w:pos="1701"/>
          <w:tab w:val="center" w:pos="7088"/>
        </w:tabs>
        <w:suppressAutoHyphens/>
        <w:spacing w:after="120" w:line="240" w:lineRule="auto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>
        <w:rPr>
          <w:rFonts w:ascii="Times New Roman" w:eastAsia="Arial" w:hAnsi="Times New Roman"/>
          <w:sz w:val="20"/>
          <w:szCs w:val="20"/>
          <w:lang w:eastAsia="ar-SA"/>
        </w:rPr>
        <w:tab/>
      </w:r>
      <w:r w:rsidR="00AF7365" w:rsidRPr="00053364">
        <w:rPr>
          <w:rFonts w:ascii="Times New Roman" w:eastAsia="Arial" w:hAnsi="Times New Roman"/>
          <w:sz w:val="20"/>
          <w:szCs w:val="20"/>
          <w:lang w:eastAsia="ar-SA"/>
        </w:rPr>
        <w:t>Za objednávateľa:</w:t>
      </w:r>
      <w:r w:rsidR="00E525D1">
        <w:rPr>
          <w:rFonts w:ascii="Times New Roman" w:eastAsia="Arial" w:hAnsi="Times New Roman"/>
          <w:sz w:val="20"/>
          <w:szCs w:val="20"/>
          <w:lang w:eastAsia="ar-SA"/>
        </w:rPr>
        <w:tab/>
      </w:r>
      <w:r w:rsidR="00E525D1" w:rsidRPr="00053364">
        <w:rPr>
          <w:rFonts w:ascii="Times New Roman" w:eastAsia="Arial" w:hAnsi="Times New Roman"/>
          <w:sz w:val="20"/>
          <w:szCs w:val="20"/>
          <w:lang w:eastAsia="ar-SA"/>
        </w:rPr>
        <w:t>Za zhotoviteľa:</w:t>
      </w:r>
    </w:p>
    <w:p w:rsidR="0059356B" w:rsidRDefault="005D4AF0" w:rsidP="00B47C1B">
      <w:pPr>
        <w:tabs>
          <w:tab w:val="center" w:pos="1418"/>
          <w:tab w:val="center" w:pos="6804"/>
        </w:tabs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>
        <w:rPr>
          <w:rFonts w:ascii="Times New Roman" w:eastAsia="Arial" w:hAnsi="Times New Roman"/>
          <w:sz w:val="20"/>
          <w:szCs w:val="20"/>
          <w:lang w:eastAsia="ar-SA"/>
        </w:rPr>
        <w:tab/>
      </w:r>
    </w:p>
    <w:p w:rsidR="00A4773D" w:rsidRDefault="00B47C1B" w:rsidP="0059356B">
      <w:pPr>
        <w:tabs>
          <w:tab w:val="center" w:pos="1701"/>
          <w:tab w:val="center" w:pos="7088"/>
        </w:tabs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>
        <w:rPr>
          <w:rFonts w:ascii="Times New Roman" w:eastAsia="Arial" w:hAnsi="Times New Roman"/>
          <w:sz w:val="20"/>
          <w:szCs w:val="20"/>
          <w:lang w:eastAsia="ar-SA"/>
        </w:rPr>
        <w:t xml:space="preserve">V </w:t>
      </w:r>
      <w:r w:rsidR="00A4773D" w:rsidRPr="00053364">
        <w:rPr>
          <w:rFonts w:ascii="Times New Roman" w:eastAsia="Arial" w:hAnsi="Times New Roman"/>
          <w:sz w:val="20"/>
          <w:szCs w:val="20"/>
          <w:lang w:eastAsia="ar-SA"/>
        </w:rPr>
        <w:t>Bratislave, dňa:</w:t>
      </w:r>
      <w:r>
        <w:rPr>
          <w:rFonts w:ascii="Times New Roman" w:eastAsia="Arial" w:hAnsi="Times New Roman"/>
          <w:sz w:val="20"/>
          <w:szCs w:val="20"/>
          <w:lang w:eastAsia="ar-SA"/>
        </w:rPr>
        <w:t xml:space="preserve"> .............</w:t>
      </w:r>
      <w:r w:rsidR="0059356B">
        <w:rPr>
          <w:rFonts w:ascii="Times New Roman" w:eastAsia="Arial" w:hAnsi="Times New Roman"/>
          <w:sz w:val="20"/>
          <w:szCs w:val="20"/>
          <w:lang w:eastAsia="ar-SA"/>
        </w:rPr>
        <w:t>......</w:t>
      </w:r>
      <w:r>
        <w:rPr>
          <w:rFonts w:ascii="Times New Roman" w:eastAsia="Arial" w:hAnsi="Times New Roman"/>
          <w:sz w:val="20"/>
          <w:szCs w:val="20"/>
          <w:lang w:eastAsia="ar-SA"/>
        </w:rPr>
        <w:t>.</w:t>
      </w:r>
      <w:r w:rsidR="0059356B">
        <w:rPr>
          <w:rFonts w:ascii="Times New Roman" w:eastAsia="Arial" w:hAnsi="Times New Roman"/>
          <w:sz w:val="20"/>
          <w:szCs w:val="20"/>
          <w:lang w:eastAsia="ar-SA"/>
        </w:rPr>
        <w:t>.............</w:t>
      </w:r>
      <w:r w:rsidR="00A4773D">
        <w:rPr>
          <w:rFonts w:ascii="Times New Roman" w:eastAsia="Arial" w:hAnsi="Times New Roman"/>
          <w:sz w:val="20"/>
          <w:szCs w:val="20"/>
          <w:lang w:eastAsia="ar-SA"/>
        </w:rPr>
        <w:tab/>
      </w:r>
      <w:r>
        <w:rPr>
          <w:rFonts w:ascii="Times New Roman" w:eastAsia="Arial" w:hAnsi="Times New Roman"/>
          <w:sz w:val="20"/>
          <w:szCs w:val="20"/>
          <w:lang w:eastAsia="ar-SA"/>
        </w:rPr>
        <w:t xml:space="preserve">V 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Bratislave, dňa:</w:t>
      </w:r>
      <w:r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="0059356B">
        <w:rPr>
          <w:rFonts w:ascii="Times New Roman" w:eastAsia="Arial" w:hAnsi="Times New Roman"/>
          <w:sz w:val="20"/>
          <w:szCs w:val="20"/>
          <w:lang w:eastAsia="ar-SA"/>
        </w:rPr>
        <w:t>.................................</w:t>
      </w:r>
    </w:p>
    <w:p w:rsidR="00AF7365" w:rsidRDefault="00AF7365" w:rsidP="00060D22">
      <w:pPr>
        <w:tabs>
          <w:tab w:val="left" w:pos="4820"/>
        </w:tabs>
        <w:suppressAutoHyphens/>
        <w:spacing w:after="0"/>
        <w:ind w:left="709" w:hanging="709"/>
        <w:jc w:val="both"/>
        <w:rPr>
          <w:rFonts w:ascii="Times New Roman" w:eastAsia="Arial" w:hAnsi="Times New Roman"/>
          <w:sz w:val="20"/>
          <w:szCs w:val="20"/>
          <w:lang w:eastAsia="ar-SA"/>
        </w:rPr>
      </w:pPr>
    </w:p>
    <w:p w:rsidR="00366C30" w:rsidRDefault="00366C30" w:rsidP="00060D22">
      <w:pPr>
        <w:tabs>
          <w:tab w:val="left" w:pos="4820"/>
        </w:tabs>
        <w:suppressAutoHyphens/>
        <w:spacing w:after="0"/>
        <w:ind w:left="709" w:hanging="709"/>
        <w:jc w:val="both"/>
        <w:rPr>
          <w:rFonts w:ascii="Times New Roman" w:eastAsia="Arial" w:hAnsi="Times New Roman"/>
          <w:sz w:val="20"/>
          <w:szCs w:val="20"/>
          <w:lang w:eastAsia="ar-SA"/>
        </w:rPr>
      </w:pPr>
    </w:p>
    <w:p w:rsidR="002822B1" w:rsidRDefault="002822B1" w:rsidP="00060D22">
      <w:pPr>
        <w:tabs>
          <w:tab w:val="left" w:pos="4820"/>
        </w:tabs>
        <w:suppressAutoHyphens/>
        <w:spacing w:after="0"/>
        <w:ind w:left="709" w:hanging="709"/>
        <w:jc w:val="both"/>
        <w:rPr>
          <w:rFonts w:ascii="Times New Roman" w:eastAsia="Arial" w:hAnsi="Times New Roman"/>
          <w:sz w:val="20"/>
          <w:szCs w:val="20"/>
          <w:lang w:eastAsia="ar-SA"/>
        </w:rPr>
      </w:pPr>
    </w:p>
    <w:p w:rsidR="002822B1" w:rsidRDefault="002822B1" w:rsidP="00060D22">
      <w:pPr>
        <w:tabs>
          <w:tab w:val="left" w:pos="4820"/>
        </w:tabs>
        <w:suppressAutoHyphens/>
        <w:spacing w:after="0"/>
        <w:ind w:left="709" w:hanging="709"/>
        <w:jc w:val="both"/>
        <w:rPr>
          <w:rFonts w:ascii="Times New Roman" w:eastAsia="Arial" w:hAnsi="Times New Roman"/>
          <w:sz w:val="20"/>
          <w:szCs w:val="20"/>
          <w:lang w:eastAsia="ar-SA"/>
        </w:rPr>
      </w:pPr>
    </w:p>
    <w:p w:rsidR="00E525D1" w:rsidRPr="00053364" w:rsidRDefault="00E525D1" w:rsidP="00060D22">
      <w:pPr>
        <w:tabs>
          <w:tab w:val="left" w:pos="4820"/>
        </w:tabs>
        <w:suppressAutoHyphens/>
        <w:spacing w:after="0"/>
        <w:ind w:left="709" w:hanging="709"/>
        <w:jc w:val="both"/>
        <w:rPr>
          <w:rFonts w:ascii="Times New Roman" w:eastAsia="Arial" w:hAnsi="Times New Roman"/>
          <w:sz w:val="20"/>
          <w:szCs w:val="20"/>
          <w:lang w:eastAsia="ar-SA"/>
        </w:rPr>
      </w:pPr>
    </w:p>
    <w:p w:rsidR="00366C30" w:rsidRPr="00053364" w:rsidRDefault="005D4AF0" w:rsidP="0059356B">
      <w:pPr>
        <w:tabs>
          <w:tab w:val="center" w:pos="1701"/>
          <w:tab w:val="center" w:pos="7088"/>
        </w:tabs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>
        <w:rPr>
          <w:rFonts w:ascii="Times New Roman" w:eastAsia="Arial" w:hAnsi="Times New Roman"/>
          <w:sz w:val="20"/>
          <w:szCs w:val="20"/>
          <w:lang w:eastAsia="ar-SA"/>
        </w:rPr>
        <w:tab/>
      </w:r>
      <w:r w:rsidR="00366C30">
        <w:rPr>
          <w:rFonts w:ascii="Times New Roman" w:eastAsia="Arial" w:hAnsi="Times New Roman"/>
          <w:sz w:val="20"/>
          <w:szCs w:val="20"/>
          <w:lang w:eastAsia="ar-SA"/>
        </w:rPr>
        <w:t>..................</w:t>
      </w:r>
      <w:r w:rsidR="00B47C1B">
        <w:rPr>
          <w:rFonts w:ascii="Times New Roman" w:eastAsia="Arial" w:hAnsi="Times New Roman"/>
          <w:sz w:val="20"/>
          <w:szCs w:val="20"/>
          <w:lang w:eastAsia="ar-SA"/>
        </w:rPr>
        <w:t>......</w:t>
      </w:r>
      <w:r w:rsidR="00366C30">
        <w:rPr>
          <w:rFonts w:ascii="Times New Roman" w:eastAsia="Arial" w:hAnsi="Times New Roman"/>
          <w:sz w:val="20"/>
          <w:szCs w:val="20"/>
          <w:lang w:eastAsia="ar-SA"/>
        </w:rPr>
        <w:t>..........................</w:t>
      </w:r>
      <w:r w:rsidR="00366C30">
        <w:rPr>
          <w:rFonts w:ascii="Times New Roman" w:eastAsia="Arial" w:hAnsi="Times New Roman"/>
          <w:sz w:val="20"/>
          <w:szCs w:val="20"/>
          <w:lang w:eastAsia="ar-SA"/>
        </w:rPr>
        <w:tab/>
      </w:r>
      <w:r w:rsidR="00B47C1B">
        <w:rPr>
          <w:rFonts w:ascii="Times New Roman" w:eastAsia="Arial" w:hAnsi="Times New Roman"/>
          <w:sz w:val="20"/>
          <w:szCs w:val="20"/>
          <w:lang w:eastAsia="ar-SA"/>
        </w:rPr>
        <w:t>..................................................</w:t>
      </w:r>
    </w:p>
    <w:p w:rsidR="00366C30" w:rsidRDefault="005D4AF0" w:rsidP="0059356B">
      <w:pPr>
        <w:tabs>
          <w:tab w:val="center" w:pos="1701"/>
          <w:tab w:val="center" w:pos="6237"/>
        </w:tabs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>
        <w:rPr>
          <w:rFonts w:ascii="Times New Roman" w:eastAsia="Arial" w:hAnsi="Times New Roman"/>
          <w:sz w:val="20"/>
          <w:szCs w:val="20"/>
          <w:lang w:eastAsia="ar-SA"/>
        </w:rPr>
        <w:tab/>
      </w:r>
      <w:r w:rsidR="00366C30">
        <w:rPr>
          <w:rFonts w:ascii="Times New Roman" w:eastAsia="Arial" w:hAnsi="Times New Roman"/>
          <w:sz w:val="20"/>
          <w:szCs w:val="20"/>
          <w:lang w:eastAsia="ar-SA"/>
        </w:rPr>
        <w:t>p</w:t>
      </w:r>
      <w:r>
        <w:rPr>
          <w:rFonts w:ascii="Times New Roman" w:eastAsia="Arial" w:hAnsi="Times New Roman"/>
          <w:sz w:val="20"/>
          <w:szCs w:val="20"/>
          <w:lang w:eastAsia="ar-SA"/>
        </w:rPr>
        <w:t xml:space="preserve">rof. JUDr. Marek </w:t>
      </w:r>
      <w:proofErr w:type="spellStart"/>
      <w:r>
        <w:rPr>
          <w:rFonts w:ascii="Times New Roman" w:eastAsia="Arial" w:hAnsi="Times New Roman"/>
          <w:sz w:val="20"/>
          <w:szCs w:val="20"/>
          <w:lang w:eastAsia="ar-SA"/>
        </w:rPr>
        <w:t>Števček</w:t>
      </w:r>
      <w:proofErr w:type="spellEnd"/>
      <w:r>
        <w:rPr>
          <w:rFonts w:ascii="Times New Roman" w:eastAsia="Arial" w:hAnsi="Times New Roman"/>
          <w:sz w:val="20"/>
          <w:szCs w:val="20"/>
          <w:lang w:eastAsia="ar-SA"/>
        </w:rPr>
        <w:t>, PhD.</w:t>
      </w:r>
      <w:r>
        <w:rPr>
          <w:rFonts w:ascii="Times New Roman" w:eastAsia="Arial" w:hAnsi="Times New Roman"/>
          <w:sz w:val="20"/>
          <w:szCs w:val="20"/>
          <w:lang w:eastAsia="ar-SA"/>
        </w:rPr>
        <w:tab/>
      </w:r>
    </w:p>
    <w:p w:rsidR="00366C30" w:rsidRDefault="005D4AF0" w:rsidP="0059356B">
      <w:pPr>
        <w:tabs>
          <w:tab w:val="center" w:pos="1701"/>
          <w:tab w:val="center" w:pos="7088"/>
        </w:tabs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>
        <w:rPr>
          <w:rFonts w:ascii="Times New Roman" w:eastAsia="Arial" w:hAnsi="Times New Roman"/>
          <w:sz w:val="20"/>
          <w:szCs w:val="20"/>
          <w:lang w:eastAsia="ar-SA"/>
        </w:rPr>
        <w:tab/>
        <w:t>rektor</w:t>
      </w:r>
      <w:r>
        <w:rPr>
          <w:rFonts w:ascii="Times New Roman" w:eastAsia="Arial" w:hAnsi="Times New Roman"/>
          <w:sz w:val="20"/>
          <w:szCs w:val="20"/>
          <w:lang w:eastAsia="ar-SA"/>
        </w:rPr>
        <w:tab/>
      </w:r>
      <w:r w:rsidR="00366C30">
        <w:rPr>
          <w:rFonts w:ascii="Times New Roman" w:eastAsia="Arial" w:hAnsi="Times New Roman"/>
          <w:sz w:val="20"/>
          <w:szCs w:val="20"/>
          <w:lang w:eastAsia="ar-SA"/>
        </w:rPr>
        <w:t>konateľ</w:t>
      </w:r>
    </w:p>
    <w:p w:rsidR="00366C30" w:rsidRDefault="00366C30" w:rsidP="00366C30">
      <w:pPr>
        <w:tabs>
          <w:tab w:val="left" w:pos="4820"/>
          <w:tab w:val="left" w:pos="5670"/>
        </w:tabs>
        <w:suppressAutoHyphens/>
        <w:spacing w:after="0"/>
        <w:ind w:left="993" w:firstLine="141"/>
        <w:jc w:val="both"/>
        <w:rPr>
          <w:rFonts w:ascii="Times New Roman" w:eastAsia="Arial" w:hAnsi="Times New Roman"/>
          <w:sz w:val="20"/>
          <w:szCs w:val="20"/>
          <w:lang w:eastAsia="ar-SA"/>
        </w:rPr>
      </w:pPr>
    </w:p>
    <w:p w:rsidR="00E61712" w:rsidRDefault="00E61712" w:rsidP="0059356B">
      <w:pPr>
        <w:tabs>
          <w:tab w:val="left" w:pos="4820"/>
          <w:tab w:val="left" w:pos="5670"/>
        </w:tabs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</w:p>
    <w:sectPr w:rsidR="00E61712" w:rsidSect="0097192F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872C66" w16cex:dateUtc="2020-12-18T12:25:00Z"/>
  <w16cex:commentExtensible w16cex:durableId="237DB77D" w16cex:dateUtc="2020-12-11T08:16:00Z"/>
  <w16cex:commentExtensible w16cex:durableId="0A473B56" w16cex:dateUtc="2020-12-13T09:58:00Z"/>
  <w16cex:commentExtensible w16cex:durableId="23872F7F" w16cex:dateUtc="2020-12-18T12:39:00Z"/>
  <w16cex:commentExtensible w16cex:durableId="237DBF01" w16cex:dateUtc="2020-12-11T08:48:00Z"/>
  <w16cex:commentExtensible w16cex:durableId="41CF4F19" w16cex:dateUtc="2020-12-13T14:26:00Z"/>
  <w16cex:commentExtensible w16cex:durableId="758D21BF" w16cex:dateUtc="2020-12-13T14:26:00Z"/>
  <w16cex:commentExtensible w16cex:durableId="238735A5" w16cex:dateUtc="2020-12-18T13:05:00Z"/>
  <w16cex:commentExtensible w16cex:durableId="238736D1" w16cex:dateUtc="2020-12-18T13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CC605E2" w16cid:durableId="24169ED3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837E5" w:rsidRDefault="003837E5" w:rsidP="00527370">
      <w:pPr>
        <w:spacing w:after="0" w:line="240" w:lineRule="auto"/>
      </w:pPr>
      <w:r>
        <w:separator/>
      </w:r>
    </w:p>
  </w:endnote>
  <w:endnote w:type="continuationSeparator" w:id="0">
    <w:p w:rsidR="003837E5" w:rsidRDefault="003837E5" w:rsidP="00527370">
      <w:pPr>
        <w:spacing w:after="0" w:line="240" w:lineRule="auto"/>
      </w:pPr>
      <w:r>
        <w:continuationSeparator/>
      </w:r>
    </w:p>
  </w:endnote>
  <w:endnote w:type="continuationNotice" w:id="1">
    <w:p w:rsidR="003837E5" w:rsidRDefault="003837E5">
      <w:pPr>
        <w:spacing w:after="0" w:line="240" w:lineRule="auto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A00002EF" w:usb1="4000207B" w:usb2="00000000" w:usb3="00000000" w:csb0="000000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="Times New Roman" w:hAnsi="Times New Roman"/>
        <w:sz w:val="24"/>
        <w:szCs w:val="24"/>
      </w:rPr>
      <w:id w:val="-476445346"/>
      <w:docPartObj>
        <w:docPartGallery w:val="Page Numbers (Bottom of Page)"/>
        <w:docPartUnique/>
      </w:docPartObj>
    </w:sdtPr>
    <w:sdtContent>
      <w:p w:rsidR="00DD660F" w:rsidRPr="00D617C1" w:rsidRDefault="009C1660">
        <w:pPr>
          <w:pStyle w:val="Pta"/>
          <w:jc w:val="center"/>
          <w:rPr>
            <w:rFonts w:ascii="Times New Roman" w:hAnsi="Times New Roman"/>
            <w:sz w:val="24"/>
            <w:szCs w:val="24"/>
          </w:rPr>
        </w:pPr>
        <w:r w:rsidRPr="00D617C1">
          <w:rPr>
            <w:rFonts w:ascii="Times New Roman" w:hAnsi="Times New Roman"/>
          </w:rPr>
          <w:fldChar w:fldCharType="begin"/>
        </w:r>
        <w:r w:rsidR="00DD660F" w:rsidRPr="00D617C1">
          <w:rPr>
            <w:rFonts w:ascii="Times New Roman" w:hAnsi="Times New Roman"/>
          </w:rPr>
          <w:instrText>PAGE   \* MERGEFORMAT</w:instrText>
        </w:r>
        <w:r w:rsidRPr="00D617C1">
          <w:rPr>
            <w:rFonts w:ascii="Times New Roman" w:hAnsi="Times New Roman"/>
          </w:rPr>
          <w:fldChar w:fldCharType="separate"/>
        </w:r>
        <w:r w:rsidR="000C7707">
          <w:rPr>
            <w:rFonts w:ascii="Times New Roman" w:hAnsi="Times New Roman"/>
            <w:noProof/>
          </w:rPr>
          <w:t>14</w:t>
        </w:r>
        <w:r w:rsidRPr="00D617C1">
          <w:rPr>
            <w:rFonts w:ascii="Times New Roman" w:hAnsi="Times New Roman"/>
          </w:rPr>
          <w:fldChar w:fldCharType="end"/>
        </w:r>
      </w:p>
    </w:sdtContent>
  </w:sdt>
  <w:p w:rsidR="00DD660F" w:rsidRDefault="00DD660F">
    <w:pPr>
      <w:pStyle w:val="Pt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837E5" w:rsidRDefault="003837E5" w:rsidP="00527370">
      <w:pPr>
        <w:spacing w:after="0" w:line="240" w:lineRule="auto"/>
      </w:pPr>
      <w:r>
        <w:separator/>
      </w:r>
    </w:p>
  </w:footnote>
  <w:footnote w:type="continuationSeparator" w:id="0">
    <w:p w:rsidR="003837E5" w:rsidRDefault="003837E5" w:rsidP="00527370">
      <w:pPr>
        <w:spacing w:after="0" w:line="240" w:lineRule="auto"/>
      </w:pPr>
      <w:r>
        <w:continuationSeparator/>
      </w:r>
    </w:p>
  </w:footnote>
  <w:footnote w:type="continuationNotice" w:id="1">
    <w:p w:rsidR="003837E5" w:rsidRDefault="003837E5">
      <w:pPr>
        <w:spacing w:after="0" w:line="240" w:lineRule="auto"/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Layout w:type="fixed"/>
      <w:tblLook w:val="06A0"/>
    </w:tblPr>
    <w:tblGrid>
      <w:gridCol w:w="3024"/>
      <w:gridCol w:w="3024"/>
      <w:gridCol w:w="3024"/>
    </w:tblGrid>
    <w:tr w:rsidR="00DD660F" w:rsidTr="33BA2F4C">
      <w:tc>
        <w:tcPr>
          <w:tcW w:w="3024" w:type="dxa"/>
        </w:tcPr>
        <w:p w:rsidR="00DD660F" w:rsidRDefault="00DD660F" w:rsidP="00464284">
          <w:pPr>
            <w:pStyle w:val="Hlavika"/>
            <w:ind w:left="-115"/>
          </w:pPr>
        </w:p>
      </w:tc>
      <w:tc>
        <w:tcPr>
          <w:tcW w:w="3024" w:type="dxa"/>
        </w:tcPr>
        <w:p w:rsidR="00DD660F" w:rsidRDefault="00DD660F" w:rsidP="00464284">
          <w:pPr>
            <w:pStyle w:val="Hlavika"/>
            <w:jc w:val="center"/>
          </w:pPr>
        </w:p>
      </w:tc>
      <w:tc>
        <w:tcPr>
          <w:tcW w:w="3024" w:type="dxa"/>
        </w:tcPr>
        <w:p w:rsidR="00DD660F" w:rsidRDefault="00DD660F" w:rsidP="00464284">
          <w:pPr>
            <w:pStyle w:val="Hlavika"/>
            <w:ind w:right="-115"/>
            <w:jc w:val="right"/>
          </w:pPr>
        </w:p>
      </w:tc>
    </w:tr>
  </w:tbl>
  <w:p w:rsidR="00DD660F" w:rsidRDefault="00DD660F" w:rsidP="00464284">
    <w:pPr>
      <w:pStyle w:val="Hlavika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9C3C67"/>
    <w:multiLevelType w:val="hybridMultilevel"/>
    <w:tmpl w:val="02888CA0"/>
    <w:lvl w:ilvl="0" w:tplc="71902BEE">
      <w:start w:val="1"/>
      <w:numFmt w:val="lowerLetter"/>
      <w:lvlText w:val="%1)"/>
      <w:lvlJc w:val="left"/>
      <w:pPr>
        <w:ind w:left="720" w:hanging="360"/>
      </w:pPr>
    </w:lvl>
    <w:lvl w:ilvl="1" w:tplc="9C086D9E">
      <w:start w:val="1"/>
      <w:numFmt w:val="lowerLetter"/>
      <w:lvlText w:val="%2."/>
      <w:lvlJc w:val="left"/>
      <w:pPr>
        <w:ind w:left="1440" w:hanging="360"/>
      </w:pPr>
    </w:lvl>
    <w:lvl w:ilvl="2" w:tplc="B38C7BE6">
      <w:start w:val="1"/>
      <w:numFmt w:val="lowerRoman"/>
      <w:lvlText w:val="%3."/>
      <w:lvlJc w:val="right"/>
      <w:pPr>
        <w:ind w:left="2160" w:hanging="180"/>
      </w:pPr>
    </w:lvl>
    <w:lvl w:ilvl="3" w:tplc="B0C61C16">
      <w:start w:val="1"/>
      <w:numFmt w:val="decimal"/>
      <w:lvlText w:val="%4."/>
      <w:lvlJc w:val="left"/>
      <w:pPr>
        <w:ind w:left="2880" w:hanging="360"/>
      </w:pPr>
    </w:lvl>
    <w:lvl w:ilvl="4" w:tplc="C3985466">
      <w:start w:val="1"/>
      <w:numFmt w:val="lowerLetter"/>
      <w:lvlText w:val="%5."/>
      <w:lvlJc w:val="left"/>
      <w:pPr>
        <w:ind w:left="3600" w:hanging="360"/>
      </w:pPr>
    </w:lvl>
    <w:lvl w:ilvl="5" w:tplc="365E101E">
      <w:start w:val="1"/>
      <w:numFmt w:val="lowerRoman"/>
      <w:lvlText w:val="%6."/>
      <w:lvlJc w:val="right"/>
      <w:pPr>
        <w:ind w:left="4320" w:hanging="180"/>
      </w:pPr>
    </w:lvl>
    <w:lvl w:ilvl="6" w:tplc="AA540B30">
      <w:start w:val="1"/>
      <w:numFmt w:val="decimal"/>
      <w:lvlText w:val="%7."/>
      <w:lvlJc w:val="left"/>
      <w:pPr>
        <w:ind w:left="5040" w:hanging="360"/>
      </w:pPr>
    </w:lvl>
    <w:lvl w:ilvl="7" w:tplc="83AE5076">
      <w:start w:val="1"/>
      <w:numFmt w:val="lowerLetter"/>
      <w:lvlText w:val="%8."/>
      <w:lvlJc w:val="left"/>
      <w:pPr>
        <w:ind w:left="5760" w:hanging="360"/>
      </w:pPr>
    </w:lvl>
    <w:lvl w:ilvl="8" w:tplc="550C3326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177A10"/>
    <w:multiLevelType w:val="hybridMultilevel"/>
    <w:tmpl w:val="83E2FC6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82E0A52"/>
    <w:multiLevelType w:val="hybridMultilevel"/>
    <w:tmpl w:val="C8889F9E"/>
    <w:lvl w:ilvl="0" w:tplc="200A6D7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000000" w:themeColor="text1"/>
      </w:rPr>
    </w:lvl>
    <w:lvl w:ilvl="1" w:tplc="041B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0A2845D4"/>
    <w:multiLevelType w:val="hybridMultilevel"/>
    <w:tmpl w:val="E9B2CEC6"/>
    <w:lvl w:ilvl="0" w:tplc="041B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B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0FE21017"/>
    <w:multiLevelType w:val="hybridMultilevel"/>
    <w:tmpl w:val="3238E20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>
    <w:nsid w:val="12A043D9"/>
    <w:multiLevelType w:val="hybridMultilevel"/>
    <w:tmpl w:val="5EF446B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42D41BA"/>
    <w:multiLevelType w:val="hybridMultilevel"/>
    <w:tmpl w:val="3238E20C"/>
    <w:lvl w:ilvl="0" w:tplc="6CE027BA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1B0132BA"/>
    <w:multiLevelType w:val="hybridMultilevel"/>
    <w:tmpl w:val="02888CA0"/>
    <w:lvl w:ilvl="0" w:tplc="71902BEE">
      <w:start w:val="1"/>
      <w:numFmt w:val="lowerLetter"/>
      <w:lvlText w:val="%1)"/>
      <w:lvlJc w:val="left"/>
      <w:pPr>
        <w:ind w:left="720" w:hanging="360"/>
      </w:pPr>
    </w:lvl>
    <w:lvl w:ilvl="1" w:tplc="9C086D9E">
      <w:start w:val="1"/>
      <w:numFmt w:val="lowerLetter"/>
      <w:lvlText w:val="%2."/>
      <w:lvlJc w:val="left"/>
      <w:pPr>
        <w:ind w:left="1440" w:hanging="360"/>
      </w:pPr>
    </w:lvl>
    <w:lvl w:ilvl="2" w:tplc="B38C7BE6">
      <w:start w:val="1"/>
      <w:numFmt w:val="lowerRoman"/>
      <w:lvlText w:val="%3."/>
      <w:lvlJc w:val="right"/>
      <w:pPr>
        <w:ind w:left="2160" w:hanging="180"/>
      </w:pPr>
    </w:lvl>
    <w:lvl w:ilvl="3" w:tplc="B0C61C16">
      <w:start w:val="1"/>
      <w:numFmt w:val="decimal"/>
      <w:lvlText w:val="%4."/>
      <w:lvlJc w:val="left"/>
      <w:pPr>
        <w:ind w:left="2880" w:hanging="360"/>
      </w:pPr>
    </w:lvl>
    <w:lvl w:ilvl="4" w:tplc="C3985466">
      <w:start w:val="1"/>
      <w:numFmt w:val="lowerLetter"/>
      <w:lvlText w:val="%5."/>
      <w:lvlJc w:val="left"/>
      <w:pPr>
        <w:ind w:left="3600" w:hanging="360"/>
      </w:pPr>
    </w:lvl>
    <w:lvl w:ilvl="5" w:tplc="365E101E">
      <w:start w:val="1"/>
      <w:numFmt w:val="lowerRoman"/>
      <w:lvlText w:val="%6."/>
      <w:lvlJc w:val="right"/>
      <w:pPr>
        <w:ind w:left="4320" w:hanging="180"/>
      </w:pPr>
    </w:lvl>
    <w:lvl w:ilvl="6" w:tplc="AA540B30">
      <w:start w:val="1"/>
      <w:numFmt w:val="decimal"/>
      <w:lvlText w:val="%7."/>
      <w:lvlJc w:val="left"/>
      <w:pPr>
        <w:ind w:left="5040" w:hanging="360"/>
      </w:pPr>
    </w:lvl>
    <w:lvl w:ilvl="7" w:tplc="83AE5076">
      <w:start w:val="1"/>
      <w:numFmt w:val="lowerLetter"/>
      <w:lvlText w:val="%8."/>
      <w:lvlJc w:val="left"/>
      <w:pPr>
        <w:ind w:left="5760" w:hanging="360"/>
      </w:pPr>
    </w:lvl>
    <w:lvl w:ilvl="8" w:tplc="550C3326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3244953"/>
    <w:multiLevelType w:val="hybridMultilevel"/>
    <w:tmpl w:val="6480EB3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>
    <w:nsid w:val="2A855D7B"/>
    <w:multiLevelType w:val="hybridMultilevel"/>
    <w:tmpl w:val="16C04692"/>
    <w:lvl w:ilvl="0" w:tplc="D8AC0156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9C086D9E">
      <w:start w:val="1"/>
      <w:numFmt w:val="lowerLetter"/>
      <w:lvlText w:val="%2."/>
      <w:lvlJc w:val="left"/>
      <w:pPr>
        <w:ind w:left="1440" w:hanging="360"/>
      </w:pPr>
    </w:lvl>
    <w:lvl w:ilvl="2" w:tplc="B38C7BE6">
      <w:start w:val="1"/>
      <w:numFmt w:val="lowerRoman"/>
      <w:lvlText w:val="%3."/>
      <w:lvlJc w:val="right"/>
      <w:pPr>
        <w:ind w:left="2160" w:hanging="180"/>
      </w:pPr>
    </w:lvl>
    <w:lvl w:ilvl="3" w:tplc="B0C61C16">
      <w:start w:val="1"/>
      <w:numFmt w:val="decimal"/>
      <w:lvlText w:val="%4."/>
      <w:lvlJc w:val="left"/>
      <w:pPr>
        <w:ind w:left="2880" w:hanging="360"/>
      </w:pPr>
    </w:lvl>
    <w:lvl w:ilvl="4" w:tplc="C3985466">
      <w:start w:val="1"/>
      <w:numFmt w:val="lowerLetter"/>
      <w:lvlText w:val="%5."/>
      <w:lvlJc w:val="left"/>
      <w:pPr>
        <w:ind w:left="3600" w:hanging="360"/>
      </w:pPr>
    </w:lvl>
    <w:lvl w:ilvl="5" w:tplc="365E101E">
      <w:start w:val="1"/>
      <w:numFmt w:val="lowerRoman"/>
      <w:lvlText w:val="%6."/>
      <w:lvlJc w:val="right"/>
      <w:pPr>
        <w:ind w:left="4320" w:hanging="180"/>
      </w:pPr>
    </w:lvl>
    <w:lvl w:ilvl="6" w:tplc="AA540B30">
      <w:start w:val="1"/>
      <w:numFmt w:val="decimal"/>
      <w:lvlText w:val="%7."/>
      <w:lvlJc w:val="left"/>
      <w:pPr>
        <w:ind w:left="5040" w:hanging="360"/>
      </w:pPr>
    </w:lvl>
    <w:lvl w:ilvl="7" w:tplc="83AE5076">
      <w:start w:val="1"/>
      <w:numFmt w:val="lowerLetter"/>
      <w:lvlText w:val="%8."/>
      <w:lvlJc w:val="left"/>
      <w:pPr>
        <w:ind w:left="5760" w:hanging="360"/>
      </w:pPr>
    </w:lvl>
    <w:lvl w:ilvl="8" w:tplc="550C3326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C5042BD"/>
    <w:multiLevelType w:val="hybridMultilevel"/>
    <w:tmpl w:val="E2545030"/>
    <w:lvl w:ilvl="0" w:tplc="CA2CAD1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1B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>
    <w:nsid w:val="359263D1"/>
    <w:multiLevelType w:val="hybridMultilevel"/>
    <w:tmpl w:val="02888CA0"/>
    <w:lvl w:ilvl="0" w:tplc="71902BEE">
      <w:start w:val="1"/>
      <w:numFmt w:val="lowerLetter"/>
      <w:lvlText w:val="%1)"/>
      <w:lvlJc w:val="left"/>
      <w:pPr>
        <w:ind w:left="720" w:hanging="360"/>
      </w:pPr>
    </w:lvl>
    <w:lvl w:ilvl="1" w:tplc="9C086D9E">
      <w:start w:val="1"/>
      <w:numFmt w:val="lowerLetter"/>
      <w:lvlText w:val="%2."/>
      <w:lvlJc w:val="left"/>
      <w:pPr>
        <w:ind w:left="1440" w:hanging="360"/>
      </w:pPr>
    </w:lvl>
    <w:lvl w:ilvl="2" w:tplc="B38C7BE6">
      <w:start w:val="1"/>
      <w:numFmt w:val="lowerRoman"/>
      <w:lvlText w:val="%3."/>
      <w:lvlJc w:val="right"/>
      <w:pPr>
        <w:ind w:left="2160" w:hanging="180"/>
      </w:pPr>
    </w:lvl>
    <w:lvl w:ilvl="3" w:tplc="B0C61C16">
      <w:start w:val="1"/>
      <w:numFmt w:val="decimal"/>
      <w:lvlText w:val="%4."/>
      <w:lvlJc w:val="left"/>
      <w:pPr>
        <w:ind w:left="2880" w:hanging="360"/>
      </w:pPr>
    </w:lvl>
    <w:lvl w:ilvl="4" w:tplc="C3985466">
      <w:start w:val="1"/>
      <w:numFmt w:val="lowerLetter"/>
      <w:lvlText w:val="%5."/>
      <w:lvlJc w:val="left"/>
      <w:pPr>
        <w:ind w:left="3600" w:hanging="360"/>
      </w:pPr>
    </w:lvl>
    <w:lvl w:ilvl="5" w:tplc="365E101E">
      <w:start w:val="1"/>
      <w:numFmt w:val="lowerRoman"/>
      <w:lvlText w:val="%6."/>
      <w:lvlJc w:val="right"/>
      <w:pPr>
        <w:ind w:left="4320" w:hanging="180"/>
      </w:pPr>
    </w:lvl>
    <w:lvl w:ilvl="6" w:tplc="AA540B30">
      <w:start w:val="1"/>
      <w:numFmt w:val="decimal"/>
      <w:lvlText w:val="%7."/>
      <w:lvlJc w:val="left"/>
      <w:pPr>
        <w:ind w:left="5040" w:hanging="360"/>
      </w:pPr>
    </w:lvl>
    <w:lvl w:ilvl="7" w:tplc="83AE5076">
      <w:start w:val="1"/>
      <w:numFmt w:val="lowerLetter"/>
      <w:lvlText w:val="%8."/>
      <w:lvlJc w:val="left"/>
      <w:pPr>
        <w:ind w:left="5760" w:hanging="360"/>
      </w:pPr>
    </w:lvl>
    <w:lvl w:ilvl="8" w:tplc="550C3326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5E134D7"/>
    <w:multiLevelType w:val="hybridMultilevel"/>
    <w:tmpl w:val="02888CA0"/>
    <w:lvl w:ilvl="0" w:tplc="71902BEE">
      <w:start w:val="1"/>
      <w:numFmt w:val="lowerLetter"/>
      <w:lvlText w:val="%1)"/>
      <w:lvlJc w:val="left"/>
      <w:pPr>
        <w:ind w:left="720" w:hanging="360"/>
      </w:pPr>
    </w:lvl>
    <w:lvl w:ilvl="1" w:tplc="9C086D9E">
      <w:start w:val="1"/>
      <w:numFmt w:val="lowerLetter"/>
      <w:lvlText w:val="%2."/>
      <w:lvlJc w:val="left"/>
      <w:pPr>
        <w:ind w:left="1440" w:hanging="360"/>
      </w:pPr>
    </w:lvl>
    <w:lvl w:ilvl="2" w:tplc="B38C7BE6">
      <w:start w:val="1"/>
      <w:numFmt w:val="lowerRoman"/>
      <w:lvlText w:val="%3."/>
      <w:lvlJc w:val="right"/>
      <w:pPr>
        <w:ind w:left="2160" w:hanging="180"/>
      </w:pPr>
    </w:lvl>
    <w:lvl w:ilvl="3" w:tplc="B0C61C16">
      <w:start w:val="1"/>
      <w:numFmt w:val="decimal"/>
      <w:lvlText w:val="%4."/>
      <w:lvlJc w:val="left"/>
      <w:pPr>
        <w:ind w:left="2880" w:hanging="360"/>
      </w:pPr>
    </w:lvl>
    <w:lvl w:ilvl="4" w:tplc="C3985466">
      <w:start w:val="1"/>
      <w:numFmt w:val="lowerLetter"/>
      <w:lvlText w:val="%5."/>
      <w:lvlJc w:val="left"/>
      <w:pPr>
        <w:ind w:left="3600" w:hanging="360"/>
      </w:pPr>
    </w:lvl>
    <w:lvl w:ilvl="5" w:tplc="365E101E">
      <w:start w:val="1"/>
      <w:numFmt w:val="lowerRoman"/>
      <w:lvlText w:val="%6."/>
      <w:lvlJc w:val="right"/>
      <w:pPr>
        <w:ind w:left="4320" w:hanging="180"/>
      </w:pPr>
    </w:lvl>
    <w:lvl w:ilvl="6" w:tplc="AA540B30">
      <w:start w:val="1"/>
      <w:numFmt w:val="decimal"/>
      <w:lvlText w:val="%7."/>
      <w:lvlJc w:val="left"/>
      <w:pPr>
        <w:ind w:left="5040" w:hanging="360"/>
      </w:pPr>
    </w:lvl>
    <w:lvl w:ilvl="7" w:tplc="83AE5076">
      <w:start w:val="1"/>
      <w:numFmt w:val="lowerLetter"/>
      <w:lvlText w:val="%8."/>
      <w:lvlJc w:val="left"/>
      <w:pPr>
        <w:ind w:left="5760" w:hanging="360"/>
      </w:pPr>
    </w:lvl>
    <w:lvl w:ilvl="8" w:tplc="550C3326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D0C3B0E"/>
    <w:multiLevelType w:val="hybridMultilevel"/>
    <w:tmpl w:val="A13027CE"/>
    <w:lvl w:ilvl="0" w:tplc="5844AB32">
      <w:start w:val="1"/>
      <w:numFmt w:val="decimal"/>
      <w:lvlText w:val="%1."/>
      <w:lvlJc w:val="left"/>
      <w:pPr>
        <w:ind w:left="720" w:hanging="360"/>
      </w:pPr>
    </w:lvl>
    <w:lvl w:ilvl="1" w:tplc="47DE7C08">
      <w:start w:val="1"/>
      <w:numFmt w:val="decimal"/>
      <w:lvlText w:val="%2."/>
      <w:lvlJc w:val="left"/>
      <w:pPr>
        <w:ind w:left="1440" w:hanging="360"/>
      </w:pPr>
    </w:lvl>
    <w:lvl w:ilvl="2" w:tplc="C4880D5E">
      <w:start w:val="1"/>
      <w:numFmt w:val="lowerRoman"/>
      <w:lvlText w:val="%3."/>
      <w:lvlJc w:val="right"/>
      <w:pPr>
        <w:ind w:left="2160" w:hanging="180"/>
      </w:pPr>
    </w:lvl>
    <w:lvl w:ilvl="3" w:tplc="0CEC06D4">
      <w:start w:val="1"/>
      <w:numFmt w:val="decimal"/>
      <w:lvlText w:val="%4."/>
      <w:lvlJc w:val="left"/>
      <w:pPr>
        <w:ind w:left="2880" w:hanging="360"/>
      </w:pPr>
    </w:lvl>
    <w:lvl w:ilvl="4" w:tplc="65F62F18">
      <w:start w:val="1"/>
      <w:numFmt w:val="lowerLetter"/>
      <w:lvlText w:val="%5."/>
      <w:lvlJc w:val="left"/>
      <w:pPr>
        <w:ind w:left="3600" w:hanging="360"/>
      </w:pPr>
    </w:lvl>
    <w:lvl w:ilvl="5" w:tplc="0B122512">
      <w:start w:val="1"/>
      <w:numFmt w:val="lowerRoman"/>
      <w:lvlText w:val="%6."/>
      <w:lvlJc w:val="right"/>
      <w:pPr>
        <w:ind w:left="4320" w:hanging="180"/>
      </w:pPr>
    </w:lvl>
    <w:lvl w:ilvl="6" w:tplc="AE128ED2">
      <w:start w:val="1"/>
      <w:numFmt w:val="decimal"/>
      <w:lvlText w:val="%7."/>
      <w:lvlJc w:val="left"/>
      <w:pPr>
        <w:ind w:left="5040" w:hanging="360"/>
      </w:pPr>
    </w:lvl>
    <w:lvl w:ilvl="7" w:tplc="9B4C3C6A">
      <w:start w:val="1"/>
      <w:numFmt w:val="lowerLetter"/>
      <w:lvlText w:val="%8."/>
      <w:lvlJc w:val="left"/>
      <w:pPr>
        <w:ind w:left="5760" w:hanging="360"/>
      </w:pPr>
    </w:lvl>
    <w:lvl w:ilvl="8" w:tplc="01FEC124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4CD1D3D"/>
    <w:multiLevelType w:val="hybridMultilevel"/>
    <w:tmpl w:val="FFFFFFFF"/>
    <w:lvl w:ilvl="0" w:tplc="B85EA34E">
      <w:start w:val="1"/>
      <w:numFmt w:val="decimal"/>
      <w:lvlText w:val="%1."/>
      <w:lvlJc w:val="left"/>
      <w:pPr>
        <w:ind w:left="720" w:hanging="360"/>
      </w:pPr>
    </w:lvl>
    <w:lvl w:ilvl="1" w:tplc="7304FC42">
      <w:start w:val="1"/>
      <w:numFmt w:val="lowerLetter"/>
      <w:lvlText w:val="%2."/>
      <w:lvlJc w:val="left"/>
      <w:pPr>
        <w:ind w:left="1440" w:hanging="360"/>
      </w:pPr>
    </w:lvl>
    <w:lvl w:ilvl="2" w:tplc="37A057D8">
      <w:start w:val="1"/>
      <w:numFmt w:val="lowerRoman"/>
      <w:lvlText w:val="%3."/>
      <w:lvlJc w:val="right"/>
      <w:pPr>
        <w:ind w:left="2160" w:hanging="180"/>
      </w:pPr>
    </w:lvl>
    <w:lvl w:ilvl="3" w:tplc="8AF6A0B0">
      <w:start w:val="1"/>
      <w:numFmt w:val="decimal"/>
      <w:lvlText w:val="%4."/>
      <w:lvlJc w:val="left"/>
      <w:pPr>
        <w:ind w:left="2880" w:hanging="360"/>
      </w:pPr>
    </w:lvl>
    <w:lvl w:ilvl="4" w:tplc="0CEE7DA6">
      <w:start w:val="1"/>
      <w:numFmt w:val="lowerLetter"/>
      <w:lvlText w:val="%5."/>
      <w:lvlJc w:val="left"/>
      <w:pPr>
        <w:ind w:left="3600" w:hanging="360"/>
      </w:pPr>
    </w:lvl>
    <w:lvl w:ilvl="5" w:tplc="CC683D52">
      <w:start w:val="1"/>
      <w:numFmt w:val="lowerRoman"/>
      <w:lvlText w:val="%6."/>
      <w:lvlJc w:val="right"/>
      <w:pPr>
        <w:ind w:left="4320" w:hanging="180"/>
      </w:pPr>
    </w:lvl>
    <w:lvl w:ilvl="6" w:tplc="C80891B2">
      <w:start w:val="1"/>
      <w:numFmt w:val="decimal"/>
      <w:lvlText w:val="%7."/>
      <w:lvlJc w:val="left"/>
      <w:pPr>
        <w:ind w:left="5040" w:hanging="360"/>
      </w:pPr>
    </w:lvl>
    <w:lvl w:ilvl="7" w:tplc="CB4259EE">
      <w:start w:val="1"/>
      <w:numFmt w:val="lowerLetter"/>
      <w:lvlText w:val="%8."/>
      <w:lvlJc w:val="left"/>
      <w:pPr>
        <w:ind w:left="5760" w:hanging="360"/>
      </w:pPr>
    </w:lvl>
    <w:lvl w:ilvl="8" w:tplc="79728CD8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EE14AAA"/>
    <w:multiLevelType w:val="hybridMultilevel"/>
    <w:tmpl w:val="02888CA0"/>
    <w:lvl w:ilvl="0" w:tplc="71902BEE">
      <w:start w:val="1"/>
      <w:numFmt w:val="lowerLetter"/>
      <w:lvlText w:val="%1)"/>
      <w:lvlJc w:val="left"/>
      <w:pPr>
        <w:ind w:left="720" w:hanging="360"/>
      </w:pPr>
    </w:lvl>
    <w:lvl w:ilvl="1" w:tplc="9C086D9E">
      <w:start w:val="1"/>
      <w:numFmt w:val="lowerLetter"/>
      <w:lvlText w:val="%2."/>
      <w:lvlJc w:val="left"/>
      <w:pPr>
        <w:ind w:left="1440" w:hanging="360"/>
      </w:pPr>
    </w:lvl>
    <w:lvl w:ilvl="2" w:tplc="B38C7BE6">
      <w:start w:val="1"/>
      <w:numFmt w:val="lowerRoman"/>
      <w:lvlText w:val="%3."/>
      <w:lvlJc w:val="right"/>
      <w:pPr>
        <w:ind w:left="2160" w:hanging="180"/>
      </w:pPr>
    </w:lvl>
    <w:lvl w:ilvl="3" w:tplc="B0C61C16">
      <w:start w:val="1"/>
      <w:numFmt w:val="decimal"/>
      <w:lvlText w:val="%4."/>
      <w:lvlJc w:val="left"/>
      <w:pPr>
        <w:ind w:left="2880" w:hanging="360"/>
      </w:pPr>
    </w:lvl>
    <w:lvl w:ilvl="4" w:tplc="C3985466">
      <w:start w:val="1"/>
      <w:numFmt w:val="lowerLetter"/>
      <w:lvlText w:val="%5."/>
      <w:lvlJc w:val="left"/>
      <w:pPr>
        <w:ind w:left="3600" w:hanging="360"/>
      </w:pPr>
    </w:lvl>
    <w:lvl w:ilvl="5" w:tplc="365E101E">
      <w:start w:val="1"/>
      <w:numFmt w:val="lowerRoman"/>
      <w:lvlText w:val="%6."/>
      <w:lvlJc w:val="right"/>
      <w:pPr>
        <w:ind w:left="4320" w:hanging="180"/>
      </w:pPr>
    </w:lvl>
    <w:lvl w:ilvl="6" w:tplc="AA540B30">
      <w:start w:val="1"/>
      <w:numFmt w:val="decimal"/>
      <w:lvlText w:val="%7."/>
      <w:lvlJc w:val="left"/>
      <w:pPr>
        <w:ind w:left="5040" w:hanging="360"/>
      </w:pPr>
    </w:lvl>
    <w:lvl w:ilvl="7" w:tplc="83AE5076">
      <w:start w:val="1"/>
      <w:numFmt w:val="lowerLetter"/>
      <w:lvlText w:val="%8."/>
      <w:lvlJc w:val="left"/>
      <w:pPr>
        <w:ind w:left="5760" w:hanging="360"/>
      </w:pPr>
    </w:lvl>
    <w:lvl w:ilvl="8" w:tplc="550C3326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F2C07E3"/>
    <w:multiLevelType w:val="hybridMultilevel"/>
    <w:tmpl w:val="93AEFB58"/>
    <w:lvl w:ilvl="0" w:tplc="B14414B0"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50F460EA"/>
    <w:multiLevelType w:val="hybridMultilevel"/>
    <w:tmpl w:val="62F6F7BE"/>
    <w:lvl w:ilvl="0" w:tplc="FFFFFFFF">
      <w:start w:val="1"/>
      <w:numFmt w:val="lowerLetter"/>
      <w:lvlText w:val="%1)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51630A6F"/>
    <w:multiLevelType w:val="hybridMultilevel"/>
    <w:tmpl w:val="B7D4C6B2"/>
    <w:lvl w:ilvl="0" w:tplc="F5C069D0">
      <w:start w:val="2"/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Times New Roman" w:hint="default"/>
      </w:rPr>
    </w:lvl>
    <w:lvl w:ilvl="2" w:tplc="041B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Times New Roman" w:hint="default"/>
      </w:rPr>
    </w:lvl>
    <w:lvl w:ilvl="5" w:tplc="041B0005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Times New Roman" w:hint="default"/>
      </w:rPr>
    </w:lvl>
    <w:lvl w:ilvl="8" w:tplc="041B0005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9">
    <w:nsid w:val="57B865AD"/>
    <w:multiLevelType w:val="hybridMultilevel"/>
    <w:tmpl w:val="02888CA0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9C086D9E">
      <w:start w:val="1"/>
      <w:numFmt w:val="lowerLetter"/>
      <w:lvlText w:val="%2."/>
      <w:lvlJc w:val="left"/>
      <w:pPr>
        <w:ind w:left="1440" w:hanging="360"/>
      </w:pPr>
    </w:lvl>
    <w:lvl w:ilvl="2" w:tplc="B38C7BE6">
      <w:start w:val="1"/>
      <w:numFmt w:val="lowerRoman"/>
      <w:lvlText w:val="%3."/>
      <w:lvlJc w:val="right"/>
      <w:pPr>
        <w:ind w:left="2160" w:hanging="180"/>
      </w:pPr>
    </w:lvl>
    <w:lvl w:ilvl="3" w:tplc="B0C61C16">
      <w:start w:val="1"/>
      <w:numFmt w:val="decimal"/>
      <w:lvlText w:val="%4."/>
      <w:lvlJc w:val="left"/>
      <w:pPr>
        <w:ind w:left="2880" w:hanging="360"/>
      </w:pPr>
    </w:lvl>
    <w:lvl w:ilvl="4" w:tplc="C3985466">
      <w:start w:val="1"/>
      <w:numFmt w:val="lowerLetter"/>
      <w:lvlText w:val="%5."/>
      <w:lvlJc w:val="left"/>
      <w:pPr>
        <w:ind w:left="3600" w:hanging="360"/>
      </w:pPr>
    </w:lvl>
    <w:lvl w:ilvl="5" w:tplc="365E101E">
      <w:start w:val="1"/>
      <w:numFmt w:val="lowerRoman"/>
      <w:lvlText w:val="%6."/>
      <w:lvlJc w:val="right"/>
      <w:pPr>
        <w:ind w:left="4320" w:hanging="180"/>
      </w:pPr>
    </w:lvl>
    <w:lvl w:ilvl="6" w:tplc="AA540B30">
      <w:start w:val="1"/>
      <w:numFmt w:val="decimal"/>
      <w:lvlText w:val="%7."/>
      <w:lvlJc w:val="left"/>
      <w:pPr>
        <w:ind w:left="5040" w:hanging="360"/>
      </w:pPr>
    </w:lvl>
    <w:lvl w:ilvl="7" w:tplc="83AE5076">
      <w:start w:val="1"/>
      <w:numFmt w:val="lowerLetter"/>
      <w:lvlText w:val="%8."/>
      <w:lvlJc w:val="left"/>
      <w:pPr>
        <w:ind w:left="5760" w:hanging="360"/>
      </w:pPr>
    </w:lvl>
    <w:lvl w:ilvl="8" w:tplc="550C3326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F811F13"/>
    <w:multiLevelType w:val="hybridMultilevel"/>
    <w:tmpl w:val="267A9D84"/>
    <w:lvl w:ilvl="0" w:tplc="9856A846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B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>
    <w:nsid w:val="60BA1451"/>
    <w:multiLevelType w:val="multilevel"/>
    <w:tmpl w:val="B3F4181C"/>
    <w:lvl w:ilvl="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>
    <w:nsid w:val="622612AC"/>
    <w:multiLevelType w:val="hybridMultilevel"/>
    <w:tmpl w:val="02888CA0"/>
    <w:lvl w:ilvl="0" w:tplc="71902BEE">
      <w:start w:val="1"/>
      <w:numFmt w:val="lowerLetter"/>
      <w:lvlText w:val="%1)"/>
      <w:lvlJc w:val="left"/>
      <w:pPr>
        <w:ind w:left="720" w:hanging="360"/>
      </w:pPr>
    </w:lvl>
    <w:lvl w:ilvl="1" w:tplc="9C086D9E">
      <w:start w:val="1"/>
      <w:numFmt w:val="lowerLetter"/>
      <w:lvlText w:val="%2."/>
      <w:lvlJc w:val="left"/>
      <w:pPr>
        <w:ind w:left="1440" w:hanging="360"/>
      </w:pPr>
    </w:lvl>
    <w:lvl w:ilvl="2" w:tplc="B38C7BE6">
      <w:start w:val="1"/>
      <w:numFmt w:val="lowerRoman"/>
      <w:lvlText w:val="%3."/>
      <w:lvlJc w:val="right"/>
      <w:pPr>
        <w:ind w:left="2160" w:hanging="180"/>
      </w:pPr>
    </w:lvl>
    <w:lvl w:ilvl="3" w:tplc="B0C61C16">
      <w:start w:val="1"/>
      <w:numFmt w:val="decimal"/>
      <w:lvlText w:val="%4."/>
      <w:lvlJc w:val="left"/>
      <w:pPr>
        <w:ind w:left="2880" w:hanging="360"/>
      </w:pPr>
    </w:lvl>
    <w:lvl w:ilvl="4" w:tplc="C3985466">
      <w:start w:val="1"/>
      <w:numFmt w:val="lowerLetter"/>
      <w:lvlText w:val="%5."/>
      <w:lvlJc w:val="left"/>
      <w:pPr>
        <w:ind w:left="3600" w:hanging="360"/>
      </w:pPr>
    </w:lvl>
    <w:lvl w:ilvl="5" w:tplc="365E101E">
      <w:start w:val="1"/>
      <w:numFmt w:val="lowerRoman"/>
      <w:lvlText w:val="%6."/>
      <w:lvlJc w:val="right"/>
      <w:pPr>
        <w:ind w:left="4320" w:hanging="180"/>
      </w:pPr>
    </w:lvl>
    <w:lvl w:ilvl="6" w:tplc="AA540B30">
      <w:start w:val="1"/>
      <w:numFmt w:val="decimal"/>
      <w:lvlText w:val="%7."/>
      <w:lvlJc w:val="left"/>
      <w:pPr>
        <w:ind w:left="5040" w:hanging="360"/>
      </w:pPr>
    </w:lvl>
    <w:lvl w:ilvl="7" w:tplc="83AE5076">
      <w:start w:val="1"/>
      <w:numFmt w:val="lowerLetter"/>
      <w:lvlText w:val="%8."/>
      <w:lvlJc w:val="left"/>
      <w:pPr>
        <w:ind w:left="5760" w:hanging="360"/>
      </w:pPr>
    </w:lvl>
    <w:lvl w:ilvl="8" w:tplc="550C3326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8350F67"/>
    <w:multiLevelType w:val="hybridMultilevel"/>
    <w:tmpl w:val="02888CA0"/>
    <w:lvl w:ilvl="0" w:tplc="71902BEE">
      <w:start w:val="1"/>
      <w:numFmt w:val="lowerLetter"/>
      <w:lvlText w:val="%1)"/>
      <w:lvlJc w:val="left"/>
      <w:pPr>
        <w:ind w:left="720" w:hanging="360"/>
      </w:pPr>
    </w:lvl>
    <w:lvl w:ilvl="1" w:tplc="9C086D9E">
      <w:start w:val="1"/>
      <w:numFmt w:val="lowerLetter"/>
      <w:lvlText w:val="%2."/>
      <w:lvlJc w:val="left"/>
      <w:pPr>
        <w:ind w:left="1440" w:hanging="360"/>
      </w:pPr>
    </w:lvl>
    <w:lvl w:ilvl="2" w:tplc="B38C7BE6">
      <w:start w:val="1"/>
      <w:numFmt w:val="lowerRoman"/>
      <w:lvlText w:val="%3."/>
      <w:lvlJc w:val="right"/>
      <w:pPr>
        <w:ind w:left="2160" w:hanging="180"/>
      </w:pPr>
    </w:lvl>
    <w:lvl w:ilvl="3" w:tplc="B0C61C16">
      <w:start w:val="1"/>
      <w:numFmt w:val="decimal"/>
      <w:lvlText w:val="%4."/>
      <w:lvlJc w:val="left"/>
      <w:pPr>
        <w:ind w:left="2880" w:hanging="360"/>
      </w:pPr>
    </w:lvl>
    <w:lvl w:ilvl="4" w:tplc="C3985466">
      <w:start w:val="1"/>
      <w:numFmt w:val="lowerLetter"/>
      <w:lvlText w:val="%5."/>
      <w:lvlJc w:val="left"/>
      <w:pPr>
        <w:ind w:left="3600" w:hanging="360"/>
      </w:pPr>
    </w:lvl>
    <w:lvl w:ilvl="5" w:tplc="365E101E">
      <w:start w:val="1"/>
      <w:numFmt w:val="lowerRoman"/>
      <w:lvlText w:val="%6."/>
      <w:lvlJc w:val="right"/>
      <w:pPr>
        <w:ind w:left="4320" w:hanging="180"/>
      </w:pPr>
    </w:lvl>
    <w:lvl w:ilvl="6" w:tplc="AA540B30">
      <w:start w:val="1"/>
      <w:numFmt w:val="decimal"/>
      <w:lvlText w:val="%7."/>
      <w:lvlJc w:val="left"/>
      <w:pPr>
        <w:ind w:left="5040" w:hanging="360"/>
      </w:pPr>
    </w:lvl>
    <w:lvl w:ilvl="7" w:tplc="83AE5076">
      <w:start w:val="1"/>
      <w:numFmt w:val="lowerLetter"/>
      <w:lvlText w:val="%8."/>
      <w:lvlJc w:val="left"/>
      <w:pPr>
        <w:ind w:left="5760" w:hanging="360"/>
      </w:pPr>
    </w:lvl>
    <w:lvl w:ilvl="8" w:tplc="550C3326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9785FF2"/>
    <w:multiLevelType w:val="hybridMultilevel"/>
    <w:tmpl w:val="C8F270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>
    <w:nsid w:val="6A5176F1"/>
    <w:multiLevelType w:val="hybridMultilevel"/>
    <w:tmpl w:val="54E07E4A"/>
    <w:lvl w:ilvl="0" w:tplc="4528816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6B0D19DC"/>
    <w:multiLevelType w:val="hybridMultilevel"/>
    <w:tmpl w:val="44CE29E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>
    <w:nsid w:val="6BCA64E8"/>
    <w:multiLevelType w:val="hybridMultilevel"/>
    <w:tmpl w:val="CD40A2F2"/>
    <w:lvl w:ilvl="0" w:tplc="9F9A834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D0E25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27AD6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34C9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1CF6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7B037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2E37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108A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FEA9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03C6E9C"/>
    <w:multiLevelType w:val="hybridMultilevel"/>
    <w:tmpl w:val="968CF6F4"/>
    <w:lvl w:ilvl="0" w:tplc="6D443C86">
      <w:start w:val="1"/>
      <w:numFmt w:val="decimal"/>
      <w:lvlText w:val="%1."/>
      <w:lvlJc w:val="left"/>
      <w:pPr>
        <w:ind w:left="720" w:hanging="360"/>
      </w:pPr>
    </w:lvl>
    <w:lvl w:ilvl="1" w:tplc="2E980AE4">
      <w:start w:val="1"/>
      <w:numFmt w:val="lowerLetter"/>
      <w:lvlText w:val="%2."/>
      <w:lvlJc w:val="left"/>
      <w:pPr>
        <w:ind w:left="1440" w:hanging="360"/>
      </w:pPr>
    </w:lvl>
    <w:lvl w:ilvl="2" w:tplc="4A980AFC">
      <w:start w:val="1"/>
      <w:numFmt w:val="lowerRoman"/>
      <w:lvlText w:val="%3."/>
      <w:lvlJc w:val="right"/>
      <w:pPr>
        <w:ind w:left="2160" w:hanging="180"/>
      </w:pPr>
    </w:lvl>
    <w:lvl w:ilvl="3" w:tplc="E49008A6">
      <w:start w:val="1"/>
      <w:numFmt w:val="decimal"/>
      <w:lvlText w:val="%4."/>
      <w:lvlJc w:val="left"/>
      <w:pPr>
        <w:ind w:left="2880" w:hanging="360"/>
      </w:pPr>
    </w:lvl>
    <w:lvl w:ilvl="4" w:tplc="08ACE840">
      <w:start w:val="1"/>
      <w:numFmt w:val="lowerLetter"/>
      <w:lvlText w:val="%5."/>
      <w:lvlJc w:val="left"/>
      <w:pPr>
        <w:ind w:left="3600" w:hanging="360"/>
      </w:pPr>
    </w:lvl>
    <w:lvl w:ilvl="5" w:tplc="A12A3FA2">
      <w:start w:val="1"/>
      <w:numFmt w:val="lowerRoman"/>
      <w:lvlText w:val="%6."/>
      <w:lvlJc w:val="right"/>
      <w:pPr>
        <w:ind w:left="4320" w:hanging="180"/>
      </w:pPr>
    </w:lvl>
    <w:lvl w:ilvl="6" w:tplc="982678BA">
      <w:start w:val="1"/>
      <w:numFmt w:val="decimal"/>
      <w:lvlText w:val="%7."/>
      <w:lvlJc w:val="left"/>
      <w:pPr>
        <w:ind w:left="5040" w:hanging="360"/>
      </w:pPr>
    </w:lvl>
    <w:lvl w:ilvl="7" w:tplc="DFF40E18">
      <w:start w:val="1"/>
      <w:numFmt w:val="lowerLetter"/>
      <w:lvlText w:val="%8."/>
      <w:lvlJc w:val="left"/>
      <w:pPr>
        <w:ind w:left="5760" w:hanging="360"/>
      </w:pPr>
    </w:lvl>
    <w:lvl w:ilvl="8" w:tplc="06EA7DCA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5DC5856"/>
    <w:multiLevelType w:val="hybridMultilevel"/>
    <w:tmpl w:val="1DA487C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6BC602D"/>
    <w:multiLevelType w:val="hybridMultilevel"/>
    <w:tmpl w:val="02888CA0"/>
    <w:lvl w:ilvl="0" w:tplc="71902BEE">
      <w:start w:val="1"/>
      <w:numFmt w:val="lowerLetter"/>
      <w:lvlText w:val="%1)"/>
      <w:lvlJc w:val="left"/>
      <w:pPr>
        <w:ind w:left="720" w:hanging="360"/>
      </w:pPr>
    </w:lvl>
    <w:lvl w:ilvl="1" w:tplc="9C086D9E">
      <w:start w:val="1"/>
      <w:numFmt w:val="lowerLetter"/>
      <w:lvlText w:val="%2."/>
      <w:lvlJc w:val="left"/>
      <w:pPr>
        <w:ind w:left="1440" w:hanging="360"/>
      </w:pPr>
    </w:lvl>
    <w:lvl w:ilvl="2" w:tplc="B38C7BE6">
      <w:start w:val="1"/>
      <w:numFmt w:val="lowerRoman"/>
      <w:lvlText w:val="%3."/>
      <w:lvlJc w:val="right"/>
      <w:pPr>
        <w:ind w:left="2160" w:hanging="180"/>
      </w:pPr>
    </w:lvl>
    <w:lvl w:ilvl="3" w:tplc="B0C61C16">
      <w:start w:val="1"/>
      <w:numFmt w:val="decimal"/>
      <w:lvlText w:val="%4."/>
      <w:lvlJc w:val="left"/>
      <w:pPr>
        <w:ind w:left="2880" w:hanging="360"/>
      </w:pPr>
    </w:lvl>
    <w:lvl w:ilvl="4" w:tplc="C3985466">
      <w:start w:val="1"/>
      <w:numFmt w:val="lowerLetter"/>
      <w:lvlText w:val="%5."/>
      <w:lvlJc w:val="left"/>
      <w:pPr>
        <w:ind w:left="3600" w:hanging="360"/>
      </w:pPr>
    </w:lvl>
    <w:lvl w:ilvl="5" w:tplc="365E101E">
      <w:start w:val="1"/>
      <w:numFmt w:val="lowerRoman"/>
      <w:lvlText w:val="%6."/>
      <w:lvlJc w:val="right"/>
      <w:pPr>
        <w:ind w:left="4320" w:hanging="180"/>
      </w:pPr>
    </w:lvl>
    <w:lvl w:ilvl="6" w:tplc="AA540B30">
      <w:start w:val="1"/>
      <w:numFmt w:val="decimal"/>
      <w:lvlText w:val="%7."/>
      <w:lvlJc w:val="left"/>
      <w:pPr>
        <w:ind w:left="5040" w:hanging="360"/>
      </w:pPr>
    </w:lvl>
    <w:lvl w:ilvl="7" w:tplc="83AE5076">
      <w:start w:val="1"/>
      <w:numFmt w:val="lowerLetter"/>
      <w:lvlText w:val="%8."/>
      <w:lvlJc w:val="left"/>
      <w:pPr>
        <w:ind w:left="5760" w:hanging="360"/>
      </w:pPr>
    </w:lvl>
    <w:lvl w:ilvl="8" w:tplc="550C3326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8E8339A"/>
    <w:multiLevelType w:val="hybridMultilevel"/>
    <w:tmpl w:val="02888CA0"/>
    <w:lvl w:ilvl="0" w:tplc="71902BEE">
      <w:start w:val="1"/>
      <w:numFmt w:val="lowerLetter"/>
      <w:lvlText w:val="%1)"/>
      <w:lvlJc w:val="left"/>
      <w:pPr>
        <w:ind w:left="720" w:hanging="360"/>
      </w:pPr>
    </w:lvl>
    <w:lvl w:ilvl="1" w:tplc="9C086D9E">
      <w:start w:val="1"/>
      <w:numFmt w:val="lowerLetter"/>
      <w:lvlText w:val="%2."/>
      <w:lvlJc w:val="left"/>
      <w:pPr>
        <w:ind w:left="1440" w:hanging="360"/>
      </w:pPr>
    </w:lvl>
    <w:lvl w:ilvl="2" w:tplc="B38C7BE6">
      <w:start w:val="1"/>
      <w:numFmt w:val="lowerRoman"/>
      <w:lvlText w:val="%3."/>
      <w:lvlJc w:val="right"/>
      <w:pPr>
        <w:ind w:left="2160" w:hanging="180"/>
      </w:pPr>
    </w:lvl>
    <w:lvl w:ilvl="3" w:tplc="B0C61C16">
      <w:start w:val="1"/>
      <w:numFmt w:val="decimal"/>
      <w:lvlText w:val="%4."/>
      <w:lvlJc w:val="left"/>
      <w:pPr>
        <w:ind w:left="2880" w:hanging="360"/>
      </w:pPr>
    </w:lvl>
    <w:lvl w:ilvl="4" w:tplc="C3985466">
      <w:start w:val="1"/>
      <w:numFmt w:val="lowerLetter"/>
      <w:lvlText w:val="%5."/>
      <w:lvlJc w:val="left"/>
      <w:pPr>
        <w:ind w:left="3600" w:hanging="360"/>
      </w:pPr>
    </w:lvl>
    <w:lvl w:ilvl="5" w:tplc="365E101E">
      <w:start w:val="1"/>
      <w:numFmt w:val="lowerRoman"/>
      <w:lvlText w:val="%6."/>
      <w:lvlJc w:val="right"/>
      <w:pPr>
        <w:ind w:left="4320" w:hanging="180"/>
      </w:pPr>
    </w:lvl>
    <w:lvl w:ilvl="6" w:tplc="AA540B30">
      <w:start w:val="1"/>
      <w:numFmt w:val="decimal"/>
      <w:lvlText w:val="%7."/>
      <w:lvlJc w:val="left"/>
      <w:pPr>
        <w:ind w:left="5040" w:hanging="360"/>
      </w:pPr>
    </w:lvl>
    <w:lvl w:ilvl="7" w:tplc="83AE5076">
      <w:start w:val="1"/>
      <w:numFmt w:val="lowerLetter"/>
      <w:lvlText w:val="%8."/>
      <w:lvlJc w:val="left"/>
      <w:pPr>
        <w:ind w:left="5760" w:hanging="360"/>
      </w:pPr>
    </w:lvl>
    <w:lvl w:ilvl="8" w:tplc="550C3326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B483EF9"/>
    <w:multiLevelType w:val="hybridMultilevel"/>
    <w:tmpl w:val="02888CA0"/>
    <w:lvl w:ilvl="0" w:tplc="71902BEE">
      <w:start w:val="1"/>
      <w:numFmt w:val="lowerLetter"/>
      <w:lvlText w:val="%1)"/>
      <w:lvlJc w:val="left"/>
      <w:pPr>
        <w:ind w:left="720" w:hanging="360"/>
      </w:pPr>
    </w:lvl>
    <w:lvl w:ilvl="1" w:tplc="9C086D9E">
      <w:start w:val="1"/>
      <w:numFmt w:val="lowerLetter"/>
      <w:lvlText w:val="%2."/>
      <w:lvlJc w:val="left"/>
      <w:pPr>
        <w:ind w:left="1440" w:hanging="360"/>
      </w:pPr>
    </w:lvl>
    <w:lvl w:ilvl="2" w:tplc="B38C7BE6">
      <w:start w:val="1"/>
      <w:numFmt w:val="lowerRoman"/>
      <w:lvlText w:val="%3."/>
      <w:lvlJc w:val="right"/>
      <w:pPr>
        <w:ind w:left="2160" w:hanging="180"/>
      </w:pPr>
    </w:lvl>
    <w:lvl w:ilvl="3" w:tplc="B0C61C16">
      <w:start w:val="1"/>
      <w:numFmt w:val="decimal"/>
      <w:lvlText w:val="%4."/>
      <w:lvlJc w:val="left"/>
      <w:pPr>
        <w:ind w:left="2880" w:hanging="360"/>
      </w:pPr>
    </w:lvl>
    <w:lvl w:ilvl="4" w:tplc="C3985466">
      <w:start w:val="1"/>
      <w:numFmt w:val="lowerLetter"/>
      <w:lvlText w:val="%5."/>
      <w:lvlJc w:val="left"/>
      <w:pPr>
        <w:ind w:left="3600" w:hanging="360"/>
      </w:pPr>
    </w:lvl>
    <w:lvl w:ilvl="5" w:tplc="365E101E">
      <w:start w:val="1"/>
      <w:numFmt w:val="lowerRoman"/>
      <w:lvlText w:val="%6."/>
      <w:lvlJc w:val="right"/>
      <w:pPr>
        <w:ind w:left="4320" w:hanging="180"/>
      </w:pPr>
    </w:lvl>
    <w:lvl w:ilvl="6" w:tplc="AA540B30">
      <w:start w:val="1"/>
      <w:numFmt w:val="decimal"/>
      <w:lvlText w:val="%7."/>
      <w:lvlJc w:val="left"/>
      <w:pPr>
        <w:ind w:left="5040" w:hanging="360"/>
      </w:pPr>
    </w:lvl>
    <w:lvl w:ilvl="7" w:tplc="83AE5076">
      <w:start w:val="1"/>
      <w:numFmt w:val="lowerLetter"/>
      <w:lvlText w:val="%8."/>
      <w:lvlJc w:val="left"/>
      <w:pPr>
        <w:ind w:left="5760" w:hanging="360"/>
      </w:pPr>
    </w:lvl>
    <w:lvl w:ilvl="8" w:tplc="550C3326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B8B5597"/>
    <w:multiLevelType w:val="hybridMultilevel"/>
    <w:tmpl w:val="87CE4EA0"/>
    <w:lvl w:ilvl="0" w:tplc="E2604232">
      <w:start w:val="1"/>
      <w:numFmt w:val="decimal"/>
      <w:lvlText w:val="%1."/>
      <w:lvlJc w:val="left"/>
      <w:pPr>
        <w:ind w:left="720" w:hanging="360"/>
      </w:pPr>
    </w:lvl>
    <w:lvl w:ilvl="1" w:tplc="C376FA86">
      <w:start w:val="1"/>
      <w:numFmt w:val="lowerRoman"/>
      <w:lvlText w:val="%2."/>
      <w:lvlJc w:val="right"/>
      <w:pPr>
        <w:ind w:left="1440" w:hanging="360"/>
      </w:pPr>
    </w:lvl>
    <w:lvl w:ilvl="2" w:tplc="6FA8F5BA">
      <w:start w:val="1"/>
      <w:numFmt w:val="lowerRoman"/>
      <w:lvlText w:val="%3."/>
      <w:lvlJc w:val="right"/>
      <w:pPr>
        <w:ind w:left="2160" w:hanging="180"/>
      </w:pPr>
    </w:lvl>
    <w:lvl w:ilvl="3" w:tplc="69149FF4">
      <w:start w:val="1"/>
      <w:numFmt w:val="decimal"/>
      <w:lvlText w:val="%4."/>
      <w:lvlJc w:val="left"/>
      <w:pPr>
        <w:ind w:left="2880" w:hanging="360"/>
      </w:pPr>
    </w:lvl>
    <w:lvl w:ilvl="4" w:tplc="0650A3EC">
      <w:start w:val="1"/>
      <w:numFmt w:val="lowerLetter"/>
      <w:lvlText w:val="%5."/>
      <w:lvlJc w:val="left"/>
      <w:pPr>
        <w:ind w:left="3600" w:hanging="360"/>
      </w:pPr>
    </w:lvl>
    <w:lvl w:ilvl="5" w:tplc="2A04654E">
      <w:start w:val="1"/>
      <w:numFmt w:val="lowerRoman"/>
      <w:lvlText w:val="%6."/>
      <w:lvlJc w:val="right"/>
      <w:pPr>
        <w:ind w:left="4320" w:hanging="180"/>
      </w:pPr>
    </w:lvl>
    <w:lvl w:ilvl="6" w:tplc="DBEC71A8">
      <w:start w:val="1"/>
      <w:numFmt w:val="decimal"/>
      <w:lvlText w:val="%7."/>
      <w:lvlJc w:val="left"/>
      <w:pPr>
        <w:ind w:left="5040" w:hanging="360"/>
      </w:pPr>
    </w:lvl>
    <w:lvl w:ilvl="7" w:tplc="979E3418">
      <w:start w:val="1"/>
      <w:numFmt w:val="lowerLetter"/>
      <w:lvlText w:val="%8."/>
      <w:lvlJc w:val="left"/>
      <w:pPr>
        <w:ind w:left="5760" w:hanging="360"/>
      </w:pPr>
    </w:lvl>
    <w:lvl w:ilvl="8" w:tplc="C8D8B44E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CAF1E29"/>
    <w:multiLevelType w:val="hybridMultilevel"/>
    <w:tmpl w:val="639CBBD8"/>
    <w:lvl w:ilvl="0" w:tplc="F328F140">
      <w:start w:val="1"/>
      <w:numFmt w:val="decimal"/>
      <w:lvlText w:val="%1."/>
      <w:lvlJc w:val="left"/>
      <w:pPr>
        <w:ind w:left="720" w:hanging="360"/>
      </w:pPr>
    </w:lvl>
    <w:lvl w:ilvl="1" w:tplc="C0109C60">
      <w:start w:val="1"/>
      <w:numFmt w:val="lowerLetter"/>
      <w:lvlText w:val="%2."/>
      <w:lvlJc w:val="left"/>
      <w:pPr>
        <w:ind w:left="1440" w:hanging="360"/>
      </w:pPr>
    </w:lvl>
    <w:lvl w:ilvl="2" w:tplc="8C529AD6">
      <w:start w:val="1"/>
      <w:numFmt w:val="lowerRoman"/>
      <w:lvlText w:val="%3."/>
      <w:lvlJc w:val="right"/>
      <w:pPr>
        <w:ind w:left="2160" w:hanging="180"/>
      </w:pPr>
    </w:lvl>
    <w:lvl w:ilvl="3" w:tplc="890E730E">
      <w:start w:val="1"/>
      <w:numFmt w:val="decimal"/>
      <w:lvlText w:val="%4."/>
      <w:lvlJc w:val="left"/>
      <w:pPr>
        <w:ind w:left="2880" w:hanging="360"/>
      </w:pPr>
    </w:lvl>
    <w:lvl w:ilvl="4" w:tplc="61EC028C">
      <w:start w:val="1"/>
      <w:numFmt w:val="lowerLetter"/>
      <w:lvlText w:val="%5."/>
      <w:lvlJc w:val="left"/>
      <w:pPr>
        <w:ind w:left="3600" w:hanging="360"/>
      </w:pPr>
    </w:lvl>
    <w:lvl w:ilvl="5" w:tplc="29F05A3E">
      <w:start w:val="1"/>
      <w:numFmt w:val="lowerRoman"/>
      <w:lvlText w:val="%6."/>
      <w:lvlJc w:val="right"/>
      <w:pPr>
        <w:ind w:left="4320" w:hanging="180"/>
      </w:pPr>
    </w:lvl>
    <w:lvl w:ilvl="6" w:tplc="62420DCA">
      <w:start w:val="1"/>
      <w:numFmt w:val="decimal"/>
      <w:lvlText w:val="%7."/>
      <w:lvlJc w:val="left"/>
      <w:pPr>
        <w:ind w:left="5040" w:hanging="360"/>
      </w:pPr>
    </w:lvl>
    <w:lvl w:ilvl="7" w:tplc="3F225E10">
      <w:start w:val="1"/>
      <w:numFmt w:val="lowerLetter"/>
      <w:lvlText w:val="%8."/>
      <w:lvlJc w:val="left"/>
      <w:pPr>
        <w:ind w:left="5760" w:hanging="360"/>
      </w:pPr>
    </w:lvl>
    <w:lvl w:ilvl="8" w:tplc="22F80B6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27"/>
  </w:num>
  <w:num w:numId="3">
    <w:abstractNumId w:val="33"/>
  </w:num>
  <w:num w:numId="4">
    <w:abstractNumId w:val="22"/>
  </w:num>
  <w:num w:numId="5">
    <w:abstractNumId w:val="28"/>
  </w:num>
  <w:num w:numId="6">
    <w:abstractNumId w:val="13"/>
  </w:num>
  <w:num w:numId="7">
    <w:abstractNumId w:val="34"/>
  </w:num>
  <w:num w:numId="8">
    <w:abstractNumId w:val="18"/>
  </w:num>
  <w:num w:numId="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0"/>
  </w:num>
  <w:num w:numId="1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8"/>
  </w:num>
  <w:num w:numId="1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6"/>
  </w:num>
  <w:num w:numId="19">
    <w:abstractNumId w:val="4"/>
  </w:num>
  <w:num w:numId="20">
    <w:abstractNumId w:val="0"/>
  </w:num>
  <w:num w:numId="21">
    <w:abstractNumId w:val="19"/>
  </w:num>
  <w:num w:numId="22">
    <w:abstractNumId w:val="9"/>
  </w:num>
  <w:num w:numId="23">
    <w:abstractNumId w:val="7"/>
  </w:num>
  <w:num w:numId="24">
    <w:abstractNumId w:val="15"/>
  </w:num>
  <w:num w:numId="25">
    <w:abstractNumId w:val="32"/>
  </w:num>
  <w:num w:numId="26">
    <w:abstractNumId w:val="12"/>
  </w:num>
  <w:num w:numId="27">
    <w:abstractNumId w:val="31"/>
  </w:num>
  <w:num w:numId="28">
    <w:abstractNumId w:val="30"/>
  </w:num>
  <w:num w:numId="29">
    <w:abstractNumId w:val="23"/>
  </w:num>
  <w:num w:numId="30">
    <w:abstractNumId w:val="11"/>
  </w:num>
  <w:num w:numId="31">
    <w:abstractNumId w:val="10"/>
  </w:num>
  <w:num w:numId="32">
    <w:abstractNumId w:val="21"/>
  </w:num>
  <w:num w:numId="33">
    <w:abstractNumId w:val="17"/>
  </w:num>
  <w:num w:numId="34">
    <w:abstractNumId w:val="29"/>
  </w:num>
  <w:num w:numId="35">
    <w:abstractNumId w:val="25"/>
  </w:num>
  <w:num w:numId="36">
    <w:abstractNumId w:val="5"/>
  </w:num>
  <w:numIdMacAtCleanup w:val="2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Paulovičová Ema">
    <w15:presenceInfo w15:providerId="AD" w15:userId="S::paulovicova1@uniba.sk::79c369c5-e3a8-4196-9860-58e603e73376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trackRevisions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zYwtTQyNDYzMDQ2NDNQ0lEKTi0uzszPAykwrAUAmFgm7iwAAAA="/>
  </w:docVars>
  <w:rsids>
    <w:rsidRoot w:val="005B68B5"/>
    <w:rsid w:val="00000345"/>
    <w:rsid w:val="0000214C"/>
    <w:rsid w:val="000042C2"/>
    <w:rsid w:val="000115AA"/>
    <w:rsid w:val="000146BD"/>
    <w:rsid w:val="00016BBA"/>
    <w:rsid w:val="000173F9"/>
    <w:rsid w:val="000202E4"/>
    <w:rsid w:val="00021188"/>
    <w:rsid w:val="00021843"/>
    <w:rsid w:val="00021FB9"/>
    <w:rsid w:val="000357E3"/>
    <w:rsid w:val="0003654C"/>
    <w:rsid w:val="0004449D"/>
    <w:rsid w:val="0004468B"/>
    <w:rsid w:val="00046F80"/>
    <w:rsid w:val="000470F3"/>
    <w:rsid w:val="000477C6"/>
    <w:rsid w:val="00053364"/>
    <w:rsid w:val="00055588"/>
    <w:rsid w:val="00055CCC"/>
    <w:rsid w:val="00056F3B"/>
    <w:rsid w:val="00060D22"/>
    <w:rsid w:val="00063487"/>
    <w:rsid w:val="0006357E"/>
    <w:rsid w:val="00063F4C"/>
    <w:rsid w:val="00064ACB"/>
    <w:rsid w:val="000727A3"/>
    <w:rsid w:val="00072F3D"/>
    <w:rsid w:val="0007417A"/>
    <w:rsid w:val="00076C5E"/>
    <w:rsid w:val="000771DB"/>
    <w:rsid w:val="00085505"/>
    <w:rsid w:val="00087554"/>
    <w:rsid w:val="00090FED"/>
    <w:rsid w:val="00091BE3"/>
    <w:rsid w:val="000A1217"/>
    <w:rsid w:val="000A2948"/>
    <w:rsid w:val="000A3D3A"/>
    <w:rsid w:val="000A4B93"/>
    <w:rsid w:val="000A686C"/>
    <w:rsid w:val="000B39E1"/>
    <w:rsid w:val="000B4443"/>
    <w:rsid w:val="000B5B92"/>
    <w:rsid w:val="000B674D"/>
    <w:rsid w:val="000B7CA0"/>
    <w:rsid w:val="000C0D5B"/>
    <w:rsid w:val="000C30E1"/>
    <w:rsid w:val="000C37E3"/>
    <w:rsid w:val="000C7707"/>
    <w:rsid w:val="000D13B8"/>
    <w:rsid w:val="000D194C"/>
    <w:rsid w:val="000D32D3"/>
    <w:rsid w:val="000D4122"/>
    <w:rsid w:val="000E21CE"/>
    <w:rsid w:val="000E7245"/>
    <w:rsid w:val="000F1611"/>
    <w:rsid w:val="000F43A0"/>
    <w:rsid w:val="00101697"/>
    <w:rsid w:val="001019DB"/>
    <w:rsid w:val="00104674"/>
    <w:rsid w:val="00110BEB"/>
    <w:rsid w:val="00112F6F"/>
    <w:rsid w:val="00117946"/>
    <w:rsid w:val="0012021F"/>
    <w:rsid w:val="00120579"/>
    <w:rsid w:val="00120F0A"/>
    <w:rsid w:val="00123A49"/>
    <w:rsid w:val="00124A89"/>
    <w:rsid w:val="001267FC"/>
    <w:rsid w:val="0013067F"/>
    <w:rsid w:val="001339D5"/>
    <w:rsid w:val="001352A2"/>
    <w:rsid w:val="00144FD3"/>
    <w:rsid w:val="00145444"/>
    <w:rsid w:val="001472A3"/>
    <w:rsid w:val="0015144D"/>
    <w:rsid w:val="0015176A"/>
    <w:rsid w:val="0015404C"/>
    <w:rsid w:val="001569BF"/>
    <w:rsid w:val="0016261C"/>
    <w:rsid w:val="00162F83"/>
    <w:rsid w:val="00164212"/>
    <w:rsid w:val="00164ECA"/>
    <w:rsid w:val="00165B06"/>
    <w:rsid w:val="00166D07"/>
    <w:rsid w:val="00167883"/>
    <w:rsid w:val="00170E2D"/>
    <w:rsid w:val="00172247"/>
    <w:rsid w:val="00174184"/>
    <w:rsid w:val="00174C8C"/>
    <w:rsid w:val="0017523E"/>
    <w:rsid w:val="00181133"/>
    <w:rsid w:val="00183887"/>
    <w:rsid w:val="00186416"/>
    <w:rsid w:val="00187163"/>
    <w:rsid w:val="00190415"/>
    <w:rsid w:val="00190556"/>
    <w:rsid w:val="00190C4C"/>
    <w:rsid w:val="00191C7E"/>
    <w:rsid w:val="00192C6B"/>
    <w:rsid w:val="001A3571"/>
    <w:rsid w:val="001A5A48"/>
    <w:rsid w:val="001A6E0A"/>
    <w:rsid w:val="001B5E7A"/>
    <w:rsid w:val="001B6487"/>
    <w:rsid w:val="001C043C"/>
    <w:rsid w:val="001C048E"/>
    <w:rsid w:val="001C55FA"/>
    <w:rsid w:val="001C64FF"/>
    <w:rsid w:val="001C757D"/>
    <w:rsid w:val="001D2E02"/>
    <w:rsid w:val="001D3080"/>
    <w:rsid w:val="001D4BBE"/>
    <w:rsid w:val="001D6DE7"/>
    <w:rsid w:val="001D71B5"/>
    <w:rsid w:val="001E0EE9"/>
    <w:rsid w:val="001E4964"/>
    <w:rsid w:val="001E7D07"/>
    <w:rsid w:val="001E7FF6"/>
    <w:rsid w:val="001F1113"/>
    <w:rsid w:val="0020454A"/>
    <w:rsid w:val="0020594E"/>
    <w:rsid w:val="00207D96"/>
    <w:rsid w:val="00211FD1"/>
    <w:rsid w:val="00212380"/>
    <w:rsid w:val="00213FDF"/>
    <w:rsid w:val="00216C4E"/>
    <w:rsid w:val="0021752D"/>
    <w:rsid w:val="002202D5"/>
    <w:rsid w:val="00222445"/>
    <w:rsid w:val="00223027"/>
    <w:rsid w:val="00223443"/>
    <w:rsid w:val="00224883"/>
    <w:rsid w:val="00226020"/>
    <w:rsid w:val="0023462C"/>
    <w:rsid w:val="00235436"/>
    <w:rsid w:val="00235F19"/>
    <w:rsid w:val="00237537"/>
    <w:rsid w:val="00237B17"/>
    <w:rsid w:val="00240E1C"/>
    <w:rsid w:val="00241BE0"/>
    <w:rsid w:val="002425A1"/>
    <w:rsid w:val="002451AF"/>
    <w:rsid w:val="00245D3B"/>
    <w:rsid w:val="00247D24"/>
    <w:rsid w:val="00250966"/>
    <w:rsid w:val="00262D86"/>
    <w:rsid w:val="002705BC"/>
    <w:rsid w:val="002730BD"/>
    <w:rsid w:val="00275BA8"/>
    <w:rsid w:val="002822B1"/>
    <w:rsid w:val="00283602"/>
    <w:rsid w:val="00285801"/>
    <w:rsid w:val="00287195"/>
    <w:rsid w:val="00292C4C"/>
    <w:rsid w:val="00295BB9"/>
    <w:rsid w:val="00296134"/>
    <w:rsid w:val="002A0119"/>
    <w:rsid w:val="002A06FD"/>
    <w:rsid w:val="002A10EC"/>
    <w:rsid w:val="002A2879"/>
    <w:rsid w:val="002B10D0"/>
    <w:rsid w:val="002B1EC2"/>
    <w:rsid w:val="002B2C03"/>
    <w:rsid w:val="002B7C59"/>
    <w:rsid w:val="002C0DB4"/>
    <w:rsid w:val="002C2EF3"/>
    <w:rsid w:val="002C49C5"/>
    <w:rsid w:val="002C51E9"/>
    <w:rsid w:val="002D5AD9"/>
    <w:rsid w:val="002E4591"/>
    <w:rsid w:val="002E64B0"/>
    <w:rsid w:val="002E738C"/>
    <w:rsid w:val="002E7990"/>
    <w:rsid w:val="002F29F8"/>
    <w:rsid w:val="002F34C5"/>
    <w:rsid w:val="002F3D17"/>
    <w:rsid w:val="002F523C"/>
    <w:rsid w:val="002F7901"/>
    <w:rsid w:val="00301672"/>
    <w:rsid w:val="0030380A"/>
    <w:rsid w:val="00305499"/>
    <w:rsid w:val="00305DCA"/>
    <w:rsid w:val="00307A28"/>
    <w:rsid w:val="003110C4"/>
    <w:rsid w:val="00311720"/>
    <w:rsid w:val="003131B6"/>
    <w:rsid w:val="0031371B"/>
    <w:rsid w:val="00313C1C"/>
    <w:rsid w:val="00314217"/>
    <w:rsid w:val="00314CA6"/>
    <w:rsid w:val="0031695E"/>
    <w:rsid w:val="003175AD"/>
    <w:rsid w:val="00321BBF"/>
    <w:rsid w:val="00323CA0"/>
    <w:rsid w:val="00324BC1"/>
    <w:rsid w:val="003261F7"/>
    <w:rsid w:val="00327081"/>
    <w:rsid w:val="0032786A"/>
    <w:rsid w:val="00332EFD"/>
    <w:rsid w:val="00333C7C"/>
    <w:rsid w:val="003355E5"/>
    <w:rsid w:val="0033794F"/>
    <w:rsid w:val="00345154"/>
    <w:rsid w:val="0034721C"/>
    <w:rsid w:val="00347A35"/>
    <w:rsid w:val="003513BB"/>
    <w:rsid w:val="00352AB7"/>
    <w:rsid w:val="00354B6C"/>
    <w:rsid w:val="00356C96"/>
    <w:rsid w:val="00357FD5"/>
    <w:rsid w:val="003649BA"/>
    <w:rsid w:val="00366C30"/>
    <w:rsid w:val="00370790"/>
    <w:rsid w:val="00370D58"/>
    <w:rsid w:val="00374664"/>
    <w:rsid w:val="00374F1D"/>
    <w:rsid w:val="00377F6F"/>
    <w:rsid w:val="00377F83"/>
    <w:rsid w:val="00377F9C"/>
    <w:rsid w:val="00381A41"/>
    <w:rsid w:val="003837E5"/>
    <w:rsid w:val="003926D3"/>
    <w:rsid w:val="003939C0"/>
    <w:rsid w:val="00394463"/>
    <w:rsid w:val="00394D80"/>
    <w:rsid w:val="00397D9A"/>
    <w:rsid w:val="003A207F"/>
    <w:rsid w:val="003A37D5"/>
    <w:rsid w:val="003A5221"/>
    <w:rsid w:val="003A6B0F"/>
    <w:rsid w:val="003B5916"/>
    <w:rsid w:val="003B6312"/>
    <w:rsid w:val="003B6CB7"/>
    <w:rsid w:val="003B7F66"/>
    <w:rsid w:val="003C08B3"/>
    <w:rsid w:val="003C2A81"/>
    <w:rsid w:val="003C2F5C"/>
    <w:rsid w:val="003C4B01"/>
    <w:rsid w:val="003D0351"/>
    <w:rsid w:val="003D148B"/>
    <w:rsid w:val="003D17AC"/>
    <w:rsid w:val="003D23B7"/>
    <w:rsid w:val="003D5036"/>
    <w:rsid w:val="003F10E0"/>
    <w:rsid w:val="003F43F4"/>
    <w:rsid w:val="003F552B"/>
    <w:rsid w:val="0040291C"/>
    <w:rsid w:val="0040375B"/>
    <w:rsid w:val="00405B06"/>
    <w:rsid w:val="00407FEC"/>
    <w:rsid w:val="00412150"/>
    <w:rsid w:val="0041394F"/>
    <w:rsid w:val="0041689D"/>
    <w:rsid w:val="0042262D"/>
    <w:rsid w:val="00422759"/>
    <w:rsid w:val="004271CB"/>
    <w:rsid w:val="00427632"/>
    <w:rsid w:val="00434381"/>
    <w:rsid w:val="00435B25"/>
    <w:rsid w:val="00442783"/>
    <w:rsid w:val="0044310D"/>
    <w:rsid w:val="0044611A"/>
    <w:rsid w:val="00452BD2"/>
    <w:rsid w:val="00452FFB"/>
    <w:rsid w:val="00457840"/>
    <w:rsid w:val="00457C2B"/>
    <w:rsid w:val="00461D69"/>
    <w:rsid w:val="004621BD"/>
    <w:rsid w:val="00464284"/>
    <w:rsid w:val="0046488A"/>
    <w:rsid w:val="0047045B"/>
    <w:rsid w:val="00472B6F"/>
    <w:rsid w:val="00474151"/>
    <w:rsid w:val="00476A1C"/>
    <w:rsid w:val="0048364D"/>
    <w:rsid w:val="0048410C"/>
    <w:rsid w:val="00484EFA"/>
    <w:rsid w:val="00491E6E"/>
    <w:rsid w:val="0049284C"/>
    <w:rsid w:val="004A002C"/>
    <w:rsid w:val="004A03C1"/>
    <w:rsid w:val="004A168D"/>
    <w:rsid w:val="004A2348"/>
    <w:rsid w:val="004A4EA6"/>
    <w:rsid w:val="004A6E09"/>
    <w:rsid w:val="004A7F2B"/>
    <w:rsid w:val="004A7FD6"/>
    <w:rsid w:val="004B0680"/>
    <w:rsid w:val="004B0E98"/>
    <w:rsid w:val="004B1AFF"/>
    <w:rsid w:val="004B293D"/>
    <w:rsid w:val="004B2A9C"/>
    <w:rsid w:val="004B3419"/>
    <w:rsid w:val="004C2DC9"/>
    <w:rsid w:val="004C3686"/>
    <w:rsid w:val="004C3804"/>
    <w:rsid w:val="004C4193"/>
    <w:rsid w:val="004D34F8"/>
    <w:rsid w:val="004E0675"/>
    <w:rsid w:val="004E418B"/>
    <w:rsid w:val="004F2E8B"/>
    <w:rsid w:val="004F4FFB"/>
    <w:rsid w:val="004F55FA"/>
    <w:rsid w:val="004F725A"/>
    <w:rsid w:val="0050516B"/>
    <w:rsid w:val="005066AF"/>
    <w:rsid w:val="00511B9D"/>
    <w:rsid w:val="00514264"/>
    <w:rsid w:val="005172AF"/>
    <w:rsid w:val="005268CD"/>
    <w:rsid w:val="00527370"/>
    <w:rsid w:val="00531FE2"/>
    <w:rsid w:val="0053399D"/>
    <w:rsid w:val="005367E1"/>
    <w:rsid w:val="00536E62"/>
    <w:rsid w:val="0054385D"/>
    <w:rsid w:val="00545D3C"/>
    <w:rsid w:val="00546ED6"/>
    <w:rsid w:val="00547DAE"/>
    <w:rsid w:val="00556906"/>
    <w:rsid w:val="0055734B"/>
    <w:rsid w:val="005575AD"/>
    <w:rsid w:val="005625F0"/>
    <w:rsid w:val="005665DD"/>
    <w:rsid w:val="00570F46"/>
    <w:rsid w:val="005712F8"/>
    <w:rsid w:val="00571571"/>
    <w:rsid w:val="00573860"/>
    <w:rsid w:val="00574836"/>
    <w:rsid w:val="00576AA1"/>
    <w:rsid w:val="0057725E"/>
    <w:rsid w:val="00585772"/>
    <w:rsid w:val="00586958"/>
    <w:rsid w:val="0059356B"/>
    <w:rsid w:val="00594379"/>
    <w:rsid w:val="005948D1"/>
    <w:rsid w:val="00595B08"/>
    <w:rsid w:val="00596BF3"/>
    <w:rsid w:val="00597C75"/>
    <w:rsid w:val="005A0CC6"/>
    <w:rsid w:val="005A50B0"/>
    <w:rsid w:val="005B361E"/>
    <w:rsid w:val="005B4FA1"/>
    <w:rsid w:val="005B5CA7"/>
    <w:rsid w:val="005B626D"/>
    <w:rsid w:val="005B68B5"/>
    <w:rsid w:val="005C19E0"/>
    <w:rsid w:val="005C3665"/>
    <w:rsid w:val="005C45D4"/>
    <w:rsid w:val="005C626D"/>
    <w:rsid w:val="005C631B"/>
    <w:rsid w:val="005C6E8C"/>
    <w:rsid w:val="005D4AF0"/>
    <w:rsid w:val="005D4F1B"/>
    <w:rsid w:val="005D56E5"/>
    <w:rsid w:val="005E5591"/>
    <w:rsid w:val="005E5723"/>
    <w:rsid w:val="005F6D65"/>
    <w:rsid w:val="00601BDE"/>
    <w:rsid w:val="00602F21"/>
    <w:rsid w:val="006050BC"/>
    <w:rsid w:val="00607B7F"/>
    <w:rsid w:val="006127C8"/>
    <w:rsid w:val="0061599D"/>
    <w:rsid w:val="0061626B"/>
    <w:rsid w:val="006171A7"/>
    <w:rsid w:val="006172EC"/>
    <w:rsid w:val="006229F6"/>
    <w:rsid w:val="00624A23"/>
    <w:rsid w:val="00625946"/>
    <w:rsid w:val="00631B04"/>
    <w:rsid w:val="00632059"/>
    <w:rsid w:val="0063298D"/>
    <w:rsid w:val="006359BD"/>
    <w:rsid w:val="0063604D"/>
    <w:rsid w:val="00636C8A"/>
    <w:rsid w:val="0064238D"/>
    <w:rsid w:val="006430E8"/>
    <w:rsid w:val="0064316D"/>
    <w:rsid w:val="00646CD0"/>
    <w:rsid w:val="00660745"/>
    <w:rsid w:val="006610BD"/>
    <w:rsid w:val="00661532"/>
    <w:rsid w:val="0066209E"/>
    <w:rsid w:val="0066228D"/>
    <w:rsid w:val="00662AB5"/>
    <w:rsid w:val="00665DF5"/>
    <w:rsid w:val="00667FF6"/>
    <w:rsid w:val="006707DB"/>
    <w:rsid w:val="0067243B"/>
    <w:rsid w:val="00672AAB"/>
    <w:rsid w:val="00674A15"/>
    <w:rsid w:val="00676FCF"/>
    <w:rsid w:val="00680AC5"/>
    <w:rsid w:val="006828D1"/>
    <w:rsid w:val="006841D8"/>
    <w:rsid w:val="00686BC9"/>
    <w:rsid w:val="006872A3"/>
    <w:rsid w:val="00687827"/>
    <w:rsid w:val="0069597B"/>
    <w:rsid w:val="006A108D"/>
    <w:rsid w:val="006A3BA0"/>
    <w:rsid w:val="006A62D2"/>
    <w:rsid w:val="006B1B42"/>
    <w:rsid w:val="006B32AA"/>
    <w:rsid w:val="006C0C47"/>
    <w:rsid w:val="006C36AF"/>
    <w:rsid w:val="006C4CF3"/>
    <w:rsid w:val="006D3779"/>
    <w:rsid w:val="006E4201"/>
    <w:rsid w:val="006F1BAD"/>
    <w:rsid w:val="006F5001"/>
    <w:rsid w:val="006F75BD"/>
    <w:rsid w:val="00704735"/>
    <w:rsid w:val="00704F40"/>
    <w:rsid w:val="00716130"/>
    <w:rsid w:val="00721D59"/>
    <w:rsid w:val="00724DC4"/>
    <w:rsid w:val="007250A9"/>
    <w:rsid w:val="00727C19"/>
    <w:rsid w:val="00737490"/>
    <w:rsid w:val="007401CF"/>
    <w:rsid w:val="007412C1"/>
    <w:rsid w:val="00741503"/>
    <w:rsid w:val="00743E24"/>
    <w:rsid w:val="00744F9F"/>
    <w:rsid w:val="007455A2"/>
    <w:rsid w:val="00755E4B"/>
    <w:rsid w:val="00761377"/>
    <w:rsid w:val="00764390"/>
    <w:rsid w:val="00767700"/>
    <w:rsid w:val="00771459"/>
    <w:rsid w:val="00781924"/>
    <w:rsid w:val="007848B8"/>
    <w:rsid w:val="0078F3EC"/>
    <w:rsid w:val="00790355"/>
    <w:rsid w:val="00790781"/>
    <w:rsid w:val="00790826"/>
    <w:rsid w:val="00790CB8"/>
    <w:rsid w:val="00793D43"/>
    <w:rsid w:val="007949A2"/>
    <w:rsid w:val="00796CC7"/>
    <w:rsid w:val="007A56CB"/>
    <w:rsid w:val="007B0181"/>
    <w:rsid w:val="007B0D12"/>
    <w:rsid w:val="007B519B"/>
    <w:rsid w:val="007C0C80"/>
    <w:rsid w:val="007C1DB1"/>
    <w:rsid w:val="007C3644"/>
    <w:rsid w:val="007C6326"/>
    <w:rsid w:val="007D19C8"/>
    <w:rsid w:val="007D28FA"/>
    <w:rsid w:val="007D2F6F"/>
    <w:rsid w:val="007D6DA7"/>
    <w:rsid w:val="007E4995"/>
    <w:rsid w:val="007F0791"/>
    <w:rsid w:val="00802097"/>
    <w:rsid w:val="008031C5"/>
    <w:rsid w:val="00804A22"/>
    <w:rsid w:val="008060BA"/>
    <w:rsid w:val="008128AA"/>
    <w:rsid w:val="00821DCE"/>
    <w:rsid w:val="00821E48"/>
    <w:rsid w:val="00822881"/>
    <w:rsid w:val="008309C2"/>
    <w:rsid w:val="00830A6E"/>
    <w:rsid w:val="00832D8F"/>
    <w:rsid w:val="00833AA7"/>
    <w:rsid w:val="00836E72"/>
    <w:rsid w:val="008371DD"/>
    <w:rsid w:val="00845070"/>
    <w:rsid w:val="00845C03"/>
    <w:rsid w:val="00846135"/>
    <w:rsid w:val="0084653F"/>
    <w:rsid w:val="00846604"/>
    <w:rsid w:val="00846653"/>
    <w:rsid w:val="00857975"/>
    <w:rsid w:val="00861196"/>
    <w:rsid w:val="00862D4C"/>
    <w:rsid w:val="00865877"/>
    <w:rsid w:val="00870325"/>
    <w:rsid w:val="00870BFC"/>
    <w:rsid w:val="00871F36"/>
    <w:rsid w:val="008747D4"/>
    <w:rsid w:val="008774EE"/>
    <w:rsid w:val="00884064"/>
    <w:rsid w:val="00885372"/>
    <w:rsid w:val="00886825"/>
    <w:rsid w:val="00886B0C"/>
    <w:rsid w:val="00886D98"/>
    <w:rsid w:val="00892AF9"/>
    <w:rsid w:val="00895B18"/>
    <w:rsid w:val="008A7A9C"/>
    <w:rsid w:val="008A7C80"/>
    <w:rsid w:val="008B150C"/>
    <w:rsid w:val="008C658E"/>
    <w:rsid w:val="008C75E7"/>
    <w:rsid w:val="008C838F"/>
    <w:rsid w:val="008D0C91"/>
    <w:rsid w:val="008D160F"/>
    <w:rsid w:val="008D2A3F"/>
    <w:rsid w:val="008D4E3E"/>
    <w:rsid w:val="008D725C"/>
    <w:rsid w:val="008E0133"/>
    <w:rsid w:val="008E3306"/>
    <w:rsid w:val="008E449B"/>
    <w:rsid w:val="008E7B07"/>
    <w:rsid w:val="008F0844"/>
    <w:rsid w:val="008F2654"/>
    <w:rsid w:val="008F38D1"/>
    <w:rsid w:val="008F3912"/>
    <w:rsid w:val="008F5E06"/>
    <w:rsid w:val="00901D27"/>
    <w:rsid w:val="00901E28"/>
    <w:rsid w:val="009038DA"/>
    <w:rsid w:val="00903AFB"/>
    <w:rsid w:val="009116EF"/>
    <w:rsid w:val="00914050"/>
    <w:rsid w:val="009163DC"/>
    <w:rsid w:val="009165BA"/>
    <w:rsid w:val="009211E2"/>
    <w:rsid w:val="00921E2C"/>
    <w:rsid w:val="009226B5"/>
    <w:rsid w:val="00925E21"/>
    <w:rsid w:val="009265F5"/>
    <w:rsid w:val="00926F59"/>
    <w:rsid w:val="00930271"/>
    <w:rsid w:val="0093401E"/>
    <w:rsid w:val="00940C86"/>
    <w:rsid w:val="009444C0"/>
    <w:rsid w:val="00945C77"/>
    <w:rsid w:val="00953537"/>
    <w:rsid w:val="00955651"/>
    <w:rsid w:val="00962994"/>
    <w:rsid w:val="00963AD8"/>
    <w:rsid w:val="00964DEE"/>
    <w:rsid w:val="0097192F"/>
    <w:rsid w:val="00973C47"/>
    <w:rsid w:val="009763EB"/>
    <w:rsid w:val="00976F49"/>
    <w:rsid w:val="00977282"/>
    <w:rsid w:val="00981BAD"/>
    <w:rsid w:val="00986DFB"/>
    <w:rsid w:val="00986E90"/>
    <w:rsid w:val="009910AD"/>
    <w:rsid w:val="00992647"/>
    <w:rsid w:val="00994007"/>
    <w:rsid w:val="0099544F"/>
    <w:rsid w:val="009965B5"/>
    <w:rsid w:val="009A033C"/>
    <w:rsid w:val="009B4BD2"/>
    <w:rsid w:val="009B55B3"/>
    <w:rsid w:val="009B6012"/>
    <w:rsid w:val="009C1660"/>
    <w:rsid w:val="009C47A8"/>
    <w:rsid w:val="009C66CC"/>
    <w:rsid w:val="009D5E96"/>
    <w:rsid w:val="009E1ED1"/>
    <w:rsid w:val="009E25EE"/>
    <w:rsid w:val="009E2ACA"/>
    <w:rsid w:val="009E388B"/>
    <w:rsid w:val="009E3BA2"/>
    <w:rsid w:val="009F1B72"/>
    <w:rsid w:val="009F3846"/>
    <w:rsid w:val="009F653D"/>
    <w:rsid w:val="009F7F6B"/>
    <w:rsid w:val="00A01D9B"/>
    <w:rsid w:val="00A07ADE"/>
    <w:rsid w:val="00A10992"/>
    <w:rsid w:val="00A10D3D"/>
    <w:rsid w:val="00A1472E"/>
    <w:rsid w:val="00A16332"/>
    <w:rsid w:val="00A20D60"/>
    <w:rsid w:val="00A23147"/>
    <w:rsid w:val="00A25518"/>
    <w:rsid w:val="00A31479"/>
    <w:rsid w:val="00A316EC"/>
    <w:rsid w:val="00A333A4"/>
    <w:rsid w:val="00A35934"/>
    <w:rsid w:val="00A364B5"/>
    <w:rsid w:val="00A3690A"/>
    <w:rsid w:val="00A40731"/>
    <w:rsid w:val="00A4366D"/>
    <w:rsid w:val="00A45D27"/>
    <w:rsid w:val="00A46443"/>
    <w:rsid w:val="00A4773D"/>
    <w:rsid w:val="00A5579B"/>
    <w:rsid w:val="00A65CE6"/>
    <w:rsid w:val="00A6712E"/>
    <w:rsid w:val="00A7253A"/>
    <w:rsid w:val="00A73A2D"/>
    <w:rsid w:val="00A7610C"/>
    <w:rsid w:val="00A801D7"/>
    <w:rsid w:val="00A808CF"/>
    <w:rsid w:val="00A8355D"/>
    <w:rsid w:val="00A84919"/>
    <w:rsid w:val="00A95AA2"/>
    <w:rsid w:val="00A9686B"/>
    <w:rsid w:val="00A9700E"/>
    <w:rsid w:val="00AA080B"/>
    <w:rsid w:val="00AA106F"/>
    <w:rsid w:val="00AA1686"/>
    <w:rsid w:val="00AA1AA6"/>
    <w:rsid w:val="00AA348D"/>
    <w:rsid w:val="00AA3D71"/>
    <w:rsid w:val="00AA5D38"/>
    <w:rsid w:val="00AAC87D"/>
    <w:rsid w:val="00AB164D"/>
    <w:rsid w:val="00AB723C"/>
    <w:rsid w:val="00AC145C"/>
    <w:rsid w:val="00AC2FE3"/>
    <w:rsid w:val="00AC3F3E"/>
    <w:rsid w:val="00AC440B"/>
    <w:rsid w:val="00AC503D"/>
    <w:rsid w:val="00AC6603"/>
    <w:rsid w:val="00AD1B4C"/>
    <w:rsid w:val="00AD3C1C"/>
    <w:rsid w:val="00AD434A"/>
    <w:rsid w:val="00AD5D3D"/>
    <w:rsid w:val="00AD79B6"/>
    <w:rsid w:val="00AE22D1"/>
    <w:rsid w:val="00AE2E81"/>
    <w:rsid w:val="00AE7A92"/>
    <w:rsid w:val="00AF24DA"/>
    <w:rsid w:val="00AF4CC9"/>
    <w:rsid w:val="00AF7365"/>
    <w:rsid w:val="00B003FC"/>
    <w:rsid w:val="00B01643"/>
    <w:rsid w:val="00B019B5"/>
    <w:rsid w:val="00B02256"/>
    <w:rsid w:val="00B03E88"/>
    <w:rsid w:val="00B059AF"/>
    <w:rsid w:val="00B074AD"/>
    <w:rsid w:val="00B079FF"/>
    <w:rsid w:val="00B15ACD"/>
    <w:rsid w:val="00B1617A"/>
    <w:rsid w:val="00B2198C"/>
    <w:rsid w:val="00B22A70"/>
    <w:rsid w:val="00B31CE3"/>
    <w:rsid w:val="00B345CA"/>
    <w:rsid w:val="00B4404B"/>
    <w:rsid w:val="00B445FC"/>
    <w:rsid w:val="00B47C1B"/>
    <w:rsid w:val="00B542A8"/>
    <w:rsid w:val="00B54CE5"/>
    <w:rsid w:val="00B55628"/>
    <w:rsid w:val="00B56A3C"/>
    <w:rsid w:val="00B66AD2"/>
    <w:rsid w:val="00B7084D"/>
    <w:rsid w:val="00B74F6C"/>
    <w:rsid w:val="00B77528"/>
    <w:rsid w:val="00B83122"/>
    <w:rsid w:val="00B8317C"/>
    <w:rsid w:val="00B85FE9"/>
    <w:rsid w:val="00B904CB"/>
    <w:rsid w:val="00B90C4E"/>
    <w:rsid w:val="00B910B1"/>
    <w:rsid w:val="00B938DD"/>
    <w:rsid w:val="00B95E47"/>
    <w:rsid w:val="00B96509"/>
    <w:rsid w:val="00B96F0A"/>
    <w:rsid w:val="00BA0D42"/>
    <w:rsid w:val="00BA2ED0"/>
    <w:rsid w:val="00BA308E"/>
    <w:rsid w:val="00BA3AA5"/>
    <w:rsid w:val="00BA4007"/>
    <w:rsid w:val="00BA5D32"/>
    <w:rsid w:val="00BB041B"/>
    <w:rsid w:val="00BB5BC6"/>
    <w:rsid w:val="00BC4539"/>
    <w:rsid w:val="00BC7768"/>
    <w:rsid w:val="00BD2CA9"/>
    <w:rsid w:val="00BD54C6"/>
    <w:rsid w:val="00BE1EBC"/>
    <w:rsid w:val="00BE2901"/>
    <w:rsid w:val="00BE2E01"/>
    <w:rsid w:val="00BF14F9"/>
    <w:rsid w:val="00BF4248"/>
    <w:rsid w:val="00C02B68"/>
    <w:rsid w:val="00C0356B"/>
    <w:rsid w:val="00C03659"/>
    <w:rsid w:val="00C10279"/>
    <w:rsid w:val="00C10B9A"/>
    <w:rsid w:val="00C10DC7"/>
    <w:rsid w:val="00C1128D"/>
    <w:rsid w:val="00C138CD"/>
    <w:rsid w:val="00C16688"/>
    <w:rsid w:val="00C16A71"/>
    <w:rsid w:val="00C2524C"/>
    <w:rsid w:val="00C26905"/>
    <w:rsid w:val="00C303C9"/>
    <w:rsid w:val="00C30519"/>
    <w:rsid w:val="00C3086F"/>
    <w:rsid w:val="00C31E7D"/>
    <w:rsid w:val="00C36E05"/>
    <w:rsid w:val="00C40503"/>
    <w:rsid w:val="00C408FE"/>
    <w:rsid w:val="00C40F1C"/>
    <w:rsid w:val="00C4102E"/>
    <w:rsid w:val="00C45E93"/>
    <w:rsid w:val="00C46046"/>
    <w:rsid w:val="00C51382"/>
    <w:rsid w:val="00C6141F"/>
    <w:rsid w:val="00C65791"/>
    <w:rsid w:val="00C70356"/>
    <w:rsid w:val="00C72546"/>
    <w:rsid w:val="00C730E0"/>
    <w:rsid w:val="00C73290"/>
    <w:rsid w:val="00C77C64"/>
    <w:rsid w:val="00C77D00"/>
    <w:rsid w:val="00C77FC9"/>
    <w:rsid w:val="00C825D9"/>
    <w:rsid w:val="00C834AD"/>
    <w:rsid w:val="00C83A3E"/>
    <w:rsid w:val="00C912F1"/>
    <w:rsid w:val="00C916D3"/>
    <w:rsid w:val="00C94F48"/>
    <w:rsid w:val="00C9565C"/>
    <w:rsid w:val="00CA0598"/>
    <w:rsid w:val="00CA4E38"/>
    <w:rsid w:val="00CA61C2"/>
    <w:rsid w:val="00CB2C96"/>
    <w:rsid w:val="00CB4B09"/>
    <w:rsid w:val="00CB5F9B"/>
    <w:rsid w:val="00CC035E"/>
    <w:rsid w:val="00CC4186"/>
    <w:rsid w:val="00CC6DCC"/>
    <w:rsid w:val="00CC736D"/>
    <w:rsid w:val="00CC7ECA"/>
    <w:rsid w:val="00CD02DD"/>
    <w:rsid w:val="00CD06A8"/>
    <w:rsid w:val="00CD0F95"/>
    <w:rsid w:val="00CE01E6"/>
    <w:rsid w:val="00CE0EF0"/>
    <w:rsid w:val="00CE1DAD"/>
    <w:rsid w:val="00CE27BE"/>
    <w:rsid w:val="00CE3DEE"/>
    <w:rsid w:val="00CF09EF"/>
    <w:rsid w:val="00CF275E"/>
    <w:rsid w:val="00CF5FF3"/>
    <w:rsid w:val="00CF6A66"/>
    <w:rsid w:val="00D00AA1"/>
    <w:rsid w:val="00D01A68"/>
    <w:rsid w:val="00D04ECD"/>
    <w:rsid w:val="00D07F91"/>
    <w:rsid w:val="00D10D8D"/>
    <w:rsid w:val="00D11C72"/>
    <w:rsid w:val="00D14DF7"/>
    <w:rsid w:val="00D15FC5"/>
    <w:rsid w:val="00D16AD2"/>
    <w:rsid w:val="00D20E8C"/>
    <w:rsid w:val="00D2142F"/>
    <w:rsid w:val="00D245F6"/>
    <w:rsid w:val="00D32C1C"/>
    <w:rsid w:val="00D41226"/>
    <w:rsid w:val="00D43DC8"/>
    <w:rsid w:val="00D45785"/>
    <w:rsid w:val="00D47B35"/>
    <w:rsid w:val="00D50BDF"/>
    <w:rsid w:val="00D52DB6"/>
    <w:rsid w:val="00D543DA"/>
    <w:rsid w:val="00D55FD3"/>
    <w:rsid w:val="00D561E5"/>
    <w:rsid w:val="00D56220"/>
    <w:rsid w:val="00D617C1"/>
    <w:rsid w:val="00D6299F"/>
    <w:rsid w:val="00D633E9"/>
    <w:rsid w:val="00D63FFD"/>
    <w:rsid w:val="00D64985"/>
    <w:rsid w:val="00D66A04"/>
    <w:rsid w:val="00D67608"/>
    <w:rsid w:val="00D6768A"/>
    <w:rsid w:val="00D67ABE"/>
    <w:rsid w:val="00D72D60"/>
    <w:rsid w:val="00D738A7"/>
    <w:rsid w:val="00D769DE"/>
    <w:rsid w:val="00D832CD"/>
    <w:rsid w:val="00D93E54"/>
    <w:rsid w:val="00D97721"/>
    <w:rsid w:val="00DA145F"/>
    <w:rsid w:val="00DA1B5F"/>
    <w:rsid w:val="00DA6A63"/>
    <w:rsid w:val="00DB092B"/>
    <w:rsid w:val="00DB3610"/>
    <w:rsid w:val="00DB693F"/>
    <w:rsid w:val="00DB78D2"/>
    <w:rsid w:val="00DD65AE"/>
    <w:rsid w:val="00DD660F"/>
    <w:rsid w:val="00DE0EB2"/>
    <w:rsid w:val="00DE285F"/>
    <w:rsid w:val="00DE50BF"/>
    <w:rsid w:val="00DE54D8"/>
    <w:rsid w:val="00DF08B7"/>
    <w:rsid w:val="00E00C55"/>
    <w:rsid w:val="00E016DB"/>
    <w:rsid w:val="00E0730E"/>
    <w:rsid w:val="00E079DF"/>
    <w:rsid w:val="00E07C7A"/>
    <w:rsid w:val="00E07FDC"/>
    <w:rsid w:val="00E10082"/>
    <w:rsid w:val="00E11795"/>
    <w:rsid w:val="00E119B0"/>
    <w:rsid w:val="00E131D4"/>
    <w:rsid w:val="00E13A06"/>
    <w:rsid w:val="00E21AC7"/>
    <w:rsid w:val="00E22AA2"/>
    <w:rsid w:val="00E24673"/>
    <w:rsid w:val="00E300EA"/>
    <w:rsid w:val="00E32005"/>
    <w:rsid w:val="00E36628"/>
    <w:rsid w:val="00E46FB8"/>
    <w:rsid w:val="00E525D1"/>
    <w:rsid w:val="00E53809"/>
    <w:rsid w:val="00E552E8"/>
    <w:rsid w:val="00E5791E"/>
    <w:rsid w:val="00E6115F"/>
    <w:rsid w:val="00E61712"/>
    <w:rsid w:val="00E626AA"/>
    <w:rsid w:val="00E66072"/>
    <w:rsid w:val="00E66A7B"/>
    <w:rsid w:val="00E70C28"/>
    <w:rsid w:val="00E72CEC"/>
    <w:rsid w:val="00E73A12"/>
    <w:rsid w:val="00E82145"/>
    <w:rsid w:val="00E8345E"/>
    <w:rsid w:val="00E837FB"/>
    <w:rsid w:val="00E863D5"/>
    <w:rsid w:val="00E86B35"/>
    <w:rsid w:val="00E86CDE"/>
    <w:rsid w:val="00E90A44"/>
    <w:rsid w:val="00E94C20"/>
    <w:rsid w:val="00E961AC"/>
    <w:rsid w:val="00EA17D2"/>
    <w:rsid w:val="00EA5ECC"/>
    <w:rsid w:val="00EA6F8C"/>
    <w:rsid w:val="00EB019A"/>
    <w:rsid w:val="00EB076E"/>
    <w:rsid w:val="00EB0A9D"/>
    <w:rsid w:val="00EB1211"/>
    <w:rsid w:val="00EB4611"/>
    <w:rsid w:val="00EB51EA"/>
    <w:rsid w:val="00EC2908"/>
    <w:rsid w:val="00EC5BD1"/>
    <w:rsid w:val="00EC6D16"/>
    <w:rsid w:val="00EC7FB6"/>
    <w:rsid w:val="00ED1085"/>
    <w:rsid w:val="00ED1C16"/>
    <w:rsid w:val="00ED2266"/>
    <w:rsid w:val="00ED3B31"/>
    <w:rsid w:val="00ED6DF5"/>
    <w:rsid w:val="00ED750C"/>
    <w:rsid w:val="00EE36A8"/>
    <w:rsid w:val="00EE3DC1"/>
    <w:rsid w:val="00EF10FE"/>
    <w:rsid w:val="00EF40C4"/>
    <w:rsid w:val="00EF4CFA"/>
    <w:rsid w:val="00EF5780"/>
    <w:rsid w:val="00EF7219"/>
    <w:rsid w:val="00EF7E13"/>
    <w:rsid w:val="00F02338"/>
    <w:rsid w:val="00F05F37"/>
    <w:rsid w:val="00F07C4E"/>
    <w:rsid w:val="00F125D2"/>
    <w:rsid w:val="00F170E6"/>
    <w:rsid w:val="00F22E36"/>
    <w:rsid w:val="00F2588E"/>
    <w:rsid w:val="00F26107"/>
    <w:rsid w:val="00F338CF"/>
    <w:rsid w:val="00F3648A"/>
    <w:rsid w:val="00F47B24"/>
    <w:rsid w:val="00F536F4"/>
    <w:rsid w:val="00F54716"/>
    <w:rsid w:val="00F551B7"/>
    <w:rsid w:val="00F567C8"/>
    <w:rsid w:val="00F62532"/>
    <w:rsid w:val="00F63AC7"/>
    <w:rsid w:val="00F6477E"/>
    <w:rsid w:val="00F65E55"/>
    <w:rsid w:val="00F66AAC"/>
    <w:rsid w:val="00F6780E"/>
    <w:rsid w:val="00F7057E"/>
    <w:rsid w:val="00F73624"/>
    <w:rsid w:val="00F748A3"/>
    <w:rsid w:val="00F83DB2"/>
    <w:rsid w:val="00F9011F"/>
    <w:rsid w:val="00F92722"/>
    <w:rsid w:val="00F9554C"/>
    <w:rsid w:val="00FA1AF4"/>
    <w:rsid w:val="00FA2012"/>
    <w:rsid w:val="00FA59B2"/>
    <w:rsid w:val="00FB2543"/>
    <w:rsid w:val="00FB2681"/>
    <w:rsid w:val="00FB3209"/>
    <w:rsid w:val="00FB5F20"/>
    <w:rsid w:val="00FB7D05"/>
    <w:rsid w:val="00FC023F"/>
    <w:rsid w:val="00FC374E"/>
    <w:rsid w:val="00FC41D5"/>
    <w:rsid w:val="00FC6587"/>
    <w:rsid w:val="00FD297F"/>
    <w:rsid w:val="00FD508A"/>
    <w:rsid w:val="00FD773F"/>
    <w:rsid w:val="00FE0BE8"/>
    <w:rsid w:val="00FE2277"/>
    <w:rsid w:val="00FE472A"/>
    <w:rsid w:val="00FE642B"/>
    <w:rsid w:val="00FE6C4E"/>
    <w:rsid w:val="00FF1E2E"/>
    <w:rsid w:val="00FF6FAF"/>
    <w:rsid w:val="010F2B74"/>
    <w:rsid w:val="0115111D"/>
    <w:rsid w:val="011F1A48"/>
    <w:rsid w:val="01704551"/>
    <w:rsid w:val="01944FE6"/>
    <w:rsid w:val="01A48FA2"/>
    <w:rsid w:val="01C05F0E"/>
    <w:rsid w:val="01FF1FCD"/>
    <w:rsid w:val="01FF23DD"/>
    <w:rsid w:val="0223F665"/>
    <w:rsid w:val="02524AFF"/>
    <w:rsid w:val="027550B1"/>
    <w:rsid w:val="02C63D30"/>
    <w:rsid w:val="03283DA4"/>
    <w:rsid w:val="033215CE"/>
    <w:rsid w:val="0345CC37"/>
    <w:rsid w:val="034919E6"/>
    <w:rsid w:val="03A9383E"/>
    <w:rsid w:val="03E3E807"/>
    <w:rsid w:val="03F5AC33"/>
    <w:rsid w:val="04059580"/>
    <w:rsid w:val="04260315"/>
    <w:rsid w:val="042679DE"/>
    <w:rsid w:val="0430A52B"/>
    <w:rsid w:val="04318533"/>
    <w:rsid w:val="0466FA4A"/>
    <w:rsid w:val="04852B47"/>
    <w:rsid w:val="05576759"/>
    <w:rsid w:val="058759F9"/>
    <w:rsid w:val="05AA0210"/>
    <w:rsid w:val="05CF188B"/>
    <w:rsid w:val="05EC0C8F"/>
    <w:rsid w:val="0637D8A0"/>
    <w:rsid w:val="063CA861"/>
    <w:rsid w:val="066D461E"/>
    <w:rsid w:val="068BAAE0"/>
    <w:rsid w:val="06991DB3"/>
    <w:rsid w:val="06A325F8"/>
    <w:rsid w:val="06BFFE71"/>
    <w:rsid w:val="06DF3658"/>
    <w:rsid w:val="06E02F62"/>
    <w:rsid w:val="070FB042"/>
    <w:rsid w:val="074F70C2"/>
    <w:rsid w:val="0750EE01"/>
    <w:rsid w:val="07512D6A"/>
    <w:rsid w:val="07531B7A"/>
    <w:rsid w:val="0777CAC3"/>
    <w:rsid w:val="07B6A9A7"/>
    <w:rsid w:val="07C78275"/>
    <w:rsid w:val="07D47964"/>
    <w:rsid w:val="07EAAADF"/>
    <w:rsid w:val="07F54102"/>
    <w:rsid w:val="0822C3CD"/>
    <w:rsid w:val="08335F38"/>
    <w:rsid w:val="083A729B"/>
    <w:rsid w:val="086406F5"/>
    <w:rsid w:val="087D598F"/>
    <w:rsid w:val="088E1FE2"/>
    <w:rsid w:val="08A50D35"/>
    <w:rsid w:val="08A7DDC3"/>
    <w:rsid w:val="08DE572D"/>
    <w:rsid w:val="08DFB5FD"/>
    <w:rsid w:val="08EEACF0"/>
    <w:rsid w:val="08EFF0D6"/>
    <w:rsid w:val="08F23065"/>
    <w:rsid w:val="0916DA14"/>
    <w:rsid w:val="095D536E"/>
    <w:rsid w:val="096F3EF3"/>
    <w:rsid w:val="096F5DCB"/>
    <w:rsid w:val="09847906"/>
    <w:rsid w:val="09AD04A6"/>
    <w:rsid w:val="09E2D9A3"/>
    <w:rsid w:val="09FF4181"/>
    <w:rsid w:val="0A2A2E72"/>
    <w:rsid w:val="0A2C8892"/>
    <w:rsid w:val="0A8ED3A5"/>
    <w:rsid w:val="0A9CEC90"/>
    <w:rsid w:val="0AA24EAA"/>
    <w:rsid w:val="0AAA4226"/>
    <w:rsid w:val="0ACCDEB2"/>
    <w:rsid w:val="0B5A0CAE"/>
    <w:rsid w:val="0B5E8243"/>
    <w:rsid w:val="0B7FE5EA"/>
    <w:rsid w:val="0B9AC1DB"/>
    <w:rsid w:val="0BA5A677"/>
    <w:rsid w:val="0BCE3BF8"/>
    <w:rsid w:val="0BD6A21F"/>
    <w:rsid w:val="0BEBD45F"/>
    <w:rsid w:val="0C2E67C9"/>
    <w:rsid w:val="0C41A046"/>
    <w:rsid w:val="0C42A5D7"/>
    <w:rsid w:val="0C4B0EEC"/>
    <w:rsid w:val="0C654A39"/>
    <w:rsid w:val="0C8E2401"/>
    <w:rsid w:val="0CFF7F65"/>
    <w:rsid w:val="0D2EFF21"/>
    <w:rsid w:val="0D4E82FA"/>
    <w:rsid w:val="0D58967C"/>
    <w:rsid w:val="0D6C80EA"/>
    <w:rsid w:val="0D7B7865"/>
    <w:rsid w:val="0D8141CE"/>
    <w:rsid w:val="0D8CF40C"/>
    <w:rsid w:val="0DBD2D1C"/>
    <w:rsid w:val="0DCAF1C0"/>
    <w:rsid w:val="0DF950D1"/>
    <w:rsid w:val="0E1D2E0B"/>
    <w:rsid w:val="0E4496CF"/>
    <w:rsid w:val="0E52EB80"/>
    <w:rsid w:val="0E751E33"/>
    <w:rsid w:val="0E78D39F"/>
    <w:rsid w:val="0E83649E"/>
    <w:rsid w:val="0EA7F219"/>
    <w:rsid w:val="0EAC131C"/>
    <w:rsid w:val="0EEA7041"/>
    <w:rsid w:val="0EEC2312"/>
    <w:rsid w:val="0F0FEA18"/>
    <w:rsid w:val="0F7B0B24"/>
    <w:rsid w:val="0FD07283"/>
    <w:rsid w:val="0FD61B4C"/>
    <w:rsid w:val="0FFD4289"/>
    <w:rsid w:val="1007DD4E"/>
    <w:rsid w:val="103AD2B4"/>
    <w:rsid w:val="1049B2BE"/>
    <w:rsid w:val="1054AE90"/>
    <w:rsid w:val="106BB524"/>
    <w:rsid w:val="1080E85F"/>
    <w:rsid w:val="10BFCD63"/>
    <w:rsid w:val="10E4A42C"/>
    <w:rsid w:val="10E60174"/>
    <w:rsid w:val="112FB513"/>
    <w:rsid w:val="1154988F"/>
    <w:rsid w:val="117C096F"/>
    <w:rsid w:val="11C9CC77"/>
    <w:rsid w:val="11EF1312"/>
    <w:rsid w:val="1226DC71"/>
    <w:rsid w:val="12437123"/>
    <w:rsid w:val="12B251A3"/>
    <w:rsid w:val="12B43AE6"/>
    <w:rsid w:val="12B51D5E"/>
    <w:rsid w:val="12C4730A"/>
    <w:rsid w:val="12CCF726"/>
    <w:rsid w:val="12CF1DD5"/>
    <w:rsid w:val="1320C897"/>
    <w:rsid w:val="132A88B0"/>
    <w:rsid w:val="132CC0F5"/>
    <w:rsid w:val="1340EC3C"/>
    <w:rsid w:val="1345EEC3"/>
    <w:rsid w:val="1348B1CE"/>
    <w:rsid w:val="13540052"/>
    <w:rsid w:val="13545F47"/>
    <w:rsid w:val="1376DE2A"/>
    <w:rsid w:val="138443A1"/>
    <w:rsid w:val="138BA063"/>
    <w:rsid w:val="13BFF757"/>
    <w:rsid w:val="13E324A5"/>
    <w:rsid w:val="1430AA75"/>
    <w:rsid w:val="144DE466"/>
    <w:rsid w:val="146F4FF6"/>
    <w:rsid w:val="1494370B"/>
    <w:rsid w:val="14A4CD9F"/>
    <w:rsid w:val="14B9D00D"/>
    <w:rsid w:val="14BAA93D"/>
    <w:rsid w:val="14C5B41D"/>
    <w:rsid w:val="14DF4E41"/>
    <w:rsid w:val="1504FEC0"/>
    <w:rsid w:val="153522A9"/>
    <w:rsid w:val="1552DC2A"/>
    <w:rsid w:val="156D23DB"/>
    <w:rsid w:val="15947325"/>
    <w:rsid w:val="15A60BA2"/>
    <w:rsid w:val="15A71906"/>
    <w:rsid w:val="15AC8D97"/>
    <w:rsid w:val="16129F21"/>
    <w:rsid w:val="1617E994"/>
    <w:rsid w:val="1637A710"/>
    <w:rsid w:val="1638D1F9"/>
    <w:rsid w:val="167A8C6C"/>
    <w:rsid w:val="16927D70"/>
    <w:rsid w:val="16EF8E49"/>
    <w:rsid w:val="16FB0A72"/>
    <w:rsid w:val="17023811"/>
    <w:rsid w:val="1744A049"/>
    <w:rsid w:val="1748A885"/>
    <w:rsid w:val="176E68B7"/>
    <w:rsid w:val="1771C93F"/>
    <w:rsid w:val="1773DF78"/>
    <w:rsid w:val="178B9633"/>
    <w:rsid w:val="17F09425"/>
    <w:rsid w:val="1853DFAE"/>
    <w:rsid w:val="187C4ECC"/>
    <w:rsid w:val="18861F29"/>
    <w:rsid w:val="18D126E6"/>
    <w:rsid w:val="19013CCC"/>
    <w:rsid w:val="190D7FAE"/>
    <w:rsid w:val="19339DB0"/>
    <w:rsid w:val="193AE201"/>
    <w:rsid w:val="1968FB6E"/>
    <w:rsid w:val="1972B3ED"/>
    <w:rsid w:val="19C5CAF4"/>
    <w:rsid w:val="19D66895"/>
    <w:rsid w:val="19DA0A9E"/>
    <w:rsid w:val="19E0D06B"/>
    <w:rsid w:val="19F72D0F"/>
    <w:rsid w:val="1A10C0F8"/>
    <w:rsid w:val="1A25E4F4"/>
    <w:rsid w:val="1A6C7FCF"/>
    <w:rsid w:val="1A8C5BB7"/>
    <w:rsid w:val="1ABE399F"/>
    <w:rsid w:val="1AE986D0"/>
    <w:rsid w:val="1AF3D75F"/>
    <w:rsid w:val="1AF8158E"/>
    <w:rsid w:val="1B0524DD"/>
    <w:rsid w:val="1B2E16CE"/>
    <w:rsid w:val="1B3562D0"/>
    <w:rsid w:val="1B3BB912"/>
    <w:rsid w:val="1B4EB8F9"/>
    <w:rsid w:val="1B6297A7"/>
    <w:rsid w:val="1B6B7FA1"/>
    <w:rsid w:val="1B6C60F9"/>
    <w:rsid w:val="1BC53706"/>
    <w:rsid w:val="1BDFB102"/>
    <w:rsid w:val="1C214206"/>
    <w:rsid w:val="1C64E250"/>
    <w:rsid w:val="1CC2545B"/>
    <w:rsid w:val="1D06342A"/>
    <w:rsid w:val="1D4174E8"/>
    <w:rsid w:val="1D8CD5CD"/>
    <w:rsid w:val="1D9C05E8"/>
    <w:rsid w:val="1DA7FE75"/>
    <w:rsid w:val="1DACFD8D"/>
    <w:rsid w:val="1DB4C3F8"/>
    <w:rsid w:val="1DBEE406"/>
    <w:rsid w:val="1DF06DD7"/>
    <w:rsid w:val="1E9D1FBA"/>
    <w:rsid w:val="1EC96141"/>
    <w:rsid w:val="1ECBEE6E"/>
    <w:rsid w:val="1EE3CB88"/>
    <w:rsid w:val="1EE4F7F5"/>
    <w:rsid w:val="1F0DD0BB"/>
    <w:rsid w:val="1F320B12"/>
    <w:rsid w:val="1F34CD99"/>
    <w:rsid w:val="1F3D71D6"/>
    <w:rsid w:val="1F4CD995"/>
    <w:rsid w:val="1F5AA41C"/>
    <w:rsid w:val="1F7A9629"/>
    <w:rsid w:val="1FA85EE7"/>
    <w:rsid w:val="1FB4058E"/>
    <w:rsid w:val="1FC152B3"/>
    <w:rsid w:val="1FF7FCDB"/>
    <w:rsid w:val="203C70EB"/>
    <w:rsid w:val="203F06A2"/>
    <w:rsid w:val="205C4CB8"/>
    <w:rsid w:val="205F60F9"/>
    <w:rsid w:val="2063DA64"/>
    <w:rsid w:val="207AE730"/>
    <w:rsid w:val="20811879"/>
    <w:rsid w:val="2082A03A"/>
    <w:rsid w:val="2084DF7F"/>
    <w:rsid w:val="2096921B"/>
    <w:rsid w:val="20DFFC91"/>
    <w:rsid w:val="2146CA62"/>
    <w:rsid w:val="2164C789"/>
    <w:rsid w:val="21830EB3"/>
    <w:rsid w:val="21B45EB9"/>
    <w:rsid w:val="21E74336"/>
    <w:rsid w:val="21FB83B2"/>
    <w:rsid w:val="22021972"/>
    <w:rsid w:val="225FC36C"/>
    <w:rsid w:val="2267AE54"/>
    <w:rsid w:val="226B3F3A"/>
    <w:rsid w:val="2277C572"/>
    <w:rsid w:val="22975B6C"/>
    <w:rsid w:val="22A7311E"/>
    <w:rsid w:val="22B884EB"/>
    <w:rsid w:val="22C0B9EC"/>
    <w:rsid w:val="22C41E82"/>
    <w:rsid w:val="22C6359B"/>
    <w:rsid w:val="22D9ECE1"/>
    <w:rsid w:val="22E17E3D"/>
    <w:rsid w:val="23636CE0"/>
    <w:rsid w:val="237AAF0E"/>
    <w:rsid w:val="238ADDFF"/>
    <w:rsid w:val="23C04757"/>
    <w:rsid w:val="23FB4311"/>
    <w:rsid w:val="240AF0DA"/>
    <w:rsid w:val="24206D96"/>
    <w:rsid w:val="249EC285"/>
    <w:rsid w:val="24BDA2B2"/>
    <w:rsid w:val="24F93306"/>
    <w:rsid w:val="256D0E68"/>
    <w:rsid w:val="25847D73"/>
    <w:rsid w:val="25963E84"/>
    <w:rsid w:val="25BEABF3"/>
    <w:rsid w:val="25E9E3AD"/>
    <w:rsid w:val="25ED9947"/>
    <w:rsid w:val="25F797E6"/>
    <w:rsid w:val="2603A0F5"/>
    <w:rsid w:val="2609727F"/>
    <w:rsid w:val="260ADB1C"/>
    <w:rsid w:val="26243B67"/>
    <w:rsid w:val="2658A2D5"/>
    <w:rsid w:val="266BF640"/>
    <w:rsid w:val="268F10F6"/>
    <w:rsid w:val="269870E0"/>
    <w:rsid w:val="26B7ABC5"/>
    <w:rsid w:val="26CE2981"/>
    <w:rsid w:val="26D5A151"/>
    <w:rsid w:val="26FCA417"/>
    <w:rsid w:val="2743CA32"/>
    <w:rsid w:val="2778B624"/>
    <w:rsid w:val="279F2A38"/>
    <w:rsid w:val="27C4A21A"/>
    <w:rsid w:val="27DBC10E"/>
    <w:rsid w:val="27F8F6E0"/>
    <w:rsid w:val="27FF9B24"/>
    <w:rsid w:val="285536A6"/>
    <w:rsid w:val="287907BA"/>
    <w:rsid w:val="288D67D9"/>
    <w:rsid w:val="288E3CE1"/>
    <w:rsid w:val="28990612"/>
    <w:rsid w:val="289C201A"/>
    <w:rsid w:val="28A72216"/>
    <w:rsid w:val="28BB6A41"/>
    <w:rsid w:val="28D91CCA"/>
    <w:rsid w:val="290BB707"/>
    <w:rsid w:val="290C2242"/>
    <w:rsid w:val="2934641F"/>
    <w:rsid w:val="2992C063"/>
    <w:rsid w:val="299D2168"/>
    <w:rsid w:val="29A1EF15"/>
    <w:rsid w:val="2A6AE9A7"/>
    <w:rsid w:val="2A7CE323"/>
    <w:rsid w:val="2A9610A8"/>
    <w:rsid w:val="2A9999C4"/>
    <w:rsid w:val="2AADF1FD"/>
    <w:rsid w:val="2B13DCDF"/>
    <w:rsid w:val="2B1EB75B"/>
    <w:rsid w:val="2B2218B1"/>
    <w:rsid w:val="2B393216"/>
    <w:rsid w:val="2B3DB7EF"/>
    <w:rsid w:val="2B46C257"/>
    <w:rsid w:val="2BB5E4AA"/>
    <w:rsid w:val="2BC1A1CD"/>
    <w:rsid w:val="2BD315F0"/>
    <w:rsid w:val="2BD6BDA5"/>
    <w:rsid w:val="2BE43939"/>
    <w:rsid w:val="2BEDB058"/>
    <w:rsid w:val="2BEE00D9"/>
    <w:rsid w:val="2BF95442"/>
    <w:rsid w:val="2C07C9CA"/>
    <w:rsid w:val="2C1A6169"/>
    <w:rsid w:val="2C24FE9C"/>
    <w:rsid w:val="2C3B6CFD"/>
    <w:rsid w:val="2C4FDB1B"/>
    <w:rsid w:val="2C5B9D6A"/>
    <w:rsid w:val="2C81C131"/>
    <w:rsid w:val="2C83BBD0"/>
    <w:rsid w:val="2C889FAB"/>
    <w:rsid w:val="2C902BEF"/>
    <w:rsid w:val="2C92659F"/>
    <w:rsid w:val="2CA77A03"/>
    <w:rsid w:val="2CB41B4B"/>
    <w:rsid w:val="2CE32531"/>
    <w:rsid w:val="2CE389F1"/>
    <w:rsid w:val="2CEE82D5"/>
    <w:rsid w:val="2CEF2C73"/>
    <w:rsid w:val="2CEFCFBE"/>
    <w:rsid w:val="2D191AE3"/>
    <w:rsid w:val="2D3E8B89"/>
    <w:rsid w:val="2D490AA7"/>
    <w:rsid w:val="2D51BD74"/>
    <w:rsid w:val="2DA6C8A8"/>
    <w:rsid w:val="2DB55BA5"/>
    <w:rsid w:val="2E2932CF"/>
    <w:rsid w:val="2E327DAF"/>
    <w:rsid w:val="2E64610B"/>
    <w:rsid w:val="2EB39DD9"/>
    <w:rsid w:val="2ECA3839"/>
    <w:rsid w:val="2ED5229C"/>
    <w:rsid w:val="2EDC7816"/>
    <w:rsid w:val="2F0D8784"/>
    <w:rsid w:val="2F5758B3"/>
    <w:rsid w:val="2F87B0B0"/>
    <w:rsid w:val="2F8BABB3"/>
    <w:rsid w:val="2FA60FDA"/>
    <w:rsid w:val="2FBA7D86"/>
    <w:rsid w:val="2FCACCA1"/>
    <w:rsid w:val="2FDA1CCC"/>
    <w:rsid w:val="2FE424C6"/>
    <w:rsid w:val="2FF2C21D"/>
    <w:rsid w:val="302A1741"/>
    <w:rsid w:val="30C02732"/>
    <w:rsid w:val="30CE834E"/>
    <w:rsid w:val="31268AFF"/>
    <w:rsid w:val="31295910"/>
    <w:rsid w:val="31572CF3"/>
    <w:rsid w:val="3182AD11"/>
    <w:rsid w:val="318AB873"/>
    <w:rsid w:val="319030C1"/>
    <w:rsid w:val="31AAFA3B"/>
    <w:rsid w:val="31F2C915"/>
    <w:rsid w:val="3204B991"/>
    <w:rsid w:val="321139DB"/>
    <w:rsid w:val="32121204"/>
    <w:rsid w:val="32242837"/>
    <w:rsid w:val="32477065"/>
    <w:rsid w:val="324E1E85"/>
    <w:rsid w:val="3258E3AD"/>
    <w:rsid w:val="32B7D6F4"/>
    <w:rsid w:val="32BBE1BA"/>
    <w:rsid w:val="32D9BFDB"/>
    <w:rsid w:val="32E86738"/>
    <w:rsid w:val="3306080E"/>
    <w:rsid w:val="332139E3"/>
    <w:rsid w:val="33419A49"/>
    <w:rsid w:val="339ED2F4"/>
    <w:rsid w:val="33BA2F4C"/>
    <w:rsid w:val="33CB0344"/>
    <w:rsid w:val="33D2E200"/>
    <w:rsid w:val="33D2FA30"/>
    <w:rsid w:val="33D916FA"/>
    <w:rsid w:val="33E9E6D3"/>
    <w:rsid w:val="34108F32"/>
    <w:rsid w:val="34299FFF"/>
    <w:rsid w:val="344B06A4"/>
    <w:rsid w:val="349705F1"/>
    <w:rsid w:val="34B5E13F"/>
    <w:rsid w:val="34EAD5FA"/>
    <w:rsid w:val="3535884F"/>
    <w:rsid w:val="353BCEF1"/>
    <w:rsid w:val="3543A688"/>
    <w:rsid w:val="35594694"/>
    <w:rsid w:val="35617774"/>
    <w:rsid w:val="35684DB7"/>
    <w:rsid w:val="3582E6B0"/>
    <w:rsid w:val="35B85845"/>
    <w:rsid w:val="35D6678B"/>
    <w:rsid w:val="35E37315"/>
    <w:rsid w:val="363DCD98"/>
    <w:rsid w:val="364B7AA5"/>
    <w:rsid w:val="36557F9A"/>
    <w:rsid w:val="36695EFF"/>
    <w:rsid w:val="3696D406"/>
    <w:rsid w:val="36FCA3F2"/>
    <w:rsid w:val="373AFCB2"/>
    <w:rsid w:val="378A26D5"/>
    <w:rsid w:val="37BA942A"/>
    <w:rsid w:val="37F3BC7C"/>
    <w:rsid w:val="380BD399"/>
    <w:rsid w:val="384B889A"/>
    <w:rsid w:val="3870A5D1"/>
    <w:rsid w:val="3874FAC8"/>
    <w:rsid w:val="388BCDC7"/>
    <w:rsid w:val="39499189"/>
    <w:rsid w:val="394AAD52"/>
    <w:rsid w:val="39A819E7"/>
    <w:rsid w:val="39C96113"/>
    <w:rsid w:val="39CE6773"/>
    <w:rsid w:val="39D09C3A"/>
    <w:rsid w:val="3A58D2DE"/>
    <w:rsid w:val="3A5D19CE"/>
    <w:rsid w:val="3A738E32"/>
    <w:rsid w:val="3A78B1D1"/>
    <w:rsid w:val="3B36F2F7"/>
    <w:rsid w:val="3B3A9946"/>
    <w:rsid w:val="3B8796C2"/>
    <w:rsid w:val="3BA4D2E9"/>
    <w:rsid w:val="3BA9CAD0"/>
    <w:rsid w:val="3BB68D6A"/>
    <w:rsid w:val="3C202B4B"/>
    <w:rsid w:val="3C27733B"/>
    <w:rsid w:val="3C4BE993"/>
    <w:rsid w:val="3C4E36E1"/>
    <w:rsid w:val="3C5716C8"/>
    <w:rsid w:val="3C9BE0B1"/>
    <w:rsid w:val="3CB52B83"/>
    <w:rsid w:val="3CD5C980"/>
    <w:rsid w:val="3CDC8532"/>
    <w:rsid w:val="3D1786C3"/>
    <w:rsid w:val="3D579561"/>
    <w:rsid w:val="3D86F916"/>
    <w:rsid w:val="3D8F025B"/>
    <w:rsid w:val="3D8FCB3B"/>
    <w:rsid w:val="3DA33DEC"/>
    <w:rsid w:val="3DD50243"/>
    <w:rsid w:val="3DD89143"/>
    <w:rsid w:val="3E061F10"/>
    <w:rsid w:val="3E08AD7A"/>
    <w:rsid w:val="3E0FB54A"/>
    <w:rsid w:val="3E13D59F"/>
    <w:rsid w:val="3E252A4E"/>
    <w:rsid w:val="3E2C4413"/>
    <w:rsid w:val="3E2FE114"/>
    <w:rsid w:val="3E4E41E3"/>
    <w:rsid w:val="3E4EA4B5"/>
    <w:rsid w:val="3E60EB09"/>
    <w:rsid w:val="3EACFED1"/>
    <w:rsid w:val="3EBBC645"/>
    <w:rsid w:val="3EC75949"/>
    <w:rsid w:val="3EC9582B"/>
    <w:rsid w:val="3EE28FD5"/>
    <w:rsid w:val="3F1545BC"/>
    <w:rsid w:val="3F38F1B2"/>
    <w:rsid w:val="3F4F6D28"/>
    <w:rsid w:val="3F5ECE2B"/>
    <w:rsid w:val="3FC4ED45"/>
    <w:rsid w:val="400313ED"/>
    <w:rsid w:val="40086FB6"/>
    <w:rsid w:val="40B2CD38"/>
    <w:rsid w:val="40E9572C"/>
    <w:rsid w:val="40EFE093"/>
    <w:rsid w:val="411E55A5"/>
    <w:rsid w:val="411ED888"/>
    <w:rsid w:val="412B9093"/>
    <w:rsid w:val="413E6DCF"/>
    <w:rsid w:val="4155DE92"/>
    <w:rsid w:val="417E228D"/>
    <w:rsid w:val="41C06B5C"/>
    <w:rsid w:val="41C2417E"/>
    <w:rsid w:val="41C5E39E"/>
    <w:rsid w:val="41C9C71E"/>
    <w:rsid w:val="41DA0E3A"/>
    <w:rsid w:val="4205556B"/>
    <w:rsid w:val="4208E6EE"/>
    <w:rsid w:val="421181A4"/>
    <w:rsid w:val="4225CC8A"/>
    <w:rsid w:val="4240FACD"/>
    <w:rsid w:val="424E09A5"/>
    <w:rsid w:val="427ADB39"/>
    <w:rsid w:val="428EF88E"/>
    <w:rsid w:val="42AD7800"/>
    <w:rsid w:val="42C02133"/>
    <w:rsid w:val="42D5B8D1"/>
    <w:rsid w:val="42DA96D9"/>
    <w:rsid w:val="42E12795"/>
    <w:rsid w:val="43312F21"/>
    <w:rsid w:val="4356863E"/>
    <w:rsid w:val="437149E6"/>
    <w:rsid w:val="43AE5A66"/>
    <w:rsid w:val="43BC2C94"/>
    <w:rsid w:val="43F64049"/>
    <w:rsid w:val="445960A1"/>
    <w:rsid w:val="447F7940"/>
    <w:rsid w:val="448A96F7"/>
    <w:rsid w:val="44A2DD35"/>
    <w:rsid w:val="44A40256"/>
    <w:rsid w:val="44B3C5B6"/>
    <w:rsid w:val="44F4E735"/>
    <w:rsid w:val="45A46336"/>
    <w:rsid w:val="45BB06FC"/>
    <w:rsid w:val="45DA5F3A"/>
    <w:rsid w:val="46002E6C"/>
    <w:rsid w:val="4608F4C9"/>
    <w:rsid w:val="461C6B15"/>
    <w:rsid w:val="461FA839"/>
    <w:rsid w:val="4670566C"/>
    <w:rsid w:val="467A441C"/>
    <w:rsid w:val="469D0CD3"/>
    <w:rsid w:val="46A706AB"/>
    <w:rsid w:val="46BE64F3"/>
    <w:rsid w:val="46CC038E"/>
    <w:rsid w:val="46DB69CE"/>
    <w:rsid w:val="4719FD2C"/>
    <w:rsid w:val="4742B23B"/>
    <w:rsid w:val="4752AB37"/>
    <w:rsid w:val="475DB829"/>
    <w:rsid w:val="477ED0CA"/>
    <w:rsid w:val="47809E5D"/>
    <w:rsid w:val="479D3847"/>
    <w:rsid w:val="47A9411E"/>
    <w:rsid w:val="47B1B7C6"/>
    <w:rsid w:val="47E51137"/>
    <w:rsid w:val="4832096B"/>
    <w:rsid w:val="486E22B8"/>
    <w:rsid w:val="48749184"/>
    <w:rsid w:val="488919E1"/>
    <w:rsid w:val="48A52651"/>
    <w:rsid w:val="48C088A5"/>
    <w:rsid w:val="48CAB33D"/>
    <w:rsid w:val="48D78B2F"/>
    <w:rsid w:val="4903597E"/>
    <w:rsid w:val="490CDE49"/>
    <w:rsid w:val="492E5D30"/>
    <w:rsid w:val="49E36608"/>
    <w:rsid w:val="49F21353"/>
    <w:rsid w:val="4A2D70E9"/>
    <w:rsid w:val="4A71EF9C"/>
    <w:rsid w:val="4ACFC24A"/>
    <w:rsid w:val="4AD0E643"/>
    <w:rsid w:val="4AD7FAC2"/>
    <w:rsid w:val="4ADDEB28"/>
    <w:rsid w:val="4ADF5C57"/>
    <w:rsid w:val="4AE5388E"/>
    <w:rsid w:val="4B03F13F"/>
    <w:rsid w:val="4B3A79BC"/>
    <w:rsid w:val="4B46A28F"/>
    <w:rsid w:val="4B531E6E"/>
    <w:rsid w:val="4B59E88F"/>
    <w:rsid w:val="4B6178DF"/>
    <w:rsid w:val="4B73C600"/>
    <w:rsid w:val="4B867161"/>
    <w:rsid w:val="4B8EC595"/>
    <w:rsid w:val="4BB16F29"/>
    <w:rsid w:val="4BB81675"/>
    <w:rsid w:val="4BDE0435"/>
    <w:rsid w:val="4BF7088F"/>
    <w:rsid w:val="4C12DEAB"/>
    <w:rsid w:val="4C2BD1D9"/>
    <w:rsid w:val="4C35375C"/>
    <w:rsid w:val="4C412928"/>
    <w:rsid w:val="4C87B533"/>
    <w:rsid w:val="4CD29E24"/>
    <w:rsid w:val="4CD2A241"/>
    <w:rsid w:val="4CF16033"/>
    <w:rsid w:val="4CFE91D9"/>
    <w:rsid w:val="4D2B16F9"/>
    <w:rsid w:val="4D4605A4"/>
    <w:rsid w:val="4D4B0697"/>
    <w:rsid w:val="4DA3BA54"/>
    <w:rsid w:val="4DC1C2C3"/>
    <w:rsid w:val="4DCC66F7"/>
    <w:rsid w:val="4DD7D832"/>
    <w:rsid w:val="4DE05765"/>
    <w:rsid w:val="4DF8B579"/>
    <w:rsid w:val="4E57C42C"/>
    <w:rsid w:val="4E5AAF56"/>
    <w:rsid w:val="4E657F58"/>
    <w:rsid w:val="4E9B400D"/>
    <w:rsid w:val="4EA67473"/>
    <w:rsid w:val="4ECA2775"/>
    <w:rsid w:val="4F2BAFDC"/>
    <w:rsid w:val="4F2E8957"/>
    <w:rsid w:val="4F370D5A"/>
    <w:rsid w:val="4F6630EC"/>
    <w:rsid w:val="4F85AEA6"/>
    <w:rsid w:val="4F964C10"/>
    <w:rsid w:val="4FACE742"/>
    <w:rsid w:val="4FAE8C8B"/>
    <w:rsid w:val="4FDE60C7"/>
    <w:rsid w:val="4FDF635C"/>
    <w:rsid w:val="500D3F86"/>
    <w:rsid w:val="502D72F8"/>
    <w:rsid w:val="503A52AD"/>
    <w:rsid w:val="505A5FE3"/>
    <w:rsid w:val="50B52815"/>
    <w:rsid w:val="51038913"/>
    <w:rsid w:val="510B8D5A"/>
    <w:rsid w:val="510C5B4F"/>
    <w:rsid w:val="5153915D"/>
    <w:rsid w:val="51E91176"/>
    <w:rsid w:val="52331922"/>
    <w:rsid w:val="523DF46B"/>
    <w:rsid w:val="52552A0F"/>
    <w:rsid w:val="5256FE96"/>
    <w:rsid w:val="5294B097"/>
    <w:rsid w:val="5298E9F0"/>
    <w:rsid w:val="52D35F47"/>
    <w:rsid w:val="52D4AFF5"/>
    <w:rsid w:val="52D7797B"/>
    <w:rsid w:val="52FB48F2"/>
    <w:rsid w:val="53030278"/>
    <w:rsid w:val="5328F6E5"/>
    <w:rsid w:val="535070A8"/>
    <w:rsid w:val="535B3AA1"/>
    <w:rsid w:val="536DF853"/>
    <w:rsid w:val="53ACC8AD"/>
    <w:rsid w:val="53C363C4"/>
    <w:rsid w:val="53C9157E"/>
    <w:rsid w:val="540E1CED"/>
    <w:rsid w:val="54520399"/>
    <w:rsid w:val="546434A7"/>
    <w:rsid w:val="5483F6E8"/>
    <w:rsid w:val="549B2B12"/>
    <w:rsid w:val="54A4FE6F"/>
    <w:rsid w:val="54A6F96F"/>
    <w:rsid w:val="54A75AC3"/>
    <w:rsid w:val="54C6FAFF"/>
    <w:rsid w:val="5507EC53"/>
    <w:rsid w:val="5523FAC8"/>
    <w:rsid w:val="5545582B"/>
    <w:rsid w:val="5556A8DD"/>
    <w:rsid w:val="558B256A"/>
    <w:rsid w:val="55A96DD2"/>
    <w:rsid w:val="55AA5788"/>
    <w:rsid w:val="55E40104"/>
    <w:rsid w:val="55FB88A2"/>
    <w:rsid w:val="560F7881"/>
    <w:rsid w:val="5636CA80"/>
    <w:rsid w:val="563A7813"/>
    <w:rsid w:val="56A2A909"/>
    <w:rsid w:val="56A4B6F8"/>
    <w:rsid w:val="56A720AC"/>
    <w:rsid w:val="56B1936E"/>
    <w:rsid w:val="56D8566D"/>
    <w:rsid w:val="56DDF0AB"/>
    <w:rsid w:val="56F70674"/>
    <w:rsid w:val="56FE194E"/>
    <w:rsid w:val="571E3F61"/>
    <w:rsid w:val="572E5C66"/>
    <w:rsid w:val="5769135E"/>
    <w:rsid w:val="576F45AA"/>
    <w:rsid w:val="577C918B"/>
    <w:rsid w:val="57943FF0"/>
    <w:rsid w:val="5796D111"/>
    <w:rsid w:val="57CF556A"/>
    <w:rsid w:val="57FA3F28"/>
    <w:rsid w:val="5817F931"/>
    <w:rsid w:val="5822E38C"/>
    <w:rsid w:val="583F8330"/>
    <w:rsid w:val="588CD0AC"/>
    <w:rsid w:val="58A28E87"/>
    <w:rsid w:val="58FB156F"/>
    <w:rsid w:val="59650B33"/>
    <w:rsid w:val="597A1821"/>
    <w:rsid w:val="5990590A"/>
    <w:rsid w:val="59C2B897"/>
    <w:rsid w:val="59E4855E"/>
    <w:rsid w:val="59EC574E"/>
    <w:rsid w:val="59EF2C37"/>
    <w:rsid w:val="59F676CD"/>
    <w:rsid w:val="5A1E419C"/>
    <w:rsid w:val="5A22A12D"/>
    <w:rsid w:val="5A3E3F38"/>
    <w:rsid w:val="5A69DFE6"/>
    <w:rsid w:val="5A75A38B"/>
    <w:rsid w:val="5AE5DE60"/>
    <w:rsid w:val="5B20DEA2"/>
    <w:rsid w:val="5B924B8B"/>
    <w:rsid w:val="5BDC7CCD"/>
    <w:rsid w:val="5BE4C97B"/>
    <w:rsid w:val="5C1E96D9"/>
    <w:rsid w:val="5C3F0FE7"/>
    <w:rsid w:val="5C4DDFDE"/>
    <w:rsid w:val="5C509BDB"/>
    <w:rsid w:val="5CB0FFF8"/>
    <w:rsid w:val="5CBA1EC7"/>
    <w:rsid w:val="5CD49B1E"/>
    <w:rsid w:val="5CF2E880"/>
    <w:rsid w:val="5D12E4C5"/>
    <w:rsid w:val="5D390CA0"/>
    <w:rsid w:val="5D439535"/>
    <w:rsid w:val="5D5A0CEF"/>
    <w:rsid w:val="5D67500B"/>
    <w:rsid w:val="5D6B8EFE"/>
    <w:rsid w:val="5D6C5554"/>
    <w:rsid w:val="5D941F49"/>
    <w:rsid w:val="5DA046F2"/>
    <w:rsid w:val="5DD643A2"/>
    <w:rsid w:val="5DE884C6"/>
    <w:rsid w:val="5E02A7B4"/>
    <w:rsid w:val="5E134CA0"/>
    <w:rsid w:val="5E20B45B"/>
    <w:rsid w:val="5E4E5E02"/>
    <w:rsid w:val="5E660D1D"/>
    <w:rsid w:val="5E66593E"/>
    <w:rsid w:val="5E6F115B"/>
    <w:rsid w:val="5E73FABE"/>
    <w:rsid w:val="5E84009C"/>
    <w:rsid w:val="5EF89B7F"/>
    <w:rsid w:val="5F10203F"/>
    <w:rsid w:val="5F116407"/>
    <w:rsid w:val="5F370CED"/>
    <w:rsid w:val="5F40D994"/>
    <w:rsid w:val="5F4CED9C"/>
    <w:rsid w:val="5F912738"/>
    <w:rsid w:val="5FC9936E"/>
    <w:rsid w:val="600006F9"/>
    <w:rsid w:val="603F95C0"/>
    <w:rsid w:val="605F1552"/>
    <w:rsid w:val="60729F56"/>
    <w:rsid w:val="609112CC"/>
    <w:rsid w:val="60A3A18F"/>
    <w:rsid w:val="60AE4A26"/>
    <w:rsid w:val="60C1D1AD"/>
    <w:rsid w:val="60DCA01B"/>
    <w:rsid w:val="60E3C358"/>
    <w:rsid w:val="60F66F12"/>
    <w:rsid w:val="611279C6"/>
    <w:rsid w:val="612F19CF"/>
    <w:rsid w:val="6139EC42"/>
    <w:rsid w:val="615362DB"/>
    <w:rsid w:val="6162CAF3"/>
    <w:rsid w:val="6186C6E6"/>
    <w:rsid w:val="618B7F39"/>
    <w:rsid w:val="619DA7EA"/>
    <w:rsid w:val="61B2E611"/>
    <w:rsid w:val="61D1ACA8"/>
    <w:rsid w:val="61DA3006"/>
    <w:rsid w:val="61F76C40"/>
    <w:rsid w:val="6224416B"/>
    <w:rsid w:val="6261CFA3"/>
    <w:rsid w:val="62795DE6"/>
    <w:rsid w:val="62840AE1"/>
    <w:rsid w:val="6321CBF7"/>
    <w:rsid w:val="637F0AD3"/>
    <w:rsid w:val="63DBEC8D"/>
    <w:rsid w:val="63E21B13"/>
    <w:rsid w:val="63EF1991"/>
    <w:rsid w:val="640EB8BD"/>
    <w:rsid w:val="642C2FAF"/>
    <w:rsid w:val="64300A5F"/>
    <w:rsid w:val="64AFC90C"/>
    <w:rsid w:val="64C79FE2"/>
    <w:rsid w:val="64CE5D00"/>
    <w:rsid w:val="65045A94"/>
    <w:rsid w:val="650D96E0"/>
    <w:rsid w:val="6530E16F"/>
    <w:rsid w:val="65867C19"/>
    <w:rsid w:val="658E43D3"/>
    <w:rsid w:val="65935380"/>
    <w:rsid w:val="6599129C"/>
    <w:rsid w:val="65B03C5D"/>
    <w:rsid w:val="65CBD53B"/>
    <w:rsid w:val="65E3B245"/>
    <w:rsid w:val="66218370"/>
    <w:rsid w:val="6676BCAA"/>
    <w:rsid w:val="6693C226"/>
    <w:rsid w:val="66982AEE"/>
    <w:rsid w:val="67366933"/>
    <w:rsid w:val="676BAB00"/>
    <w:rsid w:val="67710CB4"/>
    <w:rsid w:val="678550D7"/>
    <w:rsid w:val="678D40CC"/>
    <w:rsid w:val="679F22B8"/>
    <w:rsid w:val="67A2FC6F"/>
    <w:rsid w:val="67BF50F4"/>
    <w:rsid w:val="67CC6246"/>
    <w:rsid w:val="67D264A6"/>
    <w:rsid w:val="67F3CD54"/>
    <w:rsid w:val="68049675"/>
    <w:rsid w:val="68206C67"/>
    <w:rsid w:val="683FAA17"/>
    <w:rsid w:val="68400C81"/>
    <w:rsid w:val="6841FA76"/>
    <w:rsid w:val="685CE6C4"/>
    <w:rsid w:val="685FCD35"/>
    <w:rsid w:val="686335FB"/>
    <w:rsid w:val="686C7964"/>
    <w:rsid w:val="6901F6FC"/>
    <w:rsid w:val="6909B3F6"/>
    <w:rsid w:val="692EA0C0"/>
    <w:rsid w:val="695E3ADA"/>
    <w:rsid w:val="6972A852"/>
    <w:rsid w:val="697E6010"/>
    <w:rsid w:val="69D798B7"/>
    <w:rsid w:val="6A4D6465"/>
    <w:rsid w:val="6A6B4FA1"/>
    <w:rsid w:val="6A83F5F8"/>
    <w:rsid w:val="6A995E97"/>
    <w:rsid w:val="6AC3811F"/>
    <w:rsid w:val="6AC5478D"/>
    <w:rsid w:val="6AC6D070"/>
    <w:rsid w:val="6AE28B1A"/>
    <w:rsid w:val="6AEEA527"/>
    <w:rsid w:val="6AF1D399"/>
    <w:rsid w:val="6B506B2A"/>
    <w:rsid w:val="6B95FAB6"/>
    <w:rsid w:val="6B972D85"/>
    <w:rsid w:val="6B9A1494"/>
    <w:rsid w:val="6BE9E5BA"/>
    <w:rsid w:val="6C026D6A"/>
    <w:rsid w:val="6C22D37A"/>
    <w:rsid w:val="6C2637FD"/>
    <w:rsid w:val="6C7288CE"/>
    <w:rsid w:val="6C8FB58D"/>
    <w:rsid w:val="6C9DEBCE"/>
    <w:rsid w:val="6CA27FC5"/>
    <w:rsid w:val="6CE9D990"/>
    <w:rsid w:val="6CEA3D5F"/>
    <w:rsid w:val="6D076570"/>
    <w:rsid w:val="6D30E6C6"/>
    <w:rsid w:val="6D43C7D8"/>
    <w:rsid w:val="6D69A23F"/>
    <w:rsid w:val="6D6B37EC"/>
    <w:rsid w:val="6D6DF22D"/>
    <w:rsid w:val="6DB919CF"/>
    <w:rsid w:val="6DBDE6E3"/>
    <w:rsid w:val="6DD8A031"/>
    <w:rsid w:val="6E28566D"/>
    <w:rsid w:val="6E33948B"/>
    <w:rsid w:val="6E35BA58"/>
    <w:rsid w:val="6E360F97"/>
    <w:rsid w:val="6E3DE462"/>
    <w:rsid w:val="6E46886E"/>
    <w:rsid w:val="6E477696"/>
    <w:rsid w:val="6E4A1314"/>
    <w:rsid w:val="6E530146"/>
    <w:rsid w:val="6E6BBFA1"/>
    <w:rsid w:val="6E874BFD"/>
    <w:rsid w:val="6E87AF25"/>
    <w:rsid w:val="6E8B93C2"/>
    <w:rsid w:val="6E9389E1"/>
    <w:rsid w:val="6E9E2D67"/>
    <w:rsid w:val="6ED3E365"/>
    <w:rsid w:val="6EE961A1"/>
    <w:rsid w:val="6EF2DE85"/>
    <w:rsid w:val="6EFEF9DA"/>
    <w:rsid w:val="6F19ED9B"/>
    <w:rsid w:val="6F1D8A1F"/>
    <w:rsid w:val="6F26DBA3"/>
    <w:rsid w:val="6F47A045"/>
    <w:rsid w:val="6F4AEE1A"/>
    <w:rsid w:val="6F8CE384"/>
    <w:rsid w:val="6F930C5E"/>
    <w:rsid w:val="6F9E4083"/>
    <w:rsid w:val="6FAECBA2"/>
    <w:rsid w:val="6FB8298D"/>
    <w:rsid w:val="6FB880AA"/>
    <w:rsid w:val="6FD980B9"/>
    <w:rsid w:val="7000DD01"/>
    <w:rsid w:val="700F625E"/>
    <w:rsid w:val="704D14E3"/>
    <w:rsid w:val="704D347B"/>
    <w:rsid w:val="7089180C"/>
    <w:rsid w:val="70935A84"/>
    <w:rsid w:val="70B0CF5A"/>
    <w:rsid w:val="70C43BFE"/>
    <w:rsid w:val="70DE169F"/>
    <w:rsid w:val="710490F9"/>
    <w:rsid w:val="711DE786"/>
    <w:rsid w:val="711E809B"/>
    <w:rsid w:val="7125275C"/>
    <w:rsid w:val="71465DE3"/>
    <w:rsid w:val="7147C582"/>
    <w:rsid w:val="71510E62"/>
    <w:rsid w:val="716E3AF0"/>
    <w:rsid w:val="717FB38B"/>
    <w:rsid w:val="71818C37"/>
    <w:rsid w:val="71905FEA"/>
    <w:rsid w:val="71A650A3"/>
    <w:rsid w:val="71D8D9BC"/>
    <w:rsid w:val="71DDBBF4"/>
    <w:rsid w:val="71E6EFFA"/>
    <w:rsid w:val="71FB5AB7"/>
    <w:rsid w:val="7205BEC0"/>
    <w:rsid w:val="7243A335"/>
    <w:rsid w:val="72462CEF"/>
    <w:rsid w:val="72767A88"/>
    <w:rsid w:val="72864EA2"/>
    <w:rsid w:val="728979D9"/>
    <w:rsid w:val="72A9F52E"/>
    <w:rsid w:val="72AB4177"/>
    <w:rsid w:val="72E4A82D"/>
    <w:rsid w:val="7300A814"/>
    <w:rsid w:val="731E2447"/>
    <w:rsid w:val="73396F02"/>
    <w:rsid w:val="7365549D"/>
    <w:rsid w:val="736AF151"/>
    <w:rsid w:val="7385C760"/>
    <w:rsid w:val="738A8497"/>
    <w:rsid w:val="73D69D4A"/>
    <w:rsid w:val="73E3CDB1"/>
    <w:rsid w:val="7487AECF"/>
    <w:rsid w:val="74B88E18"/>
    <w:rsid w:val="74C195FD"/>
    <w:rsid w:val="74E22693"/>
    <w:rsid w:val="751E465B"/>
    <w:rsid w:val="752603A9"/>
    <w:rsid w:val="753CB43D"/>
    <w:rsid w:val="7589E0DD"/>
    <w:rsid w:val="758CA100"/>
    <w:rsid w:val="758FB424"/>
    <w:rsid w:val="75E1ED18"/>
    <w:rsid w:val="75F3D3E7"/>
    <w:rsid w:val="760B1859"/>
    <w:rsid w:val="76260909"/>
    <w:rsid w:val="763B40FB"/>
    <w:rsid w:val="765B0CD9"/>
    <w:rsid w:val="765B501E"/>
    <w:rsid w:val="7689B245"/>
    <w:rsid w:val="768D6ACB"/>
    <w:rsid w:val="76AE9FC7"/>
    <w:rsid w:val="76C7453A"/>
    <w:rsid w:val="76DE7BCF"/>
    <w:rsid w:val="76E5C952"/>
    <w:rsid w:val="76F85672"/>
    <w:rsid w:val="7719C3B9"/>
    <w:rsid w:val="7721F945"/>
    <w:rsid w:val="775C9D1A"/>
    <w:rsid w:val="77A3CE85"/>
    <w:rsid w:val="77F0DB4C"/>
    <w:rsid w:val="77F21E82"/>
    <w:rsid w:val="77FA6E05"/>
    <w:rsid w:val="7807DB71"/>
    <w:rsid w:val="7830E3D5"/>
    <w:rsid w:val="784231D9"/>
    <w:rsid w:val="78625401"/>
    <w:rsid w:val="787D7876"/>
    <w:rsid w:val="7883A7CB"/>
    <w:rsid w:val="788BFB9E"/>
    <w:rsid w:val="789AB1B6"/>
    <w:rsid w:val="78B096F4"/>
    <w:rsid w:val="78BC28A8"/>
    <w:rsid w:val="78BE54D0"/>
    <w:rsid w:val="78C15BF6"/>
    <w:rsid w:val="78F4AEEE"/>
    <w:rsid w:val="7934748D"/>
    <w:rsid w:val="793CD176"/>
    <w:rsid w:val="79500188"/>
    <w:rsid w:val="798E2B99"/>
    <w:rsid w:val="7995F301"/>
    <w:rsid w:val="79B6B0D1"/>
    <w:rsid w:val="79D0BAD5"/>
    <w:rsid w:val="79E29066"/>
    <w:rsid w:val="79FE2462"/>
    <w:rsid w:val="7A064E57"/>
    <w:rsid w:val="7A0DC3BF"/>
    <w:rsid w:val="7A448077"/>
    <w:rsid w:val="7AB1022B"/>
    <w:rsid w:val="7ABADD99"/>
    <w:rsid w:val="7AC049E9"/>
    <w:rsid w:val="7AC61D76"/>
    <w:rsid w:val="7AD17EE8"/>
    <w:rsid w:val="7AEB4D5C"/>
    <w:rsid w:val="7AFA1BDE"/>
    <w:rsid w:val="7B361DE0"/>
    <w:rsid w:val="7B4B9E43"/>
    <w:rsid w:val="7B7AB1B0"/>
    <w:rsid w:val="7B7AE851"/>
    <w:rsid w:val="7B9BCEF3"/>
    <w:rsid w:val="7B9BFA50"/>
    <w:rsid w:val="7BAD5C65"/>
    <w:rsid w:val="7BCF7F8E"/>
    <w:rsid w:val="7BE01B52"/>
    <w:rsid w:val="7BE8A7EB"/>
    <w:rsid w:val="7BEC5B0D"/>
    <w:rsid w:val="7C119DB3"/>
    <w:rsid w:val="7CB6CAC2"/>
    <w:rsid w:val="7CC2B5D3"/>
    <w:rsid w:val="7CDFEA89"/>
    <w:rsid w:val="7CF2C6FB"/>
    <w:rsid w:val="7CF34928"/>
    <w:rsid w:val="7D0DAD7F"/>
    <w:rsid w:val="7D676F7A"/>
    <w:rsid w:val="7D719DDE"/>
    <w:rsid w:val="7D86DC91"/>
    <w:rsid w:val="7DCD8C0D"/>
    <w:rsid w:val="7DCF2A35"/>
    <w:rsid w:val="7DF4AA93"/>
    <w:rsid w:val="7DF85603"/>
    <w:rsid w:val="7E162C31"/>
    <w:rsid w:val="7E2126C0"/>
    <w:rsid w:val="7E312961"/>
    <w:rsid w:val="7EB71E97"/>
    <w:rsid w:val="7F04E259"/>
    <w:rsid w:val="7F28DB11"/>
    <w:rsid w:val="7F30B5C1"/>
    <w:rsid w:val="7F34B874"/>
    <w:rsid w:val="7F3D05FE"/>
    <w:rsid w:val="7F58D380"/>
    <w:rsid w:val="7FA409A5"/>
    <w:rsid w:val="7FB39617"/>
    <w:rsid w:val="7FB3BCC8"/>
    <w:rsid w:val="7FDFA81D"/>
    <w:rsid w:val="7FE5F169"/>
    <w:rsid w:val="7FE7A593"/>
    <w:rsid w:val="7FFD88A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B68B5"/>
    <w:rPr>
      <w:rFonts w:ascii="Calibri" w:eastAsia="Calibri" w:hAnsi="Calibri" w:cs="Times New Roman"/>
    </w:rPr>
  </w:style>
  <w:style w:type="paragraph" w:styleId="Nadpis7">
    <w:name w:val="heading 7"/>
    <w:basedOn w:val="Normlny"/>
    <w:next w:val="Normlny"/>
    <w:link w:val="Nadpis7Char"/>
    <w:qFormat/>
    <w:rsid w:val="00625946"/>
    <w:pPr>
      <w:spacing w:before="240" w:after="60" w:line="240" w:lineRule="auto"/>
      <w:outlineLvl w:val="6"/>
    </w:pPr>
    <w:rPr>
      <w:rFonts w:ascii="Times New Roman" w:eastAsia="Batang" w:hAnsi="Times New Roman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arkazkladnhotextu2">
    <w:name w:val="Body Text Indent 2"/>
    <w:basedOn w:val="Normlny"/>
    <w:link w:val="Zarkazkladnhotextu2Char"/>
    <w:uiPriority w:val="99"/>
    <w:unhideWhenUsed/>
    <w:rsid w:val="005B68B5"/>
    <w:pPr>
      <w:tabs>
        <w:tab w:val="left" w:pos="-851"/>
      </w:tabs>
      <w:overflowPunct w:val="0"/>
      <w:autoSpaceDE w:val="0"/>
      <w:autoSpaceDN w:val="0"/>
      <w:adjustRightInd w:val="0"/>
      <w:spacing w:after="0" w:line="240" w:lineRule="auto"/>
      <w:ind w:left="567" w:hanging="567"/>
      <w:jc w:val="both"/>
    </w:pPr>
    <w:rPr>
      <w:rFonts w:ascii="Arial" w:eastAsia="Times New Roman" w:hAnsi="Arial" w:cs="Arial"/>
      <w:color w:val="0000FF"/>
      <w:sz w:val="20"/>
      <w:szCs w:val="20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5B68B5"/>
    <w:rPr>
      <w:rFonts w:ascii="Arial" w:eastAsia="Times New Roman" w:hAnsi="Arial" w:cs="Arial"/>
      <w:color w:val="0000FF"/>
      <w:sz w:val="20"/>
      <w:szCs w:val="20"/>
    </w:rPr>
  </w:style>
  <w:style w:type="paragraph" w:styleId="Odsekzoznamu">
    <w:name w:val="List Paragraph"/>
    <w:basedOn w:val="Normlny"/>
    <w:uiPriority w:val="34"/>
    <w:qFormat/>
    <w:rsid w:val="005B68B5"/>
    <w:pPr>
      <w:ind w:left="720"/>
      <w:contextualSpacing/>
    </w:pPr>
  </w:style>
  <w:style w:type="paragraph" w:customStyle="1" w:styleId="Husto">
    <w:name w:val="Husto"/>
    <w:basedOn w:val="Normlny"/>
    <w:uiPriority w:val="99"/>
    <w:rsid w:val="005B68B5"/>
    <w:pPr>
      <w:spacing w:after="0" w:line="240" w:lineRule="auto"/>
      <w:jc w:val="both"/>
    </w:pPr>
    <w:rPr>
      <w:rFonts w:ascii="Times New Roman" w:eastAsia="Times New Roman" w:hAnsi="Times New Roman"/>
      <w:sz w:val="24"/>
      <w:szCs w:val="24"/>
      <w:lang w:eastAsia="sk-SK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5B68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5B68B5"/>
    <w:rPr>
      <w:rFonts w:ascii="Tahoma" w:eastAsia="Calibri" w:hAnsi="Tahoma" w:cs="Tahoma"/>
      <w:sz w:val="16"/>
      <w:szCs w:val="16"/>
    </w:rPr>
  </w:style>
  <w:style w:type="paragraph" w:styleId="Hlavika">
    <w:name w:val="header"/>
    <w:basedOn w:val="Normlny"/>
    <w:link w:val="HlavikaChar"/>
    <w:uiPriority w:val="99"/>
    <w:unhideWhenUsed/>
    <w:rsid w:val="005273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527370"/>
    <w:rPr>
      <w:rFonts w:ascii="Calibri" w:eastAsia="Calibri" w:hAnsi="Calibri" w:cs="Times New Roman"/>
    </w:rPr>
  </w:style>
  <w:style w:type="paragraph" w:styleId="Pta">
    <w:name w:val="footer"/>
    <w:basedOn w:val="Normlny"/>
    <w:link w:val="PtaChar"/>
    <w:uiPriority w:val="99"/>
    <w:unhideWhenUsed/>
    <w:rsid w:val="005273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527370"/>
    <w:rPr>
      <w:rFonts w:ascii="Calibri" w:eastAsia="Calibri" w:hAnsi="Calibri" w:cs="Times New Roman"/>
    </w:rPr>
  </w:style>
  <w:style w:type="paragraph" w:styleId="Zarkazkladnhotextu">
    <w:name w:val="Body Text Indent"/>
    <w:basedOn w:val="Normlny"/>
    <w:link w:val="ZarkazkladnhotextuChar"/>
    <w:uiPriority w:val="99"/>
    <w:semiHidden/>
    <w:unhideWhenUsed/>
    <w:rsid w:val="002705BC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uiPriority w:val="99"/>
    <w:semiHidden/>
    <w:rsid w:val="002705BC"/>
    <w:rPr>
      <w:rFonts w:ascii="Calibri" w:eastAsia="Calibri" w:hAnsi="Calibri" w:cs="Times New Roman"/>
    </w:rPr>
  </w:style>
  <w:style w:type="character" w:customStyle="1" w:styleId="Nadpis7Char">
    <w:name w:val="Nadpis 7 Char"/>
    <w:basedOn w:val="Predvolenpsmoodseku"/>
    <w:link w:val="Nadpis7"/>
    <w:rsid w:val="00625946"/>
    <w:rPr>
      <w:rFonts w:ascii="Times New Roman" w:eastAsia="Batang" w:hAnsi="Times New Roman" w:cs="Times New Roman"/>
      <w:sz w:val="24"/>
      <w:szCs w:val="24"/>
    </w:rPr>
  </w:style>
  <w:style w:type="paragraph" w:customStyle="1" w:styleId="pismo">
    <w:name w:val="pismo"/>
    <w:basedOn w:val="Normlny"/>
    <w:rsid w:val="00625946"/>
    <w:pPr>
      <w:tabs>
        <w:tab w:val="right" w:leader="dot" w:pos="10080"/>
      </w:tabs>
      <w:spacing w:after="0" w:line="240" w:lineRule="auto"/>
      <w:ind w:left="540"/>
      <w:jc w:val="both"/>
    </w:pPr>
    <w:rPr>
      <w:rFonts w:ascii="Times New Roman" w:eastAsia="Times New Roman" w:hAnsi="Times New Roman"/>
      <w:sz w:val="24"/>
      <w:szCs w:val="24"/>
      <w:lang w:eastAsia="sk-SK"/>
    </w:rPr>
  </w:style>
  <w:style w:type="table" w:styleId="Mriekatabuky">
    <w:name w:val="Table Grid"/>
    <w:basedOn w:val="Normlnatabuka"/>
    <w:uiPriority w:val="59"/>
    <w:rsid w:val="00FB412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komentra">
    <w:name w:val="annotation text"/>
    <w:basedOn w:val="Normlny"/>
    <w:link w:val="TextkomentraChar"/>
    <w:uiPriority w:val="99"/>
    <w:semiHidden/>
    <w:unhideWhenUsed/>
    <w:rsid w:val="0013067F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13067F"/>
    <w:rPr>
      <w:rFonts w:ascii="Calibri" w:eastAsia="Calibri" w:hAnsi="Calibri" w:cs="Times New Roman"/>
      <w:sz w:val="20"/>
      <w:szCs w:val="20"/>
    </w:rPr>
  </w:style>
  <w:style w:type="character" w:styleId="Odkaznakomentr">
    <w:name w:val="annotation reference"/>
    <w:basedOn w:val="Predvolenpsmoodseku"/>
    <w:uiPriority w:val="99"/>
    <w:semiHidden/>
    <w:unhideWhenUsed/>
    <w:rsid w:val="0013067F"/>
    <w:rPr>
      <w:sz w:val="16"/>
      <w:szCs w:val="16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1C048E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1C048E"/>
    <w:rPr>
      <w:rFonts w:ascii="Calibri" w:eastAsia="Calibri" w:hAnsi="Calibri" w:cs="Times New Roman"/>
      <w:b/>
      <w:bCs/>
      <w:sz w:val="20"/>
      <w:szCs w:val="20"/>
    </w:rPr>
  </w:style>
  <w:style w:type="paragraph" w:styleId="Revzia">
    <w:name w:val="Revision"/>
    <w:hidden/>
    <w:uiPriority w:val="99"/>
    <w:semiHidden/>
    <w:rsid w:val="00D43DC8"/>
    <w:pPr>
      <w:spacing w:after="0" w:line="240" w:lineRule="auto"/>
    </w:pPr>
    <w:rPr>
      <w:rFonts w:ascii="Calibri" w:eastAsia="Calibri" w:hAnsi="Calibri" w:cs="Times New Roman"/>
    </w:rPr>
  </w:style>
  <w:style w:type="paragraph" w:styleId="Bezriadkovania">
    <w:name w:val="No Spacing"/>
    <w:uiPriority w:val="1"/>
    <w:qFormat/>
    <w:rsid w:val="00B31CE3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393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0F3CBCB5346C549BEAF0EA9F12E1B51" ma:contentTypeVersion="11" ma:contentTypeDescription="Umožňuje vytvoriť nový dokument." ma:contentTypeScope="" ma:versionID="1b7400da79a9fdf064bf58622df6db6c">
  <xsd:schema xmlns:xsd="http://www.w3.org/2001/XMLSchema" xmlns:xs="http://www.w3.org/2001/XMLSchema" xmlns:p="http://schemas.microsoft.com/office/2006/metadata/properties" xmlns:ns2="b851f6ae-ae00-4f5e-81ad-6a76ccf99225" xmlns:ns3="e268c47e-392d-4bda-be85-a5756f4dce8a" targetNamespace="http://schemas.microsoft.com/office/2006/metadata/properties" ma:root="true" ma:fieldsID="ec5a3be35ac732b625f771c8d0c6ab13" ns2:_="" ns3:_="">
    <xsd:import namespace="b851f6ae-ae00-4f5e-81ad-6a76ccf99225"/>
    <xsd:import namespace="e268c47e-392d-4bda-be85-a5756f4dce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51f6ae-ae00-4f5e-81ad-6a76ccf992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68c47e-392d-4bda-be85-a5756f4dce8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FBB1A8-4E47-4425-BDDE-3F3300E652E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89F040D-66A7-466B-BF42-5D4C605B87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51f6ae-ae00-4f5e-81ad-6a76ccf99225"/>
    <ds:schemaRef ds:uri="e268c47e-392d-4bda-be85-a5756f4dce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8DFEEF-8638-484A-81AA-59B900805B1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9AD318F-A3E6-4C97-BEF6-43A0E5B217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5</Pages>
  <Words>7990</Words>
  <Characters>45549</Characters>
  <Application>Microsoft Office Word</Application>
  <DocSecurity>0</DocSecurity>
  <Lines>379</Lines>
  <Paragraphs>10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Uniba</Company>
  <LinksUpToDate>false</LinksUpToDate>
  <CharactersWithSpaces>534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a Hardoňová</dc:creator>
  <cp:lastModifiedBy>Robex sro</cp:lastModifiedBy>
  <cp:revision>7</cp:revision>
  <cp:lastPrinted>2018-04-23T06:40:00Z</cp:lastPrinted>
  <dcterms:created xsi:type="dcterms:W3CDTF">2021-04-16T16:38:00Z</dcterms:created>
  <dcterms:modified xsi:type="dcterms:W3CDTF">2021-04-16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F3CBCB5346C549BEAF0EA9F12E1B51</vt:lpwstr>
  </property>
</Properties>
</file>